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sdt>
      <w:sdtPr>
        <w:rPr>
          <w:rFonts w:ascii="Times New Roman" w:hAnsi="Times New Roman" w:cs="Times New Roman"/>
        </w:rPr>
        <w:alias w:val="Your Name:"/>
        <w:tag w:val="Your Name:"/>
        <w:id w:val="-686670367"/>
        <w:placeholder>
          <w:docPart w:val="E6747EC60C5C466BBA41A0835805CBB9"/>
        </w:placeholder>
        <w:temporary/>
        <w:showingPlcHdr/>
        <w15:appearance w15:val="hidden"/>
      </w:sdtPr>
      <w:sdtEndPr/>
      <w:sdtContent>
        <w:p w:rsidR="002C442A" w:rsidRPr="00943804" w:rsidRDefault="002C442A" w:rsidP="00A520B8">
          <w:pPr>
            <w:pStyle w:val="NoSpacing"/>
            <w:rPr>
              <w:rFonts w:ascii="Times New Roman" w:hAnsi="Times New Roman" w:cs="Times New Roman"/>
            </w:rPr>
          </w:pPr>
          <w:r w:rsidRPr="00943804">
            <w:rPr>
              <w:rFonts w:ascii="Times New Roman" w:hAnsi="Times New Roman" w:cs="Times New Roman"/>
            </w:rPr>
            <w:t>Your Name</w:t>
          </w:r>
        </w:p>
      </w:sdtContent>
    </w:sdt>
    <w:p w:rsidR="002C442A" w:rsidRPr="00943804" w:rsidRDefault="001559E4" w:rsidP="00A520B8">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584AF90D0F874C5DBEA6CEEE3B483FF8"/>
          </w:placeholder>
          <w:temporary/>
          <w:showingPlcHdr/>
          <w15:appearance w15:val="hidden"/>
        </w:sdtPr>
        <w:sdtEndPr/>
        <w:sdtContent>
          <w:r w:rsidR="002C442A" w:rsidRPr="00943804">
            <w:rPr>
              <w:rFonts w:ascii="Times New Roman" w:hAnsi="Times New Roman" w:cs="Times New Roman"/>
            </w:rPr>
            <w:t>Instructor Name</w:t>
          </w:r>
        </w:sdtContent>
      </w:sdt>
    </w:p>
    <w:p w:rsidR="002C442A" w:rsidRPr="00943804" w:rsidRDefault="001559E4" w:rsidP="00A520B8">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C6998D78B7844098AB8CB4E1D2EA98C6"/>
          </w:placeholder>
          <w:temporary/>
          <w:showingPlcHdr/>
          <w15:appearance w15:val="hidden"/>
        </w:sdtPr>
        <w:sdtEndPr/>
        <w:sdtContent>
          <w:r w:rsidR="002C442A" w:rsidRPr="00943804">
            <w:rPr>
              <w:rFonts w:ascii="Times New Roman" w:hAnsi="Times New Roman" w:cs="Times New Roman"/>
            </w:rPr>
            <w:t>Course Number</w:t>
          </w:r>
        </w:sdtContent>
      </w:sdt>
    </w:p>
    <w:p w:rsidR="002C442A" w:rsidRPr="00943804" w:rsidRDefault="001559E4" w:rsidP="00A520B8">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A8A91BB8C1DB478C97C22B1383DE0917"/>
          </w:placeholder>
          <w:temporary/>
          <w:showingPlcHdr/>
          <w15:appearance w15:val="hidden"/>
        </w:sdtPr>
        <w:sdtEndPr/>
        <w:sdtContent>
          <w:r w:rsidR="002C442A" w:rsidRPr="00943804">
            <w:rPr>
              <w:rFonts w:ascii="Times New Roman" w:hAnsi="Times New Roman" w:cs="Times New Roman"/>
            </w:rPr>
            <w:t>Date</w:t>
          </w:r>
        </w:sdtContent>
      </w:sdt>
    </w:p>
    <w:p w:rsidR="00E05A6E" w:rsidRPr="00943804" w:rsidRDefault="00E05A6E" w:rsidP="00A520B8">
      <w:pPr>
        <w:spacing w:line="480" w:lineRule="auto"/>
        <w:jc w:val="center"/>
        <w:rPr>
          <w:rFonts w:cs="Times New Roman"/>
          <w:color w:val="auto"/>
          <w:szCs w:val="24"/>
        </w:rPr>
      </w:pPr>
      <w:r w:rsidRPr="00943804">
        <w:rPr>
          <w:rFonts w:cs="Times New Roman"/>
          <w:color w:val="auto"/>
          <w:szCs w:val="24"/>
        </w:rPr>
        <w:t>Primary Sources</w:t>
      </w:r>
    </w:p>
    <w:p w:rsidR="00DB71F5" w:rsidRPr="00943804" w:rsidRDefault="00DB71F5" w:rsidP="00A520B8">
      <w:pPr>
        <w:spacing w:line="480" w:lineRule="auto"/>
        <w:jc w:val="center"/>
        <w:rPr>
          <w:rFonts w:cs="Times New Roman"/>
          <w:color w:val="auto"/>
          <w:szCs w:val="24"/>
        </w:rPr>
      </w:pPr>
    </w:p>
    <w:p w:rsidR="00F9652C" w:rsidRPr="00943804" w:rsidRDefault="00315768" w:rsidP="00A520B8">
      <w:pPr>
        <w:spacing w:line="480" w:lineRule="auto"/>
        <w:rPr>
          <w:rFonts w:cs="Times New Roman"/>
          <w:b/>
          <w:i/>
          <w:color w:val="auto"/>
          <w:szCs w:val="24"/>
        </w:rPr>
      </w:pPr>
      <w:r w:rsidRPr="00943804">
        <w:rPr>
          <w:rFonts w:cs="Times New Roman"/>
          <w:b/>
          <w:i/>
          <w:color w:val="auto"/>
          <w:szCs w:val="24"/>
        </w:rPr>
        <w:t>Foreign Policy in the 20th and 21st Centuries</w:t>
      </w:r>
    </w:p>
    <w:p w:rsidR="004C39D3" w:rsidRPr="00943804" w:rsidRDefault="00391A6D" w:rsidP="00A520B8">
      <w:pPr>
        <w:spacing w:line="480" w:lineRule="auto"/>
        <w:rPr>
          <w:rFonts w:cs="Times New Roman"/>
          <w:color w:val="auto"/>
          <w:szCs w:val="24"/>
        </w:rPr>
      </w:pPr>
      <w:r w:rsidRPr="00943804">
        <w:rPr>
          <w:rFonts w:cs="Times New Roman"/>
          <w:b/>
          <w:color w:val="auto"/>
          <w:szCs w:val="24"/>
        </w:rPr>
        <w:tab/>
      </w:r>
      <w:r w:rsidRPr="00943804">
        <w:rPr>
          <w:rFonts w:cs="Times New Roman"/>
          <w:color w:val="auto"/>
          <w:szCs w:val="24"/>
        </w:rPr>
        <w:t>The foreign policy of any country defines the way it acts towards and behaves with the other countries. Same is the case with the foreign policy of th</w:t>
      </w:r>
      <w:r w:rsidR="00AC5E97" w:rsidRPr="00943804">
        <w:rPr>
          <w:rFonts w:cs="Times New Roman"/>
          <w:color w:val="auto"/>
          <w:szCs w:val="24"/>
        </w:rPr>
        <w:t xml:space="preserve">e United States of America. Foreign policy or the foreign policy documents hold great </w:t>
      </w:r>
      <w:r w:rsidR="00980A0C" w:rsidRPr="00943804">
        <w:rPr>
          <w:rFonts w:cs="Times New Roman"/>
          <w:color w:val="auto"/>
          <w:szCs w:val="24"/>
        </w:rPr>
        <w:t>importance</w:t>
      </w:r>
      <w:r w:rsidR="00AC5E97" w:rsidRPr="00943804">
        <w:rPr>
          <w:rFonts w:cs="Times New Roman"/>
          <w:color w:val="auto"/>
          <w:szCs w:val="24"/>
        </w:rPr>
        <w:t xml:space="preserve"> in the case of </w:t>
      </w:r>
      <w:r w:rsidR="00980A0C" w:rsidRPr="00943804">
        <w:rPr>
          <w:rFonts w:cs="Times New Roman"/>
          <w:color w:val="auto"/>
          <w:szCs w:val="24"/>
        </w:rPr>
        <w:t xml:space="preserve">any country as they define the relationship of any country with any other specific country and </w:t>
      </w:r>
      <w:r w:rsidR="005933B4" w:rsidRPr="00943804">
        <w:rPr>
          <w:rFonts w:cs="Times New Roman"/>
          <w:color w:val="auto"/>
          <w:szCs w:val="24"/>
        </w:rPr>
        <w:t>most of the times, it</w:t>
      </w:r>
      <w:r w:rsidR="00B96962" w:rsidRPr="00943804">
        <w:rPr>
          <w:rFonts w:cs="Times New Roman"/>
          <w:color w:val="auto"/>
          <w:szCs w:val="24"/>
        </w:rPr>
        <w:t xml:space="preserve"> </w:t>
      </w:r>
      <w:r w:rsidR="007D1A51" w:rsidRPr="00943804">
        <w:rPr>
          <w:rFonts w:cs="Times New Roman"/>
          <w:color w:val="auto"/>
          <w:szCs w:val="24"/>
        </w:rPr>
        <w:t>plays</w:t>
      </w:r>
      <w:r w:rsidR="00B96962" w:rsidRPr="00943804">
        <w:rPr>
          <w:rFonts w:cs="Times New Roman"/>
          <w:color w:val="auto"/>
          <w:szCs w:val="24"/>
        </w:rPr>
        <w:t xml:space="preserve"> a great role in creation or destruction of </w:t>
      </w:r>
      <w:r w:rsidR="00F315BB" w:rsidRPr="00943804">
        <w:rPr>
          <w:rFonts w:cs="Times New Roman"/>
          <w:color w:val="auto"/>
          <w:szCs w:val="24"/>
        </w:rPr>
        <w:t>balance</w:t>
      </w:r>
      <w:r w:rsidR="00B96962" w:rsidRPr="00943804">
        <w:rPr>
          <w:rFonts w:cs="Times New Roman"/>
          <w:color w:val="auto"/>
          <w:szCs w:val="24"/>
        </w:rPr>
        <w:t xml:space="preserve"> in the whole world. </w:t>
      </w:r>
      <w:r w:rsidR="00AC5E97" w:rsidRPr="00943804">
        <w:rPr>
          <w:rFonts w:cs="Times New Roman"/>
          <w:color w:val="auto"/>
          <w:szCs w:val="24"/>
        </w:rPr>
        <w:t xml:space="preserve">One unique aspect of the foreign policy of the </w:t>
      </w:r>
      <w:r w:rsidR="00B96962" w:rsidRPr="00943804">
        <w:rPr>
          <w:rFonts w:cs="Times New Roman"/>
          <w:color w:val="auto"/>
          <w:szCs w:val="24"/>
        </w:rPr>
        <w:t xml:space="preserve">United States is that </w:t>
      </w:r>
      <w:r w:rsidR="005264F8" w:rsidRPr="00943804">
        <w:rPr>
          <w:rFonts w:cs="Times New Roman"/>
          <w:color w:val="auto"/>
          <w:szCs w:val="24"/>
        </w:rPr>
        <w:t xml:space="preserve">it also sets out how </w:t>
      </w:r>
      <w:r w:rsidR="006238DE" w:rsidRPr="00943804">
        <w:rPr>
          <w:rFonts w:cs="Times New Roman"/>
          <w:color w:val="auto"/>
          <w:szCs w:val="24"/>
        </w:rPr>
        <w:t xml:space="preserve">the </w:t>
      </w:r>
      <w:r w:rsidR="00062EE7" w:rsidRPr="00943804">
        <w:rPr>
          <w:rFonts w:cs="Times New Roman"/>
          <w:color w:val="auto"/>
          <w:szCs w:val="24"/>
        </w:rPr>
        <w:t xml:space="preserve">organization, </w:t>
      </w:r>
      <w:r w:rsidR="007D1A51" w:rsidRPr="00943804">
        <w:rPr>
          <w:rFonts w:cs="Times New Roman"/>
          <w:color w:val="auto"/>
          <w:szCs w:val="24"/>
        </w:rPr>
        <w:t>corporations</w:t>
      </w:r>
      <w:r w:rsidR="00062EE7" w:rsidRPr="00943804">
        <w:rPr>
          <w:rFonts w:cs="Times New Roman"/>
          <w:color w:val="auto"/>
          <w:szCs w:val="24"/>
        </w:rPr>
        <w:t xml:space="preserve"> and even the individual citizens should behave towards the other countries. </w:t>
      </w:r>
    </w:p>
    <w:p w:rsidR="00FC5B81" w:rsidRPr="00943804" w:rsidRDefault="00315768" w:rsidP="00A520B8">
      <w:pPr>
        <w:spacing w:line="480" w:lineRule="auto"/>
        <w:rPr>
          <w:rFonts w:cs="Times New Roman"/>
          <w:i/>
          <w:color w:val="auto"/>
          <w:szCs w:val="24"/>
        </w:rPr>
      </w:pPr>
      <w:r w:rsidRPr="00943804">
        <w:rPr>
          <w:rFonts w:cs="Times New Roman"/>
          <w:i/>
          <w:color w:val="auto"/>
          <w:szCs w:val="24"/>
        </w:rPr>
        <w:t>John Quincy Adams: Diary Entries on the Monroe Doctrine [1823]</w:t>
      </w:r>
    </w:p>
    <w:p w:rsidR="00CF2D3F" w:rsidRPr="00943804" w:rsidRDefault="000723E6" w:rsidP="00A520B8">
      <w:pPr>
        <w:spacing w:line="480" w:lineRule="auto"/>
        <w:rPr>
          <w:rFonts w:cs="Times New Roman"/>
          <w:color w:val="auto"/>
          <w:szCs w:val="24"/>
        </w:rPr>
      </w:pPr>
      <w:r w:rsidRPr="00943804">
        <w:rPr>
          <w:rFonts w:cs="Times New Roman"/>
          <w:color w:val="auto"/>
          <w:szCs w:val="24"/>
        </w:rPr>
        <w:tab/>
      </w:r>
      <w:r w:rsidR="009A3DB2" w:rsidRPr="00943804">
        <w:rPr>
          <w:rFonts w:cs="Times New Roman"/>
          <w:color w:val="auto"/>
          <w:szCs w:val="24"/>
        </w:rPr>
        <w:t>Monroe</w:t>
      </w:r>
      <w:r w:rsidRPr="00943804">
        <w:rPr>
          <w:rFonts w:cs="Times New Roman"/>
          <w:color w:val="auto"/>
          <w:szCs w:val="24"/>
        </w:rPr>
        <w:t xml:space="preserve"> Doctrine is one of the most elaborated and refined </w:t>
      </w:r>
      <w:r w:rsidR="009A3DB2" w:rsidRPr="00943804">
        <w:rPr>
          <w:rFonts w:cs="Times New Roman"/>
          <w:color w:val="auto"/>
          <w:szCs w:val="24"/>
        </w:rPr>
        <w:t>documents</w:t>
      </w:r>
      <w:r w:rsidRPr="00943804">
        <w:rPr>
          <w:rFonts w:cs="Times New Roman"/>
          <w:color w:val="auto"/>
          <w:szCs w:val="24"/>
        </w:rPr>
        <w:t xml:space="preserve"> ever in the history of the United States of </w:t>
      </w:r>
      <w:r w:rsidR="009A3DB2" w:rsidRPr="00943804">
        <w:rPr>
          <w:rFonts w:cs="Times New Roman"/>
          <w:color w:val="auto"/>
          <w:szCs w:val="24"/>
        </w:rPr>
        <w:t>America</w:t>
      </w:r>
      <w:r w:rsidRPr="00943804">
        <w:rPr>
          <w:rFonts w:cs="Times New Roman"/>
          <w:color w:val="auto"/>
          <w:szCs w:val="24"/>
        </w:rPr>
        <w:t xml:space="preserve">. </w:t>
      </w:r>
      <w:r w:rsidR="009A3DB2" w:rsidRPr="00943804">
        <w:rPr>
          <w:rFonts w:cs="Times New Roman"/>
          <w:color w:val="auto"/>
          <w:szCs w:val="24"/>
        </w:rPr>
        <w:t>It is still considered the best known</w:t>
      </w:r>
      <w:r w:rsidR="00D638CF" w:rsidRPr="00943804">
        <w:rPr>
          <w:rFonts w:cs="Times New Roman"/>
          <w:color w:val="auto"/>
          <w:szCs w:val="24"/>
        </w:rPr>
        <w:t xml:space="preserve"> US policy towards the Western H</w:t>
      </w:r>
      <w:r w:rsidR="009A3DB2" w:rsidRPr="00943804">
        <w:rPr>
          <w:rFonts w:cs="Times New Roman"/>
          <w:color w:val="auto"/>
          <w:szCs w:val="24"/>
        </w:rPr>
        <w:t>emisphere</w:t>
      </w:r>
      <w:r w:rsidR="00D638CF" w:rsidRPr="00943804">
        <w:rPr>
          <w:rFonts w:cs="Times New Roman"/>
          <w:color w:val="auto"/>
          <w:szCs w:val="24"/>
        </w:rPr>
        <w:t xml:space="preserve">. The message was </w:t>
      </w:r>
      <w:r w:rsidR="005D1B4E" w:rsidRPr="00943804">
        <w:rPr>
          <w:rFonts w:cs="Times New Roman"/>
          <w:color w:val="auto"/>
          <w:szCs w:val="24"/>
        </w:rPr>
        <w:t>artistically</w:t>
      </w:r>
      <w:r w:rsidR="00D638CF" w:rsidRPr="00943804">
        <w:rPr>
          <w:rFonts w:cs="Times New Roman"/>
          <w:color w:val="auto"/>
          <w:szCs w:val="24"/>
        </w:rPr>
        <w:t xml:space="preserve"> concealed in a routine annual message, from the side of Congress to the President at that time, James Monroe</w:t>
      </w:r>
      <w:r w:rsidR="0055178B" w:rsidRPr="00943804">
        <w:rPr>
          <w:rFonts w:cs="Times New Roman"/>
          <w:color w:val="auto"/>
          <w:szCs w:val="24"/>
        </w:rPr>
        <w:t>, in December 1823</w:t>
      </w:r>
      <w:r w:rsidR="00723122" w:rsidRPr="00943804">
        <w:rPr>
          <w:rFonts w:cs="Times New Roman"/>
          <w:color w:val="auto"/>
          <w:szCs w:val="24"/>
        </w:rPr>
        <w:t>. The document was</w:t>
      </w:r>
      <w:r w:rsidR="00D8301D">
        <w:rPr>
          <w:rFonts w:cs="Times New Roman"/>
          <w:color w:val="auto"/>
          <w:szCs w:val="24"/>
        </w:rPr>
        <w:t>, in fact,</w:t>
      </w:r>
      <w:r w:rsidR="00723122" w:rsidRPr="00943804">
        <w:rPr>
          <w:rFonts w:cs="Times New Roman"/>
          <w:color w:val="auto"/>
          <w:szCs w:val="24"/>
        </w:rPr>
        <w:t xml:space="preserve"> a </w:t>
      </w:r>
      <w:r w:rsidR="005D1B4E" w:rsidRPr="00943804">
        <w:rPr>
          <w:rFonts w:cs="Times New Roman"/>
          <w:color w:val="auto"/>
          <w:szCs w:val="24"/>
        </w:rPr>
        <w:t>warning</w:t>
      </w:r>
      <w:r w:rsidR="00723122" w:rsidRPr="00943804">
        <w:rPr>
          <w:rFonts w:cs="Times New Roman"/>
          <w:color w:val="auto"/>
          <w:szCs w:val="24"/>
        </w:rPr>
        <w:t xml:space="preserve"> to the European countries that </w:t>
      </w:r>
      <w:r w:rsidR="005D1B4E" w:rsidRPr="00943804">
        <w:rPr>
          <w:rFonts w:cs="Times New Roman"/>
          <w:color w:val="auto"/>
          <w:szCs w:val="24"/>
        </w:rPr>
        <w:t>the Unit</w:t>
      </w:r>
      <w:r w:rsidR="00CF2D3F" w:rsidRPr="00943804">
        <w:rPr>
          <w:rFonts w:cs="Times New Roman"/>
          <w:color w:val="auto"/>
          <w:szCs w:val="24"/>
        </w:rPr>
        <w:t>ed S</w:t>
      </w:r>
      <w:r w:rsidR="005D1B4E" w:rsidRPr="00943804">
        <w:rPr>
          <w:rFonts w:cs="Times New Roman"/>
          <w:color w:val="auto"/>
          <w:szCs w:val="24"/>
        </w:rPr>
        <w:t>tates of Am</w:t>
      </w:r>
      <w:r w:rsidR="00B3581D" w:rsidRPr="00943804">
        <w:rPr>
          <w:rFonts w:cs="Times New Roman"/>
          <w:color w:val="auto"/>
          <w:szCs w:val="24"/>
        </w:rPr>
        <w:t xml:space="preserve">erica would no longer allow the practice of colonization </w:t>
      </w:r>
      <w:r w:rsidR="00CF2D3F" w:rsidRPr="00943804">
        <w:rPr>
          <w:rFonts w:cs="Times New Roman"/>
          <w:color w:val="auto"/>
          <w:szCs w:val="24"/>
        </w:rPr>
        <w:t>or inference</w:t>
      </w:r>
      <w:r w:rsidR="00824E0A" w:rsidRPr="00943804">
        <w:rPr>
          <w:rFonts w:cs="Times New Roman"/>
          <w:color w:val="auto"/>
          <w:szCs w:val="24"/>
        </w:rPr>
        <w:t xml:space="preserve"> in </w:t>
      </w:r>
      <w:r w:rsidR="00CF2D3F" w:rsidRPr="00943804">
        <w:rPr>
          <w:rFonts w:cs="Times New Roman"/>
          <w:color w:val="auto"/>
          <w:szCs w:val="24"/>
        </w:rPr>
        <w:t>the</w:t>
      </w:r>
      <w:r w:rsidR="00824E0A" w:rsidRPr="00943804">
        <w:rPr>
          <w:rFonts w:cs="Times New Roman"/>
          <w:color w:val="auto"/>
          <w:szCs w:val="24"/>
        </w:rPr>
        <w:t xml:space="preserve"> affairs of </w:t>
      </w:r>
      <w:r w:rsidR="00CF2D3F" w:rsidRPr="00943804">
        <w:rPr>
          <w:rFonts w:cs="Times New Roman"/>
          <w:color w:val="auto"/>
          <w:szCs w:val="24"/>
        </w:rPr>
        <w:t>North or South America.</w:t>
      </w:r>
    </w:p>
    <w:p w:rsidR="004004E0" w:rsidRPr="00943804" w:rsidRDefault="00E90FAF" w:rsidP="00A520B8">
      <w:pPr>
        <w:spacing w:line="480" w:lineRule="auto"/>
        <w:ind w:firstLine="720"/>
        <w:rPr>
          <w:rFonts w:cs="Times New Roman"/>
          <w:color w:val="auto"/>
          <w:szCs w:val="24"/>
        </w:rPr>
      </w:pPr>
      <w:r w:rsidRPr="00943804">
        <w:rPr>
          <w:rFonts w:cs="Times New Roman"/>
          <w:color w:val="auto"/>
          <w:szCs w:val="24"/>
        </w:rPr>
        <w:lastRenderedPageBreak/>
        <w:t xml:space="preserve">John </w:t>
      </w:r>
      <w:r w:rsidR="0067193E" w:rsidRPr="00943804">
        <w:rPr>
          <w:rFonts w:cs="Times New Roman"/>
          <w:color w:val="auto"/>
          <w:szCs w:val="24"/>
        </w:rPr>
        <w:t>Quincy</w:t>
      </w:r>
      <w:r w:rsidRPr="00943804">
        <w:rPr>
          <w:rFonts w:cs="Times New Roman"/>
          <w:color w:val="auto"/>
          <w:szCs w:val="24"/>
        </w:rPr>
        <w:t xml:space="preserve"> Adam</w:t>
      </w:r>
      <w:r w:rsidR="0067193E" w:rsidRPr="00943804">
        <w:rPr>
          <w:rFonts w:cs="Times New Roman"/>
          <w:color w:val="auto"/>
          <w:szCs w:val="24"/>
        </w:rPr>
        <w:t xml:space="preserve"> served at three seats or positions </w:t>
      </w:r>
      <w:r w:rsidR="003B7C5B" w:rsidRPr="00943804">
        <w:rPr>
          <w:rFonts w:cs="Times New Roman"/>
          <w:color w:val="auto"/>
          <w:szCs w:val="24"/>
        </w:rPr>
        <w:t xml:space="preserve">during his whole career. He </w:t>
      </w:r>
      <w:r w:rsidR="001B62EB" w:rsidRPr="00943804">
        <w:rPr>
          <w:rFonts w:cs="Times New Roman"/>
          <w:color w:val="auto"/>
          <w:szCs w:val="24"/>
        </w:rPr>
        <w:t xml:space="preserve">served as a diplomat, a president and then a congressman. During the presidency period of James </w:t>
      </w:r>
      <w:r w:rsidR="00571A1B" w:rsidRPr="00943804">
        <w:rPr>
          <w:rFonts w:cs="Times New Roman"/>
          <w:color w:val="auto"/>
          <w:szCs w:val="24"/>
        </w:rPr>
        <w:t>Monroe</w:t>
      </w:r>
      <w:r w:rsidR="001B62EB" w:rsidRPr="00943804">
        <w:rPr>
          <w:rFonts w:cs="Times New Roman"/>
          <w:color w:val="auto"/>
          <w:szCs w:val="24"/>
        </w:rPr>
        <w:t>, he was the secretary of state</w:t>
      </w:r>
      <w:r w:rsidR="000643E7" w:rsidRPr="00943804">
        <w:rPr>
          <w:rFonts w:cs="Times New Roman"/>
          <w:color w:val="auto"/>
          <w:szCs w:val="24"/>
        </w:rPr>
        <w:t xml:space="preserve"> and </w:t>
      </w:r>
      <w:r w:rsidR="00571A1B" w:rsidRPr="00943804">
        <w:rPr>
          <w:rFonts w:cs="Times New Roman"/>
          <w:color w:val="auto"/>
          <w:szCs w:val="24"/>
        </w:rPr>
        <w:t>had</w:t>
      </w:r>
      <w:r w:rsidR="000643E7" w:rsidRPr="00943804">
        <w:rPr>
          <w:rFonts w:cs="Times New Roman"/>
          <w:color w:val="auto"/>
          <w:szCs w:val="24"/>
        </w:rPr>
        <w:t xml:space="preserve"> </w:t>
      </w:r>
      <w:r w:rsidR="00D8301D">
        <w:rPr>
          <w:rFonts w:cs="Times New Roman"/>
          <w:color w:val="auto"/>
          <w:szCs w:val="24"/>
        </w:rPr>
        <w:t xml:space="preserve">a </w:t>
      </w:r>
      <w:r w:rsidR="000643E7" w:rsidRPr="00943804">
        <w:rPr>
          <w:rFonts w:cs="Times New Roman"/>
          <w:color w:val="auto"/>
          <w:szCs w:val="24"/>
        </w:rPr>
        <w:t xml:space="preserve">deep insight </w:t>
      </w:r>
      <w:r w:rsidR="00D8301D">
        <w:rPr>
          <w:rFonts w:cs="Times New Roman"/>
          <w:color w:val="auto"/>
          <w:szCs w:val="24"/>
        </w:rPr>
        <w:t>into</w:t>
      </w:r>
      <w:r w:rsidR="000643E7" w:rsidRPr="00943804">
        <w:rPr>
          <w:rFonts w:cs="Times New Roman"/>
          <w:color w:val="auto"/>
          <w:szCs w:val="24"/>
        </w:rPr>
        <w:t xml:space="preserve"> the political and diplomatic relationships of the United States of America. He </w:t>
      </w:r>
      <w:r w:rsidR="00AA6FD5" w:rsidRPr="00943804">
        <w:rPr>
          <w:rFonts w:cs="Times New Roman"/>
          <w:color w:val="auto"/>
          <w:szCs w:val="24"/>
        </w:rPr>
        <w:t>also</w:t>
      </w:r>
      <w:r w:rsidR="000643E7" w:rsidRPr="00943804">
        <w:rPr>
          <w:rFonts w:cs="Times New Roman"/>
          <w:color w:val="auto"/>
          <w:szCs w:val="24"/>
        </w:rPr>
        <w:t xml:space="preserve"> took </w:t>
      </w:r>
      <w:r w:rsidR="00104619" w:rsidRPr="00943804">
        <w:rPr>
          <w:rFonts w:cs="Times New Roman"/>
          <w:color w:val="auto"/>
          <w:szCs w:val="24"/>
        </w:rPr>
        <w:t xml:space="preserve">an active </w:t>
      </w:r>
      <w:r w:rsidR="000643E7" w:rsidRPr="00943804">
        <w:rPr>
          <w:rFonts w:cs="Times New Roman"/>
          <w:color w:val="auto"/>
          <w:szCs w:val="24"/>
        </w:rPr>
        <w:t xml:space="preserve">part in </w:t>
      </w:r>
      <w:r w:rsidR="00575509" w:rsidRPr="00943804">
        <w:rPr>
          <w:rFonts w:cs="Times New Roman"/>
          <w:color w:val="auto"/>
          <w:szCs w:val="24"/>
        </w:rPr>
        <w:t xml:space="preserve">the formation of the </w:t>
      </w:r>
      <w:r w:rsidR="00B369D4" w:rsidRPr="00943804">
        <w:rPr>
          <w:rFonts w:cs="Times New Roman"/>
          <w:color w:val="auto"/>
          <w:szCs w:val="24"/>
        </w:rPr>
        <w:t>Monroe</w:t>
      </w:r>
      <w:r w:rsidR="00575509" w:rsidRPr="00943804">
        <w:rPr>
          <w:rFonts w:cs="Times New Roman"/>
          <w:color w:val="auto"/>
          <w:szCs w:val="24"/>
        </w:rPr>
        <w:t xml:space="preserve"> D</w:t>
      </w:r>
      <w:r w:rsidR="001D12A2" w:rsidRPr="00943804">
        <w:rPr>
          <w:rFonts w:cs="Times New Roman"/>
          <w:color w:val="auto"/>
          <w:szCs w:val="24"/>
        </w:rPr>
        <w:t xml:space="preserve">octrine </w:t>
      </w:r>
      <w:r w:rsidR="009E4124" w:rsidRPr="00943804">
        <w:rPr>
          <w:rFonts w:cs="Times New Roman"/>
          <w:color w:val="auto"/>
          <w:szCs w:val="24"/>
        </w:rPr>
        <w:t xml:space="preserve">under the administration of </w:t>
      </w:r>
      <w:r w:rsidR="00184AD8" w:rsidRPr="00943804">
        <w:rPr>
          <w:rFonts w:cs="Times New Roman"/>
          <w:color w:val="auto"/>
          <w:szCs w:val="24"/>
        </w:rPr>
        <w:t>President James Monroe. John Quincy Adams kept a diary in which he regularly re</w:t>
      </w:r>
      <w:r w:rsidR="005B209D" w:rsidRPr="00943804">
        <w:rPr>
          <w:rFonts w:cs="Times New Roman"/>
          <w:color w:val="auto"/>
          <w:szCs w:val="24"/>
        </w:rPr>
        <w:t xml:space="preserve">corded his personal views and opinions </w:t>
      </w:r>
      <w:r w:rsidR="00F659C2" w:rsidRPr="00943804">
        <w:rPr>
          <w:rFonts w:cs="Times New Roman"/>
          <w:color w:val="auto"/>
          <w:szCs w:val="24"/>
        </w:rPr>
        <w:t>that what should be done in any specific scenario or not.</w:t>
      </w:r>
      <w:r w:rsidR="00184AD8" w:rsidRPr="00943804">
        <w:rPr>
          <w:rFonts w:cs="Times New Roman"/>
          <w:color w:val="auto"/>
          <w:szCs w:val="24"/>
        </w:rPr>
        <w:t xml:space="preserve"> These diary entries hold great</w:t>
      </w:r>
      <w:r w:rsidR="00F659C2" w:rsidRPr="00943804">
        <w:rPr>
          <w:rFonts w:cs="Times New Roman"/>
          <w:color w:val="auto"/>
          <w:szCs w:val="24"/>
        </w:rPr>
        <w:t xml:space="preserve"> importance </w:t>
      </w:r>
      <w:r w:rsidR="00522DDD" w:rsidRPr="00943804">
        <w:rPr>
          <w:rFonts w:cs="Times New Roman"/>
          <w:color w:val="auto"/>
          <w:szCs w:val="24"/>
        </w:rPr>
        <w:t xml:space="preserve">in the political </w:t>
      </w:r>
      <w:r w:rsidR="00177A7D" w:rsidRPr="00943804">
        <w:rPr>
          <w:rFonts w:cs="Times New Roman"/>
          <w:color w:val="auto"/>
          <w:szCs w:val="24"/>
        </w:rPr>
        <w:t>circles</w:t>
      </w:r>
      <w:r w:rsidR="00522DDD" w:rsidRPr="00943804">
        <w:rPr>
          <w:rFonts w:cs="Times New Roman"/>
          <w:color w:val="auto"/>
          <w:szCs w:val="24"/>
        </w:rPr>
        <w:t xml:space="preserve"> </w:t>
      </w:r>
      <w:r w:rsidR="00B92DB3" w:rsidRPr="00943804">
        <w:rPr>
          <w:rFonts w:cs="Times New Roman"/>
          <w:color w:val="auto"/>
          <w:szCs w:val="24"/>
        </w:rPr>
        <w:t xml:space="preserve">of </w:t>
      </w:r>
      <w:r w:rsidR="00D8301D">
        <w:rPr>
          <w:rFonts w:cs="Times New Roman"/>
          <w:color w:val="auto"/>
          <w:szCs w:val="24"/>
        </w:rPr>
        <w:t xml:space="preserve">the </w:t>
      </w:r>
      <w:r w:rsidR="00B92DB3" w:rsidRPr="00943804">
        <w:rPr>
          <w:rFonts w:cs="Times New Roman"/>
          <w:color w:val="auto"/>
          <w:szCs w:val="24"/>
        </w:rPr>
        <w:t xml:space="preserve">United States of America as </w:t>
      </w:r>
      <w:r w:rsidR="00403629" w:rsidRPr="00943804">
        <w:rPr>
          <w:rFonts w:cs="Times New Roman"/>
          <w:color w:val="auto"/>
          <w:szCs w:val="24"/>
        </w:rPr>
        <w:t>diplomats</w:t>
      </w:r>
      <w:r w:rsidR="00B92DB3" w:rsidRPr="00943804">
        <w:rPr>
          <w:rFonts w:cs="Times New Roman"/>
          <w:color w:val="auto"/>
          <w:szCs w:val="24"/>
        </w:rPr>
        <w:t xml:space="preserve">, congressmen and </w:t>
      </w:r>
      <w:r w:rsidR="00403629" w:rsidRPr="00943804">
        <w:rPr>
          <w:rFonts w:cs="Times New Roman"/>
          <w:color w:val="auto"/>
          <w:szCs w:val="24"/>
        </w:rPr>
        <w:t xml:space="preserve">politicians took his </w:t>
      </w:r>
      <w:r w:rsidR="00177A7D" w:rsidRPr="00943804">
        <w:rPr>
          <w:rFonts w:cs="Times New Roman"/>
          <w:color w:val="auto"/>
          <w:szCs w:val="24"/>
        </w:rPr>
        <w:t>advice</w:t>
      </w:r>
      <w:r w:rsidR="007F6E15" w:rsidRPr="00943804">
        <w:rPr>
          <w:rFonts w:cs="Times New Roman"/>
          <w:color w:val="auto"/>
          <w:szCs w:val="24"/>
        </w:rPr>
        <w:t xml:space="preserve"> in this respect. </w:t>
      </w:r>
      <w:r w:rsidR="00C72F14" w:rsidRPr="00943804">
        <w:rPr>
          <w:rFonts w:cs="Times New Roman"/>
          <w:color w:val="auto"/>
          <w:szCs w:val="24"/>
        </w:rPr>
        <w:t xml:space="preserve">John Quincy Adams recorded all the important events </w:t>
      </w:r>
      <w:r w:rsidR="009B2207" w:rsidRPr="00943804">
        <w:rPr>
          <w:rFonts w:cs="Times New Roman"/>
          <w:color w:val="auto"/>
          <w:szCs w:val="24"/>
        </w:rPr>
        <w:t xml:space="preserve">of that era in his diary and this document </w:t>
      </w:r>
      <w:r w:rsidR="003B2798" w:rsidRPr="00943804">
        <w:rPr>
          <w:rFonts w:cs="Times New Roman"/>
          <w:color w:val="auto"/>
          <w:szCs w:val="24"/>
        </w:rPr>
        <w:t>and are still considered one of the most importan</w:t>
      </w:r>
      <w:r w:rsidR="004329EC" w:rsidRPr="00943804">
        <w:rPr>
          <w:rFonts w:cs="Times New Roman"/>
          <w:color w:val="auto"/>
          <w:szCs w:val="24"/>
        </w:rPr>
        <w:t xml:space="preserve">t </w:t>
      </w:r>
      <w:r w:rsidR="00C32294" w:rsidRPr="00943804">
        <w:rPr>
          <w:rFonts w:cs="Times New Roman"/>
          <w:color w:val="auto"/>
          <w:szCs w:val="24"/>
        </w:rPr>
        <w:t>guiding l</w:t>
      </w:r>
      <w:r w:rsidR="00235497" w:rsidRPr="00943804">
        <w:rPr>
          <w:rFonts w:cs="Times New Roman"/>
          <w:color w:val="auto"/>
          <w:szCs w:val="24"/>
        </w:rPr>
        <w:t>ight for American p</w:t>
      </w:r>
      <w:r w:rsidR="000C3A8B" w:rsidRPr="00943804">
        <w:rPr>
          <w:rFonts w:cs="Times New Roman"/>
          <w:color w:val="auto"/>
          <w:szCs w:val="24"/>
        </w:rPr>
        <w:t xml:space="preserve">olitics. </w:t>
      </w:r>
    </w:p>
    <w:p w:rsidR="00315768" w:rsidRPr="00943804" w:rsidRDefault="00315768" w:rsidP="00A520B8">
      <w:pPr>
        <w:spacing w:line="480" w:lineRule="auto"/>
        <w:rPr>
          <w:rFonts w:cs="Times New Roman"/>
          <w:i/>
          <w:color w:val="auto"/>
          <w:szCs w:val="24"/>
        </w:rPr>
      </w:pPr>
      <w:r w:rsidRPr="00943804">
        <w:rPr>
          <w:rFonts w:cs="Times New Roman"/>
          <w:i/>
          <w:color w:val="auto"/>
          <w:szCs w:val="24"/>
        </w:rPr>
        <w:t>Rudyard Kipling: “The White Man's Burden” [1899]</w:t>
      </w:r>
    </w:p>
    <w:p w:rsidR="00AA1ACF" w:rsidRPr="00943804" w:rsidRDefault="00AA1ACF" w:rsidP="00A520B8">
      <w:pPr>
        <w:spacing w:line="480" w:lineRule="auto"/>
        <w:rPr>
          <w:rFonts w:cs="Times New Roman"/>
          <w:color w:val="auto"/>
          <w:szCs w:val="24"/>
        </w:rPr>
      </w:pPr>
      <w:r w:rsidRPr="00943804">
        <w:rPr>
          <w:rFonts w:cs="Times New Roman"/>
          <w:color w:val="auto"/>
          <w:szCs w:val="24"/>
        </w:rPr>
        <w:tab/>
        <w:t xml:space="preserve">Famous </w:t>
      </w:r>
      <w:r w:rsidR="007C06C1" w:rsidRPr="00943804">
        <w:rPr>
          <w:rFonts w:cs="Times New Roman"/>
          <w:color w:val="auto"/>
          <w:szCs w:val="24"/>
        </w:rPr>
        <w:t>novelist and</w:t>
      </w:r>
      <w:r w:rsidR="000F2121" w:rsidRPr="00943804">
        <w:rPr>
          <w:rFonts w:cs="Times New Roman"/>
          <w:color w:val="auto"/>
          <w:szCs w:val="24"/>
        </w:rPr>
        <w:t xml:space="preserve"> poet</w:t>
      </w:r>
      <w:r w:rsidR="007C06C1" w:rsidRPr="00943804">
        <w:rPr>
          <w:rFonts w:cs="Times New Roman"/>
          <w:color w:val="auto"/>
          <w:szCs w:val="24"/>
        </w:rPr>
        <w:t>, Rudyard</w:t>
      </w:r>
      <w:r w:rsidR="000F2121" w:rsidRPr="00943804">
        <w:rPr>
          <w:rFonts w:cs="Times New Roman"/>
          <w:color w:val="auto"/>
          <w:szCs w:val="24"/>
        </w:rPr>
        <w:t xml:space="preserve"> Kipling, had </w:t>
      </w:r>
      <w:r w:rsidR="00D8301D">
        <w:rPr>
          <w:rFonts w:cs="Times New Roman"/>
          <w:color w:val="auto"/>
          <w:szCs w:val="24"/>
        </w:rPr>
        <w:t xml:space="preserve">a </w:t>
      </w:r>
      <w:r w:rsidR="007C06C1" w:rsidRPr="00943804">
        <w:rPr>
          <w:rFonts w:cs="Times New Roman"/>
          <w:color w:val="auto"/>
          <w:szCs w:val="24"/>
        </w:rPr>
        <w:t>great</w:t>
      </w:r>
      <w:r w:rsidR="000F2121" w:rsidRPr="00943804">
        <w:rPr>
          <w:rFonts w:cs="Times New Roman"/>
          <w:color w:val="auto"/>
          <w:szCs w:val="24"/>
        </w:rPr>
        <w:t xml:space="preserve"> insight </w:t>
      </w:r>
      <w:r w:rsidR="00D8301D">
        <w:rPr>
          <w:rFonts w:cs="Times New Roman"/>
          <w:color w:val="auto"/>
          <w:szCs w:val="24"/>
        </w:rPr>
        <w:t>into</w:t>
      </w:r>
      <w:r w:rsidR="000F2121" w:rsidRPr="00943804">
        <w:rPr>
          <w:rFonts w:cs="Times New Roman"/>
          <w:color w:val="auto"/>
          <w:szCs w:val="24"/>
        </w:rPr>
        <w:t xml:space="preserve"> the tense political situations of the United States </w:t>
      </w:r>
      <w:r w:rsidR="00F27E89" w:rsidRPr="00943804">
        <w:rPr>
          <w:rFonts w:cs="Times New Roman"/>
          <w:color w:val="auto"/>
          <w:szCs w:val="24"/>
        </w:rPr>
        <w:t>o</w:t>
      </w:r>
      <w:r w:rsidR="007C06C1" w:rsidRPr="00943804">
        <w:rPr>
          <w:rFonts w:cs="Times New Roman"/>
          <w:color w:val="auto"/>
          <w:szCs w:val="24"/>
        </w:rPr>
        <w:t xml:space="preserve">f America and </w:t>
      </w:r>
      <w:r w:rsidR="00D8301D">
        <w:rPr>
          <w:rFonts w:cs="Times New Roman"/>
          <w:color w:val="auto"/>
          <w:szCs w:val="24"/>
        </w:rPr>
        <w:t xml:space="preserve">the </w:t>
      </w:r>
      <w:r w:rsidR="00902953" w:rsidRPr="00943804">
        <w:rPr>
          <w:rFonts w:cs="Times New Roman"/>
          <w:color w:val="auto"/>
          <w:szCs w:val="24"/>
        </w:rPr>
        <w:t>Philippines</w:t>
      </w:r>
      <w:r w:rsidR="007C06C1" w:rsidRPr="00943804">
        <w:rPr>
          <w:rFonts w:cs="Times New Roman"/>
          <w:color w:val="auto"/>
          <w:szCs w:val="24"/>
        </w:rPr>
        <w:t xml:space="preserve">. He </w:t>
      </w:r>
      <w:r w:rsidR="008A4EE0" w:rsidRPr="00943804">
        <w:rPr>
          <w:rFonts w:cs="Times New Roman"/>
          <w:color w:val="auto"/>
          <w:szCs w:val="24"/>
        </w:rPr>
        <w:t>felt</w:t>
      </w:r>
      <w:r w:rsidR="00DE4CB0" w:rsidRPr="00943804">
        <w:rPr>
          <w:rFonts w:cs="Times New Roman"/>
          <w:color w:val="auto"/>
          <w:szCs w:val="24"/>
        </w:rPr>
        <w:t xml:space="preserve"> deeply pained over the condition of</w:t>
      </w:r>
      <w:r w:rsidR="008A4EE0" w:rsidRPr="00943804">
        <w:rPr>
          <w:rFonts w:cs="Times New Roman"/>
          <w:color w:val="auto"/>
          <w:szCs w:val="24"/>
        </w:rPr>
        <w:t xml:space="preserve"> the </w:t>
      </w:r>
      <w:r w:rsidR="00902953" w:rsidRPr="00943804">
        <w:rPr>
          <w:rFonts w:cs="Times New Roman"/>
          <w:color w:val="auto"/>
          <w:szCs w:val="24"/>
        </w:rPr>
        <w:t xml:space="preserve">people of the world fighting </w:t>
      </w:r>
      <w:r w:rsidR="00193BC3" w:rsidRPr="00943804">
        <w:rPr>
          <w:rFonts w:cs="Times New Roman"/>
          <w:color w:val="auto"/>
          <w:szCs w:val="24"/>
        </w:rPr>
        <w:t xml:space="preserve">against each other. The real name of the poem, with which it was </w:t>
      </w:r>
      <w:r w:rsidR="003A68BA" w:rsidRPr="00943804">
        <w:rPr>
          <w:rFonts w:cs="Times New Roman"/>
          <w:color w:val="auto"/>
          <w:szCs w:val="24"/>
        </w:rPr>
        <w:t>published</w:t>
      </w:r>
      <w:r w:rsidR="00193BC3" w:rsidRPr="00943804">
        <w:rPr>
          <w:rFonts w:cs="Times New Roman"/>
          <w:color w:val="auto"/>
          <w:szCs w:val="24"/>
        </w:rPr>
        <w:t xml:space="preserve"> as </w:t>
      </w:r>
      <w:r w:rsidR="00904008" w:rsidRPr="00943804">
        <w:rPr>
          <w:rFonts w:cs="Times New Roman"/>
          <w:color w:val="auto"/>
          <w:szCs w:val="24"/>
        </w:rPr>
        <w:t>“The White Man’s Burden: The United States and The Philippine Islands.”</w:t>
      </w:r>
      <w:r w:rsidR="009D19EC" w:rsidRPr="00943804">
        <w:rPr>
          <w:rFonts w:cs="Times New Roman"/>
          <w:color w:val="auto"/>
          <w:szCs w:val="24"/>
        </w:rPr>
        <w:t xml:space="preserve"> In the poem, Kipling tried to awaken up the </w:t>
      </w:r>
      <w:r w:rsidR="0042289E" w:rsidRPr="00943804">
        <w:rPr>
          <w:rFonts w:cs="Times New Roman"/>
          <w:color w:val="auto"/>
          <w:szCs w:val="24"/>
        </w:rPr>
        <w:t xml:space="preserve">people of the United States and </w:t>
      </w:r>
      <w:r w:rsidR="006A5F6A" w:rsidRPr="00943804">
        <w:rPr>
          <w:rFonts w:cs="Times New Roman"/>
          <w:color w:val="auto"/>
          <w:szCs w:val="24"/>
        </w:rPr>
        <w:t xml:space="preserve">tell them about the sensitivity of the prevailing condition. The </w:t>
      </w:r>
      <w:r w:rsidR="003A68BA" w:rsidRPr="00943804">
        <w:rPr>
          <w:rFonts w:cs="Times New Roman"/>
          <w:color w:val="auto"/>
          <w:szCs w:val="24"/>
        </w:rPr>
        <w:t xml:space="preserve">poem was first published in </w:t>
      </w:r>
      <w:r w:rsidR="002021CD" w:rsidRPr="00943804">
        <w:rPr>
          <w:rFonts w:cs="Times New Roman"/>
          <w:color w:val="auto"/>
          <w:szCs w:val="24"/>
        </w:rPr>
        <w:t xml:space="preserve">the </w:t>
      </w:r>
      <w:r w:rsidR="00E22520" w:rsidRPr="00943804">
        <w:rPr>
          <w:rFonts w:cs="Times New Roman"/>
          <w:color w:val="auto"/>
          <w:szCs w:val="24"/>
        </w:rPr>
        <w:t>February</w:t>
      </w:r>
      <w:r w:rsidR="002021CD" w:rsidRPr="00943804">
        <w:rPr>
          <w:rFonts w:cs="Times New Roman"/>
          <w:color w:val="auto"/>
          <w:szCs w:val="24"/>
        </w:rPr>
        <w:t xml:space="preserve"> issues of the </w:t>
      </w:r>
      <w:r w:rsidR="002303C5" w:rsidRPr="00943804">
        <w:rPr>
          <w:rFonts w:cs="Times New Roman"/>
          <w:color w:val="auto"/>
          <w:szCs w:val="24"/>
        </w:rPr>
        <w:t>McClure’</w:t>
      </w:r>
      <w:r w:rsidR="00E22520" w:rsidRPr="00943804">
        <w:rPr>
          <w:rFonts w:cs="Times New Roman"/>
          <w:color w:val="auto"/>
          <w:szCs w:val="24"/>
        </w:rPr>
        <w:t xml:space="preserve">s Magazine in 1899. It was the time when the American-Philippine war had just started and </w:t>
      </w:r>
      <w:r w:rsidR="00CB02F0" w:rsidRPr="00943804">
        <w:rPr>
          <w:rFonts w:cs="Times New Roman"/>
          <w:color w:val="auto"/>
          <w:szCs w:val="24"/>
        </w:rPr>
        <w:t xml:space="preserve">the United States Senate </w:t>
      </w:r>
      <w:r w:rsidR="001D2B25" w:rsidRPr="00943804">
        <w:rPr>
          <w:rFonts w:cs="Times New Roman"/>
          <w:color w:val="auto"/>
          <w:szCs w:val="24"/>
        </w:rPr>
        <w:t>had</w:t>
      </w:r>
      <w:r w:rsidR="00CB02F0" w:rsidRPr="00943804">
        <w:rPr>
          <w:rFonts w:cs="Times New Roman"/>
          <w:color w:val="auto"/>
          <w:szCs w:val="24"/>
        </w:rPr>
        <w:t xml:space="preserve"> </w:t>
      </w:r>
      <w:r w:rsidR="001D2B25" w:rsidRPr="00943804">
        <w:rPr>
          <w:rFonts w:cs="Times New Roman"/>
          <w:color w:val="auto"/>
          <w:szCs w:val="24"/>
        </w:rPr>
        <w:t>just</w:t>
      </w:r>
      <w:r w:rsidR="00CB02F0" w:rsidRPr="00943804">
        <w:rPr>
          <w:rFonts w:cs="Times New Roman"/>
          <w:color w:val="auto"/>
          <w:szCs w:val="24"/>
        </w:rPr>
        <w:t xml:space="preserve"> ratified the Treaty </w:t>
      </w:r>
      <w:r w:rsidR="001D2B25" w:rsidRPr="00943804">
        <w:rPr>
          <w:rFonts w:cs="Times New Roman"/>
          <w:color w:val="auto"/>
          <w:szCs w:val="24"/>
        </w:rPr>
        <w:t>of P</w:t>
      </w:r>
      <w:r w:rsidR="007E5D31" w:rsidRPr="00943804">
        <w:rPr>
          <w:rFonts w:cs="Times New Roman"/>
          <w:color w:val="auto"/>
          <w:szCs w:val="24"/>
        </w:rPr>
        <w:t xml:space="preserve">aris. The </w:t>
      </w:r>
      <w:r w:rsidR="007D1A51" w:rsidRPr="00943804">
        <w:rPr>
          <w:rFonts w:cs="Times New Roman"/>
          <w:color w:val="auto"/>
          <w:szCs w:val="24"/>
        </w:rPr>
        <w:t>treaty explained</w:t>
      </w:r>
      <w:r w:rsidR="00CB02F0" w:rsidRPr="00943804">
        <w:rPr>
          <w:rFonts w:cs="Times New Roman"/>
          <w:color w:val="auto"/>
          <w:szCs w:val="24"/>
        </w:rPr>
        <w:t xml:space="preserve"> the </w:t>
      </w:r>
      <w:r w:rsidR="00371574" w:rsidRPr="00943804">
        <w:rPr>
          <w:rFonts w:cs="Times New Roman"/>
          <w:color w:val="auto"/>
          <w:szCs w:val="24"/>
        </w:rPr>
        <w:t xml:space="preserve">regions of Puerto Rico, Cuba, Guam and </w:t>
      </w:r>
      <w:r w:rsidR="00D8301D">
        <w:rPr>
          <w:rFonts w:cs="Times New Roman"/>
          <w:color w:val="auto"/>
          <w:szCs w:val="24"/>
        </w:rPr>
        <w:t xml:space="preserve">the </w:t>
      </w:r>
      <w:r w:rsidR="00CB42C0" w:rsidRPr="00943804">
        <w:rPr>
          <w:rFonts w:cs="Times New Roman"/>
          <w:color w:val="auto"/>
          <w:szCs w:val="24"/>
        </w:rPr>
        <w:t>Philippines</w:t>
      </w:r>
      <w:r w:rsidR="00371574" w:rsidRPr="00943804">
        <w:rPr>
          <w:rFonts w:cs="Times New Roman"/>
          <w:color w:val="auto"/>
          <w:szCs w:val="24"/>
        </w:rPr>
        <w:t xml:space="preserve"> should be </w:t>
      </w:r>
      <w:r w:rsidR="00727557" w:rsidRPr="00943804">
        <w:rPr>
          <w:rFonts w:cs="Times New Roman"/>
          <w:color w:val="auto"/>
          <w:szCs w:val="24"/>
        </w:rPr>
        <w:t>governed by the United States of America.</w:t>
      </w:r>
    </w:p>
    <w:p w:rsidR="00591CFD" w:rsidRPr="00943804" w:rsidRDefault="00CB02F0" w:rsidP="00A520B8">
      <w:pPr>
        <w:spacing w:line="480" w:lineRule="auto"/>
        <w:ind w:firstLine="720"/>
        <w:rPr>
          <w:rFonts w:cs="Times New Roman"/>
          <w:color w:val="auto"/>
          <w:szCs w:val="24"/>
        </w:rPr>
      </w:pPr>
      <w:r w:rsidRPr="00943804">
        <w:rPr>
          <w:rFonts w:cs="Times New Roman"/>
          <w:color w:val="auto"/>
          <w:szCs w:val="24"/>
        </w:rPr>
        <w:t xml:space="preserve">The poem “The White Man’s Burden: The United States and The Philippine Islands.”, basically urges the </w:t>
      </w:r>
      <w:r w:rsidR="001D2B25" w:rsidRPr="00943804">
        <w:rPr>
          <w:rFonts w:cs="Times New Roman"/>
          <w:color w:val="auto"/>
          <w:szCs w:val="24"/>
        </w:rPr>
        <w:t>people of the United</w:t>
      </w:r>
      <w:r w:rsidR="00D534E4" w:rsidRPr="00943804">
        <w:rPr>
          <w:rFonts w:cs="Times New Roman"/>
          <w:color w:val="auto"/>
          <w:szCs w:val="24"/>
        </w:rPr>
        <w:t xml:space="preserve"> States and the </w:t>
      </w:r>
      <w:r w:rsidR="006A586D" w:rsidRPr="00943804">
        <w:rPr>
          <w:rFonts w:cs="Times New Roman"/>
          <w:color w:val="auto"/>
          <w:szCs w:val="24"/>
        </w:rPr>
        <w:t>responsible</w:t>
      </w:r>
      <w:r w:rsidR="00D534E4" w:rsidRPr="00943804">
        <w:rPr>
          <w:rFonts w:cs="Times New Roman"/>
          <w:color w:val="auto"/>
          <w:szCs w:val="24"/>
        </w:rPr>
        <w:t xml:space="preserve"> people sitting in the senates </w:t>
      </w:r>
      <w:r w:rsidR="00D534E4" w:rsidRPr="00943804">
        <w:rPr>
          <w:rFonts w:cs="Times New Roman"/>
          <w:color w:val="auto"/>
          <w:szCs w:val="24"/>
        </w:rPr>
        <w:lastRenderedPageBreak/>
        <w:t xml:space="preserve">and </w:t>
      </w:r>
      <w:r w:rsidR="006A586D" w:rsidRPr="00943804">
        <w:rPr>
          <w:rFonts w:cs="Times New Roman"/>
          <w:color w:val="auto"/>
          <w:szCs w:val="24"/>
        </w:rPr>
        <w:t>governmental</w:t>
      </w:r>
      <w:r w:rsidR="00D534E4" w:rsidRPr="00943804">
        <w:rPr>
          <w:rFonts w:cs="Times New Roman"/>
          <w:color w:val="auto"/>
          <w:szCs w:val="24"/>
        </w:rPr>
        <w:t xml:space="preserve"> </w:t>
      </w:r>
      <w:r w:rsidR="006A586D" w:rsidRPr="00943804">
        <w:rPr>
          <w:rFonts w:cs="Times New Roman"/>
          <w:color w:val="auto"/>
          <w:szCs w:val="24"/>
        </w:rPr>
        <w:t>positions</w:t>
      </w:r>
      <w:r w:rsidR="00D534E4" w:rsidRPr="00943804">
        <w:rPr>
          <w:rFonts w:cs="Times New Roman"/>
          <w:color w:val="auto"/>
          <w:szCs w:val="24"/>
        </w:rPr>
        <w:t xml:space="preserve"> to </w:t>
      </w:r>
      <w:r w:rsidR="006A586D" w:rsidRPr="00943804">
        <w:rPr>
          <w:rFonts w:cs="Times New Roman"/>
          <w:color w:val="auto"/>
          <w:szCs w:val="24"/>
        </w:rPr>
        <w:t>realize</w:t>
      </w:r>
      <w:r w:rsidR="00D534E4" w:rsidRPr="00943804">
        <w:rPr>
          <w:rFonts w:cs="Times New Roman"/>
          <w:color w:val="auto"/>
          <w:szCs w:val="24"/>
        </w:rPr>
        <w:t xml:space="preserve"> their </w:t>
      </w:r>
      <w:r w:rsidR="006A586D" w:rsidRPr="00943804">
        <w:rPr>
          <w:rFonts w:cs="Times New Roman"/>
          <w:color w:val="auto"/>
          <w:szCs w:val="24"/>
        </w:rPr>
        <w:t>responsibilities</w:t>
      </w:r>
      <w:r w:rsidR="004B0297" w:rsidRPr="00943804">
        <w:rPr>
          <w:rFonts w:cs="Times New Roman"/>
          <w:color w:val="auto"/>
          <w:szCs w:val="24"/>
        </w:rPr>
        <w:t xml:space="preserve">. The responsibility at which the celebrated </w:t>
      </w:r>
      <w:r w:rsidR="006A586D" w:rsidRPr="00943804">
        <w:rPr>
          <w:rFonts w:cs="Times New Roman"/>
          <w:color w:val="auto"/>
          <w:szCs w:val="24"/>
        </w:rPr>
        <w:t>novelist</w:t>
      </w:r>
      <w:r w:rsidR="004B0297" w:rsidRPr="00943804">
        <w:rPr>
          <w:rFonts w:cs="Times New Roman"/>
          <w:color w:val="auto"/>
          <w:szCs w:val="24"/>
        </w:rPr>
        <w:t xml:space="preserve"> and poet </w:t>
      </w:r>
      <w:r w:rsidR="00D8301D">
        <w:rPr>
          <w:rFonts w:cs="Times New Roman"/>
          <w:color w:val="auto"/>
          <w:szCs w:val="24"/>
        </w:rPr>
        <w:t>are</w:t>
      </w:r>
      <w:r w:rsidR="004B0297" w:rsidRPr="00943804">
        <w:rPr>
          <w:rFonts w:cs="Times New Roman"/>
          <w:color w:val="auto"/>
          <w:szCs w:val="24"/>
        </w:rPr>
        <w:t xml:space="preserve"> pointing out is one of making the whole world civilized. The poet is pointing towards the colonies of the United States, especially </w:t>
      </w:r>
      <w:r w:rsidR="006A586D" w:rsidRPr="00943804">
        <w:rPr>
          <w:rFonts w:cs="Times New Roman"/>
          <w:color w:val="auto"/>
          <w:szCs w:val="24"/>
        </w:rPr>
        <w:t>Philippines</w:t>
      </w:r>
      <w:r w:rsidR="004B0297" w:rsidRPr="00943804">
        <w:rPr>
          <w:rFonts w:cs="Times New Roman"/>
          <w:color w:val="auto"/>
          <w:szCs w:val="24"/>
        </w:rPr>
        <w:t xml:space="preserve"> and </w:t>
      </w:r>
      <w:r w:rsidR="00B3044A" w:rsidRPr="00943804">
        <w:rPr>
          <w:rFonts w:cs="Times New Roman"/>
          <w:color w:val="auto"/>
          <w:szCs w:val="24"/>
        </w:rPr>
        <w:t xml:space="preserve">telling the American citizens to impose their </w:t>
      </w:r>
      <w:r w:rsidR="00971448" w:rsidRPr="00943804">
        <w:rPr>
          <w:rFonts w:cs="Times New Roman"/>
          <w:color w:val="auto"/>
          <w:szCs w:val="24"/>
        </w:rPr>
        <w:t xml:space="preserve">civilizations, which is better in many respects, on the black inhabitants of the colonies. </w:t>
      </w:r>
      <w:r w:rsidR="00B371AF" w:rsidRPr="00943804">
        <w:rPr>
          <w:rFonts w:cs="Times New Roman"/>
          <w:i/>
          <w:color w:val="auto"/>
          <w:szCs w:val="24"/>
        </w:rPr>
        <w:tab/>
      </w:r>
    </w:p>
    <w:p w:rsidR="00304B36" w:rsidRPr="00943804" w:rsidRDefault="00304B36" w:rsidP="00A520B8">
      <w:pPr>
        <w:spacing w:line="480" w:lineRule="auto"/>
        <w:rPr>
          <w:rFonts w:cs="Times New Roman"/>
          <w:i/>
          <w:color w:val="auto"/>
          <w:szCs w:val="24"/>
        </w:rPr>
      </w:pPr>
      <w:r w:rsidRPr="00943804">
        <w:rPr>
          <w:rFonts w:cs="Times New Roman"/>
          <w:i/>
          <w:color w:val="auto"/>
          <w:szCs w:val="24"/>
        </w:rPr>
        <w:t>Ernest Crosby: “The Real White Man's Burden” [1902]</w:t>
      </w:r>
    </w:p>
    <w:p w:rsidR="00EC217D" w:rsidRPr="00943804" w:rsidRDefault="008154BB" w:rsidP="00A520B8">
      <w:pPr>
        <w:spacing w:line="480" w:lineRule="auto"/>
        <w:rPr>
          <w:rFonts w:cs="Times New Roman"/>
          <w:color w:val="auto"/>
          <w:szCs w:val="24"/>
        </w:rPr>
      </w:pPr>
      <w:r w:rsidRPr="00943804">
        <w:rPr>
          <w:rFonts w:cs="Times New Roman"/>
          <w:color w:val="auto"/>
          <w:szCs w:val="24"/>
        </w:rPr>
        <w:tab/>
        <w:t>As "The Real White Man's Burden" is a parody of Rudyard Kipling's "The White Man's Burden", it is evident that the poems are alike when the outer structure are compared. On the inside, the poem is an ironic interpretation of the 'white man's burdens' as a colonizing strength. Like Rudyard Kipling described how colonizers should act, Crosby did same in his poem. Ernest Howard Crosby wrote the ironic appeal to ‘the white man’- a representation of the Americans on how they take benefits of colonized peoples. Kipling’s</w:t>
      </w:r>
      <w:r w:rsidR="004F0D5A" w:rsidRPr="00943804">
        <w:rPr>
          <w:rFonts w:cs="Times New Roman"/>
          <w:color w:val="auto"/>
          <w:szCs w:val="24"/>
        </w:rPr>
        <w:t xml:space="preserve"> poem was a plea to the </w:t>
      </w:r>
      <w:r w:rsidRPr="00943804">
        <w:rPr>
          <w:rFonts w:cs="Times New Roman"/>
          <w:color w:val="auto"/>
          <w:szCs w:val="24"/>
        </w:rPr>
        <w:t xml:space="preserve">during the Spanish-American War, </w:t>
      </w:r>
      <w:r w:rsidR="00D8301D">
        <w:rPr>
          <w:rFonts w:cs="Times New Roman"/>
          <w:color w:val="auto"/>
          <w:szCs w:val="24"/>
        </w:rPr>
        <w:t xml:space="preserve">the </w:t>
      </w:r>
      <w:r w:rsidRPr="00943804">
        <w:rPr>
          <w:rFonts w:cs="Times New Roman"/>
          <w:color w:val="auto"/>
          <w:szCs w:val="24"/>
        </w:rPr>
        <w:t xml:space="preserve">U.S. government should interfere in </w:t>
      </w:r>
      <w:r w:rsidR="00D8301D">
        <w:rPr>
          <w:rFonts w:cs="Times New Roman"/>
          <w:color w:val="auto"/>
          <w:szCs w:val="24"/>
        </w:rPr>
        <w:t xml:space="preserve">the </w:t>
      </w:r>
      <w:r w:rsidRPr="00943804">
        <w:rPr>
          <w:rFonts w:cs="Times New Roman"/>
          <w:color w:val="auto"/>
          <w:szCs w:val="24"/>
        </w:rPr>
        <w:t>Philippines and convert the islands to a U.S. colony.</w:t>
      </w:r>
    </w:p>
    <w:p w:rsidR="008154BB" w:rsidRPr="00943804" w:rsidRDefault="008154BB" w:rsidP="00A520B8">
      <w:pPr>
        <w:spacing w:line="480" w:lineRule="auto"/>
        <w:ind w:firstLine="720"/>
        <w:rPr>
          <w:rFonts w:cs="Times New Roman"/>
          <w:color w:val="auto"/>
          <w:szCs w:val="24"/>
        </w:rPr>
      </w:pPr>
      <w:r w:rsidRPr="00943804">
        <w:rPr>
          <w:rFonts w:cs="Times New Roman"/>
          <w:color w:val="auto"/>
          <w:szCs w:val="24"/>
        </w:rPr>
        <w:t xml:space="preserve">One can easily recognize a speaker who speaks to the white man and also two collective characters which include the colonizers and the colonized. Here the image of colonizers is depicted through the lenses of </w:t>
      </w:r>
      <w:r w:rsidR="00D8301D">
        <w:rPr>
          <w:rFonts w:cs="Times New Roman"/>
          <w:color w:val="auto"/>
          <w:szCs w:val="24"/>
        </w:rPr>
        <w:t xml:space="preserve">the </w:t>
      </w:r>
      <w:r w:rsidRPr="00943804">
        <w:rPr>
          <w:rFonts w:cs="Times New Roman"/>
          <w:color w:val="auto"/>
          <w:szCs w:val="24"/>
        </w:rPr>
        <w:t xml:space="preserve">critical speaker. According to it, they are inclined to aggressiveness and deviant behaviors towards the colonized. Distinct from the colonizers, who are portrayed through </w:t>
      </w:r>
      <w:r w:rsidR="00D8301D">
        <w:rPr>
          <w:rFonts w:cs="Times New Roman"/>
          <w:color w:val="auto"/>
          <w:szCs w:val="24"/>
        </w:rPr>
        <w:t xml:space="preserve">the </w:t>
      </w:r>
      <w:r w:rsidRPr="00943804">
        <w:rPr>
          <w:rFonts w:cs="Times New Roman"/>
          <w:color w:val="auto"/>
          <w:szCs w:val="24"/>
        </w:rPr>
        <w:t xml:space="preserve">eye of the poet, the colonized societies are depicted from lenses of the white man. Subsequently, they </w:t>
      </w:r>
      <w:r w:rsidR="00D8301D">
        <w:rPr>
          <w:rFonts w:cs="Times New Roman"/>
          <w:color w:val="auto"/>
          <w:szCs w:val="24"/>
        </w:rPr>
        <w:t>hav</w:t>
      </w:r>
      <w:r w:rsidRPr="00943804">
        <w:rPr>
          <w:rFonts w:cs="Times New Roman"/>
          <w:color w:val="auto"/>
          <w:szCs w:val="24"/>
        </w:rPr>
        <w:t>e perceived such a way that they can believe their dominance is reasonable. “The Real White Man's Burden”, generates numerous imageries, however</w:t>
      </w:r>
      <w:r w:rsidR="00D8301D">
        <w:rPr>
          <w:rFonts w:cs="Times New Roman"/>
          <w:color w:val="auto"/>
          <w:szCs w:val="24"/>
        </w:rPr>
        <w:t>,</w:t>
      </w:r>
      <w:r w:rsidRPr="00943804">
        <w:rPr>
          <w:rFonts w:cs="Times New Roman"/>
          <w:color w:val="auto"/>
          <w:szCs w:val="24"/>
        </w:rPr>
        <w:t xml:space="preserve"> he is seldom symbolic. The description is the outcome of </w:t>
      </w:r>
      <w:r w:rsidR="00D8301D">
        <w:rPr>
          <w:rFonts w:cs="Times New Roman"/>
          <w:color w:val="auto"/>
          <w:szCs w:val="24"/>
        </w:rPr>
        <w:t xml:space="preserve">the </w:t>
      </w:r>
      <w:r w:rsidRPr="00943804">
        <w:rPr>
          <w:rFonts w:cs="Times New Roman"/>
          <w:color w:val="auto"/>
          <w:szCs w:val="24"/>
        </w:rPr>
        <w:t>use of action verbs and certain labels.</w:t>
      </w:r>
    </w:p>
    <w:p w:rsidR="00304B36" w:rsidRPr="00943804" w:rsidRDefault="00304B36" w:rsidP="00A520B8">
      <w:pPr>
        <w:spacing w:line="480" w:lineRule="auto"/>
        <w:rPr>
          <w:rFonts w:cs="Times New Roman"/>
          <w:i/>
          <w:color w:val="auto"/>
          <w:szCs w:val="24"/>
        </w:rPr>
      </w:pPr>
      <w:r w:rsidRPr="00943804">
        <w:rPr>
          <w:rFonts w:cs="Times New Roman"/>
          <w:i/>
          <w:color w:val="auto"/>
          <w:szCs w:val="24"/>
        </w:rPr>
        <w:lastRenderedPageBreak/>
        <w:t>Roosevelt Corollary to the Monroe Doctrine [1904]</w:t>
      </w:r>
    </w:p>
    <w:p w:rsidR="00CB42C0" w:rsidRPr="00943804" w:rsidRDefault="00CB42C0" w:rsidP="00A520B8">
      <w:pPr>
        <w:spacing w:line="480" w:lineRule="auto"/>
        <w:rPr>
          <w:rFonts w:cs="Times New Roman"/>
          <w:color w:val="auto"/>
          <w:szCs w:val="24"/>
        </w:rPr>
      </w:pPr>
      <w:r w:rsidRPr="00943804">
        <w:rPr>
          <w:rFonts w:cs="Times New Roman"/>
          <w:i/>
          <w:color w:val="auto"/>
          <w:szCs w:val="24"/>
        </w:rPr>
        <w:tab/>
      </w:r>
      <w:r w:rsidRPr="00943804">
        <w:rPr>
          <w:rFonts w:cs="Times New Roman"/>
          <w:color w:val="auto"/>
          <w:szCs w:val="24"/>
        </w:rPr>
        <w:t xml:space="preserve">Theodore Roosevelt, who served as the </w:t>
      </w:r>
      <w:r w:rsidR="00776C9E" w:rsidRPr="00943804">
        <w:rPr>
          <w:rFonts w:cs="Times New Roman"/>
          <w:color w:val="auto"/>
          <w:szCs w:val="24"/>
        </w:rPr>
        <w:t>26</w:t>
      </w:r>
      <w:r w:rsidR="00776C9E" w:rsidRPr="00943804">
        <w:rPr>
          <w:rFonts w:cs="Times New Roman"/>
          <w:color w:val="auto"/>
          <w:szCs w:val="24"/>
          <w:vertAlign w:val="superscript"/>
        </w:rPr>
        <w:t>th</w:t>
      </w:r>
      <w:r w:rsidR="00776C9E" w:rsidRPr="00943804">
        <w:rPr>
          <w:rFonts w:cs="Times New Roman"/>
          <w:color w:val="auto"/>
          <w:szCs w:val="24"/>
        </w:rPr>
        <w:t xml:space="preserve"> president of the </w:t>
      </w:r>
      <w:r w:rsidR="00796C96" w:rsidRPr="00943804">
        <w:rPr>
          <w:rFonts w:cs="Times New Roman"/>
          <w:color w:val="auto"/>
          <w:szCs w:val="24"/>
        </w:rPr>
        <w:t>United</w:t>
      </w:r>
      <w:r w:rsidR="00776C9E" w:rsidRPr="00943804">
        <w:rPr>
          <w:rFonts w:cs="Times New Roman"/>
          <w:color w:val="auto"/>
          <w:szCs w:val="24"/>
        </w:rPr>
        <w:t xml:space="preserve"> </w:t>
      </w:r>
      <w:r w:rsidR="00796C96" w:rsidRPr="00943804">
        <w:rPr>
          <w:rFonts w:cs="Times New Roman"/>
          <w:color w:val="auto"/>
          <w:szCs w:val="24"/>
        </w:rPr>
        <w:t>States</w:t>
      </w:r>
      <w:r w:rsidR="004C7217" w:rsidRPr="00943804">
        <w:rPr>
          <w:rFonts w:cs="Times New Roman"/>
          <w:color w:val="auto"/>
          <w:szCs w:val="24"/>
        </w:rPr>
        <w:t xml:space="preserve"> of America, was a true</w:t>
      </w:r>
      <w:r w:rsidR="004B1FF6" w:rsidRPr="00943804">
        <w:rPr>
          <w:rFonts w:cs="Times New Roman"/>
          <w:color w:val="auto"/>
          <w:szCs w:val="24"/>
        </w:rPr>
        <w:t xml:space="preserve"> </w:t>
      </w:r>
      <w:r w:rsidR="004C7217" w:rsidRPr="00943804">
        <w:rPr>
          <w:rFonts w:cs="Times New Roman"/>
          <w:color w:val="auto"/>
          <w:szCs w:val="24"/>
        </w:rPr>
        <w:t xml:space="preserve">American and believed in the </w:t>
      </w:r>
      <w:r w:rsidR="004B1FF6" w:rsidRPr="00943804">
        <w:rPr>
          <w:rFonts w:cs="Times New Roman"/>
          <w:color w:val="auto"/>
          <w:szCs w:val="24"/>
        </w:rPr>
        <w:t>propagation</w:t>
      </w:r>
      <w:r w:rsidR="004C7217" w:rsidRPr="00943804">
        <w:rPr>
          <w:rFonts w:cs="Times New Roman"/>
          <w:color w:val="auto"/>
          <w:szCs w:val="24"/>
        </w:rPr>
        <w:t xml:space="preserve"> of the American Dream. He </w:t>
      </w:r>
      <w:r w:rsidR="004B1FF6" w:rsidRPr="00943804">
        <w:rPr>
          <w:rFonts w:cs="Times New Roman"/>
          <w:color w:val="auto"/>
          <w:szCs w:val="24"/>
        </w:rPr>
        <w:t xml:space="preserve">was off the view that American civilization should prevail in the </w:t>
      </w:r>
      <w:r w:rsidR="003D55BC" w:rsidRPr="00943804">
        <w:rPr>
          <w:rFonts w:cs="Times New Roman"/>
          <w:color w:val="auto"/>
          <w:szCs w:val="24"/>
        </w:rPr>
        <w:t xml:space="preserve">whole world </w:t>
      </w:r>
      <w:r w:rsidR="00EC217D" w:rsidRPr="00943804">
        <w:rPr>
          <w:rFonts w:cs="Times New Roman"/>
          <w:color w:val="auto"/>
          <w:szCs w:val="24"/>
        </w:rPr>
        <w:t>and</w:t>
      </w:r>
      <w:r w:rsidR="003D55BC" w:rsidRPr="00943804">
        <w:rPr>
          <w:rFonts w:cs="Times New Roman"/>
          <w:color w:val="auto"/>
          <w:szCs w:val="24"/>
        </w:rPr>
        <w:t xml:space="preserve"> it is the responsibility of the American nationals and officials to make the </w:t>
      </w:r>
      <w:r w:rsidR="00C43D1D" w:rsidRPr="00943804">
        <w:rPr>
          <w:rFonts w:cs="Times New Roman"/>
          <w:color w:val="auto"/>
          <w:szCs w:val="24"/>
        </w:rPr>
        <w:t>whole</w:t>
      </w:r>
      <w:r w:rsidR="003D55BC" w:rsidRPr="00943804">
        <w:rPr>
          <w:rFonts w:cs="Times New Roman"/>
          <w:color w:val="auto"/>
          <w:szCs w:val="24"/>
        </w:rPr>
        <w:t xml:space="preserve"> </w:t>
      </w:r>
      <w:r w:rsidR="00C43D1D" w:rsidRPr="00943804">
        <w:rPr>
          <w:rFonts w:cs="Times New Roman"/>
          <w:color w:val="auto"/>
          <w:szCs w:val="24"/>
        </w:rPr>
        <w:t>world</w:t>
      </w:r>
      <w:r w:rsidR="003D55BC" w:rsidRPr="00943804">
        <w:rPr>
          <w:rFonts w:cs="Times New Roman"/>
          <w:color w:val="auto"/>
          <w:szCs w:val="24"/>
        </w:rPr>
        <w:t xml:space="preserve"> civilized. In Roosevelt’</w:t>
      </w:r>
      <w:r w:rsidR="0067666A" w:rsidRPr="00943804">
        <w:rPr>
          <w:rFonts w:cs="Times New Roman"/>
          <w:color w:val="auto"/>
          <w:szCs w:val="24"/>
        </w:rPr>
        <w:t xml:space="preserve">s </w:t>
      </w:r>
      <w:r w:rsidR="007D1A51" w:rsidRPr="00943804">
        <w:rPr>
          <w:rFonts w:cs="Times New Roman"/>
          <w:color w:val="auto"/>
          <w:szCs w:val="24"/>
        </w:rPr>
        <w:t>opinion, it</w:t>
      </w:r>
      <w:r w:rsidR="00E5445C" w:rsidRPr="00943804">
        <w:rPr>
          <w:rFonts w:cs="Times New Roman"/>
          <w:color w:val="auto"/>
          <w:szCs w:val="24"/>
        </w:rPr>
        <w:t xml:space="preserve"> was very much necessary to bring </w:t>
      </w:r>
      <w:r w:rsidR="00F10A63" w:rsidRPr="00943804">
        <w:rPr>
          <w:rFonts w:cs="Times New Roman"/>
          <w:color w:val="auto"/>
          <w:szCs w:val="24"/>
        </w:rPr>
        <w:t>the</w:t>
      </w:r>
      <w:r w:rsidR="00E5445C" w:rsidRPr="00943804">
        <w:rPr>
          <w:rFonts w:cs="Times New Roman"/>
          <w:color w:val="auto"/>
          <w:szCs w:val="24"/>
        </w:rPr>
        <w:t xml:space="preserve"> </w:t>
      </w:r>
      <w:r w:rsidR="00F10A63" w:rsidRPr="00943804">
        <w:rPr>
          <w:rFonts w:cs="Times New Roman"/>
          <w:color w:val="auto"/>
          <w:szCs w:val="24"/>
        </w:rPr>
        <w:t>whole</w:t>
      </w:r>
      <w:r w:rsidR="00E5445C" w:rsidRPr="00943804">
        <w:rPr>
          <w:rFonts w:cs="Times New Roman"/>
          <w:color w:val="auto"/>
          <w:szCs w:val="24"/>
        </w:rPr>
        <w:t xml:space="preserve"> world under the flag of the United States and show them what is true </w:t>
      </w:r>
      <w:r w:rsidR="00F10A63" w:rsidRPr="00943804">
        <w:rPr>
          <w:rFonts w:cs="Times New Roman"/>
          <w:color w:val="auto"/>
          <w:szCs w:val="24"/>
        </w:rPr>
        <w:t>civilization</w:t>
      </w:r>
      <w:r w:rsidR="009777E7" w:rsidRPr="00943804">
        <w:rPr>
          <w:rFonts w:cs="Times New Roman"/>
          <w:color w:val="auto"/>
          <w:szCs w:val="24"/>
        </w:rPr>
        <w:t xml:space="preserve">. In this respect, </w:t>
      </w:r>
      <w:r w:rsidR="00F10A63" w:rsidRPr="00943804">
        <w:rPr>
          <w:rFonts w:cs="Times New Roman"/>
          <w:color w:val="auto"/>
          <w:szCs w:val="24"/>
        </w:rPr>
        <w:t>Roosevelt</w:t>
      </w:r>
      <w:r w:rsidR="009777E7" w:rsidRPr="00943804">
        <w:rPr>
          <w:rFonts w:cs="Times New Roman"/>
          <w:color w:val="auto"/>
          <w:szCs w:val="24"/>
        </w:rPr>
        <w:t xml:space="preserve"> presented a written document on </w:t>
      </w:r>
      <w:r w:rsidR="00F10A63" w:rsidRPr="00943804">
        <w:rPr>
          <w:rFonts w:cs="Times New Roman"/>
          <w:color w:val="auto"/>
          <w:szCs w:val="24"/>
        </w:rPr>
        <w:t>December</w:t>
      </w:r>
      <w:r w:rsidR="009777E7" w:rsidRPr="00943804">
        <w:rPr>
          <w:rFonts w:cs="Times New Roman"/>
          <w:color w:val="auto"/>
          <w:szCs w:val="24"/>
        </w:rPr>
        <w:t xml:space="preserve"> 6, 1904, in front of the </w:t>
      </w:r>
      <w:r w:rsidR="005F33B0" w:rsidRPr="00943804">
        <w:rPr>
          <w:rFonts w:cs="Times New Roman"/>
          <w:color w:val="auto"/>
          <w:szCs w:val="24"/>
        </w:rPr>
        <w:t xml:space="preserve">Congress of the United States as his annual message. This document was called </w:t>
      </w:r>
      <w:r w:rsidR="0056683C" w:rsidRPr="00943804">
        <w:rPr>
          <w:rFonts w:cs="Times New Roman"/>
          <w:color w:val="auto"/>
          <w:szCs w:val="24"/>
        </w:rPr>
        <w:t xml:space="preserve">“Roosevelt Corollary to the Monroe Doctrine”. It is also known as the extension of the Monroe Doctrine. </w:t>
      </w:r>
    </w:p>
    <w:p w:rsidR="00EC217D" w:rsidRPr="00C6550F" w:rsidRDefault="0056683C" w:rsidP="00A520B8">
      <w:pPr>
        <w:spacing w:line="480" w:lineRule="auto"/>
        <w:rPr>
          <w:rFonts w:cs="Times New Roman"/>
          <w:color w:val="auto"/>
          <w:szCs w:val="24"/>
        </w:rPr>
      </w:pPr>
      <w:r w:rsidRPr="00943804">
        <w:rPr>
          <w:rFonts w:cs="Times New Roman"/>
          <w:color w:val="auto"/>
          <w:szCs w:val="24"/>
        </w:rPr>
        <w:tab/>
        <w:t xml:space="preserve">The document discusses many </w:t>
      </w:r>
      <w:r w:rsidR="00C0702D" w:rsidRPr="00943804">
        <w:rPr>
          <w:rFonts w:cs="Times New Roman"/>
          <w:color w:val="auto"/>
          <w:szCs w:val="24"/>
        </w:rPr>
        <w:t xml:space="preserve">important </w:t>
      </w:r>
      <w:r w:rsidRPr="00943804">
        <w:rPr>
          <w:rFonts w:cs="Times New Roman"/>
          <w:color w:val="auto"/>
          <w:szCs w:val="24"/>
        </w:rPr>
        <w:t xml:space="preserve">national issues including from the conservation of the natural resources to </w:t>
      </w:r>
      <w:r w:rsidR="00C0702D" w:rsidRPr="00943804">
        <w:rPr>
          <w:rFonts w:cs="Times New Roman"/>
          <w:color w:val="auto"/>
          <w:szCs w:val="24"/>
        </w:rPr>
        <w:t xml:space="preserve">the railroad regulation. </w:t>
      </w:r>
      <w:r w:rsidR="004F6AC7" w:rsidRPr="00943804">
        <w:rPr>
          <w:rFonts w:cs="Times New Roman"/>
          <w:color w:val="auto"/>
          <w:szCs w:val="24"/>
        </w:rPr>
        <w:t xml:space="preserve">There were </w:t>
      </w:r>
      <w:r w:rsidR="00E80F11" w:rsidRPr="00943804">
        <w:rPr>
          <w:rFonts w:cs="Times New Roman"/>
          <w:color w:val="auto"/>
          <w:szCs w:val="24"/>
        </w:rPr>
        <w:t>also</w:t>
      </w:r>
      <w:r w:rsidR="00140394" w:rsidRPr="00943804">
        <w:rPr>
          <w:rFonts w:cs="Times New Roman"/>
          <w:color w:val="auto"/>
          <w:szCs w:val="24"/>
        </w:rPr>
        <w:t xml:space="preserve"> many paragraphs related to </w:t>
      </w:r>
      <w:r w:rsidR="00D8301D">
        <w:rPr>
          <w:rFonts w:cs="Times New Roman"/>
          <w:color w:val="auto"/>
          <w:szCs w:val="24"/>
        </w:rPr>
        <w:t xml:space="preserve">the </w:t>
      </w:r>
      <w:r w:rsidR="00140394" w:rsidRPr="00943804">
        <w:rPr>
          <w:rFonts w:cs="Times New Roman"/>
          <w:color w:val="auto"/>
          <w:szCs w:val="24"/>
        </w:rPr>
        <w:t xml:space="preserve">foreign policy. </w:t>
      </w:r>
      <w:r w:rsidR="003706AF" w:rsidRPr="00943804">
        <w:rPr>
          <w:rFonts w:cs="Times New Roman"/>
          <w:color w:val="auto"/>
          <w:szCs w:val="24"/>
        </w:rPr>
        <w:t>Roosevelt</w:t>
      </w:r>
      <w:r w:rsidR="00140394" w:rsidRPr="00943804">
        <w:rPr>
          <w:rFonts w:cs="Times New Roman"/>
          <w:color w:val="auto"/>
          <w:szCs w:val="24"/>
        </w:rPr>
        <w:t xml:space="preserve"> especially focused on the relationships between </w:t>
      </w:r>
      <w:r w:rsidR="009A163B">
        <w:rPr>
          <w:rFonts w:cs="Times New Roman"/>
          <w:color w:val="auto"/>
          <w:szCs w:val="24"/>
        </w:rPr>
        <w:t xml:space="preserve">the </w:t>
      </w:r>
      <w:r w:rsidR="00D9240F" w:rsidRPr="00943804">
        <w:rPr>
          <w:rFonts w:cs="Times New Roman"/>
          <w:color w:val="auto"/>
          <w:szCs w:val="24"/>
        </w:rPr>
        <w:t xml:space="preserve">United States and its </w:t>
      </w:r>
      <w:r w:rsidR="003706AF" w:rsidRPr="00943804">
        <w:rPr>
          <w:rFonts w:cs="Times New Roman"/>
          <w:color w:val="auto"/>
          <w:szCs w:val="24"/>
        </w:rPr>
        <w:t>neighbors</w:t>
      </w:r>
      <w:r w:rsidR="00D9240F" w:rsidRPr="00943804">
        <w:rPr>
          <w:rFonts w:cs="Times New Roman"/>
          <w:color w:val="auto"/>
          <w:szCs w:val="24"/>
        </w:rPr>
        <w:t xml:space="preserve">, especially Latin America. </w:t>
      </w:r>
      <w:r w:rsidR="00A33EDE" w:rsidRPr="00943804">
        <w:rPr>
          <w:rFonts w:cs="Times New Roman"/>
          <w:color w:val="auto"/>
          <w:szCs w:val="24"/>
        </w:rPr>
        <w:t xml:space="preserve">Theodore Roosevelt also mentioned the regions of </w:t>
      </w:r>
      <w:r w:rsidR="007D1A51" w:rsidRPr="00943804">
        <w:rPr>
          <w:rFonts w:cs="Times New Roman"/>
          <w:color w:val="auto"/>
          <w:szCs w:val="24"/>
        </w:rPr>
        <w:t>Venezuela</w:t>
      </w:r>
      <w:r w:rsidR="000B5DDE" w:rsidRPr="00943804">
        <w:rPr>
          <w:rFonts w:cs="Times New Roman"/>
          <w:color w:val="auto"/>
          <w:szCs w:val="24"/>
        </w:rPr>
        <w:t xml:space="preserve">, Cuba. Panama and China in it. </w:t>
      </w:r>
      <w:r w:rsidR="004B282D" w:rsidRPr="00943804">
        <w:rPr>
          <w:rFonts w:cs="Times New Roman"/>
          <w:color w:val="auto"/>
          <w:szCs w:val="24"/>
        </w:rPr>
        <w:t xml:space="preserve">The sitting president stated that he the government of the United States has not only worked in the interest of the United States but in the interest of the whole humanity. The </w:t>
      </w:r>
      <w:r w:rsidR="00810D79" w:rsidRPr="00943804">
        <w:rPr>
          <w:rFonts w:cs="Times New Roman"/>
          <w:color w:val="auto"/>
          <w:szCs w:val="24"/>
        </w:rPr>
        <w:t xml:space="preserve">president stated that </w:t>
      </w:r>
      <w:r w:rsidR="009A163B">
        <w:rPr>
          <w:rFonts w:cs="Times New Roman"/>
          <w:color w:val="auto"/>
          <w:szCs w:val="24"/>
        </w:rPr>
        <w:t xml:space="preserve">the </w:t>
      </w:r>
      <w:r w:rsidR="00810D79" w:rsidRPr="00943804">
        <w:rPr>
          <w:rFonts w:cs="Times New Roman"/>
          <w:color w:val="auto"/>
          <w:szCs w:val="24"/>
        </w:rPr>
        <w:t>United States had always strived to end “civic corruption, to brutal lawlessness and violent race prejudices”.</w:t>
      </w:r>
    </w:p>
    <w:p w:rsidR="00304B36" w:rsidRPr="00943804" w:rsidRDefault="00F1637E" w:rsidP="00A520B8">
      <w:pPr>
        <w:spacing w:line="480" w:lineRule="auto"/>
        <w:rPr>
          <w:rFonts w:cs="Times New Roman"/>
          <w:i/>
          <w:color w:val="auto"/>
          <w:szCs w:val="24"/>
        </w:rPr>
      </w:pPr>
      <w:r w:rsidRPr="00943804">
        <w:rPr>
          <w:rFonts w:cs="Times New Roman"/>
          <w:i/>
          <w:color w:val="auto"/>
          <w:szCs w:val="24"/>
        </w:rPr>
        <w:t>Calvin Coolidge: Inaugural Address [1925]</w:t>
      </w:r>
    </w:p>
    <w:p w:rsidR="00D33F54" w:rsidRPr="00943804" w:rsidRDefault="001D2606" w:rsidP="00A520B8">
      <w:pPr>
        <w:spacing w:line="480" w:lineRule="auto"/>
        <w:rPr>
          <w:rFonts w:cs="Times New Roman"/>
          <w:color w:val="auto"/>
          <w:szCs w:val="24"/>
        </w:rPr>
      </w:pPr>
      <w:r w:rsidRPr="00943804">
        <w:rPr>
          <w:rFonts w:cs="Times New Roman"/>
          <w:color w:val="auto"/>
          <w:szCs w:val="24"/>
        </w:rPr>
        <w:tab/>
      </w:r>
      <w:r w:rsidR="00D33F54" w:rsidRPr="00943804">
        <w:rPr>
          <w:rFonts w:cs="Times New Roman"/>
          <w:color w:val="auto"/>
          <w:szCs w:val="24"/>
        </w:rPr>
        <w:t xml:space="preserve">Calvin Coolidge held the seat of the president of the United States of America </w:t>
      </w:r>
      <w:r w:rsidR="00EE33D3" w:rsidRPr="00943804">
        <w:rPr>
          <w:rFonts w:cs="Times New Roman"/>
          <w:color w:val="auto"/>
          <w:szCs w:val="24"/>
        </w:rPr>
        <w:t xml:space="preserve">from 1923 to 1929. </w:t>
      </w:r>
      <w:r w:rsidR="001B4931" w:rsidRPr="00943804">
        <w:rPr>
          <w:rFonts w:cs="Times New Roman"/>
          <w:color w:val="auto"/>
          <w:szCs w:val="24"/>
        </w:rPr>
        <w:t xml:space="preserve">He was </w:t>
      </w:r>
      <w:r w:rsidR="006C588E" w:rsidRPr="00943804">
        <w:rPr>
          <w:rFonts w:cs="Times New Roman"/>
          <w:color w:val="auto"/>
          <w:szCs w:val="24"/>
        </w:rPr>
        <w:t>also</w:t>
      </w:r>
      <w:r w:rsidR="00E35134" w:rsidRPr="00943804">
        <w:rPr>
          <w:rFonts w:cs="Times New Roman"/>
          <w:color w:val="auto"/>
          <w:szCs w:val="24"/>
        </w:rPr>
        <w:t xml:space="preserve"> a politician and a lawyer and was ultimately selected as </w:t>
      </w:r>
      <w:r w:rsidR="001B4931" w:rsidRPr="00943804">
        <w:rPr>
          <w:rFonts w:cs="Times New Roman"/>
          <w:color w:val="auto"/>
          <w:szCs w:val="24"/>
        </w:rPr>
        <w:t>the 30</w:t>
      </w:r>
      <w:r w:rsidR="001B4931" w:rsidRPr="00943804">
        <w:rPr>
          <w:rFonts w:cs="Times New Roman"/>
          <w:color w:val="auto"/>
          <w:szCs w:val="24"/>
          <w:vertAlign w:val="superscript"/>
        </w:rPr>
        <w:t>th</w:t>
      </w:r>
      <w:r w:rsidR="001B4931" w:rsidRPr="00943804">
        <w:rPr>
          <w:rFonts w:cs="Times New Roman"/>
          <w:color w:val="auto"/>
          <w:szCs w:val="24"/>
        </w:rPr>
        <w:t xml:space="preserve"> president </w:t>
      </w:r>
      <w:r w:rsidR="003C4FBE" w:rsidRPr="00943804">
        <w:rPr>
          <w:rFonts w:cs="Times New Roman"/>
          <w:color w:val="auto"/>
          <w:szCs w:val="24"/>
        </w:rPr>
        <w:t xml:space="preserve">of the United States of America in 1923. </w:t>
      </w:r>
      <w:r w:rsidR="0001779F" w:rsidRPr="00943804">
        <w:rPr>
          <w:rFonts w:cs="Times New Roman"/>
          <w:color w:val="auto"/>
          <w:szCs w:val="24"/>
        </w:rPr>
        <w:t xml:space="preserve"> </w:t>
      </w:r>
    </w:p>
    <w:p w:rsidR="001D2606" w:rsidRPr="00943804" w:rsidRDefault="001D2606" w:rsidP="00A520B8">
      <w:pPr>
        <w:spacing w:line="480" w:lineRule="auto"/>
        <w:rPr>
          <w:rFonts w:cs="Times New Roman"/>
          <w:color w:val="auto"/>
          <w:szCs w:val="24"/>
        </w:rPr>
      </w:pPr>
      <w:r w:rsidRPr="00943804">
        <w:rPr>
          <w:rFonts w:cs="Times New Roman"/>
          <w:color w:val="auto"/>
          <w:szCs w:val="24"/>
        </w:rPr>
        <w:lastRenderedPageBreak/>
        <w:t xml:space="preserve">The second inaugural ceremony of the selection of Calvin Coolidge as the President of the United States was held on </w:t>
      </w:r>
      <w:r w:rsidR="00017208" w:rsidRPr="00943804">
        <w:rPr>
          <w:rFonts w:cs="Times New Roman"/>
          <w:color w:val="auto"/>
          <w:szCs w:val="24"/>
        </w:rPr>
        <w:t>Wednesday</w:t>
      </w:r>
      <w:r w:rsidR="00FC7277" w:rsidRPr="00943804">
        <w:rPr>
          <w:rFonts w:cs="Times New Roman"/>
          <w:color w:val="auto"/>
          <w:szCs w:val="24"/>
        </w:rPr>
        <w:t>, March 4, 1925</w:t>
      </w:r>
      <w:r w:rsidR="00D8301D">
        <w:rPr>
          <w:rFonts w:cs="Times New Roman"/>
          <w:color w:val="auto"/>
          <w:szCs w:val="24"/>
        </w:rPr>
        <w:t>,</w:t>
      </w:r>
      <w:r w:rsidR="00FC7277" w:rsidRPr="00943804">
        <w:rPr>
          <w:rFonts w:cs="Times New Roman"/>
          <w:color w:val="auto"/>
          <w:szCs w:val="24"/>
        </w:rPr>
        <w:t xml:space="preserve"> at the </w:t>
      </w:r>
      <w:r w:rsidR="00400FE2" w:rsidRPr="00943804">
        <w:rPr>
          <w:rFonts w:cs="Times New Roman"/>
          <w:color w:val="auto"/>
          <w:szCs w:val="24"/>
        </w:rPr>
        <w:t xml:space="preserve">eastern </w:t>
      </w:r>
      <w:r w:rsidR="00A6470A" w:rsidRPr="00943804">
        <w:rPr>
          <w:rFonts w:cs="Times New Roman"/>
          <w:color w:val="auto"/>
          <w:szCs w:val="24"/>
        </w:rPr>
        <w:t>portico of</w:t>
      </w:r>
      <w:r w:rsidR="00400FE2" w:rsidRPr="00943804">
        <w:rPr>
          <w:rFonts w:cs="Times New Roman"/>
          <w:color w:val="auto"/>
          <w:szCs w:val="24"/>
        </w:rPr>
        <w:t xml:space="preserve"> the United States </w:t>
      </w:r>
      <w:r w:rsidR="00A6470A" w:rsidRPr="00943804">
        <w:rPr>
          <w:rFonts w:cs="Times New Roman"/>
          <w:color w:val="auto"/>
          <w:szCs w:val="24"/>
        </w:rPr>
        <w:t>Capitol</w:t>
      </w:r>
      <w:r w:rsidR="00400FE2" w:rsidRPr="00943804">
        <w:rPr>
          <w:rFonts w:cs="Times New Roman"/>
          <w:color w:val="auto"/>
          <w:szCs w:val="24"/>
        </w:rPr>
        <w:t xml:space="preserve"> in </w:t>
      </w:r>
      <w:r w:rsidR="00A6470A" w:rsidRPr="00943804">
        <w:rPr>
          <w:rFonts w:cs="Times New Roman"/>
          <w:color w:val="auto"/>
          <w:szCs w:val="24"/>
        </w:rPr>
        <w:t>Washington</w:t>
      </w:r>
      <w:r w:rsidR="00400FE2" w:rsidRPr="00943804">
        <w:rPr>
          <w:rFonts w:cs="Times New Roman"/>
          <w:color w:val="auto"/>
          <w:szCs w:val="24"/>
        </w:rPr>
        <w:t xml:space="preserve"> DC. </w:t>
      </w:r>
      <w:r w:rsidR="00E611FC" w:rsidRPr="00943804">
        <w:rPr>
          <w:rFonts w:cs="Times New Roman"/>
          <w:color w:val="auto"/>
          <w:szCs w:val="24"/>
        </w:rPr>
        <w:t>President Coolidge, in his inaugural address, reve</w:t>
      </w:r>
      <w:r w:rsidR="007C67B4" w:rsidRPr="00943804">
        <w:rPr>
          <w:rFonts w:cs="Times New Roman"/>
          <w:color w:val="auto"/>
          <w:szCs w:val="24"/>
        </w:rPr>
        <w:t xml:space="preserve">aled many eye-opening facts regarding American politics and </w:t>
      </w:r>
    </w:p>
    <w:p w:rsidR="00F1637E" w:rsidRPr="00943804" w:rsidRDefault="00B7384C" w:rsidP="00A520B8">
      <w:pPr>
        <w:spacing w:line="480" w:lineRule="auto"/>
        <w:rPr>
          <w:rFonts w:cs="Times New Roman"/>
          <w:color w:val="auto"/>
          <w:szCs w:val="24"/>
        </w:rPr>
      </w:pPr>
      <w:r w:rsidRPr="00943804">
        <w:rPr>
          <w:rFonts w:cs="Times New Roman"/>
          <w:color w:val="auto"/>
          <w:szCs w:val="24"/>
        </w:rPr>
        <w:t xml:space="preserve">Where this address revealed many facts to the nation, it was </w:t>
      </w:r>
      <w:r w:rsidR="007C16D3" w:rsidRPr="00943804">
        <w:rPr>
          <w:rFonts w:cs="Times New Roman"/>
          <w:color w:val="auto"/>
          <w:szCs w:val="24"/>
        </w:rPr>
        <w:t>also</w:t>
      </w:r>
      <w:r w:rsidRPr="00943804">
        <w:rPr>
          <w:rFonts w:cs="Times New Roman"/>
          <w:color w:val="auto"/>
          <w:szCs w:val="24"/>
        </w:rPr>
        <w:t xml:space="preserve"> full of hope and inspiration for people from all the walks o</w:t>
      </w:r>
      <w:r w:rsidR="008D0BCB" w:rsidRPr="00943804">
        <w:rPr>
          <w:rFonts w:cs="Times New Roman"/>
          <w:color w:val="auto"/>
          <w:szCs w:val="24"/>
        </w:rPr>
        <w:t>f life, whether they were politicians, businessmen, students or anyon</w:t>
      </w:r>
      <w:r w:rsidR="00D8301D">
        <w:rPr>
          <w:rFonts w:cs="Times New Roman"/>
          <w:color w:val="auto"/>
          <w:szCs w:val="24"/>
        </w:rPr>
        <w:t>e</w:t>
      </w:r>
      <w:r w:rsidR="008D0BCB" w:rsidRPr="00943804">
        <w:rPr>
          <w:rFonts w:cs="Times New Roman"/>
          <w:color w:val="auto"/>
          <w:szCs w:val="24"/>
        </w:rPr>
        <w:t xml:space="preserve"> else. </w:t>
      </w:r>
      <w:r w:rsidR="001C1E35" w:rsidRPr="00943804">
        <w:rPr>
          <w:rFonts w:cs="Times New Roman"/>
          <w:color w:val="auto"/>
          <w:szCs w:val="24"/>
        </w:rPr>
        <w:t xml:space="preserve">President </w:t>
      </w:r>
      <w:r w:rsidR="006C588E" w:rsidRPr="00943804">
        <w:rPr>
          <w:rFonts w:cs="Times New Roman"/>
          <w:color w:val="auto"/>
          <w:szCs w:val="24"/>
        </w:rPr>
        <w:t>Calvin</w:t>
      </w:r>
      <w:r w:rsidR="001C1E35" w:rsidRPr="00943804">
        <w:rPr>
          <w:rFonts w:cs="Times New Roman"/>
          <w:color w:val="auto"/>
          <w:szCs w:val="24"/>
        </w:rPr>
        <w:t xml:space="preserve"> Coolidge appreciated the efforts of the</w:t>
      </w:r>
      <w:r w:rsidR="006C588E" w:rsidRPr="00943804">
        <w:rPr>
          <w:rFonts w:cs="Times New Roman"/>
          <w:color w:val="auto"/>
          <w:szCs w:val="24"/>
        </w:rPr>
        <w:t xml:space="preserve"> whole nation and honored the sacrifices of the people in addition to the </w:t>
      </w:r>
      <w:r w:rsidR="00221296" w:rsidRPr="00943804">
        <w:rPr>
          <w:rFonts w:cs="Times New Roman"/>
          <w:color w:val="auto"/>
          <w:szCs w:val="24"/>
        </w:rPr>
        <w:t xml:space="preserve">officials and the government members of the government bodies. The </w:t>
      </w:r>
      <w:r w:rsidR="00F14DEB" w:rsidRPr="00943804">
        <w:rPr>
          <w:rFonts w:cs="Times New Roman"/>
          <w:color w:val="auto"/>
          <w:szCs w:val="24"/>
        </w:rPr>
        <w:t xml:space="preserve">president’s words showed that he is </w:t>
      </w:r>
      <w:r w:rsidR="00DA79E3" w:rsidRPr="00943804">
        <w:rPr>
          <w:rFonts w:cs="Times New Roman"/>
          <w:color w:val="auto"/>
          <w:szCs w:val="24"/>
        </w:rPr>
        <w:t>proud</w:t>
      </w:r>
      <w:r w:rsidR="00F14DEB" w:rsidRPr="00943804">
        <w:rPr>
          <w:rFonts w:cs="Times New Roman"/>
          <w:color w:val="auto"/>
          <w:szCs w:val="24"/>
        </w:rPr>
        <w:t xml:space="preserve"> of the position on </w:t>
      </w:r>
      <w:r w:rsidR="00DA79E3" w:rsidRPr="00943804">
        <w:rPr>
          <w:rFonts w:cs="Times New Roman"/>
          <w:color w:val="auto"/>
          <w:szCs w:val="24"/>
        </w:rPr>
        <w:t>which</w:t>
      </w:r>
      <w:r w:rsidR="00F14DEB" w:rsidRPr="00943804">
        <w:rPr>
          <w:rFonts w:cs="Times New Roman"/>
          <w:color w:val="auto"/>
          <w:szCs w:val="24"/>
        </w:rPr>
        <w:t xml:space="preserve"> </w:t>
      </w:r>
      <w:r w:rsidR="00DA79E3" w:rsidRPr="00943804">
        <w:rPr>
          <w:rFonts w:cs="Times New Roman"/>
          <w:color w:val="auto"/>
          <w:szCs w:val="24"/>
        </w:rPr>
        <w:t>the</w:t>
      </w:r>
      <w:r w:rsidR="00F14DEB" w:rsidRPr="00943804">
        <w:rPr>
          <w:rFonts w:cs="Times New Roman"/>
          <w:color w:val="auto"/>
          <w:szCs w:val="24"/>
        </w:rPr>
        <w:t xml:space="preserve"> nation is </w:t>
      </w:r>
      <w:r w:rsidR="00DA79E3" w:rsidRPr="00943804">
        <w:rPr>
          <w:rFonts w:cs="Times New Roman"/>
          <w:color w:val="auto"/>
          <w:szCs w:val="24"/>
        </w:rPr>
        <w:t>standing</w:t>
      </w:r>
      <w:r w:rsidR="00F14DEB" w:rsidRPr="00943804">
        <w:rPr>
          <w:rFonts w:cs="Times New Roman"/>
          <w:color w:val="auto"/>
          <w:szCs w:val="24"/>
        </w:rPr>
        <w:t xml:space="preserve"> </w:t>
      </w:r>
      <w:r w:rsidR="00213050" w:rsidRPr="00943804">
        <w:rPr>
          <w:rFonts w:cs="Times New Roman"/>
          <w:color w:val="auto"/>
          <w:szCs w:val="24"/>
        </w:rPr>
        <w:t xml:space="preserve">currently; he </w:t>
      </w:r>
      <w:r w:rsidR="00DA79E3" w:rsidRPr="00943804">
        <w:rPr>
          <w:rFonts w:cs="Times New Roman"/>
          <w:color w:val="auto"/>
          <w:szCs w:val="24"/>
        </w:rPr>
        <w:t>felt</w:t>
      </w:r>
      <w:r w:rsidR="00243C5B" w:rsidRPr="00943804">
        <w:rPr>
          <w:rFonts w:cs="Times New Roman"/>
          <w:color w:val="auto"/>
          <w:szCs w:val="24"/>
        </w:rPr>
        <w:t xml:space="preserve"> pride in the </w:t>
      </w:r>
      <w:r w:rsidR="00896BF4" w:rsidRPr="00943804">
        <w:rPr>
          <w:rFonts w:cs="Times New Roman"/>
          <w:color w:val="auto"/>
          <w:szCs w:val="24"/>
        </w:rPr>
        <w:t>decisions</w:t>
      </w:r>
      <w:r w:rsidR="00213050" w:rsidRPr="00943804">
        <w:rPr>
          <w:rFonts w:cs="Times New Roman"/>
          <w:color w:val="auto"/>
          <w:szCs w:val="24"/>
        </w:rPr>
        <w:t xml:space="preserve"> the nation had made and the unity people of the United States had shown in every </w:t>
      </w:r>
      <w:r w:rsidR="00DA79E3" w:rsidRPr="00943804">
        <w:rPr>
          <w:rFonts w:cs="Times New Roman"/>
          <w:color w:val="auto"/>
          <w:szCs w:val="24"/>
        </w:rPr>
        <w:t>difficult</w:t>
      </w:r>
      <w:r w:rsidR="00213050" w:rsidRPr="00943804">
        <w:rPr>
          <w:rFonts w:cs="Times New Roman"/>
          <w:color w:val="auto"/>
          <w:szCs w:val="24"/>
        </w:rPr>
        <w:t xml:space="preserve"> time. </w:t>
      </w:r>
      <w:r w:rsidR="00872CAB" w:rsidRPr="00943804">
        <w:rPr>
          <w:rFonts w:cs="Times New Roman"/>
          <w:color w:val="auto"/>
          <w:szCs w:val="24"/>
        </w:rPr>
        <w:t xml:space="preserve">He </w:t>
      </w:r>
      <w:r w:rsidR="00D63814" w:rsidRPr="00943804">
        <w:rPr>
          <w:rFonts w:cs="Times New Roman"/>
          <w:color w:val="auto"/>
          <w:szCs w:val="24"/>
        </w:rPr>
        <w:t xml:space="preserve">expressed his faith in the American nation but also reminded that </w:t>
      </w:r>
      <w:r w:rsidR="00BB754D" w:rsidRPr="00943804">
        <w:rPr>
          <w:rFonts w:cs="Times New Roman"/>
          <w:color w:val="auto"/>
          <w:szCs w:val="24"/>
        </w:rPr>
        <w:t>the nation should stick to these values</w:t>
      </w:r>
      <w:r w:rsidR="00303AA0" w:rsidRPr="00943804">
        <w:rPr>
          <w:rFonts w:cs="Times New Roman"/>
          <w:color w:val="auto"/>
          <w:szCs w:val="24"/>
        </w:rPr>
        <w:t xml:space="preserve"> to make the nation more progressive </w:t>
      </w:r>
      <w:r w:rsidR="00B54986" w:rsidRPr="00943804">
        <w:rPr>
          <w:rFonts w:cs="Times New Roman"/>
          <w:color w:val="auto"/>
          <w:szCs w:val="24"/>
        </w:rPr>
        <w:t xml:space="preserve">and take the country to heights </w:t>
      </w:r>
      <w:r w:rsidR="00303AA0" w:rsidRPr="00943804">
        <w:rPr>
          <w:rFonts w:cs="Times New Roman"/>
          <w:color w:val="auto"/>
          <w:szCs w:val="24"/>
        </w:rPr>
        <w:t xml:space="preserve">of the progress and prosperity. </w:t>
      </w:r>
    </w:p>
    <w:p w:rsidR="00025C8B" w:rsidRPr="00943804" w:rsidRDefault="00025C8B" w:rsidP="00A520B8">
      <w:pPr>
        <w:spacing w:line="480" w:lineRule="auto"/>
        <w:rPr>
          <w:rFonts w:cs="Times New Roman"/>
          <w:b/>
          <w:i/>
          <w:color w:val="auto"/>
          <w:szCs w:val="24"/>
        </w:rPr>
      </w:pPr>
    </w:p>
    <w:p w:rsidR="00F1637E" w:rsidRPr="00943804" w:rsidRDefault="00F1637E" w:rsidP="00A520B8">
      <w:pPr>
        <w:spacing w:line="480" w:lineRule="auto"/>
        <w:rPr>
          <w:rFonts w:cs="Times New Roman"/>
          <w:b/>
          <w:i/>
          <w:color w:val="auto"/>
          <w:szCs w:val="24"/>
        </w:rPr>
      </w:pPr>
      <w:r w:rsidRPr="00943804">
        <w:rPr>
          <w:rFonts w:cs="Times New Roman"/>
          <w:b/>
          <w:i/>
          <w:color w:val="auto"/>
          <w:szCs w:val="24"/>
        </w:rPr>
        <w:t>The Age of Terrorism: 9/11-present</w:t>
      </w:r>
    </w:p>
    <w:p w:rsidR="00285C55" w:rsidRPr="00943804" w:rsidRDefault="00AD767F" w:rsidP="00A520B8">
      <w:pPr>
        <w:spacing w:line="480" w:lineRule="auto"/>
        <w:rPr>
          <w:rFonts w:cs="Times New Roman"/>
          <w:color w:val="auto"/>
          <w:szCs w:val="24"/>
        </w:rPr>
      </w:pPr>
      <w:r w:rsidRPr="00943804">
        <w:rPr>
          <w:rFonts w:cs="Times New Roman"/>
          <w:b/>
          <w:color w:val="auto"/>
          <w:szCs w:val="24"/>
        </w:rPr>
        <w:tab/>
      </w:r>
      <w:r w:rsidR="00D8301D" w:rsidRPr="009A163B">
        <w:rPr>
          <w:rFonts w:cs="Times New Roman"/>
          <w:color w:val="auto"/>
          <w:szCs w:val="24"/>
        </w:rPr>
        <w:t xml:space="preserve">The </w:t>
      </w:r>
      <w:r w:rsidR="00F41C62" w:rsidRPr="009A163B">
        <w:rPr>
          <w:rFonts w:cs="Times New Roman"/>
          <w:color w:val="auto"/>
          <w:szCs w:val="24"/>
        </w:rPr>
        <w:t xml:space="preserve">United States of America came under the </w:t>
      </w:r>
      <w:r w:rsidR="00871DD2" w:rsidRPr="009A163B">
        <w:rPr>
          <w:rFonts w:cs="Times New Roman"/>
          <w:color w:val="auto"/>
          <w:szCs w:val="24"/>
        </w:rPr>
        <w:t>worst form</w:t>
      </w:r>
      <w:r w:rsidR="00F41C62" w:rsidRPr="009A163B">
        <w:rPr>
          <w:rFonts w:cs="Times New Roman"/>
          <w:color w:val="auto"/>
          <w:szCs w:val="24"/>
        </w:rPr>
        <w:t xml:space="preserve"> of terrorism </w:t>
      </w:r>
      <w:r w:rsidR="00871DD2" w:rsidRPr="009A163B">
        <w:rPr>
          <w:rFonts w:cs="Times New Roman"/>
          <w:color w:val="auto"/>
          <w:szCs w:val="24"/>
        </w:rPr>
        <w:t xml:space="preserve">in 2001, when </w:t>
      </w:r>
      <w:r w:rsidR="00483741" w:rsidRPr="009A163B">
        <w:rPr>
          <w:rFonts w:cs="Times New Roman"/>
          <w:color w:val="auto"/>
          <w:szCs w:val="24"/>
        </w:rPr>
        <w:t xml:space="preserve">it underwent 4 </w:t>
      </w:r>
      <w:r w:rsidR="00846C45" w:rsidRPr="009A163B">
        <w:rPr>
          <w:rFonts w:cs="Times New Roman"/>
          <w:color w:val="auto"/>
          <w:szCs w:val="24"/>
        </w:rPr>
        <w:t>consecutive</w:t>
      </w:r>
      <w:r w:rsidR="00483741" w:rsidRPr="00943804">
        <w:rPr>
          <w:rFonts w:cs="Times New Roman"/>
          <w:color w:val="auto"/>
          <w:szCs w:val="24"/>
        </w:rPr>
        <w:t xml:space="preserve"> </w:t>
      </w:r>
      <w:r w:rsidR="008D1AD6" w:rsidRPr="00943804">
        <w:rPr>
          <w:rFonts w:cs="Times New Roman"/>
          <w:color w:val="auto"/>
          <w:szCs w:val="24"/>
        </w:rPr>
        <w:t>terroris</w:t>
      </w:r>
      <w:r w:rsidR="00D8301D">
        <w:rPr>
          <w:rFonts w:cs="Times New Roman"/>
          <w:color w:val="auto"/>
          <w:szCs w:val="24"/>
        </w:rPr>
        <w:t>t</w:t>
      </w:r>
      <w:r w:rsidR="008D1AD6" w:rsidRPr="00943804">
        <w:rPr>
          <w:rFonts w:cs="Times New Roman"/>
          <w:color w:val="auto"/>
          <w:szCs w:val="24"/>
        </w:rPr>
        <w:t xml:space="preserve"> attacks </w:t>
      </w:r>
      <w:r w:rsidR="00D8301D">
        <w:rPr>
          <w:rFonts w:cs="Times New Roman"/>
          <w:color w:val="auto"/>
          <w:szCs w:val="24"/>
        </w:rPr>
        <w:t>o</w:t>
      </w:r>
      <w:r w:rsidR="008D1AD6" w:rsidRPr="00943804">
        <w:rPr>
          <w:rFonts w:cs="Times New Roman"/>
          <w:color w:val="auto"/>
          <w:szCs w:val="24"/>
        </w:rPr>
        <w:t xml:space="preserve">n the same day. </w:t>
      </w:r>
      <w:r w:rsidR="00903001" w:rsidRPr="00943804">
        <w:rPr>
          <w:rFonts w:cs="Times New Roman"/>
          <w:color w:val="auto"/>
          <w:szCs w:val="24"/>
        </w:rPr>
        <w:t>The</w:t>
      </w:r>
      <w:r w:rsidR="008D1AD6" w:rsidRPr="00943804">
        <w:rPr>
          <w:rFonts w:cs="Times New Roman"/>
          <w:color w:val="auto"/>
          <w:szCs w:val="24"/>
        </w:rPr>
        <w:t xml:space="preserve"> attacks were a part </w:t>
      </w:r>
      <w:r w:rsidR="000F12D7" w:rsidRPr="00943804">
        <w:rPr>
          <w:rFonts w:cs="Times New Roman"/>
          <w:color w:val="auto"/>
          <w:szCs w:val="24"/>
        </w:rPr>
        <w:t xml:space="preserve">of the planned </w:t>
      </w:r>
      <w:r w:rsidR="00623F1A" w:rsidRPr="00943804">
        <w:rPr>
          <w:rFonts w:cs="Times New Roman"/>
          <w:color w:val="auto"/>
          <w:szCs w:val="24"/>
        </w:rPr>
        <w:t>effort</w:t>
      </w:r>
      <w:r w:rsidR="00846C45" w:rsidRPr="00943804">
        <w:rPr>
          <w:rFonts w:cs="Times New Roman"/>
          <w:color w:val="auto"/>
          <w:szCs w:val="24"/>
        </w:rPr>
        <w:t xml:space="preserve"> form the side of </w:t>
      </w:r>
      <w:r w:rsidR="00D35B70" w:rsidRPr="00943804">
        <w:rPr>
          <w:rFonts w:cs="Times New Roman"/>
          <w:color w:val="auto"/>
          <w:szCs w:val="24"/>
        </w:rPr>
        <w:t xml:space="preserve">Islamic terrorist group </w:t>
      </w:r>
      <w:r w:rsidR="00D8301D">
        <w:rPr>
          <w:rFonts w:cs="Times New Roman"/>
          <w:color w:val="auto"/>
          <w:szCs w:val="24"/>
        </w:rPr>
        <w:t xml:space="preserve">Al-Qaeda. Since then, </w:t>
      </w:r>
      <w:r w:rsidR="00903001" w:rsidRPr="00943804">
        <w:rPr>
          <w:rFonts w:cs="Times New Roman"/>
          <w:color w:val="auto"/>
          <w:szCs w:val="24"/>
        </w:rPr>
        <w:t xml:space="preserve">US has been fighting a </w:t>
      </w:r>
      <w:r w:rsidR="00623F1A" w:rsidRPr="00943804">
        <w:rPr>
          <w:rFonts w:cs="Times New Roman"/>
          <w:color w:val="auto"/>
          <w:szCs w:val="24"/>
        </w:rPr>
        <w:t>constant battle against terrorism.</w:t>
      </w:r>
      <w:r w:rsidR="00CC2826" w:rsidRPr="00943804">
        <w:rPr>
          <w:rFonts w:cs="Times New Roman"/>
          <w:color w:val="auto"/>
          <w:szCs w:val="24"/>
        </w:rPr>
        <w:t xml:space="preserve"> It has</w:t>
      </w:r>
      <w:r w:rsidR="00322F39" w:rsidRPr="00943804">
        <w:rPr>
          <w:rFonts w:cs="Times New Roman"/>
          <w:color w:val="auto"/>
          <w:szCs w:val="24"/>
        </w:rPr>
        <w:t xml:space="preserve"> indulged in direct wars with two countries </w:t>
      </w:r>
      <w:r w:rsidR="00DB0047" w:rsidRPr="00943804">
        <w:rPr>
          <w:rFonts w:cs="Times New Roman"/>
          <w:color w:val="auto"/>
          <w:szCs w:val="24"/>
        </w:rPr>
        <w:t xml:space="preserve">since then, Afghanistan and Iraq and </w:t>
      </w:r>
      <w:r w:rsidR="006310D9" w:rsidRPr="00943804">
        <w:rPr>
          <w:rFonts w:cs="Times New Roman"/>
          <w:color w:val="auto"/>
          <w:szCs w:val="24"/>
        </w:rPr>
        <w:t>indirect</w:t>
      </w:r>
      <w:r w:rsidR="00DB0047" w:rsidRPr="00943804">
        <w:rPr>
          <w:rFonts w:cs="Times New Roman"/>
          <w:color w:val="auto"/>
          <w:szCs w:val="24"/>
        </w:rPr>
        <w:t xml:space="preserve"> </w:t>
      </w:r>
      <w:r w:rsidR="0098563B" w:rsidRPr="00943804">
        <w:rPr>
          <w:rFonts w:cs="Times New Roman"/>
          <w:color w:val="auto"/>
          <w:szCs w:val="24"/>
        </w:rPr>
        <w:t>terrorist remov</w:t>
      </w:r>
      <w:r w:rsidR="003A1EF6" w:rsidRPr="00943804">
        <w:rPr>
          <w:rFonts w:cs="Times New Roman"/>
          <w:color w:val="auto"/>
          <w:szCs w:val="24"/>
        </w:rPr>
        <w:t xml:space="preserve">al activities </w:t>
      </w:r>
      <w:r w:rsidR="00D73D6D" w:rsidRPr="00943804">
        <w:rPr>
          <w:rFonts w:cs="Times New Roman"/>
          <w:color w:val="auto"/>
          <w:szCs w:val="24"/>
        </w:rPr>
        <w:t>in Pakistan, Libya</w:t>
      </w:r>
      <w:r w:rsidR="003A1EF6" w:rsidRPr="00943804">
        <w:rPr>
          <w:rFonts w:cs="Times New Roman"/>
          <w:color w:val="auto"/>
          <w:szCs w:val="24"/>
        </w:rPr>
        <w:t xml:space="preserve"> and Nigeria </w:t>
      </w:r>
      <w:r w:rsidR="0098563B" w:rsidRPr="00943804">
        <w:rPr>
          <w:rFonts w:cs="Times New Roman"/>
          <w:color w:val="auto"/>
          <w:szCs w:val="24"/>
        </w:rPr>
        <w:t xml:space="preserve">as well. </w:t>
      </w:r>
    </w:p>
    <w:p w:rsidR="00F1637E" w:rsidRPr="00943804" w:rsidRDefault="003C087A" w:rsidP="00A520B8">
      <w:pPr>
        <w:spacing w:line="480" w:lineRule="auto"/>
        <w:rPr>
          <w:rFonts w:cs="Times New Roman"/>
          <w:i/>
          <w:color w:val="auto"/>
          <w:szCs w:val="24"/>
        </w:rPr>
      </w:pPr>
      <w:r w:rsidRPr="00943804">
        <w:rPr>
          <w:rFonts w:cs="Times New Roman"/>
          <w:i/>
          <w:color w:val="auto"/>
          <w:szCs w:val="24"/>
        </w:rPr>
        <w:t>Benjamin R. Barber: “Jihad vs. McWorld” [1992]</w:t>
      </w:r>
    </w:p>
    <w:p w:rsidR="00B635F5" w:rsidRPr="00943804" w:rsidRDefault="00B635F5" w:rsidP="00A520B8">
      <w:pPr>
        <w:spacing w:line="480" w:lineRule="auto"/>
        <w:rPr>
          <w:rFonts w:cs="Times New Roman"/>
          <w:color w:val="auto"/>
          <w:szCs w:val="24"/>
        </w:rPr>
      </w:pPr>
      <w:r w:rsidRPr="00943804">
        <w:rPr>
          <w:rFonts w:cs="Times New Roman"/>
          <w:color w:val="auto"/>
          <w:szCs w:val="24"/>
        </w:rPr>
        <w:lastRenderedPageBreak/>
        <w:tab/>
      </w:r>
      <w:r w:rsidR="00F342AC" w:rsidRPr="00943804">
        <w:rPr>
          <w:rFonts w:cs="Times New Roman"/>
          <w:color w:val="auto"/>
          <w:szCs w:val="24"/>
        </w:rPr>
        <w:t>Benjamin Berber, a</w:t>
      </w:r>
      <w:r w:rsidR="005A1A50" w:rsidRPr="00943804">
        <w:rPr>
          <w:rFonts w:cs="Times New Roman"/>
          <w:color w:val="auto"/>
          <w:szCs w:val="24"/>
        </w:rPr>
        <w:t xml:space="preserve"> well-versed</w:t>
      </w:r>
      <w:r w:rsidR="00F342AC" w:rsidRPr="00943804">
        <w:rPr>
          <w:rFonts w:cs="Times New Roman"/>
          <w:color w:val="auto"/>
          <w:szCs w:val="24"/>
        </w:rPr>
        <w:t xml:space="preserve"> political scientist</w:t>
      </w:r>
      <w:r w:rsidR="005A1A50" w:rsidRPr="00943804">
        <w:rPr>
          <w:rFonts w:cs="Times New Roman"/>
          <w:color w:val="auto"/>
          <w:szCs w:val="24"/>
        </w:rPr>
        <w:t xml:space="preserve"> and author</w:t>
      </w:r>
      <w:r w:rsidR="00F342AC" w:rsidRPr="00943804">
        <w:rPr>
          <w:rFonts w:cs="Times New Roman"/>
          <w:color w:val="auto"/>
          <w:szCs w:val="24"/>
        </w:rPr>
        <w:t>,</w:t>
      </w:r>
      <w:r w:rsidR="005A1A50" w:rsidRPr="00943804">
        <w:rPr>
          <w:rFonts w:cs="Times New Roman"/>
          <w:color w:val="auto"/>
          <w:szCs w:val="24"/>
        </w:rPr>
        <w:t xml:space="preserve"> was an expert in the current affairs and global politics. He had a keen eye in the affair</w:t>
      </w:r>
      <w:r w:rsidR="00AA1D0B" w:rsidRPr="00943804">
        <w:rPr>
          <w:rFonts w:cs="Times New Roman"/>
          <w:color w:val="auto"/>
          <w:szCs w:val="24"/>
        </w:rPr>
        <w:t>s going on in the world and</w:t>
      </w:r>
      <w:r w:rsidR="00FE74D0" w:rsidRPr="00943804">
        <w:rPr>
          <w:rFonts w:cs="Times New Roman"/>
          <w:color w:val="auto"/>
          <w:szCs w:val="24"/>
        </w:rPr>
        <w:t xml:space="preserve"> was continually monitoring </w:t>
      </w:r>
      <w:r w:rsidR="00AA1D0B" w:rsidRPr="00943804">
        <w:rPr>
          <w:rFonts w:cs="Times New Roman"/>
          <w:color w:val="auto"/>
          <w:szCs w:val="24"/>
        </w:rPr>
        <w:t xml:space="preserve">how </w:t>
      </w:r>
      <w:r w:rsidR="002D4977" w:rsidRPr="00943804">
        <w:rPr>
          <w:rFonts w:cs="Times New Roman"/>
          <w:color w:val="auto"/>
          <w:szCs w:val="24"/>
        </w:rPr>
        <w:t>the si</w:t>
      </w:r>
      <w:r w:rsidR="00FE74D0" w:rsidRPr="00943804">
        <w:rPr>
          <w:rFonts w:cs="Times New Roman"/>
          <w:color w:val="auto"/>
          <w:szCs w:val="24"/>
        </w:rPr>
        <w:t>tuations were twisting and turning</w:t>
      </w:r>
      <w:r w:rsidR="002D4977" w:rsidRPr="00943804">
        <w:rPr>
          <w:rFonts w:cs="Times New Roman"/>
          <w:color w:val="auto"/>
          <w:szCs w:val="24"/>
        </w:rPr>
        <w:t xml:space="preserve"> as the world was mo</w:t>
      </w:r>
      <w:r w:rsidR="00FE74D0" w:rsidRPr="00943804">
        <w:rPr>
          <w:rFonts w:cs="Times New Roman"/>
          <w:color w:val="auto"/>
          <w:szCs w:val="24"/>
        </w:rPr>
        <w:t xml:space="preserve">ving towards a new century. Barber </w:t>
      </w:r>
      <w:r w:rsidR="00385FEA" w:rsidRPr="00943804">
        <w:rPr>
          <w:rFonts w:cs="Times New Roman"/>
          <w:color w:val="auto"/>
          <w:szCs w:val="24"/>
        </w:rPr>
        <w:t>c</w:t>
      </w:r>
      <w:r w:rsidR="00FE74D0" w:rsidRPr="00943804">
        <w:rPr>
          <w:rFonts w:cs="Times New Roman"/>
          <w:color w:val="auto"/>
          <w:szCs w:val="24"/>
        </w:rPr>
        <w:t>ontr</w:t>
      </w:r>
      <w:r w:rsidR="00385FEA" w:rsidRPr="00943804">
        <w:rPr>
          <w:rFonts w:cs="Times New Roman"/>
          <w:color w:val="auto"/>
          <w:szCs w:val="24"/>
        </w:rPr>
        <w:t>ib</w:t>
      </w:r>
      <w:r w:rsidR="00FE74D0" w:rsidRPr="00943804">
        <w:rPr>
          <w:rFonts w:cs="Times New Roman"/>
          <w:color w:val="auto"/>
          <w:szCs w:val="24"/>
        </w:rPr>
        <w:t xml:space="preserve">uted in many respects towards the </w:t>
      </w:r>
      <w:r w:rsidR="00385FEA" w:rsidRPr="00943804">
        <w:rPr>
          <w:rFonts w:cs="Times New Roman"/>
          <w:color w:val="auto"/>
          <w:szCs w:val="24"/>
        </w:rPr>
        <w:t>improvement</w:t>
      </w:r>
      <w:r w:rsidR="00FE74D0" w:rsidRPr="00943804">
        <w:rPr>
          <w:rFonts w:cs="Times New Roman"/>
          <w:color w:val="auto"/>
          <w:szCs w:val="24"/>
        </w:rPr>
        <w:t xml:space="preserve"> of the </w:t>
      </w:r>
      <w:r w:rsidR="00C3584D" w:rsidRPr="00943804">
        <w:rPr>
          <w:rFonts w:cs="Times New Roman"/>
          <w:color w:val="auto"/>
          <w:szCs w:val="24"/>
        </w:rPr>
        <w:t xml:space="preserve">disturbed political situations in the world. He wrote numerous articles and books regarding the </w:t>
      </w:r>
      <w:r w:rsidR="008F3907" w:rsidRPr="00943804">
        <w:rPr>
          <w:rFonts w:cs="Times New Roman"/>
          <w:color w:val="auto"/>
          <w:szCs w:val="24"/>
        </w:rPr>
        <w:t xml:space="preserve">topics of </w:t>
      </w:r>
      <w:r w:rsidR="004E51EC" w:rsidRPr="00943804">
        <w:rPr>
          <w:rFonts w:cs="Times New Roman"/>
          <w:color w:val="auto"/>
          <w:szCs w:val="24"/>
        </w:rPr>
        <w:t xml:space="preserve">world </w:t>
      </w:r>
      <w:r w:rsidR="00D34A09" w:rsidRPr="00943804">
        <w:rPr>
          <w:rFonts w:cs="Times New Roman"/>
          <w:color w:val="auto"/>
          <w:szCs w:val="24"/>
        </w:rPr>
        <w:t>politics, democracy, t</w:t>
      </w:r>
      <w:r w:rsidR="007B525D" w:rsidRPr="00943804">
        <w:rPr>
          <w:rFonts w:cs="Times New Roman"/>
          <w:color w:val="auto"/>
          <w:szCs w:val="24"/>
        </w:rPr>
        <w:t xml:space="preserve">errorism and globalization. Among </w:t>
      </w:r>
      <w:r w:rsidR="00115C77" w:rsidRPr="00943804">
        <w:rPr>
          <w:rFonts w:cs="Times New Roman"/>
          <w:color w:val="auto"/>
          <w:szCs w:val="24"/>
        </w:rPr>
        <w:t>one</w:t>
      </w:r>
      <w:r w:rsidR="007B525D" w:rsidRPr="00943804">
        <w:rPr>
          <w:rFonts w:cs="Times New Roman"/>
          <w:color w:val="auto"/>
          <w:szCs w:val="24"/>
        </w:rPr>
        <w:t xml:space="preserve"> of his finest works is his book, </w:t>
      </w:r>
      <w:r w:rsidR="00093EDE" w:rsidRPr="00943804">
        <w:rPr>
          <w:rFonts w:cs="Times New Roman"/>
          <w:color w:val="auto"/>
          <w:szCs w:val="24"/>
        </w:rPr>
        <w:t xml:space="preserve">“Jihad vs. McWorld: How Globalism and Tribalism Are Reshaping the World”. Although the book was initially published in 1995, the </w:t>
      </w:r>
      <w:r w:rsidR="00B06A91" w:rsidRPr="00943804">
        <w:rPr>
          <w:rFonts w:cs="Times New Roman"/>
          <w:color w:val="auto"/>
          <w:szCs w:val="24"/>
        </w:rPr>
        <w:t>basic theme</w:t>
      </w:r>
      <w:r w:rsidR="005D03AD" w:rsidRPr="00943804">
        <w:rPr>
          <w:rFonts w:cs="Times New Roman"/>
          <w:color w:val="auto"/>
          <w:szCs w:val="24"/>
        </w:rPr>
        <w:t xml:space="preserve"> or idea was taken from one of his articles previously written by </w:t>
      </w:r>
      <w:r w:rsidR="00856986" w:rsidRPr="00943804">
        <w:rPr>
          <w:rFonts w:cs="Times New Roman"/>
          <w:color w:val="auto"/>
          <w:szCs w:val="24"/>
        </w:rPr>
        <w:t xml:space="preserve">him under the same title in 1992. </w:t>
      </w:r>
    </w:p>
    <w:p w:rsidR="00025C8B" w:rsidRPr="00943804" w:rsidRDefault="0010249B" w:rsidP="00A520B8">
      <w:pPr>
        <w:spacing w:line="480" w:lineRule="auto"/>
        <w:rPr>
          <w:rFonts w:cs="Times New Roman"/>
          <w:color w:val="auto"/>
          <w:szCs w:val="24"/>
        </w:rPr>
      </w:pPr>
      <w:r w:rsidRPr="00943804">
        <w:rPr>
          <w:rFonts w:cs="Times New Roman"/>
          <w:color w:val="auto"/>
          <w:szCs w:val="24"/>
        </w:rPr>
        <w:tab/>
        <w:t>Both in his articles and t</w:t>
      </w:r>
      <w:r w:rsidR="00706585" w:rsidRPr="00943804">
        <w:rPr>
          <w:rFonts w:cs="Times New Roman"/>
          <w:color w:val="auto"/>
          <w:szCs w:val="24"/>
        </w:rPr>
        <w:t>he book, Jihad vs. McW</w:t>
      </w:r>
      <w:r w:rsidRPr="00943804">
        <w:rPr>
          <w:rFonts w:cs="Times New Roman"/>
          <w:color w:val="auto"/>
          <w:szCs w:val="24"/>
        </w:rPr>
        <w:t>orld, Barber discusses the idea of chauvinistic tribalism in the age of m</w:t>
      </w:r>
      <w:r w:rsidR="003101E8" w:rsidRPr="00943804">
        <w:rPr>
          <w:rFonts w:cs="Times New Roman"/>
          <w:color w:val="auto"/>
          <w:szCs w:val="24"/>
        </w:rPr>
        <w:t>odern times. H</w:t>
      </w:r>
      <w:r w:rsidR="003A7150" w:rsidRPr="00943804">
        <w:rPr>
          <w:rFonts w:cs="Times New Roman"/>
          <w:color w:val="auto"/>
          <w:szCs w:val="24"/>
        </w:rPr>
        <w:t xml:space="preserve">e has denoted this era or the modern world as </w:t>
      </w:r>
      <w:r w:rsidR="007142D5" w:rsidRPr="00943804">
        <w:rPr>
          <w:rFonts w:cs="Times New Roman"/>
          <w:color w:val="auto"/>
          <w:szCs w:val="24"/>
        </w:rPr>
        <w:t>the “McWorld”</w:t>
      </w:r>
      <w:r w:rsidR="00BE4666" w:rsidRPr="00943804">
        <w:rPr>
          <w:rFonts w:cs="Times New Roman"/>
          <w:color w:val="auto"/>
          <w:szCs w:val="24"/>
        </w:rPr>
        <w:t xml:space="preserve">, as the big names or brands started investing their money in the farthest </w:t>
      </w:r>
      <w:r w:rsidR="00115C77" w:rsidRPr="00943804">
        <w:rPr>
          <w:rFonts w:cs="Times New Roman"/>
          <w:color w:val="auto"/>
          <w:szCs w:val="24"/>
        </w:rPr>
        <w:t>corners o</w:t>
      </w:r>
      <w:r w:rsidR="00BE4666" w:rsidRPr="00943804">
        <w:rPr>
          <w:rFonts w:cs="Times New Roman"/>
          <w:color w:val="auto"/>
          <w:szCs w:val="24"/>
        </w:rPr>
        <w:t xml:space="preserve">f the world, where they were once unknown and </w:t>
      </w:r>
      <w:r w:rsidR="00115C77" w:rsidRPr="00943804">
        <w:rPr>
          <w:rFonts w:cs="Times New Roman"/>
          <w:color w:val="auto"/>
          <w:szCs w:val="24"/>
        </w:rPr>
        <w:t>alien</w:t>
      </w:r>
      <w:r w:rsidR="00BE4666" w:rsidRPr="00943804">
        <w:rPr>
          <w:rFonts w:cs="Times New Roman"/>
          <w:color w:val="auto"/>
          <w:szCs w:val="24"/>
        </w:rPr>
        <w:t>. These names include McDonald</w:t>
      </w:r>
      <w:r w:rsidR="009A163B">
        <w:rPr>
          <w:rFonts w:cs="Times New Roman"/>
          <w:color w:val="auto"/>
          <w:szCs w:val="24"/>
        </w:rPr>
        <w:t>'</w:t>
      </w:r>
      <w:r w:rsidR="00BE4666" w:rsidRPr="00943804">
        <w:rPr>
          <w:rFonts w:cs="Times New Roman"/>
          <w:color w:val="auto"/>
          <w:szCs w:val="24"/>
        </w:rPr>
        <w:t>s</w:t>
      </w:r>
      <w:r w:rsidR="000261CF" w:rsidRPr="00943804">
        <w:rPr>
          <w:rFonts w:cs="Times New Roman"/>
          <w:color w:val="auto"/>
          <w:szCs w:val="24"/>
        </w:rPr>
        <w:t xml:space="preserve">, Apple, Starbucks, 7-Eleven, Nike, and Microsoft. </w:t>
      </w:r>
      <w:r w:rsidR="00E321C1" w:rsidRPr="00943804">
        <w:rPr>
          <w:rFonts w:cs="Times New Roman"/>
          <w:color w:val="auto"/>
          <w:szCs w:val="24"/>
        </w:rPr>
        <w:t xml:space="preserve">The noted author is of the view that none of these expansions or globalization is democratic and the </w:t>
      </w:r>
      <w:r w:rsidR="00CE1AA6" w:rsidRPr="00943804">
        <w:rPr>
          <w:rFonts w:cs="Times New Roman"/>
          <w:color w:val="auto"/>
          <w:szCs w:val="24"/>
        </w:rPr>
        <w:t xml:space="preserve">big nations, owning these corporates have entered the nations </w:t>
      </w:r>
      <w:r w:rsidR="00E1607A" w:rsidRPr="00943804">
        <w:rPr>
          <w:rFonts w:cs="Times New Roman"/>
          <w:color w:val="auto"/>
          <w:szCs w:val="24"/>
        </w:rPr>
        <w:t xml:space="preserve">by force. </w:t>
      </w:r>
    </w:p>
    <w:p w:rsidR="003C087A" w:rsidRPr="00943804" w:rsidRDefault="003C087A" w:rsidP="00A520B8">
      <w:pPr>
        <w:spacing w:line="480" w:lineRule="auto"/>
        <w:rPr>
          <w:rFonts w:cs="Times New Roman"/>
          <w:i/>
          <w:color w:val="auto"/>
          <w:szCs w:val="24"/>
        </w:rPr>
      </w:pPr>
      <w:r w:rsidRPr="00943804">
        <w:rPr>
          <w:rFonts w:cs="Times New Roman"/>
          <w:i/>
          <w:color w:val="auto"/>
          <w:szCs w:val="24"/>
        </w:rPr>
        <w:t>Osama bin Laden: Declaration of Jihad against Americans [1</w:t>
      </w:r>
      <w:r w:rsidR="002553E2" w:rsidRPr="00943804">
        <w:rPr>
          <w:rFonts w:cs="Times New Roman"/>
          <w:i/>
          <w:color w:val="auto"/>
          <w:szCs w:val="24"/>
        </w:rPr>
        <w:t>996</w:t>
      </w:r>
      <w:r w:rsidR="00397259" w:rsidRPr="00943804">
        <w:rPr>
          <w:rFonts w:cs="Times New Roman"/>
          <w:i/>
          <w:color w:val="auto"/>
          <w:szCs w:val="24"/>
        </w:rPr>
        <w:t>]</w:t>
      </w:r>
    </w:p>
    <w:p w:rsidR="009268E8" w:rsidRPr="00943804" w:rsidRDefault="009268E8" w:rsidP="00A520B8">
      <w:pPr>
        <w:spacing w:line="480" w:lineRule="auto"/>
        <w:rPr>
          <w:rFonts w:cs="Times New Roman"/>
          <w:color w:val="auto"/>
          <w:szCs w:val="24"/>
        </w:rPr>
      </w:pPr>
      <w:r w:rsidRPr="00943804">
        <w:rPr>
          <w:rFonts w:cs="Times New Roman"/>
          <w:color w:val="auto"/>
          <w:szCs w:val="24"/>
        </w:rPr>
        <w:tab/>
      </w:r>
      <w:r w:rsidR="00A6605A" w:rsidRPr="00943804">
        <w:rPr>
          <w:rFonts w:cs="Times New Roman"/>
          <w:color w:val="auto"/>
          <w:szCs w:val="24"/>
        </w:rPr>
        <w:t>Osama Bin Lade</w:t>
      </w:r>
      <w:r w:rsidR="0041312F" w:rsidRPr="00943804">
        <w:rPr>
          <w:rFonts w:cs="Times New Roman"/>
          <w:color w:val="auto"/>
          <w:szCs w:val="24"/>
        </w:rPr>
        <w:t xml:space="preserve">n, apparently a poor Afghani tribesman, made </w:t>
      </w:r>
      <w:r w:rsidR="001B53BD" w:rsidRPr="00943804">
        <w:rPr>
          <w:rFonts w:cs="Times New Roman"/>
          <w:color w:val="auto"/>
          <w:szCs w:val="24"/>
        </w:rPr>
        <w:t>it</w:t>
      </w:r>
      <w:r w:rsidR="0041312F" w:rsidRPr="00943804">
        <w:rPr>
          <w:rFonts w:cs="Times New Roman"/>
          <w:color w:val="auto"/>
          <w:szCs w:val="24"/>
        </w:rPr>
        <w:t xml:space="preserve"> </w:t>
      </w:r>
      <w:r w:rsidR="00207A5B" w:rsidRPr="00943804">
        <w:rPr>
          <w:rFonts w:cs="Times New Roman"/>
          <w:color w:val="auto"/>
          <w:szCs w:val="24"/>
        </w:rPr>
        <w:t>very</w:t>
      </w:r>
      <w:r w:rsidR="0041312F" w:rsidRPr="00943804">
        <w:rPr>
          <w:rFonts w:cs="Times New Roman"/>
          <w:color w:val="auto"/>
          <w:szCs w:val="24"/>
        </w:rPr>
        <w:t xml:space="preserve"> </w:t>
      </w:r>
      <w:r w:rsidR="00207A5B" w:rsidRPr="00943804">
        <w:rPr>
          <w:rFonts w:cs="Times New Roman"/>
          <w:color w:val="auto"/>
          <w:szCs w:val="24"/>
        </w:rPr>
        <w:t>clear</w:t>
      </w:r>
      <w:r w:rsidR="0041312F" w:rsidRPr="00943804">
        <w:rPr>
          <w:rFonts w:cs="Times New Roman"/>
          <w:color w:val="auto"/>
          <w:szCs w:val="24"/>
        </w:rPr>
        <w:t xml:space="preserve"> in his initial writings </w:t>
      </w:r>
      <w:r w:rsidR="00DE59DE" w:rsidRPr="00943804">
        <w:rPr>
          <w:rFonts w:cs="Times New Roman"/>
          <w:color w:val="auto"/>
          <w:szCs w:val="24"/>
        </w:rPr>
        <w:t xml:space="preserve">about his evil plans regarding the United States of America. It was </w:t>
      </w:r>
      <w:r w:rsidR="00207A5B" w:rsidRPr="00943804">
        <w:rPr>
          <w:rFonts w:cs="Times New Roman"/>
          <w:color w:val="auto"/>
          <w:szCs w:val="24"/>
        </w:rPr>
        <w:t>evident</w:t>
      </w:r>
      <w:r w:rsidR="00DE59DE" w:rsidRPr="00943804">
        <w:rPr>
          <w:rFonts w:cs="Times New Roman"/>
          <w:color w:val="auto"/>
          <w:szCs w:val="24"/>
        </w:rPr>
        <w:t xml:space="preserve"> from many of his </w:t>
      </w:r>
      <w:r w:rsidR="00207A5B" w:rsidRPr="00943804">
        <w:rPr>
          <w:rFonts w:cs="Times New Roman"/>
          <w:color w:val="auto"/>
          <w:szCs w:val="24"/>
        </w:rPr>
        <w:t>writings</w:t>
      </w:r>
      <w:r w:rsidR="00DE59DE" w:rsidRPr="00943804">
        <w:rPr>
          <w:rFonts w:cs="Times New Roman"/>
          <w:color w:val="auto"/>
          <w:szCs w:val="24"/>
        </w:rPr>
        <w:t xml:space="preserve"> that he wants to attack the United States of America and wage a clear war against it. His agenda became more clear </w:t>
      </w:r>
      <w:r w:rsidR="007C0BA8" w:rsidRPr="00943804">
        <w:rPr>
          <w:rFonts w:cs="Times New Roman"/>
          <w:color w:val="auto"/>
          <w:szCs w:val="24"/>
        </w:rPr>
        <w:t xml:space="preserve">when he </w:t>
      </w:r>
      <w:r w:rsidR="009444E1" w:rsidRPr="00943804">
        <w:rPr>
          <w:rFonts w:cs="Times New Roman"/>
          <w:color w:val="auto"/>
          <w:szCs w:val="24"/>
        </w:rPr>
        <w:t xml:space="preserve">issued a statement </w:t>
      </w:r>
      <w:r w:rsidR="002D357B" w:rsidRPr="00943804">
        <w:rPr>
          <w:rFonts w:cs="Times New Roman"/>
          <w:color w:val="auto"/>
          <w:szCs w:val="24"/>
        </w:rPr>
        <w:t xml:space="preserve">publicly in written and </w:t>
      </w:r>
      <w:r w:rsidR="00207A5B" w:rsidRPr="00943804">
        <w:rPr>
          <w:rFonts w:cs="Times New Roman"/>
          <w:color w:val="auto"/>
          <w:szCs w:val="24"/>
        </w:rPr>
        <w:t>video</w:t>
      </w:r>
      <w:r w:rsidR="002D357B" w:rsidRPr="00943804">
        <w:rPr>
          <w:rFonts w:cs="Times New Roman"/>
          <w:color w:val="auto"/>
          <w:szCs w:val="24"/>
        </w:rPr>
        <w:t xml:space="preserve"> format both that he is ready to declare war against the super-power. </w:t>
      </w:r>
      <w:r w:rsidR="00207A5B" w:rsidRPr="00943804">
        <w:rPr>
          <w:rFonts w:cs="Times New Roman"/>
          <w:color w:val="auto"/>
          <w:szCs w:val="24"/>
        </w:rPr>
        <w:t>The</w:t>
      </w:r>
      <w:r w:rsidR="00475636" w:rsidRPr="00943804">
        <w:rPr>
          <w:rFonts w:cs="Times New Roman"/>
          <w:color w:val="auto"/>
          <w:szCs w:val="24"/>
        </w:rPr>
        <w:t xml:space="preserve"> document or declaration is officially </w:t>
      </w:r>
      <w:r w:rsidR="00207A5B" w:rsidRPr="00943804">
        <w:rPr>
          <w:rFonts w:cs="Times New Roman"/>
          <w:color w:val="auto"/>
          <w:szCs w:val="24"/>
        </w:rPr>
        <w:t>known</w:t>
      </w:r>
      <w:r w:rsidR="00475636" w:rsidRPr="00943804">
        <w:rPr>
          <w:rFonts w:cs="Times New Roman"/>
          <w:color w:val="auto"/>
          <w:szCs w:val="24"/>
        </w:rPr>
        <w:t xml:space="preserve"> a “Declaration of Jihad against the Americans Occupying the Land of the </w:t>
      </w:r>
      <w:r w:rsidR="00475636" w:rsidRPr="00943804">
        <w:rPr>
          <w:rFonts w:cs="Times New Roman"/>
          <w:color w:val="auto"/>
          <w:szCs w:val="24"/>
        </w:rPr>
        <w:lastRenderedPageBreak/>
        <w:t xml:space="preserve">Two Holiest Sites”. This declaration was </w:t>
      </w:r>
      <w:r w:rsidR="00207A5B" w:rsidRPr="00943804">
        <w:rPr>
          <w:rFonts w:cs="Times New Roman"/>
          <w:color w:val="auto"/>
          <w:szCs w:val="24"/>
        </w:rPr>
        <w:t>made</w:t>
      </w:r>
      <w:r w:rsidR="00475636" w:rsidRPr="00943804">
        <w:rPr>
          <w:rFonts w:cs="Times New Roman"/>
          <w:color w:val="auto"/>
          <w:szCs w:val="24"/>
        </w:rPr>
        <w:t xml:space="preserve"> on </w:t>
      </w:r>
      <w:r w:rsidR="0054536C" w:rsidRPr="00943804">
        <w:rPr>
          <w:rFonts w:cs="Times New Roman"/>
          <w:color w:val="auto"/>
          <w:szCs w:val="24"/>
        </w:rPr>
        <w:t xml:space="preserve">announced on August 23, 1996. Osama bin Laden signed this declaration from Afghanistan and </w:t>
      </w:r>
    </w:p>
    <w:p w:rsidR="004113BE" w:rsidRPr="00943804" w:rsidRDefault="0098419E" w:rsidP="00A520B8">
      <w:pPr>
        <w:spacing w:line="480" w:lineRule="auto"/>
        <w:rPr>
          <w:rFonts w:cs="Times New Roman"/>
          <w:color w:val="auto"/>
          <w:szCs w:val="24"/>
        </w:rPr>
      </w:pPr>
      <w:r w:rsidRPr="00943804">
        <w:rPr>
          <w:rFonts w:cs="Times New Roman"/>
          <w:color w:val="auto"/>
          <w:szCs w:val="24"/>
        </w:rPr>
        <w:tab/>
        <w:t xml:space="preserve">This declaration was made 5 years before the </w:t>
      </w:r>
      <w:r w:rsidR="00C73CF9" w:rsidRPr="00943804">
        <w:rPr>
          <w:rFonts w:cs="Times New Roman"/>
          <w:color w:val="auto"/>
          <w:szCs w:val="24"/>
        </w:rPr>
        <w:t xml:space="preserve">9/11 </w:t>
      </w:r>
      <w:r w:rsidR="00207A5B" w:rsidRPr="00943804">
        <w:rPr>
          <w:rFonts w:cs="Times New Roman"/>
          <w:color w:val="auto"/>
          <w:szCs w:val="24"/>
        </w:rPr>
        <w:t>terrorist</w:t>
      </w:r>
      <w:r w:rsidR="00C73CF9" w:rsidRPr="00943804">
        <w:rPr>
          <w:rFonts w:cs="Times New Roman"/>
          <w:color w:val="auto"/>
          <w:szCs w:val="24"/>
        </w:rPr>
        <w:t xml:space="preserve"> attack on the twin towers of the United States of America. </w:t>
      </w:r>
      <w:r w:rsidR="003035A0" w:rsidRPr="00943804">
        <w:rPr>
          <w:rFonts w:cs="Times New Roman"/>
          <w:color w:val="auto"/>
          <w:szCs w:val="24"/>
        </w:rPr>
        <w:t>The</w:t>
      </w:r>
      <w:r w:rsidR="00D97CBF" w:rsidRPr="00943804">
        <w:rPr>
          <w:rFonts w:cs="Times New Roman"/>
          <w:color w:val="auto"/>
          <w:szCs w:val="24"/>
        </w:rPr>
        <w:t xml:space="preserve"> two holy lands mentioned in this declaration </w:t>
      </w:r>
      <w:r w:rsidR="00F401BE" w:rsidRPr="00943804">
        <w:rPr>
          <w:rFonts w:cs="Times New Roman"/>
          <w:color w:val="auto"/>
          <w:szCs w:val="24"/>
        </w:rPr>
        <w:t xml:space="preserve">are Mecca and Medina, the </w:t>
      </w:r>
      <w:r w:rsidR="0059219D" w:rsidRPr="00943804">
        <w:rPr>
          <w:rFonts w:cs="Times New Roman"/>
          <w:color w:val="auto"/>
          <w:szCs w:val="24"/>
        </w:rPr>
        <w:t>two</w:t>
      </w:r>
      <w:r w:rsidR="00F401BE" w:rsidRPr="00943804">
        <w:rPr>
          <w:rFonts w:cs="Times New Roman"/>
          <w:color w:val="auto"/>
          <w:szCs w:val="24"/>
        </w:rPr>
        <w:t xml:space="preserve"> holiest and respected cities in Islam. </w:t>
      </w:r>
      <w:r w:rsidR="004113BE" w:rsidRPr="00943804">
        <w:rPr>
          <w:rFonts w:cs="Times New Roman"/>
          <w:color w:val="auto"/>
          <w:szCs w:val="24"/>
        </w:rPr>
        <w:t xml:space="preserve">Bin Laden clearly mentioned in his declaration: </w:t>
      </w:r>
    </w:p>
    <w:p w:rsidR="00B36956" w:rsidRPr="00943804" w:rsidRDefault="004113BE" w:rsidP="00A520B8">
      <w:pPr>
        <w:spacing w:line="480" w:lineRule="auto"/>
        <w:jc w:val="center"/>
        <w:rPr>
          <w:rFonts w:eastAsia="Times New Roman" w:cs="Times New Roman"/>
          <w:i/>
          <w:color w:val="auto"/>
          <w:szCs w:val="24"/>
        </w:rPr>
      </w:pPr>
      <w:r w:rsidRPr="00943804">
        <w:rPr>
          <w:rFonts w:eastAsia="Times New Roman" w:cs="Times New Roman"/>
          <w:i/>
          <w:color w:val="auto"/>
          <w:szCs w:val="24"/>
        </w:rPr>
        <w:t>“All the false propaganda about the supposed rights of Islam was abandoned in the face of the attacks and massacres committed against Muslims everywhere, the latest and most serious of which--the greatest disaster to befall the Muslims since the death of the prophet Muhammad--is the occupation of Saudi Arabia, which is the cornerstone of the Islamic world, place of revelation, source of the Prophetic mission, and home of the Noble Ka'ba where Muslims direct their prayers.  Despite this, it was occupied by the armies of the Christians, the Americans, and their allies.”</w:t>
      </w:r>
    </w:p>
    <w:p w:rsidR="00F20CC9" w:rsidRPr="00943804" w:rsidRDefault="00FB2448" w:rsidP="00A520B8">
      <w:pPr>
        <w:spacing w:line="480" w:lineRule="auto"/>
        <w:rPr>
          <w:rFonts w:cs="Times New Roman"/>
          <w:i/>
          <w:color w:val="auto"/>
          <w:szCs w:val="24"/>
        </w:rPr>
      </w:pPr>
      <w:r w:rsidRPr="00943804">
        <w:rPr>
          <w:rFonts w:cs="Times New Roman"/>
          <w:i/>
          <w:color w:val="auto"/>
          <w:szCs w:val="24"/>
        </w:rPr>
        <w:t xml:space="preserve">Bin </w:t>
      </w:r>
      <w:r w:rsidR="00B54986" w:rsidRPr="00943804">
        <w:rPr>
          <w:rFonts w:cs="Times New Roman"/>
          <w:i/>
          <w:color w:val="auto"/>
          <w:szCs w:val="24"/>
        </w:rPr>
        <w:t>Laden</w:t>
      </w:r>
      <w:r w:rsidRPr="00943804">
        <w:rPr>
          <w:rFonts w:cs="Times New Roman"/>
          <w:i/>
          <w:color w:val="auto"/>
          <w:szCs w:val="24"/>
        </w:rPr>
        <w:t xml:space="preserve"> Determined to Strike in US [2001]</w:t>
      </w:r>
    </w:p>
    <w:p w:rsidR="002568FE" w:rsidRPr="00943804" w:rsidRDefault="002568FE" w:rsidP="00A520B8">
      <w:pPr>
        <w:spacing w:line="480" w:lineRule="auto"/>
        <w:rPr>
          <w:rFonts w:cs="Times New Roman"/>
          <w:color w:val="auto"/>
          <w:szCs w:val="24"/>
        </w:rPr>
      </w:pPr>
      <w:r w:rsidRPr="00943804">
        <w:rPr>
          <w:rFonts w:cs="Times New Roman"/>
          <w:i/>
          <w:color w:val="auto"/>
          <w:szCs w:val="24"/>
        </w:rPr>
        <w:tab/>
      </w:r>
      <w:r w:rsidRPr="00943804">
        <w:rPr>
          <w:rFonts w:cs="Times New Roman"/>
          <w:color w:val="auto"/>
          <w:szCs w:val="24"/>
        </w:rPr>
        <w:t xml:space="preserve">The terrorist attacks on the twin towers on September 11, 2001, not only </w:t>
      </w:r>
      <w:r w:rsidR="00D62217" w:rsidRPr="00943804">
        <w:rPr>
          <w:rFonts w:cs="Times New Roman"/>
          <w:color w:val="auto"/>
          <w:szCs w:val="24"/>
        </w:rPr>
        <w:t>shook</w:t>
      </w:r>
      <w:r w:rsidRPr="00943804">
        <w:rPr>
          <w:rFonts w:cs="Times New Roman"/>
          <w:color w:val="auto"/>
          <w:szCs w:val="24"/>
        </w:rPr>
        <w:t xml:space="preserve"> the entire American nation but affected the whole world very badly. Although the terrorist attacks were </w:t>
      </w:r>
      <w:r w:rsidR="00B87A81" w:rsidRPr="00943804">
        <w:rPr>
          <w:rFonts w:cs="Times New Roman"/>
          <w:color w:val="auto"/>
          <w:szCs w:val="24"/>
        </w:rPr>
        <w:t>conducted on four</w:t>
      </w:r>
      <w:r w:rsidR="00A402C8" w:rsidRPr="00943804">
        <w:rPr>
          <w:rFonts w:cs="Times New Roman"/>
          <w:color w:val="auto"/>
          <w:szCs w:val="24"/>
        </w:rPr>
        <w:t xml:space="preserve"> main</w:t>
      </w:r>
      <w:r w:rsidR="00B87A81" w:rsidRPr="00943804">
        <w:rPr>
          <w:rFonts w:cs="Times New Roman"/>
          <w:color w:val="auto"/>
          <w:szCs w:val="24"/>
        </w:rPr>
        <w:t xml:space="preserve"> locations </w:t>
      </w:r>
      <w:r w:rsidR="00A402C8" w:rsidRPr="00943804">
        <w:rPr>
          <w:rFonts w:cs="Times New Roman"/>
          <w:color w:val="auto"/>
          <w:szCs w:val="24"/>
        </w:rPr>
        <w:t xml:space="preserve">in the United States, the most affected </w:t>
      </w:r>
      <w:r w:rsidR="006A3C97" w:rsidRPr="00943804">
        <w:rPr>
          <w:rFonts w:cs="Times New Roman"/>
          <w:color w:val="auto"/>
          <w:szCs w:val="24"/>
        </w:rPr>
        <w:t xml:space="preserve">were </w:t>
      </w:r>
      <w:r w:rsidR="000E34B7" w:rsidRPr="00943804">
        <w:rPr>
          <w:rFonts w:cs="Times New Roman"/>
          <w:color w:val="auto"/>
          <w:szCs w:val="24"/>
        </w:rPr>
        <w:t xml:space="preserve">the </w:t>
      </w:r>
      <w:r w:rsidR="00D62217" w:rsidRPr="00943804">
        <w:rPr>
          <w:rFonts w:cs="Times New Roman"/>
          <w:color w:val="auto"/>
          <w:szCs w:val="24"/>
        </w:rPr>
        <w:t xml:space="preserve">twin </w:t>
      </w:r>
      <w:r w:rsidR="00A87B9F" w:rsidRPr="00943804">
        <w:rPr>
          <w:rFonts w:cs="Times New Roman"/>
          <w:color w:val="auto"/>
          <w:szCs w:val="24"/>
        </w:rPr>
        <w:t xml:space="preserve">towers in </w:t>
      </w:r>
      <w:r w:rsidR="00A87F38" w:rsidRPr="00943804">
        <w:rPr>
          <w:rFonts w:cs="Times New Roman"/>
          <w:color w:val="auto"/>
          <w:szCs w:val="24"/>
        </w:rPr>
        <w:t xml:space="preserve">the city of New York. </w:t>
      </w:r>
      <w:r w:rsidR="00021315" w:rsidRPr="00943804">
        <w:rPr>
          <w:rFonts w:cs="Times New Roman"/>
          <w:color w:val="auto"/>
          <w:szCs w:val="24"/>
        </w:rPr>
        <w:t xml:space="preserve">This tragic incident </w:t>
      </w:r>
      <w:r w:rsidR="00EF0D04" w:rsidRPr="00943804">
        <w:rPr>
          <w:rFonts w:cs="Times New Roman"/>
          <w:color w:val="auto"/>
          <w:szCs w:val="24"/>
        </w:rPr>
        <w:t xml:space="preserve">sent a wave of shock and rage all over the world and the people started demanding explanations for </w:t>
      </w:r>
      <w:r w:rsidR="00A57820" w:rsidRPr="00943804">
        <w:rPr>
          <w:rFonts w:cs="Times New Roman"/>
          <w:color w:val="auto"/>
          <w:szCs w:val="24"/>
        </w:rPr>
        <w:t xml:space="preserve">this catastrophe. The </w:t>
      </w:r>
      <w:r w:rsidR="00A46A5F" w:rsidRPr="00943804">
        <w:rPr>
          <w:rFonts w:cs="Times New Roman"/>
          <w:color w:val="auto"/>
          <w:szCs w:val="24"/>
        </w:rPr>
        <w:t>angry</w:t>
      </w:r>
      <w:r w:rsidR="00585EC3" w:rsidRPr="00943804">
        <w:rPr>
          <w:rFonts w:cs="Times New Roman"/>
          <w:color w:val="auto"/>
          <w:szCs w:val="24"/>
        </w:rPr>
        <w:t xml:space="preserve"> government a</w:t>
      </w:r>
      <w:r w:rsidR="0080443B" w:rsidRPr="00943804">
        <w:rPr>
          <w:rFonts w:cs="Times New Roman"/>
          <w:color w:val="auto"/>
          <w:szCs w:val="24"/>
        </w:rPr>
        <w:t xml:space="preserve">uthorities, congressmen and even the general public wanted to </w:t>
      </w:r>
      <w:r w:rsidR="00712B2E" w:rsidRPr="00943804">
        <w:rPr>
          <w:rFonts w:cs="Times New Roman"/>
          <w:color w:val="auto"/>
          <w:szCs w:val="24"/>
        </w:rPr>
        <w:t>know</w:t>
      </w:r>
      <w:r w:rsidR="0080443B" w:rsidRPr="00943804">
        <w:rPr>
          <w:rFonts w:cs="Times New Roman"/>
          <w:color w:val="auto"/>
          <w:szCs w:val="24"/>
        </w:rPr>
        <w:t xml:space="preserve"> the details of this </w:t>
      </w:r>
      <w:r w:rsidR="00712B2E" w:rsidRPr="00943804">
        <w:rPr>
          <w:rFonts w:cs="Times New Roman"/>
          <w:color w:val="auto"/>
          <w:szCs w:val="24"/>
        </w:rPr>
        <w:t>event</w:t>
      </w:r>
      <w:r w:rsidR="0080443B" w:rsidRPr="00943804">
        <w:rPr>
          <w:rFonts w:cs="Times New Roman"/>
          <w:color w:val="auto"/>
          <w:szCs w:val="24"/>
        </w:rPr>
        <w:t xml:space="preserve">. They were concerned that </w:t>
      </w:r>
      <w:r w:rsidR="00A46A5F" w:rsidRPr="00943804">
        <w:rPr>
          <w:rFonts w:cs="Times New Roman"/>
          <w:color w:val="auto"/>
          <w:szCs w:val="24"/>
        </w:rPr>
        <w:t>whether</w:t>
      </w:r>
      <w:r w:rsidR="0080443B" w:rsidRPr="00943804">
        <w:rPr>
          <w:rFonts w:cs="Times New Roman"/>
          <w:color w:val="auto"/>
          <w:szCs w:val="24"/>
        </w:rPr>
        <w:t xml:space="preserve"> the United States intelligence and pr</w:t>
      </w:r>
      <w:r w:rsidR="00B72705" w:rsidRPr="00943804">
        <w:rPr>
          <w:rFonts w:cs="Times New Roman"/>
          <w:color w:val="auto"/>
          <w:szCs w:val="24"/>
        </w:rPr>
        <w:t>esident George W. Bush had seen the</w:t>
      </w:r>
      <w:r w:rsidR="00456DDF" w:rsidRPr="00943804">
        <w:rPr>
          <w:rFonts w:cs="Times New Roman"/>
          <w:color w:val="auto"/>
          <w:szCs w:val="24"/>
        </w:rPr>
        <w:t xml:space="preserve"> catastrophe coming or had the received any warnings regarding the incident. All of </w:t>
      </w:r>
      <w:r w:rsidR="00456DDF" w:rsidRPr="00943804">
        <w:rPr>
          <w:rFonts w:cs="Times New Roman"/>
          <w:color w:val="auto"/>
          <w:szCs w:val="24"/>
        </w:rPr>
        <w:lastRenderedPageBreak/>
        <w:t>them had the same question in their minds. “</w:t>
      </w:r>
      <w:r w:rsidR="00712B2E" w:rsidRPr="00943804">
        <w:rPr>
          <w:rFonts w:cs="Times New Roman"/>
          <w:color w:val="auto"/>
          <w:szCs w:val="24"/>
        </w:rPr>
        <w:t>How</w:t>
      </w:r>
      <w:r w:rsidR="00456DDF" w:rsidRPr="00943804">
        <w:rPr>
          <w:rFonts w:cs="Times New Roman"/>
          <w:color w:val="auto"/>
          <w:szCs w:val="24"/>
        </w:rPr>
        <w:t xml:space="preserve"> could such a big superpower not see or detect the planning of such a big disaster?”</w:t>
      </w:r>
    </w:p>
    <w:p w:rsidR="00E454CA" w:rsidRPr="00943804" w:rsidRDefault="000F1458" w:rsidP="00A520B8">
      <w:pPr>
        <w:spacing w:line="480" w:lineRule="auto"/>
        <w:rPr>
          <w:rFonts w:cs="Times New Roman"/>
          <w:color w:val="auto"/>
          <w:szCs w:val="24"/>
        </w:rPr>
      </w:pPr>
      <w:r w:rsidRPr="00943804">
        <w:rPr>
          <w:rFonts w:cs="Times New Roman"/>
          <w:color w:val="auto"/>
          <w:szCs w:val="24"/>
        </w:rPr>
        <w:tab/>
      </w:r>
      <w:r w:rsidR="00DE4AA1" w:rsidRPr="00943804">
        <w:rPr>
          <w:rFonts w:cs="Times New Roman"/>
          <w:color w:val="auto"/>
          <w:szCs w:val="24"/>
        </w:rPr>
        <w:t xml:space="preserve">It was later revealed that the intelligence agencies and even the President of the United States of America, George W. Bush had been warned about such a big </w:t>
      </w:r>
      <w:r w:rsidR="00E01D00" w:rsidRPr="00943804">
        <w:rPr>
          <w:rFonts w:cs="Times New Roman"/>
          <w:color w:val="auto"/>
          <w:szCs w:val="24"/>
        </w:rPr>
        <w:t xml:space="preserve">fiasco coming, on August 6, </w:t>
      </w:r>
      <w:r w:rsidR="003125C1" w:rsidRPr="00943804">
        <w:rPr>
          <w:rFonts w:cs="Times New Roman"/>
          <w:color w:val="auto"/>
          <w:szCs w:val="24"/>
        </w:rPr>
        <w:t>2001. It was a little earlier than one month of the incident.</w:t>
      </w:r>
      <w:r w:rsidR="00E01D00" w:rsidRPr="00943804">
        <w:rPr>
          <w:rFonts w:cs="Times New Roman"/>
          <w:color w:val="auto"/>
          <w:szCs w:val="24"/>
        </w:rPr>
        <w:t xml:space="preserve"> The </w:t>
      </w:r>
      <w:r w:rsidR="004D1B6D" w:rsidRPr="00943804">
        <w:rPr>
          <w:rFonts w:cs="Times New Roman"/>
          <w:color w:val="auto"/>
          <w:szCs w:val="24"/>
        </w:rPr>
        <w:t>US government</w:t>
      </w:r>
      <w:r w:rsidR="00E01D00" w:rsidRPr="00943804">
        <w:rPr>
          <w:rFonts w:cs="Times New Roman"/>
          <w:color w:val="auto"/>
          <w:szCs w:val="24"/>
        </w:rPr>
        <w:t xml:space="preserve"> accepted the responsibility</w:t>
      </w:r>
      <w:r w:rsidR="003125C1" w:rsidRPr="00943804">
        <w:rPr>
          <w:rFonts w:cs="Times New Roman"/>
          <w:color w:val="auto"/>
          <w:szCs w:val="24"/>
        </w:rPr>
        <w:t xml:space="preserve"> for </w:t>
      </w:r>
      <w:r w:rsidR="00712B2E" w:rsidRPr="00943804">
        <w:rPr>
          <w:rFonts w:cs="Times New Roman"/>
          <w:color w:val="auto"/>
          <w:szCs w:val="24"/>
        </w:rPr>
        <w:t>the negligence</w:t>
      </w:r>
      <w:r w:rsidR="004D1B6D" w:rsidRPr="00943804">
        <w:rPr>
          <w:rFonts w:cs="Times New Roman"/>
          <w:color w:val="auto"/>
          <w:szCs w:val="24"/>
        </w:rPr>
        <w:t xml:space="preserve"> at their part and</w:t>
      </w:r>
      <w:r w:rsidR="003A7D59" w:rsidRPr="00943804">
        <w:rPr>
          <w:rFonts w:cs="Times New Roman"/>
          <w:color w:val="auto"/>
          <w:szCs w:val="24"/>
        </w:rPr>
        <w:t xml:space="preserve"> accepted that they should have shown a little more sense of urgency in </w:t>
      </w:r>
      <w:r w:rsidR="00712B2E" w:rsidRPr="00943804">
        <w:rPr>
          <w:rFonts w:cs="Times New Roman"/>
          <w:color w:val="auto"/>
          <w:szCs w:val="24"/>
        </w:rPr>
        <w:t>this</w:t>
      </w:r>
      <w:r w:rsidR="003A7D59" w:rsidRPr="00943804">
        <w:rPr>
          <w:rFonts w:cs="Times New Roman"/>
          <w:color w:val="auto"/>
          <w:szCs w:val="24"/>
        </w:rPr>
        <w:t xml:space="preserve"> case. </w:t>
      </w:r>
    </w:p>
    <w:p w:rsidR="00FB2448" w:rsidRPr="00943804" w:rsidRDefault="00FB2448" w:rsidP="00A520B8">
      <w:pPr>
        <w:spacing w:line="480" w:lineRule="auto"/>
        <w:rPr>
          <w:rFonts w:cs="Times New Roman"/>
          <w:i/>
          <w:color w:val="auto"/>
          <w:szCs w:val="24"/>
        </w:rPr>
      </w:pPr>
      <w:r w:rsidRPr="00943804">
        <w:rPr>
          <w:rFonts w:cs="Times New Roman"/>
          <w:i/>
          <w:color w:val="auto"/>
          <w:szCs w:val="24"/>
        </w:rPr>
        <w:t>George W. Bush: Address to the Nation on September 11, 2001 [2001]</w:t>
      </w:r>
    </w:p>
    <w:p w:rsidR="00FE382A" w:rsidRPr="00943804" w:rsidRDefault="00155DEE" w:rsidP="00A520B8">
      <w:pPr>
        <w:spacing w:line="480" w:lineRule="auto"/>
        <w:rPr>
          <w:rFonts w:cs="Times New Roman"/>
          <w:color w:val="auto"/>
          <w:szCs w:val="24"/>
        </w:rPr>
      </w:pPr>
      <w:r w:rsidRPr="00943804">
        <w:rPr>
          <w:rFonts w:cs="Times New Roman"/>
          <w:color w:val="auto"/>
          <w:szCs w:val="24"/>
        </w:rPr>
        <w:tab/>
        <w:t xml:space="preserve">The day the </w:t>
      </w:r>
      <w:r w:rsidR="00981519" w:rsidRPr="00943804">
        <w:rPr>
          <w:rFonts w:cs="Times New Roman"/>
          <w:color w:val="auto"/>
          <w:szCs w:val="24"/>
        </w:rPr>
        <w:t>trag</w:t>
      </w:r>
      <w:r w:rsidR="00186E56" w:rsidRPr="00943804">
        <w:rPr>
          <w:rFonts w:cs="Times New Roman"/>
          <w:color w:val="auto"/>
          <w:szCs w:val="24"/>
        </w:rPr>
        <w:t>ic</w:t>
      </w:r>
      <w:r w:rsidR="00490D18" w:rsidRPr="00943804">
        <w:rPr>
          <w:rFonts w:cs="Times New Roman"/>
          <w:color w:val="auto"/>
          <w:szCs w:val="24"/>
        </w:rPr>
        <w:t xml:space="preserve"> incident of </w:t>
      </w:r>
      <w:r w:rsidR="009A163B">
        <w:rPr>
          <w:rFonts w:cs="Times New Roman"/>
          <w:color w:val="auto"/>
          <w:szCs w:val="24"/>
        </w:rPr>
        <w:t xml:space="preserve">a </w:t>
      </w:r>
      <w:r w:rsidR="00F628C7" w:rsidRPr="00943804">
        <w:rPr>
          <w:rFonts w:cs="Times New Roman"/>
          <w:color w:val="auto"/>
          <w:szCs w:val="24"/>
        </w:rPr>
        <w:t>terrorist attack on</w:t>
      </w:r>
      <w:r w:rsidR="0011027A" w:rsidRPr="00943804">
        <w:rPr>
          <w:rFonts w:cs="Times New Roman"/>
          <w:color w:val="auto"/>
          <w:szCs w:val="24"/>
        </w:rPr>
        <w:t xml:space="preserve"> twin towers </w:t>
      </w:r>
      <w:r w:rsidR="00E91FD0" w:rsidRPr="00943804">
        <w:rPr>
          <w:rFonts w:cs="Times New Roman"/>
          <w:color w:val="auto"/>
          <w:szCs w:val="24"/>
        </w:rPr>
        <w:t xml:space="preserve">in United States took </w:t>
      </w:r>
      <w:r w:rsidR="00186E56" w:rsidRPr="00943804">
        <w:rPr>
          <w:rFonts w:cs="Times New Roman"/>
          <w:color w:val="auto"/>
          <w:szCs w:val="24"/>
        </w:rPr>
        <w:t>place</w:t>
      </w:r>
      <w:r w:rsidR="00E91FD0" w:rsidRPr="00943804">
        <w:rPr>
          <w:rFonts w:cs="Times New Roman"/>
          <w:color w:val="auto"/>
          <w:szCs w:val="24"/>
        </w:rPr>
        <w:t xml:space="preserve">, then president </w:t>
      </w:r>
      <w:r w:rsidR="00BE6BC6" w:rsidRPr="00943804">
        <w:rPr>
          <w:rFonts w:cs="Times New Roman"/>
          <w:color w:val="auto"/>
          <w:szCs w:val="24"/>
        </w:rPr>
        <w:t>of</w:t>
      </w:r>
      <w:r w:rsidR="001479B1" w:rsidRPr="00943804">
        <w:rPr>
          <w:rFonts w:cs="Times New Roman"/>
          <w:color w:val="auto"/>
          <w:szCs w:val="24"/>
        </w:rPr>
        <w:t xml:space="preserve"> the U</w:t>
      </w:r>
      <w:r w:rsidR="00E91FD0" w:rsidRPr="00943804">
        <w:rPr>
          <w:rFonts w:cs="Times New Roman"/>
          <w:color w:val="auto"/>
          <w:szCs w:val="24"/>
        </w:rPr>
        <w:t>nited S</w:t>
      </w:r>
      <w:r w:rsidR="00BE6BC6" w:rsidRPr="00943804">
        <w:rPr>
          <w:rFonts w:cs="Times New Roman"/>
          <w:color w:val="auto"/>
          <w:szCs w:val="24"/>
        </w:rPr>
        <w:t>ta</w:t>
      </w:r>
      <w:r w:rsidR="00E91FD0" w:rsidRPr="00943804">
        <w:rPr>
          <w:rFonts w:cs="Times New Roman"/>
          <w:color w:val="auto"/>
          <w:szCs w:val="24"/>
        </w:rPr>
        <w:t xml:space="preserve">tes of America, Mr </w:t>
      </w:r>
      <w:r w:rsidR="00F628C7" w:rsidRPr="00943804">
        <w:rPr>
          <w:rFonts w:cs="Times New Roman"/>
          <w:color w:val="auto"/>
          <w:szCs w:val="24"/>
        </w:rPr>
        <w:t xml:space="preserve">George W. Bush, broadcasted a </w:t>
      </w:r>
      <w:r w:rsidR="004E4975" w:rsidRPr="00943804">
        <w:rPr>
          <w:rFonts w:cs="Times New Roman"/>
          <w:color w:val="auto"/>
          <w:szCs w:val="24"/>
        </w:rPr>
        <w:t xml:space="preserve">statement or </w:t>
      </w:r>
      <w:r w:rsidR="001479B1" w:rsidRPr="00943804">
        <w:rPr>
          <w:rFonts w:cs="Times New Roman"/>
          <w:color w:val="auto"/>
          <w:szCs w:val="24"/>
        </w:rPr>
        <w:t xml:space="preserve">address on </w:t>
      </w:r>
      <w:r w:rsidR="001D668A" w:rsidRPr="00943804">
        <w:rPr>
          <w:rFonts w:cs="Times New Roman"/>
          <w:color w:val="auto"/>
          <w:szCs w:val="24"/>
        </w:rPr>
        <w:t xml:space="preserve">television and </w:t>
      </w:r>
      <w:r w:rsidR="009A163B">
        <w:rPr>
          <w:rFonts w:cs="Times New Roman"/>
          <w:color w:val="auto"/>
          <w:szCs w:val="24"/>
        </w:rPr>
        <w:t>r</w:t>
      </w:r>
      <w:r w:rsidR="001D668A" w:rsidRPr="00943804">
        <w:rPr>
          <w:rFonts w:cs="Times New Roman"/>
          <w:color w:val="auto"/>
          <w:szCs w:val="24"/>
        </w:rPr>
        <w:t xml:space="preserve">adio the same day. This </w:t>
      </w:r>
      <w:r w:rsidR="009774B4" w:rsidRPr="00943804">
        <w:rPr>
          <w:rFonts w:cs="Times New Roman"/>
          <w:color w:val="auto"/>
          <w:szCs w:val="24"/>
        </w:rPr>
        <w:t>address</w:t>
      </w:r>
      <w:r w:rsidR="001D668A" w:rsidRPr="00943804">
        <w:rPr>
          <w:rFonts w:cs="Times New Roman"/>
          <w:color w:val="auto"/>
          <w:szCs w:val="24"/>
        </w:rPr>
        <w:t xml:space="preserve"> was no longer than five minutes </w:t>
      </w:r>
      <w:r w:rsidR="000A4674" w:rsidRPr="00943804">
        <w:rPr>
          <w:rFonts w:cs="Times New Roman"/>
          <w:color w:val="auto"/>
          <w:szCs w:val="24"/>
        </w:rPr>
        <w:t>in durat</w:t>
      </w:r>
      <w:r w:rsidR="009774B4" w:rsidRPr="00943804">
        <w:rPr>
          <w:rFonts w:cs="Times New Roman"/>
          <w:color w:val="auto"/>
          <w:szCs w:val="24"/>
        </w:rPr>
        <w:t xml:space="preserve">ion </w:t>
      </w:r>
      <w:r w:rsidR="001D668A" w:rsidRPr="00943804">
        <w:rPr>
          <w:rFonts w:cs="Times New Roman"/>
          <w:color w:val="auto"/>
          <w:szCs w:val="24"/>
        </w:rPr>
        <w:t xml:space="preserve">but was full of emotions and sadness. Where on one hand, the </w:t>
      </w:r>
      <w:r w:rsidR="00186E56" w:rsidRPr="00943804">
        <w:rPr>
          <w:rFonts w:cs="Times New Roman"/>
          <w:color w:val="auto"/>
          <w:szCs w:val="24"/>
        </w:rPr>
        <w:t>president</w:t>
      </w:r>
      <w:r w:rsidR="001D668A" w:rsidRPr="00943804">
        <w:rPr>
          <w:rFonts w:cs="Times New Roman"/>
          <w:color w:val="auto"/>
          <w:szCs w:val="24"/>
        </w:rPr>
        <w:t xml:space="preserve"> </w:t>
      </w:r>
      <w:r w:rsidR="00186E56" w:rsidRPr="00943804">
        <w:rPr>
          <w:rFonts w:cs="Times New Roman"/>
          <w:color w:val="auto"/>
          <w:szCs w:val="24"/>
        </w:rPr>
        <w:t>condoled</w:t>
      </w:r>
      <w:r w:rsidR="001D668A" w:rsidRPr="00943804">
        <w:rPr>
          <w:rFonts w:cs="Times New Roman"/>
          <w:color w:val="auto"/>
          <w:szCs w:val="24"/>
        </w:rPr>
        <w:t xml:space="preserve"> the sad hearts who had lost their loved ones in the incident, he also </w:t>
      </w:r>
      <w:r w:rsidR="00186E56" w:rsidRPr="00943804">
        <w:rPr>
          <w:rFonts w:cs="Times New Roman"/>
          <w:color w:val="auto"/>
          <w:szCs w:val="24"/>
        </w:rPr>
        <w:t>condemned</w:t>
      </w:r>
      <w:r w:rsidR="001D668A" w:rsidRPr="00943804">
        <w:rPr>
          <w:rFonts w:cs="Times New Roman"/>
          <w:color w:val="auto"/>
          <w:szCs w:val="24"/>
        </w:rPr>
        <w:t xml:space="preserve"> the tragedy in strong words. </w:t>
      </w:r>
    </w:p>
    <w:p w:rsidR="00712B2E" w:rsidRPr="00C6550F" w:rsidRDefault="00FE382A" w:rsidP="00A520B8">
      <w:pPr>
        <w:spacing w:line="480" w:lineRule="auto"/>
        <w:ind w:firstLine="720"/>
        <w:rPr>
          <w:rFonts w:cs="Times New Roman"/>
          <w:color w:val="auto"/>
          <w:szCs w:val="24"/>
        </w:rPr>
      </w:pPr>
      <w:r w:rsidRPr="00943804">
        <w:rPr>
          <w:rFonts w:cs="Times New Roman"/>
          <w:color w:val="auto"/>
          <w:szCs w:val="24"/>
        </w:rPr>
        <w:t xml:space="preserve">President George W. Bush commented that this attack was </w:t>
      </w:r>
      <w:r w:rsidR="009774B4" w:rsidRPr="00943804">
        <w:rPr>
          <w:rFonts w:cs="Times New Roman"/>
          <w:color w:val="auto"/>
          <w:szCs w:val="24"/>
        </w:rPr>
        <w:t xml:space="preserve">not </w:t>
      </w:r>
      <w:r w:rsidR="00F81C51" w:rsidRPr="00943804">
        <w:rPr>
          <w:rFonts w:cs="Times New Roman"/>
          <w:color w:val="auto"/>
          <w:szCs w:val="24"/>
        </w:rPr>
        <w:t>only on</w:t>
      </w:r>
      <w:r w:rsidRPr="00943804">
        <w:rPr>
          <w:rFonts w:cs="Times New Roman"/>
          <w:color w:val="auto"/>
          <w:szCs w:val="24"/>
        </w:rPr>
        <w:t xml:space="preserve"> some buildings or locations in the United States, but on the </w:t>
      </w:r>
      <w:r w:rsidR="001D668A" w:rsidRPr="00943804">
        <w:rPr>
          <w:rFonts w:cs="Times New Roman"/>
          <w:color w:val="auto"/>
          <w:szCs w:val="24"/>
        </w:rPr>
        <w:t>s</w:t>
      </w:r>
      <w:r w:rsidR="00F81C51" w:rsidRPr="00943804">
        <w:rPr>
          <w:rFonts w:cs="Times New Roman"/>
          <w:color w:val="auto"/>
          <w:szCs w:val="24"/>
        </w:rPr>
        <w:t xml:space="preserve">ecurity, </w:t>
      </w:r>
      <w:r w:rsidR="001D668A" w:rsidRPr="00943804">
        <w:rPr>
          <w:rFonts w:cs="Times New Roman"/>
          <w:color w:val="auto"/>
          <w:szCs w:val="24"/>
        </w:rPr>
        <w:t>solidarity</w:t>
      </w:r>
      <w:r w:rsidR="00F81C51" w:rsidRPr="00943804">
        <w:rPr>
          <w:rFonts w:cs="Times New Roman"/>
          <w:color w:val="auto"/>
          <w:szCs w:val="24"/>
        </w:rPr>
        <w:t xml:space="preserve"> and peace-loving nature of the nation of</w:t>
      </w:r>
      <w:r w:rsidR="001D668A" w:rsidRPr="00943804">
        <w:rPr>
          <w:rFonts w:cs="Times New Roman"/>
          <w:color w:val="auto"/>
          <w:szCs w:val="24"/>
        </w:rPr>
        <w:t xml:space="preserve"> United States, and such an act of terrorism will never be tolerated. </w:t>
      </w:r>
      <w:r w:rsidR="00712B2E" w:rsidRPr="00943804">
        <w:rPr>
          <w:rFonts w:cs="Times New Roman"/>
          <w:color w:val="auto"/>
          <w:szCs w:val="24"/>
        </w:rPr>
        <w:t xml:space="preserve">The </w:t>
      </w:r>
      <w:r w:rsidR="00BB7203" w:rsidRPr="00943804">
        <w:rPr>
          <w:rFonts w:cs="Times New Roman"/>
          <w:color w:val="auto"/>
          <w:szCs w:val="24"/>
        </w:rPr>
        <w:t>sitting</w:t>
      </w:r>
      <w:r w:rsidR="00712B2E" w:rsidRPr="00943804">
        <w:rPr>
          <w:rFonts w:cs="Times New Roman"/>
          <w:color w:val="auto"/>
          <w:szCs w:val="24"/>
        </w:rPr>
        <w:t xml:space="preserve"> president also did not forget to thank the </w:t>
      </w:r>
      <w:r w:rsidR="00731725" w:rsidRPr="00943804">
        <w:rPr>
          <w:rFonts w:cs="Times New Roman"/>
          <w:color w:val="auto"/>
          <w:szCs w:val="24"/>
        </w:rPr>
        <w:t>members of Congress who participated in tandem to condemn the attacks on the security and solidarity if the United States of America.</w:t>
      </w:r>
      <w:r w:rsidR="0065281E" w:rsidRPr="00943804">
        <w:rPr>
          <w:rFonts w:cs="Times New Roman"/>
          <w:color w:val="auto"/>
          <w:szCs w:val="24"/>
        </w:rPr>
        <w:t xml:space="preserve"> The president </w:t>
      </w:r>
      <w:r w:rsidR="00F67DD2" w:rsidRPr="00943804">
        <w:rPr>
          <w:rFonts w:cs="Times New Roman"/>
          <w:color w:val="auto"/>
          <w:szCs w:val="24"/>
        </w:rPr>
        <w:t xml:space="preserve">read a verse from Psalms, to show his solidarity and </w:t>
      </w:r>
      <w:r w:rsidR="00C47264" w:rsidRPr="00943804">
        <w:rPr>
          <w:rFonts w:cs="Times New Roman"/>
          <w:color w:val="auto"/>
          <w:szCs w:val="24"/>
        </w:rPr>
        <w:t xml:space="preserve">empathy with the </w:t>
      </w:r>
      <w:r w:rsidR="005B78EF" w:rsidRPr="00943804">
        <w:rPr>
          <w:rFonts w:cs="Times New Roman"/>
          <w:color w:val="auto"/>
          <w:szCs w:val="24"/>
        </w:rPr>
        <w:t xml:space="preserve">grieving souls who had lost their loved ones or </w:t>
      </w:r>
      <w:r w:rsidR="00162667" w:rsidRPr="00943804">
        <w:rPr>
          <w:rFonts w:cs="Times New Roman"/>
          <w:color w:val="auto"/>
          <w:szCs w:val="24"/>
        </w:rPr>
        <w:t>properties</w:t>
      </w:r>
      <w:r w:rsidR="005B78EF" w:rsidRPr="00943804">
        <w:rPr>
          <w:rFonts w:cs="Times New Roman"/>
          <w:color w:val="auto"/>
          <w:szCs w:val="24"/>
        </w:rPr>
        <w:t xml:space="preserve"> in this tragic incident. </w:t>
      </w:r>
      <w:r w:rsidR="00736A62" w:rsidRPr="00943804">
        <w:rPr>
          <w:rFonts w:cs="Times New Roman"/>
          <w:color w:val="auto"/>
          <w:szCs w:val="24"/>
        </w:rPr>
        <w:t xml:space="preserve">At the end of the speech, President George W. Bush </w:t>
      </w:r>
      <w:r w:rsidRPr="00943804">
        <w:rPr>
          <w:rFonts w:cs="Times New Roman"/>
          <w:color w:val="auto"/>
          <w:szCs w:val="24"/>
        </w:rPr>
        <w:lastRenderedPageBreak/>
        <w:t xml:space="preserve">demanded unity and </w:t>
      </w:r>
      <w:r w:rsidR="004561C8" w:rsidRPr="00943804">
        <w:rPr>
          <w:rFonts w:cs="Times New Roman"/>
          <w:color w:val="auto"/>
          <w:szCs w:val="24"/>
        </w:rPr>
        <w:t xml:space="preserve">patience from the people of the </w:t>
      </w:r>
      <w:r w:rsidR="00EE0FC3" w:rsidRPr="00943804">
        <w:rPr>
          <w:rFonts w:cs="Times New Roman"/>
          <w:color w:val="auto"/>
          <w:szCs w:val="24"/>
        </w:rPr>
        <w:t>United</w:t>
      </w:r>
      <w:r w:rsidR="004561C8" w:rsidRPr="00943804">
        <w:rPr>
          <w:rFonts w:cs="Times New Roman"/>
          <w:color w:val="auto"/>
          <w:szCs w:val="24"/>
        </w:rPr>
        <w:t xml:space="preserve"> </w:t>
      </w:r>
      <w:r w:rsidR="00EE0FC3" w:rsidRPr="00943804">
        <w:rPr>
          <w:rFonts w:cs="Times New Roman"/>
          <w:color w:val="auto"/>
          <w:szCs w:val="24"/>
        </w:rPr>
        <w:t>States</w:t>
      </w:r>
      <w:r w:rsidR="004561C8" w:rsidRPr="00943804">
        <w:rPr>
          <w:rFonts w:cs="Times New Roman"/>
          <w:color w:val="auto"/>
          <w:szCs w:val="24"/>
        </w:rPr>
        <w:t xml:space="preserve">. He said that the whole nations should come </w:t>
      </w:r>
      <w:r w:rsidR="00EE0FC3" w:rsidRPr="00943804">
        <w:rPr>
          <w:rFonts w:cs="Times New Roman"/>
          <w:color w:val="auto"/>
          <w:szCs w:val="24"/>
        </w:rPr>
        <w:t>together</w:t>
      </w:r>
      <w:r w:rsidR="004561C8" w:rsidRPr="00943804">
        <w:rPr>
          <w:rFonts w:cs="Times New Roman"/>
          <w:color w:val="auto"/>
          <w:szCs w:val="24"/>
        </w:rPr>
        <w:t>, at this</w:t>
      </w:r>
      <w:r w:rsidR="00B54986" w:rsidRPr="00943804">
        <w:rPr>
          <w:rFonts w:cs="Times New Roman"/>
          <w:color w:val="auto"/>
          <w:szCs w:val="24"/>
        </w:rPr>
        <w:t xml:space="preserve"> hour of test for the restoration</w:t>
      </w:r>
      <w:r w:rsidR="004561C8" w:rsidRPr="00943804">
        <w:rPr>
          <w:rFonts w:cs="Times New Roman"/>
          <w:color w:val="auto"/>
          <w:szCs w:val="24"/>
        </w:rPr>
        <w:t xml:space="preserve"> of peace and justice. </w:t>
      </w:r>
    </w:p>
    <w:p w:rsidR="001544CA" w:rsidRPr="00943804" w:rsidRDefault="00FB2448" w:rsidP="00A520B8">
      <w:pPr>
        <w:spacing w:line="480" w:lineRule="auto"/>
        <w:rPr>
          <w:rFonts w:cs="Times New Roman"/>
          <w:i/>
          <w:color w:val="auto"/>
          <w:szCs w:val="24"/>
        </w:rPr>
      </w:pPr>
      <w:r w:rsidRPr="00943804">
        <w:rPr>
          <w:rFonts w:cs="Times New Roman"/>
          <w:i/>
          <w:color w:val="auto"/>
          <w:szCs w:val="24"/>
        </w:rPr>
        <w:t>Bybee Torture Memo [2002]</w:t>
      </w:r>
    </w:p>
    <w:p w:rsidR="001544CA" w:rsidRPr="00943804" w:rsidRDefault="001544CA" w:rsidP="00A520B8">
      <w:pPr>
        <w:spacing w:line="480" w:lineRule="auto"/>
        <w:rPr>
          <w:rFonts w:cs="Times New Roman"/>
          <w:color w:val="auto"/>
          <w:szCs w:val="24"/>
        </w:rPr>
      </w:pPr>
      <w:r w:rsidRPr="00943804">
        <w:rPr>
          <w:rFonts w:cs="Times New Roman"/>
          <w:i/>
          <w:color w:val="auto"/>
          <w:szCs w:val="24"/>
        </w:rPr>
        <w:tab/>
      </w:r>
      <w:r w:rsidRPr="00943804">
        <w:rPr>
          <w:rFonts w:cs="Times New Roman"/>
          <w:color w:val="auto"/>
          <w:szCs w:val="24"/>
        </w:rPr>
        <w:t xml:space="preserve">In the wake of the terrorist attacks on the United States of America, intelligence agencies of the </w:t>
      </w:r>
      <w:r w:rsidR="007A54E1" w:rsidRPr="00943804">
        <w:rPr>
          <w:rFonts w:cs="Times New Roman"/>
          <w:color w:val="auto"/>
          <w:szCs w:val="24"/>
        </w:rPr>
        <w:t xml:space="preserve">government of America started a life-long battle against </w:t>
      </w:r>
      <w:r w:rsidR="00A549C1" w:rsidRPr="00943804">
        <w:rPr>
          <w:rFonts w:cs="Times New Roman"/>
          <w:color w:val="auto"/>
          <w:szCs w:val="24"/>
        </w:rPr>
        <w:t xml:space="preserve">terrorism </w:t>
      </w:r>
      <w:r w:rsidR="00EC7491" w:rsidRPr="00943804">
        <w:rPr>
          <w:rFonts w:cs="Times New Roman"/>
          <w:color w:val="auto"/>
          <w:szCs w:val="24"/>
        </w:rPr>
        <w:t>and</w:t>
      </w:r>
      <w:r w:rsidR="00A549C1" w:rsidRPr="00943804">
        <w:rPr>
          <w:rFonts w:cs="Times New Roman"/>
          <w:color w:val="auto"/>
          <w:szCs w:val="24"/>
        </w:rPr>
        <w:t xml:space="preserve"> various terrorist groups </w:t>
      </w:r>
      <w:r w:rsidR="00EC7491" w:rsidRPr="00943804">
        <w:rPr>
          <w:rFonts w:cs="Times New Roman"/>
          <w:color w:val="auto"/>
          <w:szCs w:val="24"/>
        </w:rPr>
        <w:t xml:space="preserve">acting in different parts of the world. The </w:t>
      </w:r>
      <w:r w:rsidR="00DA14E3" w:rsidRPr="00943804">
        <w:rPr>
          <w:rFonts w:cs="Times New Roman"/>
          <w:color w:val="auto"/>
          <w:szCs w:val="24"/>
        </w:rPr>
        <w:t>government</w:t>
      </w:r>
      <w:r w:rsidR="00EC7491" w:rsidRPr="00943804">
        <w:rPr>
          <w:rFonts w:cs="Times New Roman"/>
          <w:color w:val="auto"/>
          <w:szCs w:val="24"/>
        </w:rPr>
        <w:t xml:space="preserve"> of the United States of America pledged to </w:t>
      </w:r>
      <w:r w:rsidR="004C2A9E" w:rsidRPr="00943804">
        <w:rPr>
          <w:rFonts w:cs="Times New Roman"/>
          <w:color w:val="auto"/>
          <w:szCs w:val="24"/>
        </w:rPr>
        <w:t>take in</w:t>
      </w:r>
      <w:r w:rsidR="0019547C">
        <w:rPr>
          <w:rFonts w:cs="Times New Roman"/>
          <w:color w:val="auto"/>
          <w:szCs w:val="24"/>
        </w:rPr>
        <w:t>to</w:t>
      </w:r>
      <w:r w:rsidR="004C2A9E" w:rsidRPr="00943804">
        <w:rPr>
          <w:rFonts w:cs="Times New Roman"/>
          <w:color w:val="auto"/>
          <w:szCs w:val="24"/>
        </w:rPr>
        <w:t xml:space="preserve"> account every single person or group who could be suspected to be involved in any act of terrorism and put them into prison. There were a number of prisons </w:t>
      </w:r>
      <w:r w:rsidR="00DA14E3" w:rsidRPr="00943804">
        <w:rPr>
          <w:rFonts w:cs="Times New Roman"/>
          <w:color w:val="auto"/>
          <w:szCs w:val="24"/>
        </w:rPr>
        <w:t xml:space="preserve">in and outside the United States that held captive such </w:t>
      </w:r>
      <w:r w:rsidR="00427F59" w:rsidRPr="00943804">
        <w:rPr>
          <w:rFonts w:cs="Times New Roman"/>
          <w:color w:val="auto"/>
          <w:szCs w:val="24"/>
        </w:rPr>
        <w:t>prisoners</w:t>
      </w:r>
      <w:r w:rsidR="00DA14E3" w:rsidRPr="00943804">
        <w:rPr>
          <w:rFonts w:cs="Times New Roman"/>
          <w:color w:val="auto"/>
          <w:szCs w:val="24"/>
        </w:rPr>
        <w:t>. H</w:t>
      </w:r>
      <w:r w:rsidR="00427F59" w:rsidRPr="00943804">
        <w:rPr>
          <w:rFonts w:cs="Times New Roman"/>
          <w:color w:val="auto"/>
          <w:szCs w:val="24"/>
        </w:rPr>
        <w:t>owever, news</w:t>
      </w:r>
      <w:r w:rsidR="00DA14E3" w:rsidRPr="00943804">
        <w:rPr>
          <w:rFonts w:cs="Times New Roman"/>
          <w:color w:val="auto"/>
          <w:szCs w:val="24"/>
        </w:rPr>
        <w:t xml:space="preserve"> came rising up that </w:t>
      </w:r>
      <w:r w:rsidR="00427F59" w:rsidRPr="00943804">
        <w:rPr>
          <w:rFonts w:cs="Times New Roman"/>
          <w:color w:val="auto"/>
          <w:szCs w:val="24"/>
        </w:rPr>
        <w:t xml:space="preserve">the </w:t>
      </w:r>
      <w:r w:rsidR="00564AF1" w:rsidRPr="00943804">
        <w:rPr>
          <w:rFonts w:cs="Times New Roman"/>
          <w:color w:val="auto"/>
          <w:szCs w:val="24"/>
        </w:rPr>
        <w:t>prisoners</w:t>
      </w:r>
      <w:r w:rsidR="00427F59" w:rsidRPr="00943804">
        <w:rPr>
          <w:rFonts w:cs="Times New Roman"/>
          <w:color w:val="auto"/>
          <w:szCs w:val="24"/>
        </w:rPr>
        <w:t xml:space="preserve"> in all these prison facilit</w:t>
      </w:r>
      <w:r w:rsidR="00564AF1" w:rsidRPr="00943804">
        <w:rPr>
          <w:rFonts w:cs="Times New Roman"/>
          <w:color w:val="auto"/>
          <w:szCs w:val="24"/>
        </w:rPr>
        <w:t xml:space="preserve">ies were being ill-treated. Various humanitarian </w:t>
      </w:r>
      <w:r w:rsidR="00AC057A" w:rsidRPr="00943804">
        <w:rPr>
          <w:rFonts w:cs="Times New Roman"/>
          <w:color w:val="auto"/>
          <w:szCs w:val="24"/>
        </w:rPr>
        <w:t xml:space="preserve">agencies claimed that the </w:t>
      </w:r>
      <w:r w:rsidR="00CE2B7D" w:rsidRPr="00943804">
        <w:rPr>
          <w:rFonts w:cs="Times New Roman"/>
          <w:color w:val="auto"/>
          <w:szCs w:val="24"/>
        </w:rPr>
        <w:t>prisoners</w:t>
      </w:r>
      <w:r w:rsidR="00AC057A" w:rsidRPr="00943804">
        <w:rPr>
          <w:rFonts w:cs="Times New Roman"/>
          <w:color w:val="auto"/>
          <w:szCs w:val="24"/>
        </w:rPr>
        <w:t xml:space="preserve"> kept in these prisoners were not treated properly and </w:t>
      </w:r>
      <w:r w:rsidR="00787557" w:rsidRPr="00943804">
        <w:rPr>
          <w:rFonts w:cs="Times New Roman"/>
          <w:color w:val="auto"/>
          <w:szCs w:val="24"/>
        </w:rPr>
        <w:t>non-human treatment was being carrie</w:t>
      </w:r>
      <w:r w:rsidR="001D05B4" w:rsidRPr="00943804">
        <w:rPr>
          <w:rFonts w:cs="Times New Roman"/>
          <w:color w:val="auto"/>
          <w:szCs w:val="24"/>
        </w:rPr>
        <w:t xml:space="preserve">d on with them. </w:t>
      </w:r>
    </w:p>
    <w:p w:rsidR="001E3F95" w:rsidRPr="00943804" w:rsidRDefault="001D05B4" w:rsidP="00A520B8">
      <w:pPr>
        <w:spacing w:line="480" w:lineRule="auto"/>
        <w:rPr>
          <w:rFonts w:cs="Times New Roman"/>
          <w:color w:val="auto"/>
          <w:szCs w:val="24"/>
        </w:rPr>
      </w:pPr>
      <w:r w:rsidRPr="00943804">
        <w:rPr>
          <w:rFonts w:cs="Times New Roman"/>
          <w:color w:val="auto"/>
          <w:szCs w:val="24"/>
        </w:rPr>
        <w:tab/>
      </w:r>
      <w:r w:rsidR="002B13E5" w:rsidRPr="00943804">
        <w:rPr>
          <w:rFonts w:cs="Times New Roman"/>
          <w:color w:val="auto"/>
          <w:szCs w:val="24"/>
        </w:rPr>
        <w:t>As a response to this, the Bybee Torture Memo came into the light, which clearly stated the outline and proce</w:t>
      </w:r>
      <w:r w:rsidR="00F50E85" w:rsidRPr="00943804">
        <w:rPr>
          <w:rFonts w:cs="Times New Roman"/>
          <w:color w:val="auto"/>
          <w:szCs w:val="24"/>
        </w:rPr>
        <w:t xml:space="preserve">dures to be carried on with the prisoners, either inside or outside the United States of America. The basic purpose of this </w:t>
      </w:r>
      <w:r w:rsidR="005B2A4A" w:rsidRPr="00943804">
        <w:rPr>
          <w:rFonts w:cs="Times New Roman"/>
          <w:color w:val="auto"/>
          <w:szCs w:val="24"/>
        </w:rPr>
        <w:t>memo</w:t>
      </w:r>
      <w:r w:rsidR="00F50E85" w:rsidRPr="00943804">
        <w:rPr>
          <w:rFonts w:cs="Times New Roman"/>
          <w:color w:val="auto"/>
          <w:szCs w:val="24"/>
        </w:rPr>
        <w:t xml:space="preserve"> </w:t>
      </w:r>
      <w:r w:rsidR="000619F9" w:rsidRPr="00943804">
        <w:rPr>
          <w:rFonts w:cs="Times New Roman"/>
          <w:color w:val="auto"/>
          <w:szCs w:val="24"/>
        </w:rPr>
        <w:t>w</w:t>
      </w:r>
      <w:r w:rsidR="00F50E85" w:rsidRPr="00943804">
        <w:rPr>
          <w:rFonts w:cs="Times New Roman"/>
          <w:color w:val="auto"/>
          <w:szCs w:val="24"/>
        </w:rPr>
        <w:t xml:space="preserve">as </w:t>
      </w:r>
      <w:r w:rsidR="000619F9" w:rsidRPr="00943804">
        <w:rPr>
          <w:rFonts w:cs="Times New Roman"/>
          <w:color w:val="auto"/>
          <w:szCs w:val="24"/>
        </w:rPr>
        <w:t>to</w:t>
      </w:r>
      <w:r w:rsidR="00F50E85" w:rsidRPr="00943804">
        <w:rPr>
          <w:rFonts w:cs="Times New Roman"/>
          <w:color w:val="auto"/>
          <w:szCs w:val="24"/>
        </w:rPr>
        <w:t xml:space="preserve"> get the consent and views of the </w:t>
      </w:r>
      <w:r w:rsidR="003E02B5" w:rsidRPr="00943804">
        <w:rPr>
          <w:rFonts w:cs="Times New Roman"/>
          <w:color w:val="auto"/>
          <w:szCs w:val="24"/>
        </w:rPr>
        <w:t>Office</w:t>
      </w:r>
      <w:r w:rsidR="00CE2B7D" w:rsidRPr="00943804">
        <w:rPr>
          <w:rFonts w:cs="Times New Roman"/>
          <w:color w:val="auto"/>
          <w:szCs w:val="24"/>
        </w:rPr>
        <w:t xml:space="preserve"> </w:t>
      </w:r>
      <w:r w:rsidR="003E02B5" w:rsidRPr="00943804">
        <w:rPr>
          <w:rFonts w:cs="Times New Roman"/>
          <w:color w:val="auto"/>
          <w:szCs w:val="24"/>
        </w:rPr>
        <w:t xml:space="preserve">of the </w:t>
      </w:r>
      <w:r w:rsidR="00911BE4" w:rsidRPr="00943804">
        <w:rPr>
          <w:rFonts w:cs="Times New Roman"/>
          <w:color w:val="auto"/>
          <w:szCs w:val="24"/>
        </w:rPr>
        <w:t xml:space="preserve">Legal Counsel of the United States </w:t>
      </w:r>
      <w:r w:rsidR="0059057E" w:rsidRPr="00943804">
        <w:rPr>
          <w:rFonts w:cs="Times New Roman"/>
          <w:color w:val="auto"/>
          <w:szCs w:val="24"/>
        </w:rPr>
        <w:t>regarding the pr</w:t>
      </w:r>
      <w:r w:rsidR="001E3F95" w:rsidRPr="00943804">
        <w:rPr>
          <w:rFonts w:cs="Times New Roman"/>
          <w:color w:val="auto"/>
          <w:szCs w:val="24"/>
        </w:rPr>
        <w:t xml:space="preserve">actices being carried on by the </w:t>
      </w:r>
      <w:r w:rsidR="0019793F" w:rsidRPr="00943804">
        <w:rPr>
          <w:rFonts w:cs="Times New Roman"/>
          <w:color w:val="auto"/>
          <w:szCs w:val="24"/>
        </w:rPr>
        <w:t xml:space="preserve">US </w:t>
      </w:r>
      <w:r w:rsidR="00656C0F" w:rsidRPr="00943804">
        <w:rPr>
          <w:rFonts w:cs="Times New Roman"/>
          <w:color w:val="auto"/>
          <w:szCs w:val="24"/>
        </w:rPr>
        <w:t>interrogators</w:t>
      </w:r>
      <w:r w:rsidR="001E3F95" w:rsidRPr="00943804">
        <w:rPr>
          <w:rFonts w:cs="Times New Roman"/>
          <w:color w:val="auto"/>
          <w:szCs w:val="24"/>
        </w:rPr>
        <w:t xml:space="preserve"> in </w:t>
      </w:r>
      <w:r w:rsidR="00593476" w:rsidRPr="00943804">
        <w:rPr>
          <w:rFonts w:cs="Times New Roman"/>
          <w:color w:val="auto"/>
          <w:szCs w:val="24"/>
        </w:rPr>
        <w:t>the prisons</w:t>
      </w:r>
      <w:r w:rsidR="00DB365B" w:rsidRPr="00943804">
        <w:rPr>
          <w:rFonts w:cs="Times New Roman"/>
          <w:color w:val="auto"/>
          <w:szCs w:val="24"/>
        </w:rPr>
        <w:t xml:space="preserve"> of the United States. The </w:t>
      </w:r>
      <w:r w:rsidR="008074C1" w:rsidRPr="00943804">
        <w:rPr>
          <w:rFonts w:cs="Times New Roman"/>
          <w:color w:val="auto"/>
          <w:szCs w:val="24"/>
        </w:rPr>
        <w:t xml:space="preserve">Memo </w:t>
      </w:r>
      <w:r w:rsidR="00D80115" w:rsidRPr="00943804">
        <w:rPr>
          <w:rFonts w:cs="Times New Roman"/>
          <w:color w:val="auto"/>
          <w:szCs w:val="24"/>
        </w:rPr>
        <w:t>clearly</w:t>
      </w:r>
      <w:r w:rsidR="008074C1" w:rsidRPr="00943804">
        <w:rPr>
          <w:rFonts w:cs="Times New Roman"/>
          <w:color w:val="auto"/>
          <w:szCs w:val="24"/>
        </w:rPr>
        <w:t xml:space="preserve"> showed that it had been written under the light of the “international Convention against Torture and Other Cruel, Inhuman or Degrading Treatment or Punishment”</w:t>
      </w:r>
      <w:r w:rsidR="00A67E59" w:rsidRPr="00943804">
        <w:rPr>
          <w:rFonts w:cs="Times New Roman"/>
          <w:color w:val="auto"/>
          <w:szCs w:val="24"/>
        </w:rPr>
        <w:t xml:space="preserve"> which was designed by the United Nations. </w:t>
      </w:r>
    </w:p>
    <w:p w:rsidR="00FB2448" w:rsidRPr="00943804" w:rsidRDefault="00FB2448" w:rsidP="00A520B8">
      <w:pPr>
        <w:spacing w:line="480" w:lineRule="auto"/>
        <w:rPr>
          <w:rFonts w:cs="Times New Roman"/>
          <w:i/>
          <w:color w:val="auto"/>
          <w:szCs w:val="24"/>
        </w:rPr>
      </w:pPr>
      <w:r w:rsidRPr="00943804">
        <w:rPr>
          <w:rFonts w:cs="Times New Roman"/>
          <w:i/>
          <w:color w:val="auto"/>
          <w:szCs w:val="24"/>
        </w:rPr>
        <w:t>Robert C. Byrd: "The Emperor Has No Clothes" Speech [2003]</w:t>
      </w:r>
    </w:p>
    <w:p w:rsidR="00931655" w:rsidRPr="00943804" w:rsidRDefault="006F3359" w:rsidP="00A520B8">
      <w:pPr>
        <w:spacing w:line="480" w:lineRule="auto"/>
        <w:rPr>
          <w:rFonts w:cs="Times New Roman"/>
          <w:color w:val="auto"/>
          <w:szCs w:val="24"/>
        </w:rPr>
      </w:pPr>
      <w:r w:rsidRPr="00943804">
        <w:rPr>
          <w:rFonts w:cs="Times New Roman"/>
          <w:color w:val="auto"/>
          <w:szCs w:val="24"/>
        </w:rPr>
        <w:tab/>
      </w:r>
      <w:r w:rsidR="007577C8" w:rsidRPr="00943804">
        <w:rPr>
          <w:rFonts w:cs="Times New Roman"/>
          <w:color w:val="auto"/>
          <w:szCs w:val="24"/>
        </w:rPr>
        <w:t xml:space="preserve">Robert C. Byrd, a famous and gifted </w:t>
      </w:r>
      <w:r w:rsidR="001B1D14" w:rsidRPr="00943804">
        <w:rPr>
          <w:rFonts w:cs="Times New Roman"/>
          <w:color w:val="auto"/>
          <w:szCs w:val="24"/>
        </w:rPr>
        <w:t>politician</w:t>
      </w:r>
      <w:r w:rsidR="007577C8" w:rsidRPr="00943804">
        <w:rPr>
          <w:rFonts w:cs="Times New Roman"/>
          <w:color w:val="auto"/>
          <w:szCs w:val="24"/>
        </w:rPr>
        <w:t xml:space="preserve"> from the United States of America</w:t>
      </w:r>
      <w:r w:rsidR="001B1D14" w:rsidRPr="00943804">
        <w:rPr>
          <w:rFonts w:cs="Times New Roman"/>
          <w:color w:val="auto"/>
          <w:szCs w:val="24"/>
        </w:rPr>
        <w:t xml:space="preserve">, who served as the </w:t>
      </w:r>
      <w:r w:rsidR="00D64085" w:rsidRPr="00943804">
        <w:rPr>
          <w:rFonts w:cs="Times New Roman"/>
          <w:color w:val="auto"/>
          <w:szCs w:val="24"/>
        </w:rPr>
        <w:t>senator of West Virginia for more</w:t>
      </w:r>
      <w:r w:rsidR="005D1EAD" w:rsidRPr="00943804">
        <w:rPr>
          <w:rFonts w:cs="Times New Roman"/>
          <w:color w:val="auto"/>
          <w:szCs w:val="24"/>
        </w:rPr>
        <w:t xml:space="preserve"> than</w:t>
      </w:r>
      <w:r w:rsidR="00D64085" w:rsidRPr="00943804">
        <w:rPr>
          <w:rFonts w:cs="Times New Roman"/>
          <w:color w:val="auto"/>
          <w:szCs w:val="24"/>
        </w:rPr>
        <w:t xml:space="preserve"> 51 years. He became the senator of one of </w:t>
      </w:r>
      <w:r w:rsidR="00D64085" w:rsidRPr="00943804">
        <w:rPr>
          <w:rFonts w:cs="Times New Roman"/>
          <w:color w:val="auto"/>
          <w:szCs w:val="24"/>
        </w:rPr>
        <w:lastRenderedPageBreak/>
        <w:t xml:space="preserve">the </w:t>
      </w:r>
      <w:r w:rsidR="005D1EAD" w:rsidRPr="00943804">
        <w:rPr>
          <w:rFonts w:cs="Times New Roman"/>
          <w:color w:val="auto"/>
          <w:szCs w:val="24"/>
        </w:rPr>
        <w:t>biggest</w:t>
      </w:r>
      <w:r w:rsidR="00D64085" w:rsidRPr="00943804">
        <w:rPr>
          <w:rFonts w:cs="Times New Roman"/>
          <w:color w:val="auto"/>
          <w:szCs w:val="24"/>
        </w:rPr>
        <w:t xml:space="preserve"> states of the United States of </w:t>
      </w:r>
      <w:r w:rsidR="00532FCD" w:rsidRPr="00943804">
        <w:rPr>
          <w:rFonts w:cs="Times New Roman"/>
          <w:color w:val="auto"/>
          <w:szCs w:val="24"/>
        </w:rPr>
        <w:t>America</w:t>
      </w:r>
      <w:r w:rsidR="00D64085" w:rsidRPr="00943804">
        <w:rPr>
          <w:rFonts w:cs="Times New Roman"/>
          <w:color w:val="auto"/>
          <w:szCs w:val="24"/>
        </w:rPr>
        <w:t xml:space="preserve"> in </w:t>
      </w:r>
      <w:r w:rsidR="00551EFC" w:rsidRPr="00943804">
        <w:rPr>
          <w:rFonts w:cs="Times New Roman"/>
          <w:color w:val="auto"/>
          <w:szCs w:val="24"/>
        </w:rPr>
        <w:t>1959 and held the seat till 2010, his death year. Senator Byrd was and</w:t>
      </w:r>
      <w:r w:rsidR="007577C8" w:rsidRPr="00943804">
        <w:rPr>
          <w:rFonts w:cs="Times New Roman"/>
          <w:color w:val="auto"/>
          <w:szCs w:val="24"/>
        </w:rPr>
        <w:t xml:space="preserve"> is </w:t>
      </w:r>
      <w:r w:rsidR="00551EFC" w:rsidRPr="00943804">
        <w:rPr>
          <w:rFonts w:cs="Times New Roman"/>
          <w:color w:val="auto"/>
          <w:szCs w:val="24"/>
        </w:rPr>
        <w:t xml:space="preserve">still </w:t>
      </w:r>
      <w:r w:rsidR="007577C8" w:rsidRPr="00943804">
        <w:rPr>
          <w:rFonts w:cs="Times New Roman"/>
          <w:color w:val="auto"/>
          <w:szCs w:val="24"/>
        </w:rPr>
        <w:t xml:space="preserve">famous for </w:t>
      </w:r>
      <w:r w:rsidR="00BE7C27" w:rsidRPr="00943804">
        <w:rPr>
          <w:rFonts w:cs="Times New Roman"/>
          <w:color w:val="auto"/>
          <w:szCs w:val="24"/>
        </w:rPr>
        <w:t>delivering</w:t>
      </w:r>
      <w:r w:rsidR="007577C8" w:rsidRPr="00943804">
        <w:rPr>
          <w:rFonts w:cs="Times New Roman"/>
          <w:color w:val="auto"/>
          <w:szCs w:val="24"/>
        </w:rPr>
        <w:t xml:space="preserve"> </w:t>
      </w:r>
      <w:r w:rsidR="00BE7C27" w:rsidRPr="00943804">
        <w:rPr>
          <w:rFonts w:cs="Times New Roman"/>
          <w:color w:val="auto"/>
          <w:szCs w:val="24"/>
        </w:rPr>
        <w:t>epigrammatic</w:t>
      </w:r>
      <w:r w:rsidR="00AA6007" w:rsidRPr="00943804">
        <w:rPr>
          <w:rFonts w:cs="Times New Roman"/>
          <w:color w:val="auto"/>
          <w:szCs w:val="24"/>
        </w:rPr>
        <w:t xml:space="preserve"> and </w:t>
      </w:r>
      <w:r w:rsidR="00BE7C27" w:rsidRPr="00943804">
        <w:rPr>
          <w:rFonts w:cs="Times New Roman"/>
          <w:color w:val="auto"/>
          <w:szCs w:val="24"/>
        </w:rPr>
        <w:t>articulate</w:t>
      </w:r>
      <w:r w:rsidR="00A65970" w:rsidRPr="00943804">
        <w:rPr>
          <w:rFonts w:cs="Times New Roman"/>
          <w:color w:val="auto"/>
          <w:szCs w:val="24"/>
        </w:rPr>
        <w:t xml:space="preserve"> speeches.</w:t>
      </w:r>
      <w:r w:rsidR="0040627C" w:rsidRPr="00943804">
        <w:rPr>
          <w:rFonts w:cs="Times New Roman"/>
          <w:color w:val="auto"/>
          <w:szCs w:val="24"/>
        </w:rPr>
        <w:t xml:space="preserve"> </w:t>
      </w:r>
      <w:r w:rsidR="00931655" w:rsidRPr="00943804">
        <w:rPr>
          <w:rFonts w:cs="Times New Roman"/>
          <w:color w:val="auto"/>
          <w:szCs w:val="24"/>
        </w:rPr>
        <w:t xml:space="preserve">His speeches were the </w:t>
      </w:r>
      <w:r w:rsidR="00C82CEA" w:rsidRPr="00943804">
        <w:rPr>
          <w:rFonts w:cs="Times New Roman"/>
          <w:color w:val="auto"/>
          <w:szCs w:val="24"/>
        </w:rPr>
        <w:t>practical</w:t>
      </w:r>
      <w:r w:rsidR="00931655" w:rsidRPr="00943804">
        <w:rPr>
          <w:rFonts w:cs="Times New Roman"/>
          <w:color w:val="auto"/>
          <w:szCs w:val="24"/>
        </w:rPr>
        <w:t xml:space="preserve"> demonstration of the orat</w:t>
      </w:r>
      <w:r w:rsidR="009A163B">
        <w:rPr>
          <w:rFonts w:cs="Times New Roman"/>
          <w:color w:val="auto"/>
          <w:szCs w:val="24"/>
        </w:rPr>
        <w:t>or</w:t>
      </w:r>
      <w:r w:rsidR="00931655" w:rsidRPr="00943804">
        <w:rPr>
          <w:rFonts w:cs="Times New Roman"/>
          <w:color w:val="auto"/>
          <w:szCs w:val="24"/>
        </w:rPr>
        <w:t>ical skills of nineteenth</w:t>
      </w:r>
      <w:r w:rsidR="009A163B">
        <w:rPr>
          <w:rFonts w:cs="Times New Roman"/>
          <w:color w:val="auto"/>
          <w:szCs w:val="24"/>
        </w:rPr>
        <w:t>-</w:t>
      </w:r>
      <w:r w:rsidR="00931655" w:rsidRPr="00943804">
        <w:rPr>
          <w:rFonts w:cs="Times New Roman"/>
          <w:color w:val="auto"/>
          <w:szCs w:val="24"/>
        </w:rPr>
        <w:t xml:space="preserve">century </w:t>
      </w:r>
      <w:r w:rsidR="00D230A7" w:rsidRPr="00943804">
        <w:rPr>
          <w:rFonts w:cs="Times New Roman"/>
          <w:color w:val="auto"/>
          <w:szCs w:val="24"/>
        </w:rPr>
        <w:t xml:space="preserve">elocution. His choice of words, the </w:t>
      </w:r>
      <w:r w:rsidR="00E70D8D" w:rsidRPr="00943804">
        <w:rPr>
          <w:rFonts w:cs="Times New Roman"/>
          <w:color w:val="auto"/>
          <w:szCs w:val="24"/>
        </w:rPr>
        <w:t xml:space="preserve">flowery rhetoric </w:t>
      </w:r>
      <w:r w:rsidR="00031E7D" w:rsidRPr="00943804">
        <w:rPr>
          <w:rFonts w:cs="Times New Roman"/>
          <w:color w:val="auto"/>
          <w:szCs w:val="24"/>
        </w:rPr>
        <w:t xml:space="preserve">and grand gestures </w:t>
      </w:r>
      <w:r w:rsidR="00913264" w:rsidRPr="00943804">
        <w:rPr>
          <w:rFonts w:cs="Times New Roman"/>
          <w:color w:val="auto"/>
          <w:szCs w:val="24"/>
        </w:rPr>
        <w:t xml:space="preserve">all went </w:t>
      </w:r>
      <w:r w:rsidR="00C82CEA" w:rsidRPr="00943804">
        <w:rPr>
          <w:rFonts w:cs="Times New Roman"/>
          <w:color w:val="auto"/>
          <w:szCs w:val="24"/>
        </w:rPr>
        <w:t>perfectly</w:t>
      </w:r>
      <w:r w:rsidR="00913264" w:rsidRPr="00943804">
        <w:rPr>
          <w:rFonts w:cs="Times New Roman"/>
          <w:color w:val="auto"/>
          <w:szCs w:val="24"/>
        </w:rPr>
        <w:t xml:space="preserve"> with the </w:t>
      </w:r>
      <w:r w:rsidR="002109C0" w:rsidRPr="00943804">
        <w:rPr>
          <w:rFonts w:cs="Times New Roman"/>
          <w:color w:val="auto"/>
          <w:szCs w:val="24"/>
        </w:rPr>
        <w:t xml:space="preserve">message of the speech and were usually aptly synchronized </w:t>
      </w:r>
      <w:r w:rsidR="002A10C8" w:rsidRPr="00943804">
        <w:rPr>
          <w:rFonts w:cs="Times New Roman"/>
          <w:color w:val="auto"/>
          <w:szCs w:val="24"/>
        </w:rPr>
        <w:t xml:space="preserve">with it. In addition to this, his speeches contained poems, quotes, sayings </w:t>
      </w:r>
      <w:r w:rsidR="00732AFE" w:rsidRPr="00943804">
        <w:rPr>
          <w:rFonts w:cs="Times New Roman"/>
          <w:color w:val="auto"/>
          <w:szCs w:val="24"/>
        </w:rPr>
        <w:t xml:space="preserve">by historical figures, verses from holy books, and </w:t>
      </w:r>
      <w:r w:rsidR="007C0866" w:rsidRPr="00943804">
        <w:rPr>
          <w:rFonts w:cs="Times New Roman"/>
          <w:color w:val="auto"/>
          <w:szCs w:val="24"/>
        </w:rPr>
        <w:t xml:space="preserve">references from various other previous speeches. He especially mentioned </w:t>
      </w:r>
      <w:r w:rsidR="00D51F9A" w:rsidRPr="00943804">
        <w:rPr>
          <w:rFonts w:cs="Times New Roman"/>
          <w:color w:val="auto"/>
          <w:szCs w:val="24"/>
        </w:rPr>
        <w:t xml:space="preserve">Roman statesman and </w:t>
      </w:r>
      <w:r w:rsidR="0040627C" w:rsidRPr="00943804">
        <w:rPr>
          <w:rFonts w:cs="Times New Roman"/>
          <w:color w:val="auto"/>
          <w:szCs w:val="24"/>
        </w:rPr>
        <w:t>public speaker, C</w:t>
      </w:r>
      <w:r w:rsidR="00D51F9A" w:rsidRPr="00943804">
        <w:rPr>
          <w:rFonts w:cs="Times New Roman"/>
          <w:color w:val="auto"/>
          <w:szCs w:val="24"/>
        </w:rPr>
        <w:t xml:space="preserve">icero in his </w:t>
      </w:r>
      <w:r w:rsidR="009752AC" w:rsidRPr="00943804">
        <w:rPr>
          <w:rFonts w:cs="Times New Roman"/>
          <w:color w:val="auto"/>
          <w:szCs w:val="24"/>
        </w:rPr>
        <w:t xml:space="preserve">addresses. </w:t>
      </w:r>
    </w:p>
    <w:p w:rsidR="00931655" w:rsidRPr="00943804" w:rsidRDefault="009D0F9D" w:rsidP="00A520B8">
      <w:pPr>
        <w:spacing w:line="480" w:lineRule="auto"/>
        <w:ind w:firstLine="720"/>
        <w:rPr>
          <w:rFonts w:cs="Times New Roman"/>
          <w:color w:val="auto"/>
          <w:szCs w:val="24"/>
        </w:rPr>
      </w:pPr>
      <w:r w:rsidRPr="00943804">
        <w:rPr>
          <w:rFonts w:cs="Times New Roman"/>
          <w:color w:val="auto"/>
          <w:szCs w:val="24"/>
        </w:rPr>
        <w:t xml:space="preserve">One of </w:t>
      </w:r>
      <w:r w:rsidR="009A163B">
        <w:rPr>
          <w:rFonts w:cs="Times New Roman"/>
          <w:color w:val="auto"/>
          <w:szCs w:val="24"/>
        </w:rPr>
        <w:t xml:space="preserve">the </w:t>
      </w:r>
      <w:r w:rsidRPr="00943804">
        <w:rPr>
          <w:rFonts w:cs="Times New Roman"/>
          <w:color w:val="auto"/>
          <w:szCs w:val="24"/>
        </w:rPr>
        <w:t>other p</w:t>
      </w:r>
      <w:r w:rsidR="004B5611" w:rsidRPr="00943804">
        <w:rPr>
          <w:rFonts w:cs="Times New Roman"/>
          <w:color w:val="auto"/>
          <w:szCs w:val="24"/>
        </w:rPr>
        <w:t>atterns that w</w:t>
      </w:r>
      <w:r w:rsidR="009A163B">
        <w:rPr>
          <w:rFonts w:cs="Times New Roman"/>
          <w:color w:val="auto"/>
          <w:szCs w:val="24"/>
        </w:rPr>
        <w:t>ere</w:t>
      </w:r>
      <w:r w:rsidR="004B5611" w:rsidRPr="00943804">
        <w:rPr>
          <w:rFonts w:cs="Times New Roman"/>
          <w:color w:val="auto"/>
          <w:szCs w:val="24"/>
        </w:rPr>
        <w:t xml:space="preserve"> visibly</w:t>
      </w:r>
      <w:r w:rsidR="002449ED" w:rsidRPr="00943804">
        <w:rPr>
          <w:rFonts w:cs="Times New Roman"/>
          <w:color w:val="auto"/>
          <w:szCs w:val="24"/>
        </w:rPr>
        <w:t xml:space="preserve"> noticeable in almost all his speec</w:t>
      </w:r>
      <w:r w:rsidR="00AD3CAE" w:rsidRPr="00943804">
        <w:rPr>
          <w:rFonts w:cs="Times New Roman"/>
          <w:color w:val="auto"/>
          <w:szCs w:val="24"/>
        </w:rPr>
        <w:t>hes was the use of various parables and classical fairy tales to clarify his point. He adopted the same pattern in one of his very famous an</w:t>
      </w:r>
      <w:r w:rsidR="00283607" w:rsidRPr="00943804">
        <w:rPr>
          <w:rFonts w:cs="Times New Roman"/>
          <w:color w:val="auto"/>
          <w:szCs w:val="24"/>
        </w:rPr>
        <w:t>d liked speeches;</w:t>
      </w:r>
      <w:r w:rsidR="009526A6" w:rsidRPr="00943804">
        <w:rPr>
          <w:rFonts w:cs="Times New Roman"/>
          <w:color w:val="auto"/>
          <w:szCs w:val="24"/>
        </w:rPr>
        <w:t xml:space="preserve"> </w:t>
      </w:r>
      <w:r w:rsidR="005E73F3" w:rsidRPr="00943804">
        <w:rPr>
          <w:rFonts w:cs="Times New Roman"/>
          <w:color w:val="auto"/>
          <w:szCs w:val="24"/>
        </w:rPr>
        <w:t xml:space="preserve">“The Emperor Has No Clothes”. </w:t>
      </w:r>
      <w:r w:rsidR="00283607" w:rsidRPr="00943804">
        <w:rPr>
          <w:rFonts w:cs="Times New Roman"/>
          <w:color w:val="auto"/>
          <w:szCs w:val="24"/>
        </w:rPr>
        <w:t>This speech was delivered</w:t>
      </w:r>
      <w:r w:rsidR="000A688C" w:rsidRPr="00943804">
        <w:rPr>
          <w:rFonts w:cs="Times New Roman"/>
          <w:color w:val="auto"/>
          <w:szCs w:val="24"/>
        </w:rPr>
        <w:t xml:space="preserve"> between </w:t>
      </w:r>
      <w:r w:rsidR="00AA30E3" w:rsidRPr="00943804">
        <w:rPr>
          <w:rFonts w:cs="Times New Roman"/>
          <w:color w:val="auto"/>
          <w:szCs w:val="24"/>
        </w:rPr>
        <w:t>October</w:t>
      </w:r>
      <w:r w:rsidR="00BB0ECF" w:rsidRPr="00943804">
        <w:rPr>
          <w:rFonts w:cs="Times New Roman"/>
          <w:color w:val="auto"/>
          <w:szCs w:val="24"/>
        </w:rPr>
        <w:t xml:space="preserve"> 2002 and April 2004. Senator </w:t>
      </w:r>
      <w:r w:rsidR="00AA30E3" w:rsidRPr="00943804">
        <w:rPr>
          <w:rFonts w:cs="Times New Roman"/>
          <w:color w:val="auto"/>
          <w:szCs w:val="24"/>
        </w:rPr>
        <w:t xml:space="preserve">Robert S, Byrd used the fable of Hans Christian </w:t>
      </w:r>
      <w:r w:rsidR="00487E74" w:rsidRPr="00943804">
        <w:rPr>
          <w:rFonts w:cs="Times New Roman"/>
          <w:color w:val="auto"/>
          <w:szCs w:val="24"/>
        </w:rPr>
        <w:t>Andersen that</w:t>
      </w:r>
      <w:r w:rsidR="003E40CD" w:rsidRPr="00943804">
        <w:rPr>
          <w:rFonts w:cs="Times New Roman"/>
          <w:color w:val="auto"/>
          <w:szCs w:val="24"/>
        </w:rPr>
        <w:t xml:space="preserve"> was written by him in </w:t>
      </w:r>
      <w:r w:rsidR="00EA1C1D" w:rsidRPr="00943804">
        <w:rPr>
          <w:rFonts w:cs="Times New Roman"/>
          <w:color w:val="auto"/>
          <w:szCs w:val="24"/>
        </w:rPr>
        <w:t>1837. The</w:t>
      </w:r>
      <w:r w:rsidR="00731DE3" w:rsidRPr="00943804">
        <w:rPr>
          <w:rFonts w:cs="Times New Roman"/>
          <w:color w:val="auto"/>
          <w:szCs w:val="24"/>
        </w:rPr>
        <w:t xml:space="preserve"> ex</w:t>
      </w:r>
      <w:r w:rsidR="002346B5" w:rsidRPr="00943804">
        <w:rPr>
          <w:rFonts w:cs="Times New Roman"/>
          <w:color w:val="auto"/>
          <w:szCs w:val="24"/>
        </w:rPr>
        <w:t xml:space="preserve">pert orator, in this speech, explained that </w:t>
      </w:r>
      <w:r w:rsidR="00847E75" w:rsidRPr="00943804">
        <w:rPr>
          <w:rFonts w:cs="Times New Roman"/>
          <w:color w:val="auto"/>
          <w:szCs w:val="24"/>
        </w:rPr>
        <w:t xml:space="preserve">the United States of America was not directly threatened by the </w:t>
      </w:r>
      <w:r w:rsidR="00FF6789" w:rsidRPr="00943804">
        <w:rPr>
          <w:rFonts w:cs="Times New Roman"/>
          <w:color w:val="auto"/>
          <w:szCs w:val="24"/>
        </w:rPr>
        <w:t>existence</w:t>
      </w:r>
      <w:r w:rsidR="00847E75" w:rsidRPr="00943804">
        <w:rPr>
          <w:rFonts w:cs="Times New Roman"/>
          <w:color w:val="auto"/>
          <w:szCs w:val="24"/>
        </w:rPr>
        <w:t xml:space="preserve"> of Iraq, and the war against terrorism in the region of Iraq was initiated on </w:t>
      </w:r>
      <w:r w:rsidR="00DF1DA8" w:rsidRPr="00943804">
        <w:rPr>
          <w:rFonts w:cs="Times New Roman"/>
          <w:color w:val="auto"/>
          <w:szCs w:val="24"/>
        </w:rPr>
        <w:t>baseless</w:t>
      </w:r>
      <w:r w:rsidR="00847E75" w:rsidRPr="00943804">
        <w:rPr>
          <w:rFonts w:cs="Times New Roman"/>
          <w:color w:val="auto"/>
          <w:szCs w:val="24"/>
        </w:rPr>
        <w:t xml:space="preserve"> reasons. The</w:t>
      </w:r>
      <w:r w:rsidR="00EA1C1D" w:rsidRPr="00943804">
        <w:rPr>
          <w:rFonts w:cs="Times New Roman"/>
          <w:color w:val="auto"/>
          <w:szCs w:val="24"/>
        </w:rPr>
        <w:t xml:space="preserve"> </w:t>
      </w:r>
      <w:r w:rsidR="00904A5D" w:rsidRPr="00943804">
        <w:rPr>
          <w:rFonts w:cs="Times New Roman"/>
          <w:color w:val="auto"/>
          <w:szCs w:val="24"/>
        </w:rPr>
        <w:t>“</w:t>
      </w:r>
      <w:r w:rsidR="00731DE3" w:rsidRPr="00943804">
        <w:rPr>
          <w:rFonts w:cs="Times New Roman"/>
          <w:color w:val="auto"/>
          <w:szCs w:val="24"/>
        </w:rPr>
        <w:t>emperor</w:t>
      </w:r>
      <w:r w:rsidR="00904A5D" w:rsidRPr="00943804">
        <w:rPr>
          <w:rFonts w:cs="Times New Roman"/>
          <w:color w:val="auto"/>
          <w:szCs w:val="24"/>
        </w:rPr>
        <w:t>” mentioned in this</w:t>
      </w:r>
      <w:r w:rsidR="00847E75" w:rsidRPr="00943804">
        <w:rPr>
          <w:rFonts w:cs="Times New Roman"/>
          <w:color w:val="auto"/>
          <w:szCs w:val="24"/>
        </w:rPr>
        <w:t xml:space="preserve"> speech was pointing towards President George W. Bush, who was the head of the country of the United States ate the time of US-Iraq war. </w:t>
      </w:r>
      <w:r w:rsidR="00B02696" w:rsidRPr="00943804">
        <w:rPr>
          <w:rFonts w:cs="Times New Roman"/>
          <w:color w:val="auto"/>
          <w:szCs w:val="24"/>
        </w:rPr>
        <w:t xml:space="preserve">Senator Robert C. Byrd clearly conveyed his </w:t>
      </w:r>
      <w:r w:rsidR="00FF6789" w:rsidRPr="00943804">
        <w:rPr>
          <w:rFonts w:cs="Times New Roman"/>
          <w:color w:val="auto"/>
          <w:szCs w:val="24"/>
        </w:rPr>
        <w:t>concerns in the following words:</w:t>
      </w:r>
    </w:p>
    <w:p w:rsidR="00A208E9" w:rsidRPr="00943804" w:rsidRDefault="00251F1A" w:rsidP="00A520B8">
      <w:pPr>
        <w:spacing w:line="480" w:lineRule="auto"/>
        <w:jc w:val="center"/>
        <w:rPr>
          <w:rFonts w:cs="Times New Roman"/>
          <w:i/>
          <w:color w:val="auto"/>
          <w:szCs w:val="24"/>
        </w:rPr>
      </w:pPr>
      <w:r w:rsidRPr="00943804">
        <w:rPr>
          <w:rFonts w:cs="Times New Roman"/>
          <w:i/>
          <w:color w:val="auto"/>
          <w:szCs w:val="24"/>
        </w:rPr>
        <w:t>“The Emperor has no clothes. This entire adventure in Iraq has been based on propaganda and manipulation. Eighty-seven billion dollars is too much to pay for the continuation of a war based on falsehoods.”</w:t>
      </w:r>
    </w:p>
    <w:p w:rsidR="0051201C" w:rsidRPr="00943804" w:rsidRDefault="0051201C" w:rsidP="00A520B8">
      <w:pPr>
        <w:spacing w:line="480" w:lineRule="auto"/>
        <w:rPr>
          <w:rFonts w:cs="Times New Roman"/>
          <w:i/>
          <w:color w:val="auto"/>
          <w:szCs w:val="24"/>
        </w:rPr>
      </w:pPr>
    </w:p>
    <w:p w:rsidR="0051201C" w:rsidRPr="00943804" w:rsidRDefault="0051201C" w:rsidP="00A520B8">
      <w:pPr>
        <w:spacing w:line="480" w:lineRule="auto"/>
        <w:rPr>
          <w:rFonts w:cs="Times New Roman"/>
          <w:b/>
          <w:i/>
          <w:color w:val="auto"/>
          <w:szCs w:val="24"/>
        </w:rPr>
      </w:pPr>
      <w:r w:rsidRPr="00943804">
        <w:rPr>
          <w:rFonts w:cs="Times New Roman"/>
          <w:b/>
          <w:i/>
          <w:color w:val="auto"/>
          <w:szCs w:val="24"/>
        </w:rPr>
        <w:lastRenderedPageBreak/>
        <w:t>The Cold War</w:t>
      </w:r>
    </w:p>
    <w:p w:rsidR="0038210D" w:rsidRPr="00C6550F" w:rsidRDefault="00BA1EDE" w:rsidP="00A520B8">
      <w:pPr>
        <w:spacing w:line="480" w:lineRule="auto"/>
        <w:rPr>
          <w:rFonts w:cs="Times New Roman"/>
          <w:color w:val="auto"/>
          <w:szCs w:val="24"/>
        </w:rPr>
      </w:pPr>
      <w:r w:rsidRPr="00943804">
        <w:rPr>
          <w:rFonts w:cs="Times New Roman"/>
          <w:i/>
          <w:color w:val="auto"/>
          <w:szCs w:val="24"/>
        </w:rPr>
        <w:tab/>
      </w:r>
      <w:r w:rsidR="000316C4" w:rsidRPr="00943804">
        <w:rPr>
          <w:rFonts w:cs="Times New Roman"/>
          <w:color w:val="auto"/>
          <w:szCs w:val="24"/>
        </w:rPr>
        <w:t>Cold W</w:t>
      </w:r>
      <w:r w:rsidRPr="00943804">
        <w:rPr>
          <w:rFonts w:cs="Times New Roman"/>
          <w:color w:val="auto"/>
          <w:szCs w:val="24"/>
        </w:rPr>
        <w:t xml:space="preserve">ar is defined as a period </w:t>
      </w:r>
      <w:r w:rsidR="00606908" w:rsidRPr="00943804">
        <w:rPr>
          <w:rFonts w:cs="Times New Roman"/>
          <w:color w:val="auto"/>
          <w:szCs w:val="24"/>
        </w:rPr>
        <w:t xml:space="preserve">of tense relationships between the </w:t>
      </w:r>
      <w:r w:rsidR="00D170A5" w:rsidRPr="00943804">
        <w:rPr>
          <w:rFonts w:cs="Times New Roman"/>
          <w:color w:val="auto"/>
          <w:szCs w:val="24"/>
        </w:rPr>
        <w:t>United</w:t>
      </w:r>
      <w:r w:rsidR="00606908" w:rsidRPr="00943804">
        <w:rPr>
          <w:rFonts w:cs="Times New Roman"/>
          <w:color w:val="auto"/>
          <w:szCs w:val="24"/>
        </w:rPr>
        <w:t xml:space="preserve"> States of America (and its allies) and the</w:t>
      </w:r>
      <w:r w:rsidR="00C64808" w:rsidRPr="00943804">
        <w:rPr>
          <w:rFonts w:cs="Times New Roman"/>
          <w:color w:val="auto"/>
          <w:szCs w:val="24"/>
        </w:rPr>
        <w:t xml:space="preserve"> </w:t>
      </w:r>
      <w:r w:rsidR="00D170A5" w:rsidRPr="00943804">
        <w:rPr>
          <w:rFonts w:cs="Times New Roman"/>
          <w:color w:val="auto"/>
          <w:szCs w:val="24"/>
        </w:rPr>
        <w:t>Soviet</w:t>
      </w:r>
      <w:r w:rsidR="00C64808" w:rsidRPr="00943804">
        <w:rPr>
          <w:rFonts w:cs="Times New Roman"/>
          <w:color w:val="auto"/>
          <w:szCs w:val="24"/>
        </w:rPr>
        <w:t xml:space="preserve"> Union (USSR and its allies)</w:t>
      </w:r>
      <w:r w:rsidR="009636DC" w:rsidRPr="00943804">
        <w:rPr>
          <w:rFonts w:cs="Times New Roman"/>
          <w:color w:val="auto"/>
          <w:szCs w:val="24"/>
        </w:rPr>
        <w:t xml:space="preserve">. The Cold War </w:t>
      </w:r>
      <w:r w:rsidR="005534C4" w:rsidRPr="00943804">
        <w:rPr>
          <w:rFonts w:cs="Times New Roman"/>
          <w:color w:val="auto"/>
          <w:szCs w:val="24"/>
        </w:rPr>
        <w:t>period</w:t>
      </w:r>
      <w:r w:rsidR="00220C27" w:rsidRPr="00943804">
        <w:rPr>
          <w:rFonts w:cs="Times New Roman"/>
          <w:color w:val="auto"/>
          <w:szCs w:val="24"/>
        </w:rPr>
        <w:t xml:space="preserve"> </w:t>
      </w:r>
      <w:r w:rsidR="005534C4" w:rsidRPr="00943804">
        <w:rPr>
          <w:rFonts w:cs="Times New Roman"/>
          <w:color w:val="auto"/>
          <w:szCs w:val="24"/>
        </w:rPr>
        <w:t xml:space="preserve">is considered the period between the </w:t>
      </w:r>
      <w:r w:rsidR="007E43F8" w:rsidRPr="00943804">
        <w:rPr>
          <w:rFonts w:cs="Times New Roman"/>
          <w:color w:val="auto"/>
          <w:szCs w:val="24"/>
        </w:rPr>
        <w:t>termination of Wor</w:t>
      </w:r>
      <w:r w:rsidR="009A163B">
        <w:rPr>
          <w:rFonts w:cs="Times New Roman"/>
          <w:color w:val="auto"/>
          <w:szCs w:val="24"/>
        </w:rPr>
        <w:t>ld W</w:t>
      </w:r>
      <w:r w:rsidR="007E43F8" w:rsidRPr="00943804">
        <w:rPr>
          <w:rFonts w:cs="Times New Roman"/>
          <w:color w:val="auto"/>
          <w:szCs w:val="24"/>
        </w:rPr>
        <w:t>ar II and th</w:t>
      </w:r>
      <w:r w:rsidR="008A73A1" w:rsidRPr="00943804">
        <w:rPr>
          <w:rFonts w:cs="Times New Roman"/>
          <w:color w:val="auto"/>
          <w:szCs w:val="24"/>
        </w:rPr>
        <w:t xml:space="preserve">e fall of the </w:t>
      </w:r>
      <w:r w:rsidR="00D170A5" w:rsidRPr="00943804">
        <w:rPr>
          <w:rFonts w:cs="Times New Roman"/>
          <w:color w:val="auto"/>
          <w:szCs w:val="24"/>
        </w:rPr>
        <w:t>Soviet</w:t>
      </w:r>
      <w:r w:rsidR="008A73A1" w:rsidRPr="00943804">
        <w:rPr>
          <w:rFonts w:cs="Times New Roman"/>
          <w:color w:val="auto"/>
          <w:szCs w:val="24"/>
        </w:rPr>
        <w:t xml:space="preserve"> Union. Both the </w:t>
      </w:r>
      <w:r w:rsidR="003510CE" w:rsidRPr="00943804">
        <w:rPr>
          <w:rFonts w:cs="Times New Roman"/>
          <w:color w:val="auto"/>
          <w:szCs w:val="24"/>
        </w:rPr>
        <w:t>fighting</w:t>
      </w:r>
      <w:r w:rsidR="008A73A1" w:rsidRPr="00943804">
        <w:rPr>
          <w:rFonts w:cs="Times New Roman"/>
          <w:color w:val="auto"/>
          <w:szCs w:val="24"/>
        </w:rPr>
        <w:t xml:space="preserve"> parties did not directly </w:t>
      </w:r>
      <w:r w:rsidR="00B54986" w:rsidRPr="00943804">
        <w:rPr>
          <w:rFonts w:cs="Times New Roman"/>
          <w:color w:val="auto"/>
          <w:szCs w:val="24"/>
        </w:rPr>
        <w:t>indulge</w:t>
      </w:r>
      <w:r w:rsidR="008A73A1" w:rsidRPr="00943804">
        <w:rPr>
          <w:rFonts w:cs="Times New Roman"/>
          <w:color w:val="auto"/>
          <w:szCs w:val="24"/>
        </w:rPr>
        <w:t xml:space="preserve"> in a </w:t>
      </w:r>
      <w:r w:rsidR="005803C6" w:rsidRPr="00943804">
        <w:rPr>
          <w:rFonts w:cs="Times New Roman"/>
          <w:color w:val="auto"/>
          <w:szCs w:val="24"/>
        </w:rPr>
        <w:t xml:space="preserve">war or fight but kept </w:t>
      </w:r>
      <w:r w:rsidR="00B82570" w:rsidRPr="00943804">
        <w:rPr>
          <w:rFonts w:cs="Times New Roman"/>
          <w:color w:val="auto"/>
          <w:szCs w:val="24"/>
        </w:rPr>
        <w:t xml:space="preserve">opposing each other </w:t>
      </w:r>
      <w:r w:rsidR="00091043" w:rsidRPr="00943804">
        <w:rPr>
          <w:rFonts w:cs="Times New Roman"/>
          <w:color w:val="auto"/>
          <w:szCs w:val="24"/>
        </w:rPr>
        <w:t xml:space="preserve">in various political and matters of </w:t>
      </w:r>
      <w:r w:rsidR="00A65399" w:rsidRPr="00943804">
        <w:rPr>
          <w:rFonts w:cs="Times New Roman"/>
          <w:color w:val="auto"/>
          <w:szCs w:val="24"/>
        </w:rPr>
        <w:t>foreign</w:t>
      </w:r>
      <w:r w:rsidR="00091043" w:rsidRPr="00943804">
        <w:rPr>
          <w:rFonts w:cs="Times New Roman"/>
          <w:color w:val="auto"/>
          <w:szCs w:val="24"/>
        </w:rPr>
        <w:t xml:space="preserve"> affairs </w:t>
      </w:r>
      <w:r w:rsidR="00F55341" w:rsidRPr="00943804">
        <w:rPr>
          <w:rFonts w:cs="Times New Roman"/>
          <w:color w:val="auto"/>
          <w:szCs w:val="24"/>
        </w:rPr>
        <w:t xml:space="preserve">like proxy wars etc. </w:t>
      </w:r>
    </w:p>
    <w:p w:rsidR="0051201C" w:rsidRPr="00943804" w:rsidRDefault="0051201C" w:rsidP="00A520B8">
      <w:pPr>
        <w:spacing w:line="480" w:lineRule="auto"/>
        <w:rPr>
          <w:rFonts w:cs="Times New Roman"/>
          <w:i/>
          <w:color w:val="auto"/>
          <w:szCs w:val="24"/>
        </w:rPr>
      </w:pPr>
      <w:r w:rsidRPr="00943804">
        <w:rPr>
          <w:rFonts w:cs="Times New Roman"/>
          <w:i/>
          <w:color w:val="auto"/>
          <w:szCs w:val="24"/>
        </w:rPr>
        <w:t>Winston Churchill: Iron Curtain Speech [1946]</w:t>
      </w:r>
    </w:p>
    <w:p w:rsidR="0054648D" w:rsidRPr="00943804" w:rsidRDefault="00B30E7E" w:rsidP="00A520B8">
      <w:pPr>
        <w:spacing w:line="480" w:lineRule="auto"/>
        <w:rPr>
          <w:rFonts w:cs="Times New Roman"/>
          <w:color w:val="auto"/>
          <w:szCs w:val="24"/>
        </w:rPr>
      </w:pPr>
      <w:r w:rsidRPr="00943804">
        <w:rPr>
          <w:rFonts w:cs="Times New Roman"/>
          <w:color w:val="auto"/>
          <w:szCs w:val="24"/>
        </w:rPr>
        <w:tab/>
        <w:t>One of th</w:t>
      </w:r>
      <w:r w:rsidR="00F5178E" w:rsidRPr="00943804">
        <w:rPr>
          <w:rFonts w:cs="Times New Roman"/>
          <w:color w:val="auto"/>
          <w:szCs w:val="24"/>
        </w:rPr>
        <w:t>e</w:t>
      </w:r>
      <w:r w:rsidRPr="00943804">
        <w:rPr>
          <w:rFonts w:cs="Times New Roman"/>
          <w:color w:val="auto"/>
          <w:szCs w:val="24"/>
        </w:rPr>
        <w:t xml:space="preserve"> most </w:t>
      </w:r>
      <w:r w:rsidR="005C0A16" w:rsidRPr="00943804">
        <w:rPr>
          <w:rFonts w:cs="Times New Roman"/>
          <w:color w:val="auto"/>
          <w:szCs w:val="24"/>
        </w:rPr>
        <w:t>courageous</w:t>
      </w:r>
      <w:r w:rsidR="00B73BAB" w:rsidRPr="00943804">
        <w:rPr>
          <w:rFonts w:cs="Times New Roman"/>
          <w:color w:val="auto"/>
          <w:szCs w:val="24"/>
        </w:rPr>
        <w:t xml:space="preserve"> </w:t>
      </w:r>
      <w:r w:rsidR="005C0A16" w:rsidRPr="00943804">
        <w:rPr>
          <w:rFonts w:cs="Times New Roman"/>
          <w:color w:val="auto"/>
          <w:szCs w:val="24"/>
        </w:rPr>
        <w:t>leaders</w:t>
      </w:r>
      <w:r w:rsidR="00B73BAB" w:rsidRPr="00943804">
        <w:rPr>
          <w:rFonts w:cs="Times New Roman"/>
          <w:color w:val="auto"/>
          <w:szCs w:val="24"/>
        </w:rPr>
        <w:t xml:space="preserve"> the world has seen w</w:t>
      </w:r>
      <w:r w:rsidR="00B3505C" w:rsidRPr="00943804">
        <w:rPr>
          <w:rFonts w:cs="Times New Roman"/>
          <w:color w:val="auto"/>
          <w:szCs w:val="24"/>
        </w:rPr>
        <w:t>as Winston Churchill. Winston C</w:t>
      </w:r>
      <w:r w:rsidR="00B73BAB" w:rsidRPr="00943804">
        <w:rPr>
          <w:rFonts w:cs="Times New Roman"/>
          <w:color w:val="auto"/>
          <w:szCs w:val="24"/>
        </w:rPr>
        <w:t xml:space="preserve">hurchill </w:t>
      </w:r>
      <w:r w:rsidR="001F1F21" w:rsidRPr="00943804">
        <w:rPr>
          <w:rFonts w:cs="Times New Roman"/>
          <w:color w:val="auto"/>
          <w:szCs w:val="24"/>
        </w:rPr>
        <w:t xml:space="preserve">was one of the smartest and </w:t>
      </w:r>
      <w:r w:rsidR="00205002" w:rsidRPr="00943804">
        <w:rPr>
          <w:rFonts w:cs="Times New Roman"/>
          <w:color w:val="auto"/>
          <w:szCs w:val="24"/>
        </w:rPr>
        <w:t>most successful leaders,</w:t>
      </w:r>
      <w:r w:rsidR="00A04DC6" w:rsidRPr="00943804">
        <w:rPr>
          <w:rFonts w:cs="Times New Roman"/>
          <w:color w:val="auto"/>
          <w:szCs w:val="24"/>
        </w:rPr>
        <w:t xml:space="preserve"> history has ever witnessed. </w:t>
      </w:r>
      <w:r w:rsidR="009E239D" w:rsidRPr="00943804">
        <w:rPr>
          <w:rFonts w:cs="Times New Roman"/>
          <w:color w:val="auto"/>
          <w:szCs w:val="24"/>
        </w:rPr>
        <w:t>Churchill</w:t>
      </w:r>
      <w:r w:rsidR="00072DAF" w:rsidRPr="00943804">
        <w:rPr>
          <w:rFonts w:cs="Times New Roman"/>
          <w:color w:val="auto"/>
          <w:szCs w:val="24"/>
        </w:rPr>
        <w:t xml:space="preserve"> became the prime minister of the United Kingdom twic</w:t>
      </w:r>
      <w:r w:rsidR="005D49CF" w:rsidRPr="00943804">
        <w:rPr>
          <w:rFonts w:cs="Times New Roman"/>
          <w:color w:val="auto"/>
          <w:szCs w:val="24"/>
        </w:rPr>
        <w:t xml:space="preserve">e </w:t>
      </w:r>
      <w:r w:rsidR="00AB0E9D" w:rsidRPr="00943804">
        <w:rPr>
          <w:rFonts w:cs="Times New Roman"/>
          <w:color w:val="auto"/>
          <w:szCs w:val="24"/>
        </w:rPr>
        <w:t>during</w:t>
      </w:r>
      <w:r w:rsidR="005D49CF" w:rsidRPr="00943804">
        <w:rPr>
          <w:rFonts w:cs="Times New Roman"/>
          <w:color w:val="auto"/>
          <w:szCs w:val="24"/>
        </w:rPr>
        <w:t xml:space="preserve"> his life; once from 1940 to 1945 and second from </w:t>
      </w:r>
      <w:r w:rsidR="00AB0E9D" w:rsidRPr="00943804">
        <w:rPr>
          <w:rFonts w:cs="Times New Roman"/>
          <w:color w:val="auto"/>
          <w:szCs w:val="24"/>
        </w:rPr>
        <w:t>1951 to 1955. Wins</w:t>
      </w:r>
      <w:r w:rsidR="006A4A4D" w:rsidRPr="00943804">
        <w:rPr>
          <w:rFonts w:cs="Times New Roman"/>
          <w:color w:val="auto"/>
          <w:szCs w:val="24"/>
        </w:rPr>
        <w:t>ton Churchill is best known fo</w:t>
      </w:r>
      <w:r w:rsidR="001A113D" w:rsidRPr="00943804">
        <w:rPr>
          <w:rFonts w:cs="Times New Roman"/>
          <w:color w:val="auto"/>
          <w:szCs w:val="24"/>
        </w:rPr>
        <w:t>r</w:t>
      </w:r>
      <w:r w:rsidR="006A4A4D" w:rsidRPr="00943804">
        <w:rPr>
          <w:rFonts w:cs="Times New Roman"/>
          <w:color w:val="auto"/>
          <w:szCs w:val="24"/>
        </w:rPr>
        <w:t xml:space="preserve"> his contributions and </w:t>
      </w:r>
      <w:r w:rsidR="00BC4068" w:rsidRPr="00943804">
        <w:rPr>
          <w:rFonts w:cs="Times New Roman"/>
          <w:color w:val="auto"/>
          <w:szCs w:val="24"/>
        </w:rPr>
        <w:t xml:space="preserve">successful decision-making </w:t>
      </w:r>
      <w:r w:rsidR="00AB503C" w:rsidRPr="00943804">
        <w:rPr>
          <w:rFonts w:cs="Times New Roman"/>
          <w:color w:val="auto"/>
          <w:szCs w:val="24"/>
        </w:rPr>
        <w:t xml:space="preserve">during the time of </w:t>
      </w:r>
      <w:r w:rsidR="00004CD9" w:rsidRPr="00943804">
        <w:rPr>
          <w:rFonts w:cs="Times New Roman"/>
          <w:color w:val="auto"/>
          <w:szCs w:val="24"/>
        </w:rPr>
        <w:t xml:space="preserve">World War II. He </w:t>
      </w:r>
      <w:r w:rsidR="001A113D" w:rsidRPr="00943804">
        <w:rPr>
          <w:rFonts w:cs="Times New Roman"/>
          <w:color w:val="auto"/>
          <w:szCs w:val="24"/>
        </w:rPr>
        <w:t>intelligen</w:t>
      </w:r>
      <w:r w:rsidR="006740C9" w:rsidRPr="00943804">
        <w:rPr>
          <w:rFonts w:cs="Times New Roman"/>
          <w:color w:val="auto"/>
          <w:szCs w:val="24"/>
        </w:rPr>
        <w:t xml:space="preserve">tly led Great </w:t>
      </w:r>
      <w:r w:rsidR="00A03CBA" w:rsidRPr="00943804">
        <w:rPr>
          <w:rFonts w:cs="Times New Roman"/>
          <w:color w:val="auto"/>
          <w:szCs w:val="24"/>
        </w:rPr>
        <w:t>Britain</w:t>
      </w:r>
      <w:r w:rsidR="006740C9" w:rsidRPr="00943804">
        <w:rPr>
          <w:rFonts w:cs="Times New Roman"/>
          <w:color w:val="auto"/>
          <w:szCs w:val="24"/>
        </w:rPr>
        <w:t xml:space="preserve"> during World War II. </w:t>
      </w:r>
      <w:r w:rsidR="00972F55" w:rsidRPr="00943804">
        <w:rPr>
          <w:rFonts w:cs="Times New Roman"/>
          <w:color w:val="auto"/>
          <w:szCs w:val="24"/>
        </w:rPr>
        <w:t xml:space="preserve">His </w:t>
      </w:r>
      <w:r w:rsidR="00B82317" w:rsidRPr="00943804">
        <w:rPr>
          <w:rFonts w:cs="Times New Roman"/>
          <w:color w:val="auto"/>
          <w:szCs w:val="24"/>
        </w:rPr>
        <w:t xml:space="preserve">smart </w:t>
      </w:r>
      <w:r w:rsidR="00ED6B53" w:rsidRPr="00943804">
        <w:rPr>
          <w:rFonts w:cs="Times New Roman"/>
          <w:color w:val="auto"/>
          <w:szCs w:val="24"/>
        </w:rPr>
        <w:t>and quick</w:t>
      </w:r>
      <w:r w:rsidR="00B82317" w:rsidRPr="00943804">
        <w:rPr>
          <w:rFonts w:cs="Times New Roman"/>
          <w:color w:val="auto"/>
          <w:szCs w:val="24"/>
        </w:rPr>
        <w:t xml:space="preserve"> decision </w:t>
      </w:r>
      <w:r w:rsidR="00ED6B53" w:rsidRPr="00943804">
        <w:rPr>
          <w:rFonts w:cs="Times New Roman"/>
          <w:color w:val="auto"/>
          <w:szCs w:val="24"/>
        </w:rPr>
        <w:t>making</w:t>
      </w:r>
      <w:r w:rsidR="00B82317" w:rsidRPr="00943804">
        <w:rPr>
          <w:rFonts w:cs="Times New Roman"/>
          <w:color w:val="auto"/>
          <w:szCs w:val="24"/>
        </w:rPr>
        <w:t xml:space="preserve"> </w:t>
      </w:r>
      <w:r w:rsidR="00ED6B53" w:rsidRPr="00943804">
        <w:rPr>
          <w:rFonts w:cs="Times New Roman"/>
          <w:color w:val="auto"/>
          <w:szCs w:val="24"/>
        </w:rPr>
        <w:t xml:space="preserve">proved to be very efficient during the tough times </w:t>
      </w:r>
      <w:r w:rsidR="00CF0E3B" w:rsidRPr="00943804">
        <w:rPr>
          <w:rFonts w:cs="Times New Roman"/>
          <w:color w:val="auto"/>
          <w:szCs w:val="24"/>
        </w:rPr>
        <w:t xml:space="preserve">of the war and saved many lives. </w:t>
      </w:r>
    </w:p>
    <w:p w:rsidR="00CF0E3B" w:rsidRPr="00943804" w:rsidRDefault="00CF0E3B" w:rsidP="00A520B8">
      <w:pPr>
        <w:spacing w:line="480" w:lineRule="auto"/>
        <w:rPr>
          <w:rFonts w:cs="Times New Roman"/>
          <w:color w:val="auto"/>
          <w:szCs w:val="24"/>
          <w:shd w:val="clear" w:color="auto" w:fill="FFFFFF"/>
        </w:rPr>
      </w:pPr>
      <w:r w:rsidRPr="00943804">
        <w:rPr>
          <w:rFonts w:cs="Times New Roman"/>
          <w:color w:val="auto"/>
          <w:szCs w:val="24"/>
        </w:rPr>
        <w:tab/>
        <w:t>Prim</w:t>
      </w:r>
      <w:r w:rsidR="00845F85" w:rsidRPr="00943804">
        <w:rPr>
          <w:rFonts w:cs="Times New Roman"/>
          <w:color w:val="auto"/>
          <w:szCs w:val="24"/>
        </w:rPr>
        <w:t xml:space="preserve">e </w:t>
      </w:r>
      <w:r w:rsidR="00A46038" w:rsidRPr="00943804">
        <w:rPr>
          <w:rFonts w:cs="Times New Roman"/>
          <w:color w:val="auto"/>
          <w:szCs w:val="24"/>
        </w:rPr>
        <w:t>Minister</w:t>
      </w:r>
      <w:r w:rsidR="00845F85" w:rsidRPr="00943804">
        <w:rPr>
          <w:rFonts w:cs="Times New Roman"/>
          <w:color w:val="auto"/>
          <w:szCs w:val="24"/>
        </w:rPr>
        <w:t xml:space="preserve"> Winston </w:t>
      </w:r>
      <w:r w:rsidR="00502DA6" w:rsidRPr="00943804">
        <w:rPr>
          <w:rFonts w:cs="Times New Roman"/>
          <w:color w:val="auto"/>
          <w:szCs w:val="24"/>
        </w:rPr>
        <w:t>Churchill</w:t>
      </w:r>
      <w:r w:rsidR="00845F85" w:rsidRPr="00943804">
        <w:rPr>
          <w:rFonts w:cs="Times New Roman"/>
          <w:color w:val="auto"/>
          <w:szCs w:val="24"/>
        </w:rPr>
        <w:t xml:space="preserve"> successfully delivered many speeches in </w:t>
      </w:r>
      <w:r w:rsidR="00502DA6" w:rsidRPr="00943804">
        <w:rPr>
          <w:rFonts w:cs="Times New Roman"/>
          <w:color w:val="auto"/>
          <w:szCs w:val="24"/>
        </w:rPr>
        <w:t>which</w:t>
      </w:r>
      <w:r w:rsidR="00845F85" w:rsidRPr="00943804">
        <w:rPr>
          <w:rFonts w:cs="Times New Roman"/>
          <w:color w:val="auto"/>
          <w:szCs w:val="24"/>
        </w:rPr>
        <w:t xml:space="preserve"> he </w:t>
      </w:r>
      <w:r w:rsidR="00B56040" w:rsidRPr="00943804">
        <w:rPr>
          <w:rFonts w:cs="Times New Roman"/>
          <w:color w:val="auto"/>
          <w:szCs w:val="24"/>
        </w:rPr>
        <w:t xml:space="preserve">conveyed his message of </w:t>
      </w:r>
      <w:r w:rsidR="00502DA6" w:rsidRPr="00943804">
        <w:rPr>
          <w:rFonts w:cs="Times New Roman"/>
          <w:color w:val="auto"/>
          <w:szCs w:val="24"/>
        </w:rPr>
        <w:t>peace</w:t>
      </w:r>
      <w:r w:rsidR="00B56040" w:rsidRPr="00943804">
        <w:rPr>
          <w:rFonts w:cs="Times New Roman"/>
          <w:color w:val="auto"/>
          <w:szCs w:val="24"/>
        </w:rPr>
        <w:t xml:space="preserve"> and justice to the wh</w:t>
      </w:r>
      <w:r w:rsidR="0019547C">
        <w:rPr>
          <w:rFonts w:cs="Times New Roman"/>
          <w:color w:val="auto"/>
          <w:szCs w:val="24"/>
        </w:rPr>
        <w:t>o</w:t>
      </w:r>
      <w:r w:rsidR="00B56040" w:rsidRPr="00943804">
        <w:rPr>
          <w:rFonts w:cs="Times New Roman"/>
          <w:color w:val="auto"/>
          <w:szCs w:val="24"/>
        </w:rPr>
        <w:t xml:space="preserve">le world. One of his most </w:t>
      </w:r>
      <w:r w:rsidR="00502DA6" w:rsidRPr="00943804">
        <w:rPr>
          <w:rFonts w:cs="Times New Roman"/>
          <w:color w:val="auto"/>
          <w:szCs w:val="24"/>
        </w:rPr>
        <w:t xml:space="preserve">famous speeches is this respect is the “Iron Curtain </w:t>
      </w:r>
      <w:r w:rsidR="00A46038" w:rsidRPr="00943804">
        <w:rPr>
          <w:rFonts w:cs="Times New Roman"/>
          <w:color w:val="auto"/>
          <w:szCs w:val="24"/>
        </w:rPr>
        <w:t>Speech</w:t>
      </w:r>
      <w:r w:rsidR="00502DA6" w:rsidRPr="00943804">
        <w:rPr>
          <w:rFonts w:cs="Times New Roman"/>
          <w:color w:val="auto"/>
          <w:szCs w:val="24"/>
        </w:rPr>
        <w:t xml:space="preserve">”. </w:t>
      </w:r>
      <w:r w:rsidR="00A46038" w:rsidRPr="00943804">
        <w:rPr>
          <w:rFonts w:cs="Times New Roman"/>
          <w:color w:val="auto"/>
          <w:szCs w:val="24"/>
        </w:rPr>
        <w:t>Also</w:t>
      </w:r>
      <w:r w:rsidR="00502DA6" w:rsidRPr="00943804">
        <w:rPr>
          <w:rFonts w:cs="Times New Roman"/>
          <w:color w:val="auto"/>
          <w:szCs w:val="24"/>
        </w:rPr>
        <w:t xml:space="preserve"> known as “</w:t>
      </w:r>
      <w:r w:rsidR="00502DA6" w:rsidRPr="00943804">
        <w:rPr>
          <w:rFonts w:cs="Times New Roman"/>
          <w:color w:val="auto"/>
          <w:szCs w:val="24"/>
          <w:shd w:val="clear" w:color="auto" w:fill="FFFFFF"/>
        </w:rPr>
        <w:t>The Sinews of Peace”</w:t>
      </w:r>
      <w:r w:rsidR="00773482" w:rsidRPr="00943804">
        <w:rPr>
          <w:rFonts w:cs="Times New Roman"/>
          <w:color w:val="auto"/>
          <w:szCs w:val="24"/>
          <w:shd w:val="clear" w:color="auto" w:fill="FFFFFF"/>
        </w:rPr>
        <w:t xml:space="preserve">, this </w:t>
      </w:r>
      <w:r w:rsidR="00042E21" w:rsidRPr="00943804">
        <w:rPr>
          <w:rFonts w:cs="Times New Roman"/>
          <w:color w:val="auto"/>
          <w:szCs w:val="24"/>
          <w:shd w:val="clear" w:color="auto" w:fill="FFFFFF"/>
        </w:rPr>
        <w:t xml:space="preserve">speech was </w:t>
      </w:r>
      <w:r w:rsidR="00A46038" w:rsidRPr="00943804">
        <w:rPr>
          <w:rFonts w:cs="Times New Roman"/>
          <w:color w:val="auto"/>
          <w:szCs w:val="24"/>
          <w:shd w:val="clear" w:color="auto" w:fill="FFFFFF"/>
        </w:rPr>
        <w:t>delivered</w:t>
      </w:r>
      <w:r w:rsidR="00042E21" w:rsidRPr="00943804">
        <w:rPr>
          <w:rFonts w:cs="Times New Roman"/>
          <w:color w:val="auto"/>
          <w:szCs w:val="24"/>
          <w:shd w:val="clear" w:color="auto" w:fill="FFFFFF"/>
        </w:rPr>
        <w:t xml:space="preserve"> on March 5, 1946, </w:t>
      </w:r>
      <w:r w:rsidR="004E2F3A" w:rsidRPr="00943804">
        <w:rPr>
          <w:rFonts w:cs="Times New Roman"/>
          <w:color w:val="auto"/>
          <w:szCs w:val="24"/>
          <w:shd w:val="clear" w:color="auto" w:fill="FFFFFF"/>
        </w:rPr>
        <w:t xml:space="preserve">at </w:t>
      </w:r>
      <w:r w:rsidR="00AF297D" w:rsidRPr="00943804">
        <w:rPr>
          <w:rFonts w:cs="Times New Roman"/>
          <w:color w:val="auto"/>
          <w:szCs w:val="24"/>
          <w:shd w:val="clear" w:color="auto" w:fill="FFFFFF"/>
        </w:rPr>
        <w:t>Westminster</w:t>
      </w:r>
      <w:r w:rsidR="004E2F3A" w:rsidRPr="00943804">
        <w:rPr>
          <w:rFonts w:cs="Times New Roman"/>
          <w:color w:val="auto"/>
          <w:szCs w:val="24"/>
          <w:shd w:val="clear" w:color="auto" w:fill="FFFFFF"/>
        </w:rPr>
        <w:t xml:space="preserve"> College in Fulton, Missouri. It was delivered at a crucial hour when </w:t>
      </w:r>
      <w:r w:rsidR="00A46038" w:rsidRPr="00943804">
        <w:rPr>
          <w:rFonts w:cs="Times New Roman"/>
          <w:color w:val="auto"/>
          <w:szCs w:val="24"/>
          <w:shd w:val="clear" w:color="auto" w:fill="FFFFFF"/>
        </w:rPr>
        <w:t>World</w:t>
      </w:r>
      <w:r w:rsidR="004E2F3A" w:rsidRPr="00943804">
        <w:rPr>
          <w:rFonts w:cs="Times New Roman"/>
          <w:color w:val="auto"/>
          <w:szCs w:val="24"/>
          <w:shd w:val="clear" w:color="auto" w:fill="FFFFFF"/>
        </w:rPr>
        <w:t xml:space="preserve"> War II had just ended and </w:t>
      </w:r>
      <w:r w:rsidR="008D5AE3" w:rsidRPr="00943804">
        <w:rPr>
          <w:rFonts w:cs="Times New Roman"/>
          <w:color w:val="auto"/>
          <w:szCs w:val="24"/>
          <w:shd w:val="clear" w:color="auto" w:fill="FFFFFF"/>
        </w:rPr>
        <w:t xml:space="preserve">it was only 7 </w:t>
      </w:r>
      <w:r w:rsidR="00AF297D" w:rsidRPr="00943804">
        <w:rPr>
          <w:rFonts w:cs="Times New Roman"/>
          <w:color w:val="auto"/>
          <w:szCs w:val="24"/>
          <w:shd w:val="clear" w:color="auto" w:fill="FFFFFF"/>
        </w:rPr>
        <w:t>months</w:t>
      </w:r>
      <w:r w:rsidR="008D5AE3" w:rsidRPr="00943804">
        <w:rPr>
          <w:rFonts w:cs="Times New Roman"/>
          <w:color w:val="auto"/>
          <w:szCs w:val="24"/>
          <w:shd w:val="clear" w:color="auto" w:fill="FFFFFF"/>
        </w:rPr>
        <w:t xml:space="preserve"> since peace had been restored in the Pacific. </w:t>
      </w:r>
      <w:r w:rsidR="00A5111B" w:rsidRPr="00943804">
        <w:rPr>
          <w:rFonts w:cs="Times New Roman"/>
          <w:color w:val="auto"/>
          <w:szCs w:val="24"/>
          <w:shd w:val="clear" w:color="auto" w:fill="FFFFFF"/>
        </w:rPr>
        <w:t xml:space="preserve">This speech </w:t>
      </w:r>
      <w:r w:rsidR="00B53E21" w:rsidRPr="00943804">
        <w:rPr>
          <w:rFonts w:cs="Times New Roman"/>
          <w:color w:val="auto"/>
          <w:szCs w:val="24"/>
          <w:shd w:val="clear" w:color="auto" w:fill="FFFFFF"/>
        </w:rPr>
        <w:t xml:space="preserve">was full of hopes and </w:t>
      </w:r>
      <w:r w:rsidR="006237C0" w:rsidRPr="00943804">
        <w:rPr>
          <w:rFonts w:cs="Times New Roman"/>
          <w:color w:val="auto"/>
          <w:szCs w:val="24"/>
          <w:shd w:val="clear" w:color="auto" w:fill="FFFFFF"/>
        </w:rPr>
        <w:t>the r</w:t>
      </w:r>
      <w:r w:rsidR="00FC0EBE" w:rsidRPr="00943804">
        <w:rPr>
          <w:rFonts w:cs="Times New Roman"/>
          <w:color w:val="auto"/>
          <w:szCs w:val="24"/>
          <w:shd w:val="clear" w:color="auto" w:fill="FFFFFF"/>
        </w:rPr>
        <w:t xml:space="preserve">ising of a new era </w:t>
      </w:r>
      <w:r w:rsidR="00967A5D" w:rsidRPr="00943804">
        <w:rPr>
          <w:rFonts w:cs="Times New Roman"/>
          <w:color w:val="auto"/>
          <w:szCs w:val="24"/>
          <w:shd w:val="clear" w:color="auto" w:fill="FFFFFF"/>
        </w:rPr>
        <w:t>of</w:t>
      </w:r>
      <w:r w:rsidR="0029002D" w:rsidRPr="00943804">
        <w:rPr>
          <w:rFonts w:cs="Times New Roman"/>
          <w:color w:val="auto"/>
          <w:szCs w:val="24"/>
          <w:shd w:val="clear" w:color="auto" w:fill="FFFFFF"/>
        </w:rPr>
        <w:t xml:space="preserve"> peace and prosperity. </w:t>
      </w:r>
      <w:r w:rsidR="00151033" w:rsidRPr="00943804">
        <w:rPr>
          <w:rFonts w:cs="Times New Roman"/>
          <w:color w:val="auto"/>
          <w:szCs w:val="24"/>
          <w:shd w:val="clear" w:color="auto" w:fill="FFFFFF"/>
        </w:rPr>
        <w:t>Churchill, in his speech, mostly focused on the</w:t>
      </w:r>
      <w:r w:rsidR="00D631F9" w:rsidRPr="00943804">
        <w:rPr>
          <w:rFonts w:cs="Times New Roman"/>
          <w:color w:val="auto"/>
          <w:szCs w:val="24"/>
          <w:shd w:val="clear" w:color="auto" w:fill="FFFFFF"/>
        </w:rPr>
        <w:t xml:space="preserve"> cultivation of positive relationships between </w:t>
      </w:r>
      <w:r w:rsidR="00867436" w:rsidRPr="00943804">
        <w:rPr>
          <w:rFonts w:cs="Times New Roman"/>
          <w:color w:val="auto"/>
          <w:szCs w:val="24"/>
          <w:shd w:val="clear" w:color="auto" w:fill="FFFFFF"/>
        </w:rPr>
        <w:t>Britain</w:t>
      </w:r>
      <w:r w:rsidR="00F81CF5" w:rsidRPr="00943804">
        <w:rPr>
          <w:rFonts w:cs="Times New Roman"/>
          <w:color w:val="auto"/>
          <w:szCs w:val="24"/>
          <w:shd w:val="clear" w:color="auto" w:fill="FFFFFF"/>
        </w:rPr>
        <w:t xml:space="preserve"> and the </w:t>
      </w:r>
      <w:r w:rsidR="00867436" w:rsidRPr="00943804">
        <w:rPr>
          <w:rFonts w:cs="Times New Roman"/>
          <w:color w:val="auto"/>
          <w:szCs w:val="24"/>
          <w:shd w:val="clear" w:color="auto" w:fill="FFFFFF"/>
        </w:rPr>
        <w:t>United States of A</w:t>
      </w:r>
      <w:r w:rsidR="00967A5D" w:rsidRPr="00943804">
        <w:rPr>
          <w:rFonts w:cs="Times New Roman"/>
          <w:color w:val="auto"/>
          <w:szCs w:val="24"/>
          <w:shd w:val="clear" w:color="auto" w:fill="FFFFFF"/>
        </w:rPr>
        <w:t>merica.</w:t>
      </w:r>
      <w:r w:rsidR="00867436" w:rsidRPr="00943804">
        <w:rPr>
          <w:rFonts w:cs="Times New Roman"/>
          <w:color w:val="auto"/>
          <w:szCs w:val="24"/>
          <w:shd w:val="clear" w:color="auto" w:fill="FFFFFF"/>
        </w:rPr>
        <w:t xml:space="preserve"> </w:t>
      </w:r>
    </w:p>
    <w:p w:rsidR="00A5111B" w:rsidRPr="00943804" w:rsidRDefault="00A5111B" w:rsidP="00A520B8">
      <w:pPr>
        <w:spacing w:line="480" w:lineRule="auto"/>
        <w:ind w:firstLine="720"/>
        <w:rPr>
          <w:rFonts w:cs="Times New Roman"/>
          <w:color w:val="auto"/>
          <w:szCs w:val="24"/>
          <w:shd w:val="clear" w:color="auto" w:fill="FFFFFF"/>
        </w:rPr>
      </w:pPr>
      <w:r w:rsidRPr="00943804">
        <w:rPr>
          <w:rFonts w:cs="Times New Roman"/>
          <w:color w:val="auto"/>
          <w:szCs w:val="24"/>
          <w:shd w:val="clear" w:color="auto" w:fill="FFFFFF"/>
        </w:rPr>
        <w:lastRenderedPageBreak/>
        <w:t>One of the most interesting things about this speech was its name “The Iron Curtain”.</w:t>
      </w:r>
      <w:r w:rsidR="0038210D" w:rsidRPr="00943804">
        <w:rPr>
          <w:rFonts w:cs="Times New Roman"/>
          <w:color w:val="auto"/>
          <w:szCs w:val="24"/>
          <w:shd w:val="clear" w:color="auto" w:fill="FFFFFF"/>
        </w:rPr>
        <w:t xml:space="preserve"> </w:t>
      </w:r>
      <w:r w:rsidRPr="00943804">
        <w:rPr>
          <w:rFonts w:cs="Times New Roman"/>
          <w:color w:val="auto"/>
          <w:szCs w:val="24"/>
          <w:shd w:val="clear" w:color="auto" w:fill="FFFFFF"/>
        </w:rPr>
        <w:t xml:space="preserve">Many scholars, experts and </w:t>
      </w:r>
      <w:r w:rsidR="0038210D" w:rsidRPr="00943804">
        <w:rPr>
          <w:rFonts w:cs="Times New Roman"/>
          <w:color w:val="auto"/>
          <w:szCs w:val="24"/>
          <w:shd w:val="clear" w:color="auto" w:fill="FFFFFF"/>
        </w:rPr>
        <w:t xml:space="preserve">even politicians were surprised at its name, that what kind of strange name this speech carried. In fact, the name was suggested by </w:t>
      </w:r>
      <w:r w:rsidR="00BA1F41" w:rsidRPr="00943804">
        <w:rPr>
          <w:rFonts w:cs="Times New Roman"/>
          <w:color w:val="auto"/>
          <w:szCs w:val="24"/>
          <w:shd w:val="clear" w:color="auto" w:fill="FFFFFF"/>
        </w:rPr>
        <w:t>Prime Minister</w:t>
      </w:r>
      <w:r w:rsidR="0038210D" w:rsidRPr="00943804">
        <w:rPr>
          <w:rFonts w:cs="Times New Roman"/>
          <w:color w:val="auto"/>
          <w:szCs w:val="24"/>
          <w:shd w:val="clear" w:color="auto" w:fill="FFFFFF"/>
        </w:rPr>
        <w:t xml:space="preserve"> Churchill, himself. The reason behind this name was that </w:t>
      </w:r>
      <w:r w:rsidR="00E1588E" w:rsidRPr="00943804">
        <w:rPr>
          <w:rFonts w:cs="Times New Roman"/>
          <w:color w:val="auto"/>
          <w:szCs w:val="24"/>
          <w:shd w:val="clear" w:color="auto" w:fill="FFFFFF"/>
        </w:rPr>
        <w:t xml:space="preserve">the indulgence of </w:t>
      </w:r>
      <w:r w:rsidR="0019547C">
        <w:rPr>
          <w:rFonts w:cs="Times New Roman"/>
          <w:color w:val="auto"/>
          <w:szCs w:val="24"/>
          <w:shd w:val="clear" w:color="auto" w:fill="FFFFFF"/>
        </w:rPr>
        <w:t xml:space="preserve">the </w:t>
      </w:r>
      <w:r w:rsidR="00527B65" w:rsidRPr="00943804">
        <w:rPr>
          <w:rFonts w:cs="Times New Roman"/>
          <w:color w:val="auto"/>
          <w:szCs w:val="24"/>
          <w:shd w:val="clear" w:color="auto" w:fill="FFFFFF"/>
        </w:rPr>
        <w:t>Soviet</w:t>
      </w:r>
      <w:r w:rsidR="00BA1F41" w:rsidRPr="00943804">
        <w:rPr>
          <w:rFonts w:cs="Times New Roman"/>
          <w:color w:val="auto"/>
          <w:szCs w:val="24"/>
          <w:shd w:val="clear" w:color="auto" w:fill="FFFFFF"/>
        </w:rPr>
        <w:t xml:space="preserve"> Union in Eastern Europe. Prime Minister Churchill </w:t>
      </w:r>
      <w:r w:rsidR="00527B65" w:rsidRPr="00943804">
        <w:rPr>
          <w:rFonts w:cs="Times New Roman"/>
          <w:color w:val="auto"/>
          <w:szCs w:val="24"/>
          <w:shd w:val="clear" w:color="auto" w:fill="FFFFFF"/>
        </w:rPr>
        <w:t>pointed out that most of the intern</w:t>
      </w:r>
      <w:r w:rsidR="00061A4A" w:rsidRPr="00943804">
        <w:rPr>
          <w:rFonts w:cs="Times New Roman"/>
          <w:color w:val="auto"/>
          <w:szCs w:val="24"/>
          <w:shd w:val="clear" w:color="auto" w:fill="FFFFFF"/>
        </w:rPr>
        <w:t xml:space="preserve">al and external affairs of </w:t>
      </w:r>
      <w:r w:rsidR="00CE7853" w:rsidRPr="00943804">
        <w:rPr>
          <w:rFonts w:cs="Times New Roman"/>
          <w:color w:val="auto"/>
          <w:szCs w:val="24"/>
          <w:shd w:val="clear" w:color="auto" w:fill="FFFFFF"/>
        </w:rPr>
        <w:t>Eastern</w:t>
      </w:r>
      <w:r w:rsidR="00061A4A" w:rsidRPr="00943804">
        <w:rPr>
          <w:rFonts w:cs="Times New Roman"/>
          <w:color w:val="auto"/>
          <w:szCs w:val="24"/>
          <w:shd w:val="clear" w:color="auto" w:fill="FFFFFF"/>
        </w:rPr>
        <w:t xml:space="preserve"> Europe are being controlled by the </w:t>
      </w:r>
      <w:r w:rsidR="00BB350C" w:rsidRPr="00943804">
        <w:rPr>
          <w:rFonts w:cs="Times New Roman"/>
          <w:color w:val="auto"/>
          <w:szCs w:val="24"/>
          <w:shd w:val="clear" w:color="auto" w:fill="FFFFFF"/>
        </w:rPr>
        <w:t>Soviet</w:t>
      </w:r>
      <w:r w:rsidR="00A17C2E" w:rsidRPr="00943804">
        <w:rPr>
          <w:rFonts w:cs="Times New Roman"/>
          <w:color w:val="auto"/>
          <w:szCs w:val="24"/>
          <w:shd w:val="clear" w:color="auto" w:fill="FFFFFF"/>
        </w:rPr>
        <w:t xml:space="preserve"> Union. He pointed towards the fact that the </w:t>
      </w:r>
      <w:r w:rsidR="00BB350C" w:rsidRPr="00943804">
        <w:rPr>
          <w:rFonts w:cs="Times New Roman"/>
          <w:color w:val="auto"/>
          <w:szCs w:val="24"/>
          <w:shd w:val="clear" w:color="auto" w:fill="FFFFFF"/>
        </w:rPr>
        <w:t>Soviet</w:t>
      </w:r>
      <w:r w:rsidR="00A17C2E" w:rsidRPr="00943804">
        <w:rPr>
          <w:rFonts w:cs="Times New Roman"/>
          <w:color w:val="auto"/>
          <w:szCs w:val="24"/>
          <w:shd w:val="clear" w:color="auto" w:fill="FFFFFF"/>
        </w:rPr>
        <w:t xml:space="preserve"> Union had created a barrier between the</w:t>
      </w:r>
      <w:r w:rsidR="00422006" w:rsidRPr="00943804">
        <w:rPr>
          <w:rFonts w:cs="Times New Roman"/>
          <w:color w:val="auto"/>
          <w:szCs w:val="24"/>
          <w:shd w:val="clear" w:color="auto" w:fill="FFFFFF"/>
        </w:rPr>
        <w:t xml:space="preserve"> United States and the</w:t>
      </w:r>
      <w:r w:rsidR="005E6500" w:rsidRPr="00943804">
        <w:rPr>
          <w:rFonts w:cs="Times New Roman"/>
          <w:color w:val="auto"/>
          <w:szCs w:val="24"/>
          <w:shd w:val="clear" w:color="auto" w:fill="FFFFFF"/>
        </w:rPr>
        <w:t xml:space="preserve"> European Union and it was so strong that no one can know about the affairs going on at the other side. This </w:t>
      </w:r>
      <w:r w:rsidR="00723CC7" w:rsidRPr="00943804">
        <w:rPr>
          <w:rFonts w:cs="Times New Roman"/>
          <w:color w:val="auto"/>
          <w:szCs w:val="24"/>
          <w:shd w:val="clear" w:color="auto" w:fill="FFFFFF"/>
        </w:rPr>
        <w:t xml:space="preserve">barrier was </w:t>
      </w:r>
      <w:r w:rsidR="00A56066" w:rsidRPr="00943804">
        <w:rPr>
          <w:rFonts w:cs="Times New Roman"/>
          <w:color w:val="auto"/>
          <w:szCs w:val="24"/>
          <w:shd w:val="clear" w:color="auto" w:fill="FFFFFF"/>
        </w:rPr>
        <w:t>resembled</w:t>
      </w:r>
      <w:r w:rsidR="00723CC7" w:rsidRPr="00943804">
        <w:rPr>
          <w:rFonts w:cs="Times New Roman"/>
          <w:color w:val="auto"/>
          <w:szCs w:val="24"/>
          <w:shd w:val="clear" w:color="auto" w:fill="FFFFFF"/>
        </w:rPr>
        <w:t xml:space="preserve"> him by a “curtain”</w:t>
      </w:r>
      <w:r w:rsidR="00A56066" w:rsidRPr="00943804">
        <w:rPr>
          <w:rFonts w:cs="Times New Roman"/>
          <w:color w:val="auto"/>
          <w:szCs w:val="24"/>
          <w:shd w:val="clear" w:color="auto" w:fill="FFFFFF"/>
        </w:rPr>
        <w:t xml:space="preserve">. </w:t>
      </w:r>
    </w:p>
    <w:p w:rsidR="00A03CBA" w:rsidRPr="00C6550F" w:rsidRDefault="00A56066" w:rsidP="00A520B8">
      <w:pPr>
        <w:spacing w:line="480" w:lineRule="auto"/>
        <w:rPr>
          <w:rFonts w:cs="Times New Roman"/>
          <w:color w:val="auto"/>
          <w:szCs w:val="24"/>
        </w:rPr>
      </w:pPr>
      <w:r w:rsidRPr="00943804">
        <w:rPr>
          <w:rFonts w:cs="Times New Roman"/>
          <w:color w:val="auto"/>
          <w:szCs w:val="24"/>
          <w:shd w:val="clear" w:color="auto" w:fill="FFFFFF"/>
        </w:rPr>
        <w:tab/>
      </w:r>
      <w:r w:rsidR="00214401" w:rsidRPr="00943804">
        <w:rPr>
          <w:rFonts w:cs="Times New Roman"/>
          <w:color w:val="auto"/>
          <w:szCs w:val="24"/>
          <w:shd w:val="clear" w:color="auto" w:fill="FFFFFF"/>
        </w:rPr>
        <w:t>Although</w:t>
      </w:r>
      <w:r w:rsidRPr="00943804">
        <w:rPr>
          <w:rFonts w:cs="Times New Roman"/>
          <w:color w:val="auto"/>
          <w:szCs w:val="24"/>
          <w:shd w:val="clear" w:color="auto" w:fill="FFFFFF"/>
        </w:rPr>
        <w:t xml:space="preserve"> many people, including experts, scholars, </w:t>
      </w:r>
      <w:r w:rsidR="00214401" w:rsidRPr="00943804">
        <w:rPr>
          <w:rFonts w:cs="Times New Roman"/>
          <w:color w:val="auto"/>
          <w:szCs w:val="24"/>
          <w:shd w:val="clear" w:color="auto" w:fill="FFFFFF"/>
        </w:rPr>
        <w:t xml:space="preserve">politicians and </w:t>
      </w:r>
      <w:r w:rsidR="00A945E0" w:rsidRPr="00943804">
        <w:rPr>
          <w:rFonts w:cs="Times New Roman"/>
          <w:color w:val="auto"/>
          <w:szCs w:val="24"/>
          <w:shd w:val="clear" w:color="auto" w:fill="FFFFFF"/>
        </w:rPr>
        <w:t xml:space="preserve">many heads of the states questioned his </w:t>
      </w:r>
      <w:r w:rsidR="006D532A" w:rsidRPr="00943804">
        <w:rPr>
          <w:rFonts w:cs="Times New Roman"/>
          <w:color w:val="auto"/>
          <w:szCs w:val="24"/>
          <w:shd w:val="clear" w:color="auto" w:fill="FFFFFF"/>
        </w:rPr>
        <w:t>judgments</w:t>
      </w:r>
      <w:r w:rsidR="007C5B6F" w:rsidRPr="00943804">
        <w:rPr>
          <w:rFonts w:cs="Times New Roman"/>
          <w:color w:val="auto"/>
          <w:szCs w:val="24"/>
          <w:shd w:val="clear" w:color="auto" w:fill="FFFFFF"/>
        </w:rPr>
        <w:t xml:space="preserve"> regarding this speech but with the passage of time, it proved to be right. </w:t>
      </w:r>
    </w:p>
    <w:p w:rsidR="0051201C" w:rsidRPr="00943804" w:rsidRDefault="0051201C" w:rsidP="00A520B8">
      <w:pPr>
        <w:spacing w:line="480" w:lineRule="auto"/>
        <w:rPr>
          <w:rFonts w:cs="Times New Roman"/>
          <w:i/>
          <w:color w:val="auto"/>
          <w:szCs w:val="24"/>
        </w:rPr>
      </w:pPr>
      <w:r w:rsidRPr="00943804">
        <w:rPr>
          <w:rFonts w:cs="Times New Roman"/>
          <w:i/>
          <w:color w:val="auto"/>
          <w:szCs w:val="24"/>
        </w:rPr>
        <w:t>Harry S. Truman: Truman Doctrine [1947]</w:t>
      </w:r>
    </w:p>
    <w:p w:rsidR="004604F1" w:rsidRPr="00943804" w:rsidRDefault="004604F1" w:rsidP="00A520B8">
      <w:pPr>
        <w:spacing w:line="480" w:lineRule="auto"/>
        <w:rPr>
          <w:rFonts w:cs="Times New Roman"/>
          <w:color w:val="auto"/>
          <w:szCs w:val="24"/>
        </w:rPr>
      </w:pPr>
      <w:r w:rsidRPr="00943804">
        <w:rPr>
          <w:rFonts w:cs="Times New Roman"/>
          <w:color w:val="auto"/>
          <w:szCs w:val="24"/>
        </w:rPr>
        <w:tab/>
      </w:r>
      <w:r w:rsidR="00BC180B" w:rsidRPr="00943804">
        <w:rPr>
          <w:rFonts w:cs="Times New Roman"/>
          <w:color w:val="auto"/>
          <w:szCs w:val="24"/>
        </w:rPr>
        <w:t>Truman Doctr</w:t>
      </w:r>
      <w:r w:rsidR="009239E6" w:rsidRPr="00943804">
        <w:rPr>
          <w:rFonts w:cs="Times New Roman"/>
          <w:color w:val="auto"/>
          <w:szCs w:val="24"/>
        </w:rPr>
        <w:t xml:space="preserve">ine was a </w:t>
      </w:r>
      <w:r w:rsidR="00FE78C8" w:rsidRPr="00943804">
        <w:rPr>
          <w:rFonts w:cs="Times New Roman"/>
          <w:color w:val="auto"/>
          <w:szCs w:val="24"/>
        </w:rPr>
        <w:t>document</w:t>
      </w:r>
      <w:r w:rsidR="009239E6" w:rsidRPr="00943804">
        <w:rPr>
          <w:rFonts w:cs="Times New Roman"/>
          <w:color w:val="auto"/>
          <w:szCs w:val="24"/>
        </w:rPr>
        <w:t xml:space="preserve"> issue</w:t>
      </w:r>
      <w:r w:rsidR="00D8301D">
        <w:rPr>
          <w:rFonts w:cs="Times New Roman"/>
          <w:color w:val="auto"/>
          <w:szCs w:val="24"/>
        </w:rPr>
        <w:t>d</w:t>
      </w:r>
      <w:r w:rsidR="009239E6" w:rsidRPr="00943804">
        <w:rPr>
          <w:rFonts w:cs="Times New Roman"/>
          <w:color w:val="auto"/>
          <w:szCs w:val="24"/>
        </w:rPr>
        <w:t xml:space="preserve"> by the 33</w:t>
      </w:r>
      <w:r w:rsidR="009239E6" w:rsidRPr="00943804">
        <w:rPr>
          <w:rFonts w:cs="Times New Roman"/>
          <w:color w:val="auto"/>
          <w:szCs w:val="24"/>
          <w:vertAlign w:val="superscript"/>
        </w:rPr>
        <w:t>rd</w:t>
      </w:r>
      <w:r w:rsidR="009239E6" w:rsidRPr="00943804">
        <w:rPr>
          <w:rFonts w:cs="Times New Roman"/>
          <w:color w:val="auto"/>
          <w:szCs w:val="24"/>
        </w:rPr>
        <w:t xml:space="preserve"> president of the </w:t>
      </w:r>
      <w:r w:rsidR="00FE78C8" w:rsidRPr="00943804">
        <w:rPr>
          <w:rFonts w:cs="Times New Roman"/>
          <w:color w:val="auto"/>
          <w:szCs w:val="24"/>
        </w:rPr>
        <w:t>United</w:t>
      </w:r>
      <w:r w:rsidR="009239E6" w:rsidRPr="00943804">
        <w:rPr>
          <w:rFonts w:cs="Times New Roman"/>
          <w:color w:val="auto"/>
          <w:szCs w:val="24"/>
        </w:rPr>
        <w:t xml:space="preserve"> States of America, Harry S. Truman. It was issued as an expansion to the </w:t>
      </w:r>
      <w:r w:rsidR="0007353B" w:rsidRPr="00943804">
        <w:rPr>
          <w:rFonts w:cs="Times New Roman"/>
          <w:color w:val="auto"/>
          <w:szCs w:val="24"/>
        </w:rPr>
        <w:t xml:space="preserve">foreign policy of the United States of America and </w:t>
      </w:r>
      <w:r w:rsidR="00CB45AC" w:rsidRPr="00943804">
        <w:rPr>
          <w:rFonts w:cs="Times New Roman"/>
          <w:color w:val="auto"/>
          <w:szCs w:val="24"/>
        </w:rPr>
        <w:t xml:space="preserve">presented </w:t>
      </w:r>
      <w:r w:rsidR="00D8301D">
        <w:rPr>
          <w:rFonts w:cs="Times New Roman"/>
          <w:color w:val="auto"/>
          <w:szCs w:val="24"/>
        </w:rPr>
        <w:t xml:space="preserve">a </w:t>
      </w:r>
      <w:r w:rsidR="00CB45AC" w:rsidRPr="00943804">
        <w:rPr>
          <w:rFonts w:cs="Times New Roman"/>
          <w:color w:val="auto"/>
          <w:szCs w:val="24"/>
        </w:rPr>
        <w:t xml:space="preserve">plan or announcement to stop and counter the </w:t>
      </w:r>
      <w:r w:rsidR="00D50C2B" w:rsidRPr="00943804">
        <w:rPr>
          <w:rFonts w:cs="Times New Roman"/>
          <w:color w:val="auto"/>
          <w:szCs w:val="24"/>
        </w:rPr>
        <w:t>Soviet</w:t>
      </w:r>
      <w:r w:rsidR="00FE78C8" w:rsidRPr="00943804">
        <w:rPr>
          <w:rFonts w:cs="Times New Roman"/>
          <w:color w:val="auto"/>
          <w:szCs w:val="24"/>
        </w:rPr>
        <w:t xml:space="preserve"> </w:t>
      </w:r>
      <w:r w:rsidR="00D50C2B" w:rsidRPr="00943804">
        <w:rPr>
          <w:rFonts w:cs="Times New Roman"/>
          <w:color w:val="auto"/>
          <w:szCs w:val="24"/>
        </w:rPr>
        <w:t>Union</w:t>
      </w:r>
      <w:r w:rsidR="00FE78C8" w:rsidRPr="00943804">
        <w:rPr>
          <w:rFonts w:cs="Times New Roman"/>
          <w:color w:val="auto"/>
          <w:szCs w:val="24"/>
        </w:rPr>
        <w:t xml:space="preserve"> or the forces of USSR. </w:t>
      </w:r>
      <w:r w:rsidR="00D50C2B" w:rsidRPr="00943804">
        <w:rPr>
          <w:rFonts w:cs="Times New Roman"/>
          <w:color w:val="auto"/>
          <w:szCs w:val="24"/>
        </w:rPr>
        <w:t>Harry</w:t>
      </w:r>
      <w:r w:rsidR="00FE78C8" w:rsidRPr="00943804">
        <w:rPr>
          <w:rFonts w:cs="Times New Roman"/>
          <w:color w:val="auto"/>
          <w:szCs w:val="24"/>
        </w:rPr>
        <w:t xml:space="preserve"> S. </w:t>
      </w:r>
      <w:r w:rsidR="00D50C2B" w:rsidRPr="00943804">
        <w:rPr>
          <w:rFonts w:cs="Times New Roman"/>
          <w:color w:val="auto"/>
          <w:szCs w:val="24"/>
        </w:rPr>
        <w:t>Truman</w:t>
      </w:r>
      <w:r w:rsidR="00FE78C8" w:rsidRPr="00943804">
        <w:rPr>
          <w:rFonts w:cs="Times New Roman"/>
          <w:color w:val="auto"/>
          <w:szCs w:val="24"/>
        </w:rPr>
        <w:t xml:space="preserve"> in this document to the </w:t>
      </w:r>
      <w:r w:rsidR="00D50C2B" w:rsidRPr="00943804">
        <w:rPr>
          <w:rFonts w:cs="Times New Roman"/>
          <w:color w:val="auto"/>
          <w:szCs w:val="24"/>
        </w:rPr>
        <w:t>Soviet</w:t>
      </w:r>
      <w:r w:rsidR="00FE78C8" w:rsidRPr="00943804">
        <w:rPr>
          <w:rFonts w:cs="Times New Roman"/>
          <w:color w:val="auto"/>
          <w:szCs w:val="24"/>
        </w:rPr>
        <w:t xml:space="preserve"> Union and the whole world that no further geop</w:t>
      </w:r>
      <w:r w:rsidR="00D50C2B" w:rsidRPr="00943804">
        <w:rPr>
          <w:rFonts w:cs="Times New Roman"/>
          <w:color w:val="auto"/>
          <w:szCs w:val="24"/>
        </w:rPr>
        <w:t>oli</w:t>
      </w:r>
      <w:r w:rsidR="00FE78C8" w:rsidRPr="00943804">
        <w:rPr>
          <w:rFonts w:cs="Times New Roman"/>
          <w:color w:val="auto"/>
          <w:szCs w:val="24"/>
        </w:rPr>
        <w:t xml:space="preserve">tical expansion of </w:t>
      </w:r>
      <w:r w:rsidR="00943804" w:rsidRPr="00943804">
        <w:rPr>
          <w:rFonts w:cs="Times New Roman"/>
          <w:color w:val="auto"/>
          <w:szCs w:val="24"/>
        </w:rPr>
        <w:t xml:space="preserve">the former will be tolerated </w:t>
      </w:r>
      <w:r w:rsidR="008D501C" w:rsidRPr="00943804">
        <w:rPr>
          <w:rFonts w:cs="Times New Roman"/>
          <w:color w:val="auto"/>
          <w:szCs w:val="24"/>
        </w:rPr>
        <w:t xml:space="preserve">by the United States of America. Moreover, it </w:t>
      </w:r>
      <w:r w:rsidR="00D50C2B" w:rsidRPr="00943804">
        <w:rPr>
          <w:rFonts w:cs="Times New Roman"/>
          <w:color w:val="auto"/>
          <w:szCs w:val="24"/>
        </w:rPr>
        <w:t>also</w:t>
      </w:r>
      <w:r w:rsidR="008D501C" w:rsidRPr="00943804">
        <w:rPr>
          <w:rFonts w:cs="Times New Roman"/>
          <w:color w:val="auto"/>
          <w:szCs w:val="24"/>
        </w:rPr>
        <w:t xml:space="preserve"> </w:t>
      </w:r>
      <w:r w:rsidR="00004E2C" w:rsidRPr="00943804">
        <w:rPr>
          <w:rFonts w:cs="Times New Roman"/>
          <w:color w:val="auto"/>
          <w:szCs w:val="24"/>
        </w:rPr>
        <w:t xml:space="preserve">pledged to aid the nations that were directly or </w:t>
      </w:r>
      <w:r w:rsidR="00D50C2B" w:rsidRPr="00943804">
        <w:rPr>
          <w:rFonts w:cs="Times New Roman"/>
          <w:color w:val="auto"/>
          <w:szCs w:val="24"/>
        </w:rPr>
        <w:t>indirectly</w:t>
      </w:r>
      <w:r w:rsidR="00004E2C" w:rsidRPr="00943804">
        <w:rPr>
          <w:rFonts w:cs="Times New Roman"/>
          <w:color w:val="auto"/>
          <w:szCs w:val="24"/>
        </w:rPr>
        <w:t xml:space="preserve"> </w:t>
      </w:r>
      <w:r w:rsidR="00D50C2B" w:rsidRPr="00943804">
        <w:rPr>
          <w:rFonts w:cs="Times New Roman"/>
          <w:color w:val="auto"/>
          <w:szCs w:val="24"/>
        </w:rPr>
        <w:t>threatened</w:t>
      </w:r>
      <w:r w:rsidR="00004E2C" w:rsidRPr="00943804">
        <w:rPr>
          <w:rFonts w:cs="Times New Roman"/>
          <w:color w:val="auto"/>
          <w:szCs w:val="24"/>
        </w:rPr>
        <w:t xml:space="preserve"> by the </w:t>
      </w:r>
      <w:r w:rsidR="00D50C2B" w:rsidRPr="00943804">
        <w:rPr>
          <w:rFonts w:cs="Times New Roman"/>
          <w:color w:val="auto"/>
          <w:szCs w:val="24"/>
        </w:rPr>
        <w:t>Soviet</w:t>
      </w:r>
      <w:r w:rsidR="00004E2C" w:rsidRPr="00943804">
        <w:rPr>
          <w:rFonts w:cs="Times New Roman"/>
          <w:color w:val="auto"/>
          <w:szCs w:val="24"/>
        </w:rPr>
        <w:t xml:space="preserve"> </w:t>
      </w:r>
      <w:r w:rsidR="006C2A1E" w:rsidRPr="00943804">
        <w:rPr>
          <w:rFonts w:cs="Times New Roman"/>
          <w:color w:val="auto"/>
          <w:szCs w:val="24"/>
        </w:rPr>
        <w:t xml:space="preserve">communism. </w:t>
      </w:r>
    </w:p>
    <w:p w:rsidR="00FB2198" w:rsidRPr="00943804" w:rsidRDefault="00004E2C" w:rsidP="00A520B8">
      <w:pPr>
        <w:spacing w:line="480" w:lineRule="auto"/>
        <w:ind w:firstLine="720"/>
        <w:rPr>
          <w:rFonts w:cs="Times New Roman"/>
          <w:color w:val="auto"/>
          <w:szCs w:val="24"/>
        </w:rPr>
      </w:pPr>
      <w:r w:rsidRPr="00943804">
        <w:rPr>
          <w:rFonts w:cs="Times New Roman"/>
          <w:color w:val="auto"/>
          <w:szCs w:val="24"/>
        </w:rPr>
        <w:t xml:space="preserve">The foreign policy document, Truman Doctrine, came at a very crucial time when at one side, there was </w:t>
      </w:r>
      <w:r w:rsidR="003849F4" w:rsidRPr="00943804">
        <w:rPr>
          <w:rFonts w:cs="Times New Roman"/>
          <w:color w:val="auto"/>
          <w:szCs w:val="24"/>
        </w:rPr>
        <w:t xml:space="preserve">Cold War going on between </w:t>
      </w:r>
      <w:r w:rsidR="00F747A3" w:rsidRPr="00943804">
        <w:rPr>
          <w:rFonts w:cs="Times New Roman"/>
          <w:color w:val="auto"/>
          <w:szCs w:val="24"/>
        </w:rPr>
        <w:t xml:space="preserve">the United States of America and </w:t>
      </w:r>
      <w:r w:rsidR="00727A5D" w:rsidRPr="00943804">
        <w:rPr>
          <w:rFonts w:cs="Times New Roman"/>
          <w:color w:val="auto"/>
          <w:szCs w:val="24"/>
        </w:rPr>
        <w:t>USSR, whereas o</w:t>
      </w:r>
      <w:r w:rsidR="000E3C2C" w:rsidRPr="00943804">
        <w:rPr>
          <w:rFonts w:cs="Times New Roman"/>
          <w:color w:val="auto"/>
          <w:szCs w:val="24"/>
        </w:rPr>
        <w:t xml:space="preserve">n </w:t>
      </w:r>
      <w:r w:rsidR="000E3C2C" w:rsidRPr="00943804">
        <w:rPr>
          <w:rFonts w:cs="Times New Roman"/>
          <w:color w:val="auto"/>
          <w:szCs w:val="24"/>
        </w:rPr>
        <w:lastRenderedPageBreak/>
        <w:t>the other hand, Greece was handling the issues of civil war.</w:t>
      </w:r>
      <w:r w:rsidR="00A15F69" w:rsidRPr="00943804">
        <w:rPr>
          <w:rFonts w:cs="Times New Roman"/>
          <w:color w:val="auto"/>
          <w:szCs w:val="24"/>
        </w:rPr>
        <w:t xml:space="preserve"> Truman was afraid that if proper aid was not </w:t>
      </w:r>
      <w:r w:rsidR="009C105F" w:rsidRPr="00943804">
        <w:rPr>
          <w:rFonts w:cs="Times New Roman"/>
          <w:color w:val="auto"/>
          <w:szCs w:val="24"/>
        </w:rPr>
        <w:t>providing</w:t>
      </w:r>
      <w:r w:rsidR="00A15F69" w:rsidRPr="00943804">
        <w:rPr>
          <w:rFonts w:cs="Times New Roman"/>
          <w:color w:val="auto"/>
          <w:szCs w:val="24"/>
        </w:rPr>
        <w:t xml:space="preserve"> to countries like Greece and Turkey, they would fall tragically in the </w:t>
      </w:r>
      <w:r w:rsidR="002530BB" w:rsidRPr="00943804">
        <w:rPr>
          <w:rFonts w:cs="Times New Roman"/>
          <w:color w:val="auto"/>
          <w:szCs w:val="24"/>
        </w:rPr>
        <w:t xml:space="preserve">hands of the communist forces, which would bring “grave consequences”. President Truman </w:t>
      </w:r>
      <w:r w:rsidR="009C105F" w:rsidRPr="00943804">
        <w:rPr>
          <w:rFonts w:cs="Times New Roman"/>
          <w:color w:val="auto"/>
          <w:szCs w:val="24"/>
        </w:rPr>
        <w:t xml:space="preserve">warned the world that it would be </w:t>
      </w:r>
      <w:r w:rsidR="00D8301D">
        <w:rPr>
          <w:rFonts w:cs="Times New Roman"/>
          <w:color w:val="auto"/>
          <w:szCs w:val="24"/>
        </w:rPr>
        <w:t xml:space="preserve">a </w:t>
      </w:r>
      <w:r w:rsidR="009C105F" w:rsidRPr="00943804">
        <w:rPr>
          <w:rFonts w:cs="Times New Roman"/>
          <w:color w:val="auto"/>
          <w:szCs w:val="24"/>
        </w:rPr>
        <w:t xml:space="preserve">great loss for all the nations in the world. He pledged in this doctrine to provide complete political, </w:t>
      </w:r>
      <w:r w:rsidR="005F6832" w:rsidRPr="00943804">
        <w:rPr>
          <w:rFonts w:cs="Times New Roman"/>
          <w:color w:val="auto"/>
          <w:szCs w:val="24"/>
        </w:rPr>
        <w:t xml:space="preserve">economic and military assistance to the nations </w:t>
      </w:r>
      <w:r w:rsidR="007D1A51" w:rsidRPr="00943804">
        <w:rPr>
          <w:rFonts w:cs="Times New Roman"/>
          <w:color w:val="auto"/>
          <w:szCs w:val="24"/>
        </w:rPr>
        <w:t>fighting</w:t>
      </w:r>
      <w:r w:rsidR="005F6832" w:rsidRPr="00943804">
        <w:rPr>
          <w:rFonts w:cs="Times New Roman"/>
          <w:color w:val="auto"/>
          <w:szCs w:val="24"/>
        </w:rPr>
        <w:t xml:space="preserve"> against the </w:t>
      </w:r>
      <w:r w:rsidR="007D1A51" w:rsidRPr="00943804">
        <w:rPr>
          <w:rFonts w:cs="Times New Roman"/>
          <w:color w:val="auto"/>
          <w:szCs w:val="24"/>
        </w:rPr>
        <w:t>cruel</w:t>
      </w:r>
      <w:r w:rsidR="005F6832" w:rsidRPr="00943804">
        <w:rPr>
          <w:rFonts w:cs="Times New Roman"/>
          <w:color w:val="auto"/>
          <w:szCs w:val="24"/>
        </w:rPr>
        <w:t xml:space="preserve"> forces of external and internal authoritarian forces. </w:t>
      </w:r>
    </w:p>
    <w:p w:rsidR="006162BC" w:rsidRPr="00943804" w:rsidRDefault="00F55CB1" w:rsidP="00A520B8">
      <w:pPr>
        <w:spacing w:line="480" w:lineRule="auto"/>
        <w:ind w:firstLine="720"/>
        <w:rPr>
          <w:rFonts w:cs="Times New Roman"/>
          <w:color w:val="auto"/>
          <w:szCs w:val="24"/>
        </w:rPr>
      </w:pPr>
      <w:r w:rsidRPr="00943804">
        <w:rPr>
          <w:rFonts w:cs="Times New Roman"/>
          <w:color w:val="auto"/>
          <w:szCs w:val="24"/>
        </w:rPr>
        <w:t xml:space="preserve"> In </w:t>
      </w:r>
      <w:r w:rsidR="00727A5D" w:rsidRPr="00943804">
        <w:rPr>
          <w:rFonts w:cs="Times New Roman"/>
          <w:color w:val="auto"/>
          <w:szCs w:val="24"/>
        </w:rPr>
        <w:t>fact,</w:t>
      </w:r>
      <w:r w:rsidRPr="00943804">
        <w:rPr>
          <w:rFonts w:cs="Times New Roman"/>
          <w:color w:val="auto"/>
          <w:szCs w:val="24"/>
        </w:rPr>
        <w:t xml:space="preserve"> this </w:t>
      </w:r>
      <w:r w:rsidR="007D1A51" w:rsidRPr="00943804">
        <w:rPr>
          <w:rFonts w:cs="Times New Roman"/>
          <w:color w:val="auto"/>
          <w:szCs w:val="24"/>
        </w:rPr>
        <w:t>statement</w:t>
      </w:r>
      <w:r w:rsidR="009C105F" w:rsidRPr="00943804">
        <w:rPr>
          <w:rFonts w:cs="Times New Roman"/>
          <w:color w:val="auto"/>
          <w:szCs w:val="24"/>
        </w:rPr>
        <w:t xml:space="preserve">, from the side of such an important historical figure, </w:t>
      </w:r>
      <w:r w:rsidRPr="00943804">
        <w:rPr>
          <w:rFonts w:cs="Times New Roman"/>
          <w:color w:val="auto"/>
          <w:szCs w:val="24"/>
        </w:rPr>
        <w:t>marked the initiation of the Cold War between the two superpowers of the world at tha</w:t>
      </w:r>
      <w:r w:rsidR="00727A5D" w:rsidRPr="00943804">
        <w:rPr>
          <w:rFonts w:cs="Times New Roman"/>
          <w:color w:val="auto"/>
          <w:szCs w:val="24"/>
        </w:rPr>
        <w:t xml:space="preserve">t time and </w:t>
      </w:r>
      <w:r w:rsidR="00AF62B1" w:rsidRPr="00943804">
        <w:rPr>
          <w:rFonts w:cs="Times New Roman"/>
          <w:color w:val="auto"/>
          <w:szCs w:val="24"/>
        </w:rPr>
        <w:t>depicts</w:t>
      </w:r>
      <w:r w:rsidR="00727A5D" w:rsidRPr="00943804">
        <w:rPr>
          <w:rFonts w:cs="Times New Roman"/>
          <w:color w:val="auto"/>
          <w:szCs w:val="24"/>
        </w:rPr>
        <w:t xml:space="preserve"> Truman’s approach to handling the communist aggression during the Cold War Phase.</w:t>
      </w:r>
      <w:r w:rsidR="00AF62B1" w:rsidRPr="00943804">
        <w:rPr>
          <w:rFonts w:cs="Times New Roman"/>
          <w:color w:val="auto"/>
          <w:szCs w:val="24"/>
        </w:rPr>
        <w:t xml:space="preserve"> Many people have an opinion that Truman Doctrine was heavily influenced by “The Long Telegram”</w:t>
      </w:r>
      <w:r w:rsidR="006E0CDC" w:rsidRPr="00943804">
        <w:rPr>
          <w:rFonts w:cs="Times New Roman"/>
          <w:color w:val="auto"/>
          <w:szCs w:val="24"/>
        </w:rPr>
        <w:t xml:space="preserve">, which was </w:t>
      </w:r>
      <w:r w:rsidR="003173CD" w:rsidRPr="00943804">
        <w:rPr>
          <w:rFonts w:cs="Times New Roman"/>
          <w:color w:val="auto"/>
          <w:szCs w:val="24"/>
        </w:rPr>
        <w:t>5300-word</w:t>
      </w:r>
      <w:r w:rsidR="006E0CDC" w:rsidRPr="00943804">
        <w:rPr>
          <w:rFonts w:cs="Times New Roman"/>
          <w:color w:val="auto"/>
          <w:szCs w:val="24"/>
        </w:rPr>
        <w:t xml:space="preserve"> long telegram sent to President Truman, by </w:t>
      </w:r>
      <w:r w:rsidR="008C24A2" w:rsidRPr="00943804">
        <w:rPr>
          <w:rFonts w:cs="Times New Roman"/>
          <w:color w:val="auto"/>
          <w:szCs w:val="24"/>
        </w:rPr>
        <w:t>George</w:t>
      </w:r>
      <w:r w:rsidR="006E0CDC" w:rsidRPr="00943804">
        <w:rPr>
          <w:rFonts w:cs="Times New Roman"/>
          <w:color w:val="auto"/>
          <w:szCs w:val="24"/>
        </w:rPr>
        <w:t xml:space="preserve"> Kennan, a </w:t>
      </w:r>
      <w:r w:rsidR="002B6EBF" w:rsidRPr="00943804">
        <w:rPr>
          <w:rFonts w:cs="Times New Roman"/>
          <w:color w:val="auto"/>
          <w:szCs w:val="24"/>
        </w:rPr>
        <w:t xml:space="preserve">diplomat appointed in Europe. </w:t>
      </w:r>
      <w:r w:rsidR="00FB2198" w:rsidRPr="00943804">
        <w:rPr>
          <w:rFonts w:cs="Times New Roman"/>
          <w:color w:val="auto"/>
          <w:szCs w:val="24"/>
        </w:rPr>
        <w:t xml:space="preserve">Truman Doctrine later became </w:t>
      </w:r>
      <w:r w:rsidR="003173CD" w:rsidRPr="00943804">
        <w:rPr>
          <w:rFonts w:cs="Times New Roman"/>
          <w:color w:val="auto"/>
          <w:szCs w:val="24"/>
        </w:rPr>
        <w:t xml:space="preserve">the </w:t>
      </w:r>
      <w:r w:rsidR="0067249E" w:rsidRPr="00943804">
        <w:rPr>
          <w:rFonts w:cs="Times New Roman"/>
          <w:color w:val="auto"/>
          <w:szCs w:val="24"/>
        </w:rPr>
        <w:t xml:space="preserve">foundation of the </w:t>
      </w:r>
      <w:r w:rsidR="008C24A2" w:rsidRPr="00943804">
        <w:rPr>
          <w:rFonts w:cs="Times New Roman"/>
          <w:color w:val="auto"/>
          <w:szCs w:val="24"/>
        </w:rPr>
        <w:t>foreign</w:t>
      </w:r>
      <w:r w:rsidR="0067249E" w:rsidRPr="00943804">
        <w:rPr>
          <w:rFonts w:cs="Times New Roman"/>
          <w:color w:val="auto"/>
          <w:szCs w:val="24"/>
        </w:rPr>
        <w:t xml:space="preserve"> policy of the United States of America. </w:t>
      </w:r>
    </w:p>
    <w:p w:rsidR="00B56A23" w:rsidRPr="00943804" w:rsidRDefault="00B56A23" w:rsidP="00A520B8">
      <w:pPr>
        <w:tabs>
          <w:tab w:val="left" w:pos="5105"/>
        </w:tabs>
        <w:spacing w:line="480" w:lineRule="auto"/>
        <w:rPr>
          <w:rFonts w:cs="Times New Roman"/>
          <w:i/>
          <w:color w:val="auto"/>
          <w:szCs w:val="24"/>
        </w:rPr>
      </w:pPr>
      <w:r w:rsidRPr="00943804">
        <w:rPr>
          <w:rFonts w:cs="Times New Roman"/>
          <w:i/>
          <w:color w:val="auto"/>
          <w:szCs w:val="24"/>
        </w:rPr>
        <w:t>Dwight D. Eisenhower: Atoms for Peace Speech [1953]</w:t>
      </w:r>
    </w:p>
    <w:p w:rsidR="00256301" w:rsidRPr="00943804" w:rsidRDefault="00256301" w:rsidP="00A520B8">
      <w:pPr>
        <w:pStyle w:val="uiqtextpara"/>
        <w:spacing w:before="0" w:beforeAutospacing="0" w:after="240" w:afterAutospacing="0" w:line="480" w:lineRule="auto"/>
      </w:pPr>
      <w:r w:rsidRPr="00943804">
        <w:tab/>
      </w:r>
      <w:r w:rsidR="00363B49" w:rsidRPr="00943804">
        <w:t>Dwight Eisenhower served as the 34</w:t>
      </w:r>
      <w:r w:rsidR="00363B49" w:rsidRPr="00943804">
        <w:rPr>
          <w:vertAlign w:val="superscript"/>
        </w:rPr>
        <w:t>th</w:t>
      </w:r>
      <w:r w:rsidR="00363B49" w:rsidRPr="00943804">
        <w:t xml:space="preserve"> president of the United States of America from 1953 to 1961. Before becoming the president, he served in the US Army as a general.  </w:t>
      </w:r>
      <w:r w:rsidR="00F5197A" w:rsidRPr="00943804">
        <w:t>Also known as “</w:t>
      </w:r>
      <w:r w:rsidR="009E6600" w:rsidRPr="00943804">
        <w:t>Ike</w:t>
      </w:r>
      <w:r w:rsidR="00F5197A" w:rsidRPr="00943804">
        <w:t>”</w:t>
      </w:r>
      <w:r w:rsidR="009E6600" w:rsidRPr="00943804">
        <w:t xml:space="preserve">, </w:t>
      </w:r>
      <w:r w:rsidR="00B135DE" w:rsidRPr="00943804">
        <w:t xml:space="preserve">Eisenhower played a very crucial role during </w:t>
      </w:r>
      <w:r w:rsidR="00EE7309" w:rsidRPr="00943804">
        <w:t>World War II</w:t>
      </w:r>
      <w:r w:rsidR="00C63BED" w:rsidRPr="00943804">
        <w:t xml:space="preserve"> </w:t>
      </w:r>
      <w:r w:rsidR="001C0C1C" w:rsidRPr="00943804">
        <w:t xml:space="preserve">as he was serving at a rank of </w:t>
      </w:r>
      <w:r w:rsidR="00C63BED" w:rsidRPr="00943804">
        <w:t>five-star</w:t>
      </w:r>
      <w:r w:rsidR="001C0C1C" w:rsidRPr="00943804">
        <w:t xml:space="preserve"> general in the US army as a </w:t>
      </w:r>
      <w:r w:rsidR="001B7FB7" w:rsidRPr="00943804">
        <w:t xml:space="preserve">Supreme </w:t>
      </w:r>
      <w:r w:rsidR="00D8301D">
        <w:t>C</w:t>
      </w:r>
      <w:r w:rsidR="001B7FB7" w:rsidRPr="00943804">
        <w:t>ommander of the Al</w:t>
      </w:r>
      <w:r w:rsidR="00B256D3" w:rsidRPr="00943804">
        <w:t>lied Expeditionary Force.</w:t>
      </w:r>
      <w:r w:rsidR="00C63BED" w:rsidRPr="00943804">
        <w:t xml:space="preserve"> He loved his country more t</w:t>
      </w:r>
      <w:r w:rsidR="00D02B6E" w:rsidRPr="00943804">
        <w:t xml:space="preserve">han anything in this world. </w:t>
      </w:r>
      <w:r w:rsidR="00D8301D">
        <w:t xml:space="preserve">The </w:t>
      </w:r>
      <w:r w:rsidR="00D02B6E" w:rsidRPr="00943804">
        <w:t>United States of America was</w:t>
      </w:r>
      <w:r w:rsidR="00F5197A" w:rsidRPr="00943804">
        <w:t xml:space="preserve"> his first and most probably</w:t>
      </w:r>
      <w:r w:rsidR="00D02B6E" w:rsidRPr="00943804">
        <w:t xml:space="preserve"> last love. </w:t>
      </w:r>
      <w:r w:rsidR="000301C2" w:rsidRPr="00943804">
        <w:t>H</w:t>
      </w:r>
      <w:r w:rsidRPr="00943804">
        <w:t>e loved</w:t>
      </w:r>
      <w:r w:rsidR="00735E9E" w:rsidRPr="00943804">
        <w:t xml:space="preserve"> his country first and foremost, </w:t>
      </w:r>
      <w:r w:rsidRPr="00943804">
        <w:t xml:space="preserve">arguably a prerequisite of any officer seeking a lifelong military career. He even told his young wife, Mamie, that the United States of America always would come first, she </w:t>
      </w:r>
      <w:r w:rsidR="00D8301D">
        <w:t xml:space="preserve">would always be </w:t>
      </w:r>
      <w:r w:rsidRPr="00943804">
        <w:t>second.</w:t>
      </w:r>
    </w:p>
    <w:p w:rsidR="00256301" w:rsidRPr="00943804" w:rsidRDefault="002A3B93" w:rsidP="00A520B8">
      <w:pPr>
        <w:pStyle w:val="uiqtextpara"/>
        <w:spacing w:before="0" w:beforeAutospacing="0" w:after="240" w:afterAutospacing="0" w:line="480" w:lineRule="auto"/>
        <w:ind w:firstLine="720"/>
      </w:pPr>
      <w:r w:rsidRPr="00943804">
        <w:lastRenderedPageBreak/>
        <w:t>Eisenhower</w:t>
      </w:r>
      <w:r w:rsidR="00256301" w:rsidRPr="00943804">
        <w:t xml:space="preserve"> assiduously prepared himself to become a first-rate officer at a time whe</w:t>
      </w:r>
      <w:r w:rsidRPr="00943804">
        <w:t>n many American officers struggled</w:t>
      </w:r>
      <w:r w:rsidR="00256301" w:rsidRPr="00943804">
        <w:t xml:space="preserve"> through their c</w:t>
      </w:r>
      <w:r w:rsidRPr="00943804">
        <w:t xml:space="preserve">areers merely as time-servers, </w:t>
      </w:r>
      <w:r w:rsidR="00256301" w:rsidRPr="00943804">
        <w:t xml:space="preserve">not all that surprising, considering that in the years leading up to WWI, the United States, while widely regarded as </w:t>
      </w:r>
      <w:r w:rsidR="00943804" w:rsidRPr="00943804">
        <w:t>an</w:t>
      </w:r>
      <w:r w:rsidR="00256301" w:rsidRPr="00943804">
        <w:t xml:space="preserve"> economic behemoth, still generally functioned as a regional, backwater military power.</w:t>
      </w:r>
      <w:r w:rsidR="00D8301D">
        <w:t xml:space="preserve"> </w:t>
      </w:r>
      <w:r w:rsidR="00256301" w:rsidRPr="00943804">
        <w:t>Though a mediocre student at West Point, Eisenhower graduated first in his class at Command and General Staff College, even as some of this fellow officers suffered nervous breakdowns and washed out. He eventually secured a coveted place at the Army War College, which greatly enhanced his long-term career prospects. He also demonstrated a capacity for innovative thinking, even risking h</w:t>
      </w:r>
      <w:r w:rsidR="00D8301D">
        <w:t>i</w:t>
      </w:r>
      <w:r w:rsidR="00256301" w:rsidRPr="00943804">
        <w:t>s career by collaborating with his then close friend, George S. Patton, to publish several articles about the implications of tank warfare, which many in the upper echelons of Army leadership regarded as threatening.</w:t>
      </w:r>
    </w:p>
    <w:p w:rsidR="00256301" w:rsidRPr="00943804" w:rsidRDefault="00256301" w:rsidP="00A520B8">
      <w:pPr>
        <w:pStyle w:val="uiqtextpara"/>
        <w:spacing w:before="0" w:beforeAutospacing="0" w:after="240" w:afterAutospacing="0" w:line="480" w:lineRule="auto"/>
        <w:ind w:firstLine="720"/>
      </w:pPr>
      <w:r w:rsidRPr="00943804">
        <w:t xml:space="preserve">Eisenhower was one of several officers who figured prominently in Army Chief of Staff Gen. George C. Marshall's black book of promising military talent. During his brief tenure in the weeks after Pearl Harbor serving with the War Plans Division, Ike was instrumental in helping conceive of the ways in which scarce resources could be employed optimally across the globe. His previous experience serving as the de facto chief of staff under Douglas MacArthur in the Philippines proved invaluable in enabling Marshall and rest the Army high command to deal with the </w:t>
      </w:r>
      <w:r w:rsidR="009A56CE" w:rsidRPr="00943804">
        <w:t>temperamental</w:t>
      </w:r>
      <w:r w:rsidRPr="00943804">
        <w:t xml:space="preserve"> MacArthur as well as the parlous state of military affairs in the beleaguered archipelago.</w:t>
      </w:r>
    </w:p>
    <w:p w:rsidR="006162BC" w:rsidRPr="00C6550F" w:rsidRDefault="00256301" w:rsidP="00A520B8">
      <w:pPr>
        <w:pStyle w:val="uiqtextpara"/>
        <w:spacing w:before="0" w:beforeAutospacing="0" w:after="240" w:afterAutospacing="0" w:line="480" w:lineRule="auto"/>
        <w:ind w:firstLine="720"/>
      </w:pPr>
      <w:r w:rsidRPr="00943804">
        <w:t>It should be stressed that Eisenhower was</w:t>
      </w:r>
      <w:r w:rsidR="00BA2E17" w:rsidRPr="00943804">
        <w:t xml:space="preserve"> no military grand strategist, </w:t>
      </w:r>
      <w:r w:rsidRPr="00943804">
        <w:t xml:space="preserve">a fact noted both by General Alan Brooke, chief of the Imperial General Staff, and General Montgomery, commander of the British Eight Army. Even so, he possessed several singular personal assets that assured the success of the inherently fractious British/American alliance. Many among the </w:t>
      </w:r>
      <w:r w:rsidRPr="00943804">
        <w:lastRenderedPageBreak/>
        <w:t>British high command still regarded the United States as an upstart power and its officers as mere provincials, equipped to do little more than command frontier outposts. This view was only reinforced following the disastrous American setback at Kasserine Pass in the early stages of the North Africa Campaign.</w:t>
      </w:r>
    </w:p>
    <w:p w:rsidR="00B56A23" w:rsidRPr="00943804" w:rsidRDefault="00B56A23" w:rsidP="00A520B8">
      <w:pPr>
        <w:tabs>
          <w:tab w:val="left" w:pos="5105"/>
        </w:tabs>
        <w:spacing w:line="480" w:lineRule="auto"/>
        <w:rPr>
          <w:rFonts w:cs="Times New Roman"/>
          <w:i/>
          <w:color w:val="auto"/>
          <w:szCs w:val="24"/>
        </w:rPr>
      </w:pPr>
      <w:r w:rsidRPr="00943804">
        <w:rPr>
          <w:rFonts w:cs="Times New Roman"/>
          <w:i/>
          <w:color w:val="auto"/>
          <w:szCs w:val="24"/>
        </w:rPr>
        <w:t>Dwight D. Eisenhower: Farewell Address [1961]</w:t>
      </w:r>
    </w:p>
    <w:p w:rsidR="008919A7" w:rsidRPr="00943804" w:rsidRDefault="008919A7" w:rsidP="00A520B8">
      <w:pPr>
        <w:pStyle w:val="uiqtextpara"/>
        <w:spacing w:before="0" w:beforeAutospacing="0" w:after="240" w:afterAutospacing="0" w:line="480" w:lineRule="auto"/>
        <w:ind w:firstLine="720"/>
      </w:pPr>
      <w:r w:rsidRPr="00943804">
        <w:t>Eisenhower, because of his temperament and advanced army education, was arguably among only a small handful of U.S. officers equipped to undertake what many around him regarded as a daunting, if not insurmountable task: to bridge the gap between two powers previously regarded as geopolitical rivals — Britain, which commanded the grandest empire in history, and the United States, a former British colony and economic superpower which threatened to supplant Britain after the war.</w:t>
      </w:r>
    </w:p>
    <w:p w:rsidR="006162BC" w:rsidRPr="00C6550F" w:rsidRDefault="008919A7" w:rsidP="00A520B8">
      <w:pPr>
        <w:pStyle w:val="uiqtextpara"/>
        <w:spacing w:before="0" w:beforeAutospacing="0" w:after="240" w:afterAutospacing="0" w:line="480" w:lineRule="auto"/>
        <w:ind w:firstLine="720"/>
      </w:pPr>
      <w:r w:rsidRPr="00943804">
        <w:t xml:space="preserve">Eisenhower's role, serving as a kind of military diplomat/statesman in his capacity as Allied Supreme Commander in North Africa, Italy and northern Europe, was arguably an indispensable factor in the success of this fractious alliance. Ike was instrumental in sustaining history's most unique military alliance to the very end of the war. For that reason alone, Dwight David Eisenhower deserves the title of </w:t>
      </w:r>
      <w:r w:rsidR="00D8301D">
        <w:t xml:space="preserve">an </w:t>
      </w:r>
      <w:r w:rsidRPr="00943804">
        <w:t>American hero.</w:t>
      </w:r>
    </w:p>
    <w:p w:rsidR="0051201C" w:rsidRPr="00943804" w:rsidRDefault="008B201E" w:rsidP="00A520B8">
      <w:pPr>
        <w:spacing w:line="480" w:lineRule="auto"/>
        <w:rPr>
          <w:rFonts w:cs="Times New Roman"/>
          <w:i/>
          <w:color w:val="auto"/>
          <w:szCs w:val="24"/>
        </w:rPr>
      </w:pPr>
      <w:r w:rsidRPr="00943804">
        <w:rPr>
          <w:rFonts w:cs="Times New Roman"/>
          <w:i/>
          <w:color w:val="auto"/>
          <w:szCs w:val="24"/>
        </w:rPr>
        <w:t>Ronald Reagan: "Evil Empire" Speech [1983]</w:t>
      </w:r>
    </w:p>
    <w:p w:rsidR="00414A80" w:rsidRPr="00943804" w:rsidRDefault="00414A80" w:rsidP="00A520B8">
      <w:pPr>
        <w:spacing w:line="480" w:lineRule="auto"/>
        <w:rPr>
          <w:rFonts w:cs="Times New Roman"/>
          <w:color w:val="auto"/>
          <w:szCs w:val="24"/>
        </w:rPr>
      </w:pPr>
      <w:r w:rsidRPr="00943804">
        <w:rPr>
          <w:rFonts w:cs="Times New Roman"/>
          <w:i/>
          <w:color w:val="auto"/>
          <w:szCs w:val="24"/>
        </w:rPr>
        <w:tab/>
      </w:r>
      <w:r w:rsidRPr="00943804">
        <w:rPr>
          <w:rFonts w:cs="Times New Roman"/>
          <w:color w:val="auto"/>
          <w:szCs w:val="24"/>
        </w:rPr>
        <w:t>Ronal</w:t>
      </w:r>
      <w:r w:rsidR="00090907" w:rsidRPr="00943804">
        <w:rPr>
          <w:rFonts w:cs="Times New Roman"/>
          <w:color w:val="auto"/>
          <w:szCs w:val="24"/>
        </w:rPr>
        <w:t>d</w:t>
      </w:r>
      <w:r w:rsidRPr="00943804">
        <w:rPr>
          <w:rFonts w:cs="Times New Roman"/>
          <w:color w:val="auto"/>
          <w:szCs w:val="24"/>
        </w:rPr>
        <w:t xml:space="preserve"> Wilson Reagan</w:t>
      </w:r>
      <w:r w:rsidR="00C43CEC" w:rsidRPr="00943804">
        <w:rPr>
          <w:rFonts w:cs="Times New Roman"/>
          <w:color w:val="auto"/>
          <w:szCs w:val="24"/>
        </w:rPr>
        <w:t xml:space="preserve"> became </w:t>
      </w:r>
      <w:r w:rsidR="00BF2F54" w:rsidRPr="00943804">
        <w:rPr>
          <w:rFonts w:cs="Times New Roman"/>
          <w:color w:val="auto"/>
          <w:szCs w:val="24"/>
        </w:rPr>
        <w:t>the 40th</w:t>
      </w:r>
      <w:r w:rsidR="00C43CEC" w:rsidRPr="00943804">
        <w:rPr>
          <w:rFonts w:cs="Times New Roman"/>
          <w:color w:val="auto"/>
          <w:szCs w:val="24"/>
        </w:rPr>
        <w:t xml:space="preserve"> president of the </w:t>
      </w:r>
      <w:r w:rsidR="00485928" w:rsidRPr="00943804">
        <w:rPr>
          <w:rFonts w:cs="Times New Roman"/>
          <w:color w:val="auto"/>
          <w:szCs w:val="24"/>
        </w:rPr>
        <w:t xml:space="preserve">United States of America </w:t>
      </w:r>
      <w:r w:rsidR="00D8301D">
        <w:rPr>
          <w:rFonts w:cs="Times New Roman"/>
          <w:color w:val="auto"/>
          <w:szCs w:val="24"/>
        </w:rPr>
        <w:t>i</w:t>
      </w:r>
      <w:r w:rsidR="00090907" w:rsidRPr="00943804">
        <w:rPr>
          <w:rFonts w:cs="Times New Roman"/>
          <w:color w:val="auto"/>
          <w:szCs w:val="24"/>
        </w:rPr>
        <w:t xml:space="preserve">n 1981. He was </w:t>
      </w:r>
      <w:r w:rsidR="00DD7AB4" w:rsidRPr="00943804">
        <w:rPr>
          <w:rFonts w:cs="Times New Roman"/>
          <w:color w:val="auto"/>
          <w:szCs w:val="24"/>
        </w:rPr>
        <w:t xml:space="preserve">considered </w:t>
      </w:r>
      <w:r w:rsidR="00090907" w:rsidRPr="00943804">
        <w:rPr>
          <w:rFonts w:cs="Times New Roman"/>
          <w:color w:val="auto"/>
          <w:szCs w:val="24"/>
        </w:rPr>
        <w:t xml:space="preserve">one of the most </w:t>
      </w:r>
      <w:r w:rsidR="00FF7331" w:rsidRPr="00943804">
        <w:rPr>
          <w:rFonts w:cs="Times New Roman"/>
          <w:color w:val="auto"/>
          <w:szCs w:val="24"/>
        </w:rPr>
        <w:t xml:space="preserve">influential </w:t>
      </w:r>
      <w:r w:rsidR="005F2A3E" w:rsidRPr="00943804">
        <w:rPr>
          <w:rFonts w:cs="Times New Roman"/>
          <w:color w:val="auto"/>
          <w:szCs w:val="24"/>
        </w:rPr>
        <w:t>voice</w:t>
      </w:r>
      <w:r w:rsidR="00D8301D">
        <w:rPr>
          <w:rFonts w:cs="Times New Roman"/>
          <w:color w:val="auto"/>
          <w:szCs w:val="24"/>
        </w:rPr>
        <w:t>s</w:t>
      </w:r>
      <w:r w:rsidR="005F2A3E" w:rsidRPr="00943804">
        <w:rPr>
          <w:rFonts w:cs="Times New Roman"/>
          <w:color w:val="auto"/>
          <w:szCs w:val="24"/>
        </w:rPr>
        <w:t xml:space="preserve"> of the </w:t>
      </w:r>
      <w:r w:rsidR="00CD020B" w:rsidRPr="00943804">
        <w:rPr>
          <w:rFonts w:cs="Times New Roman"/>
          <w:color w:val="auto"/>
          <w:szCs w:val="24"/>
        </w:rPr>
        <w:t>modern conservatism a</w:t>
      </w:r>
      <w:r w:rsidR="00FF7331" w:rsidRPr="00943804">
        <w:rPr>
          <w:rFonts w:cs="Times New Roman"/>
          <w:color w:val="auto"/>
          <w:szCs w:val="24"/>
        </w:rPr>
        <w:t>nd</w:t>
      </w:r>
      <w:r w:rsidR="00CD020B" w:rsidRPr="00943804">
        <w:rPr>
          <w:rFonts w:cs="Times New Roman"/>
          <w:color w:val="auto"/>
          <w:szCs w:val="24"/>
        </w:rPr>
        <w:t xml:space="preserve"> </w:t>
      </w:r>
      <w:r w:rsidR="000F1DB6" w:rsidRPr="00943804">
        <w:rPr>
          <w:rFonts w:cs="Times New Roman"/>
          <w:color w:val="auto"/>
          <w:szCs w:val="24"/>
        </w:rPr>
        <w:t xml:space="preserve">charming president of the history </w:t>
      </w:r>
      <w:r w:rsidR="006634D7" w:rsidRPr="00943804">
        <w:rPr>
          <w:rFonts w:cs="Times New Roman"/>
          <w:color w:val="auto"/>
          <w:szCs w:val="24"/>
        </w:rPr>
        <w:t xml:space="preserve">of the </w:t>
      </w:r>
      <w:r w:rsidR="00BE77EA" w:rsidRPr="00943804">
        <w:rPr>
          <w:rFonts w:cs="Times New Roman"/>
          <w:color w:val="auto"/>
          <w:szCs w:val="24"/>
        </w:rPr>
        <w:t>United States of</w:t>
      </w:r>
      <w:r w:rsidR="00A10E77" w:rsidRPr="00943804">
        <w:rPr>
          <w:rFonts w:cs="Times New Roman"/>
          <w:color w:val="auto"/>
          <w:szCs w:val="24"/>
        </w:rPr>
        <w:t xml:space="preserve"> America.</w:t>
      </w:r>
      <w:r w:rsidR="00414254" w:rsidRPr="00943804">
        <w:rPr>
          <w:rFonts w:cs="Times New Roman"/>
          <w:color w:val="auto"/>
          <w:szCs w:val="24"/>
        </w:rPr>
        <w:t xml:space="preserve"> Prior to becoming a P</w:t>
      </w:r>
      <w:r w:rsidR="00A10E77" w:rsidRPr="00943804">
        <w:rPr>
          <w:rFonts w:cs="Times New Roman"/>
          <w:color w:val="auto"/>
          <w:szCs w:val="24"/>
        </w:rPr>
        <w:t xml:space="preserve">resident of the </w:t>
      </w:r>
      <w:r w:rsidR="00054991" w:rsidRPr="00943804">
        <w:rPr>
          <w:rFonts w:cs="Times New Roman"/>
          <w:color w:val="auto"/>
          <w:szCs w:val="24"/>
        </w:rPr>
        <w:t xml:space="preserve">United States </w:t>
      </w:r>
      <w:r w:rsidR="003D3874" w:rsidRPr="00943804">
        <w:rPr>
          <w:rFonts w:cs="Times New Roman"/>
          <w:color w:val="auto"/>
          <w:szCs w:val="24"/>
        </w:rPr>
        <w:t>of America</w:t>
      </w:r>
      <w:r w:rsidR="00473539" w:rsidRPr="00943804">
        <w:rPr>
          <w:rFonts w:cs="Times New Roman"/>
          <w:color w:val="auto"/>
          <w:szCs w:val="24"/>
        </w:rPr>
        <w:t>, he was union leader</w:t>
      </w:r>
      <w:r w:rsidR="002A77C5" w:rsidRPr="00943804">
        <w:rPr>
          <w:rFonts w:cs="Times New Roman"/>
          <w:color w:val="auto"/>
          <w:szCs w:val="24"/>
        </w:rPr>
        <w:t xml:space="preserve"> and a Hollywood a</w:t>
      </w:r>
      <w:r w:rsidR="007F7013" w:rsidRPr="00943804">
        <w:rPr>
          <w:rFonts w:cs="Times New Roman"/>
          <w:color w:val="auto"/>
          <w:szCs w:val="24"/>
        </w:rPr>
        <w:t xml:space="preserve">ctor. He also served as </w:t>
      </w:r>
      <w:r w:rsidR="007F7013" w:rsidRPr="00943804">
        <w:rPr>
          <w:rFonts w:cs="Times New Roman"/>
          <w:color w:val="auto"/>
          <w:szCs w:val="24"/>
        </w:rPr>
        <w:lastRenderedPageBreak/>
        <w:t xml:space="preserve">the </w:t>
      </w:r>
      <w:r w:rsidR="001C68D3" w:rsidRPr="00943804">
        <w:rPr>
          <w:rFonts w:cs="Times New Roman"/>
          <w:color w:val="auto"/>
          <w:szCs w:val="24"/>
        </w:rPr>
        <w:t>Governor</w:t>
      </w:r>
      <w:r w:rsidR="005770B1" w:rsidRPr="00943804">
        <w:rPr>
          <w:rFonts w:cs="Times New Roman"/>
          <w:color w:val="auto"/>
          <w:szCs w:val="24"/>
        </w:rPr>
        <w:t xml:space="preserve"> of </w:t>
      </w:r>
      <w:r w:rsidR="00A6238D" w:rsidRPr="00943804">
        <w:rPr>
          <w:rFonts w:cs="Times New Roman"/>
          <w:color w:val="auto"/>
          <w:szCs w:val="24"/>
        </w:rPr>
        <w:t xml:space="preserve">one of the major states of the United States of America, California, from 1967 to 1975. </w:t>
      </w:r>
    </w:p>
    <w:p w:rsidR="00B56A23" w:rsidRPr="00943804" w:rsidRDefault="00F46014" w:rsidP="00A520B8">
      <w:pPr>
        <w:spacing w:line="480" w:lineRule="auto"/>
        <w:rPr>
          <w:rFonts w:cs="Times New Roman"/>
          <w:color w:val="auto"/>
          <w:szCs w:val="24"/>
        </w:rPr>
      </w:pPr>
      <w:r w:rsidRPr="00943804">
        <w:rPr>
          <w:rFonts w:cs="Times New Roman"/>
          <w:color w:val="auto"/>
          <w:szCs w:val="24"/>
        </w:rPr>
        <w:tab/>
        <w:t>Ronal</w:t>
      </w:r>
      <w:r w:rsidR="002118B7" w:rsidRPr="00943804">
        <w:rPr>
          <w:rFonts w:cs="Times New Roman"/>
          <w:color w:val="auto"/>
          <w:szCs w:val="24"/>
        </w:rPr>
        <w:t>d</w:t>
      </w:r>
      <w:r w:rsidRPr="00943804">
        <w:rPr>
          <w:rFonts w:cs="Times New Roman"/>
          <w:color w:val="auto"/>
          <w:szCs w:val="24"/>
        </w:rPr>
        <w:t xml:space="preserve"> </w:t>
      </w:r>
      <w:r w:rsidR="00943804" w:rsidRPr="00943804">
        <w:rPr>
          <w:rFonts w:cs="Times New Roman"/>
          <w:color w:val="auto"/>
          <w:szCs w:val="24"/>
        </w:rPr>
        <w:t>Reagan during his president</w:t>
      </w:r>
      <w:r w:rsidR="00D8301D">
        <w:rPr>
          <w:rFonts w:cs="Times New Roman"/>
          <w:color w:val="auto"/>
          <w:szCs w:val="24"/>
        </w:rPr>
        <w:t>ia</w:t>
      </w:r>
      <w:r w:rsidR="00943804" w:rsidRPr="00943804">
        <w:rPr>
          <w:rFonts w:cs="Times New Roman"/>
          <w:color w:val="auto"/>
          <w:szCs w:val="24"/>
        </w:rPr>
        <w:t>l</w:t>
      </w:r>
      <w:r w:rsidRPr="00943804">
        <w:rPr>
          <w:rFonts w:cs="Times New Roman"/>
          <w:color w:val="auto"/>
          <w:szCs w:val="24"/>
        </w:rPr>
        <w:t xml:space="preserve"> period openly </w:t>
      </w:r>
      <w:r w:rsidR="001A27A0" w:rsidRPr="00943804">
        <w:rPr>
          <w:rFonts w:cs="Times New Roman"/>
          <w:color w:val="auto"/>
          <w:szCs w:val="24"/>
        </w:rPr>
        <w:t xml:space="preserve">opposed </w:t>
      </w:r>
      <w:r w:rsidR="00D8301D">
        <w:rPr>
          <w:rFonts w:cs="Times New Roman"/>
          <w:color w:val="auto"/>
          <w:szCs w:val="24"/>
        </w:rPr>
        <w:t xml:space="preserve">the </w:t>
      </w:r>
      <w:r w:rsidR="00667645" w:rsidRPr="00943804">
        <w:rPr>
          <w:rFonts w:cs="Times New Roman"/>
          <w:color w:val="auto"/>
          <w:szCs w:val="24"/>
        </w:rPr>
        <w:t>Soviet</w:t>
      </w:r>
      <w:r w:rsidR="001A27A0" w:rsidRPr="00943804">
        <w:rPr>
          <w:rFonts w:cs="Times New Roman"/>
          <w:color w:val="auto"/>
          <w:szCs w:val="24"/>
        </w:rPr>
        <w:t xml:space="preserve"> Union and </w:t>
      </w:r>
      <w:r w:rsidR="002118B7" w:rsidRPr="00943804">
        <w:rPr>
          <w:rFonts w:cs="Times New Roman"/>
          <w:color w:val="auto"/>
          <w:szCs w:val="24"/>
        </w:rPr>
        <w:t>spoke against</w:t>
      </w:r>
      <w:r w:rsidR="00CE5C86" w:rsidRPr="00943804">
        <w:rPr>
          <w:rFonts w:cs="Times New Roman"/>
          <w:color w:val="auto"/>
          <w:szCs w:val="24"/>
        </w:rPr>
        <w:t xml:space="preserve"> them </w:t>
      </w:r>
      <w:r w:rsidR="00D8301D">
        <w:rPr>
          <w:rFonts w:cs="Times New Roman"/>
          <w:color w:val="auto"/>
          <w:szCs w:val="24"/>
        </w:rPr>
        <w:t>in</w:t>
      </w:r>
      <w:r w:rsidR="00667645" w:rsidRPr="00943804">
        <w:rPr>
          <w:rFonts w:cs="Times New Roman"/>
          <w:color w:val="auto"/>
          <w:szCs w:val="24"/>
        </w:rPr>
        <w:t xml:space="preserve"> many instances.</w:t>
      </w:r>
      <w:r w:rsidR="00EB5946" w:rsidRPr="00943804">
        <w:rPr>
          <w:rFonts w:cs="Times New Roman"/>
          <w:color w:val="auto"/>
          <w:szCs w:val="24"/>
        </w:rPr>
        <w:t xml:space="preserve"> One </w:t>
      </w:r>
      <w:r w:rsidR="00D8301D">
        <w:rPr>
          <w:rFonts w:cs="Times New Roman"/>
          <w:color w:val="auto"/>
          <w:szCs w:val="24"/>
        </w:rPr>
        <w:t>o</w:t>
      </w:r>
      <w:r w:rsidR="00EB5946" w:rsidRPr="00943804">
        <w:rPr>
          <w:rFonts w:cs="Times New Roman"/>
          <w:color w:val="auto"/>
          <w:szCs w:val="24"/>
        </w:rPr>
        <w:t xml:space="preserve">f the prominent examples of such an incident was </w:t>
      </w:r>
      <w:r w:rsidR="00667645" w:rsidRPr="00943804">
        <w:rPr>
          <w:rFonts w:cs="Times New Roman"/>
          <w:color w:val="auto"/>
          <w:szCs w:val="24"/>
        </w:rPr>
        <w:t xml:space="preserve">his “Evil Empire” speech, that was </w:t>
      </w:r>
      <w:r w:rsidR="00943804" w:rsidRPr="00943804">
        <w:rPr>
          <w:rFonts w:cs="Times New Roman"/>
          <w:color w:val="auto"/>
          <w:szCs w:val="24"/>
        </w:rPr>
        <w:t>delivered</w:t>
      </w:r>
      <w:r w:rsidR="00947522" w:rsidRPr="00943804">
        <w:rPr>
          <w:rFonts w:cs="Times New Roman"/>
          <w:color w:val="auto"/>
          <w:szCs w:val="24"/>
        </w:rPr>
        <w:t xml:space="preserve"> by him to the National Association of </w:t>
      </w:r>
      <w:r w:rsidR="002118B7" w:rsidRPr="00943804">
        <w:rPr>
          <w:rFonts w:cs="Times New Roman"/>
          <w:color w:val="auto"/>
          <w:szCs w:val="24"/>
        </w:rPr>
        <w:t>Evangelicals</w:t>
      </w:r>
      <w:r w:rsidR="00947522" w:rsidRPr="00943804">
        <w:rPr>
          <w:rFonts w:cs="Times New Roman"/>
          <w:color w:val="auto"/>
          <w:szCs w:val="24"/>
        </w:rPr>
        <w:t xml:space="preserve"> in 1983. </w:t>
      </w:r>
      <w:r w:rsidR="00C17BE4" w:rsidRPr="00943804">
        <w:rPr>
          <w:rFonts w:cs="Times New Roman"/>
          <w:color w:val="auto"/>
          <w:szCs w:val="24"/>
        </w:rPr>
        <w:t xml:space="preserve">It was a time when </w:t>
      </w:r>
      <w:r w:rsidR="00D8301D">
        <w:rPr>
          <w:rFonts w:cs="Times New Roman"/>
          <w:color w:val="auto"/>
          <w:szCs w:val="24"/>
        </w:rPr>
        <w:t>the Cold W</w:t>
      </w:r>
      <w:r w:rsidR="00C17BE4" w:rsidRPr="00943804">
        <w:rPr>
          <w:rFonts w:cs="Times New Roman"/>
          <w:color w:val="auto"/>
          <w:szCs w:val="24"/>
        </w:rPr>
        <w:t xml:space="preserve">ar was at its peak and </w:t>
      </w:r>
      <w:r w:rsidR="007B6730" w:rsidRPr="00943804">
        <w:rPr>
          <w:rFonts w:cs="Times New Roman"/>
          <w:color w:val="auto"/>
          <w:szCs w:val="24"/>
        </w:rPr>
        <w:t xml:space="preserve">direct war with the USSR and its allies could start at any time. </w:t>
      </w:r>
      <w:r w:rsidR="00650E88" w:rsidRPr="00943804">
        <w:rPr>
          <w:rFonts w:cs="Times New Roman"/>
          <w:color w:val="auto"/>
          <w:szCs w:val="24"/>
        </w:rPr>
        <w:t>USSR for Reagan was like Jews f</w:t>
      </w:r>
      <w:r w:rsidR="001A27A0" w:rsidRPr="00943804">
        <w:rPr>
          <w:rFonts w:cs="Times New Roman"/>
          <w:color w:val="auto"/>
          <w:szCs w:val="24"/>
        </w:rPr>
        <w:t xml:space="preserve">or Goebbels in Third Reich, he </w:t>
      </w:r>
      <w:r w:rsidR="00650E88" w:rsidRPr="00943804">
        <w:rPr>
          <w:rFonts w:cs="Times New Roman"/>
          <w:color w:val="auto"/>
          <w:szCs w:val="24"/>
        </w:rPr>
        <w:t>emphasize</w:t>
      </w:r>
      <w:r w:rsidR="001A27A0" w:rsidRPr="00943804">
        <w:rPr>
          <w:rFonts w:cs="Times New Roman"/>
          <w:color w:val="auto"/>
          <w:szCs w:val="24"/>
        </w:rPr>
        <w:t>d his</w:t>
      </w:r>
      <w:r w:rsidR="00F817C1" w:rsidRPr="00943804">
        <w:rPr>
          <w:rFonts w:cs="Times New Roman"/>
          <w:color w:val="auto"/>
          <w:szCs w:val="24"/>
        </w:rPr>
        <w:t xml:space="preserve"> enemy’s bad sides and </w:t>
      </w:r>
      <w:r w:rsidR="00650E88" w:rsidRPr="00943804">
        <w:rPr>
          <w:rFonts w:cs="Times New Roman"/>
          <w:color w:val="auto"/>
          <w:szCs w:val="24"/>
        </w:rPr>
        <w:t>attribute</w:t>
      </w:r>
      <w:r w:rsidR="001A27A0" w:rsidRPr="00943804">
        <w:rPr>
          <w:rFonts w:cs="Times New Roman"/>
          <w:color w:val="auto"/>
          <w:szCs w:val="24"/>
        </w:rPr>
        <w:t>d</w:t>
      </w:r>
      <w:r w:rsidR="00650E88" w:rsidRPr="00943804">
        <w:rPr>
          <w:rFonts w:cs="Times New Roman"/>
          <w:color w:val="auto"/>
          <w:szCs w:val="24"/>
        </w:rPr>
        <w:t xml:space="preserve"> to the bad events of the past that are no longer the case (like Stalin’s purges,</w:t>
      </w:r>
      <w:r w:rsidR="00F817C1" w:rsidRPr="00943804">
        <w:rPr>
          <w:rFonts w:cs="Times New Roman"/>
          <w:color w:val="auto"/>
          <w:szCs w:val="24"/>
        </w:rPr>
        <w:t xml:space="preserve"> NKVD, </w:t>
      </w:r>
      <w:r w:rsidR="00D8301D">
        <w:rPr>
          <w:rFonts w:cs="Times New Roman"/>
          <w:color w:val="auto"/>
          <w:szCs w:val="24"/>
        </w:rPr>
        <w:t xml:space="preserve">the </w:t>
      </w:r>
      <w:r w:rsidR="00F817C1" w:rsidRPr="00943804">
        <w:rPr>
          <w:rFonts w:cs="Times New Roman"/>
          <w:color w:val="auto"/>
          <w:szCs w:val="24"/>
        </w:rPr>
        <w:t>cult of personality). H</w:t>
      </w:r>
      <w:r w:rsidR="001A27A0" w:rsidRPr="00943804">
        <w:rPr>
          <w:rFonts w:cs="Times New Roman"/>
          <w:color w:val="auto"/>
          <w:szCs w:val="24"/>
        </w:rPr>
        <w:t>e</w:t>
      </w:r>
      <w:r w:rsidR="00650E88" w:rsidRPr="00943804">
        <w:rPr>
          <w:rFonts w:cs="Times New Roman"/>
          <w:color w:val="auto"/>
          <w:szCs w:val="24"/>
        </w:rPr>
        <w:t xml:space="preserve"> </w:t>
      </w:r>
      <w:r w:rsidR="00943804" w:rsidRPr="00943804">
        <w:rPr>
          <w:rFonts w:cs="Times New Roman"/>
          <w:color w:val="auto"/>
          <w:szCs w:val="24"/>
        </w:rPr>
        <w:t>also</w:t>
      </w:r>
      <w:r w:rsidR="001A27A0" w:rsidRPr="00943804">
        <w:rPr>
          <w:rFonts w:cs="Times New Roman"/>
          <w:color w:val="auto"/>
          <w:szCs w:val="24"/>
        </w:rPr>
        <w:t xml:space="preserve"> </w:t>
      </w:r>
      <w:r w:rsidR="00650E88" w:rsidRPr="00943804">
        <w:rPr>
          <w:rFonts w:cs="Times New Roman"/>
          <w:color w:val="auto"/>
          <w:szCs w:val="24"/>
        </w:rPr>
        <w:t>attribute</w:t>
      </w:r>
      <w:r w:rsidR="001A27A0" w:rsidRPr="00943804">
        <w:rPr>
          <w:rFonts w:cs="Times New Roman"/>
          <w:color w:val="auto"/>
          <w:szCs w:val="24"/>
        </w:rPr>
        <w:t>d to them his</w:t>
      </w:r>
      <w:r w:rsidR="00C16F78" w:rsidRPr="00943804">
        <w:rPr>
          <w:rFonts w:cs="Times New Roman"/>
          <w:color w:val="auto"/>
          <w:szCs w:val="24"/>
        </w:rPr>
        <w:t xml:space="preserve"> own misdoings, </w:t>
      </w:r>
      <w:r w:rsidR="00650E88" w:rsidRPr="00943804">
        <w:rPr>
          <w:rFonts w:cs="Times New Roman"/>
          <w:color w:val="auto"/>
          <w:szCs w:val="24"/>
        </w:rPr>
        <w:t>for example, separating Germany t</w:t>
      </w:r>
      <w:r w:rsidR="00C16F78" w:rsidRPr="00943804">
        <w:rPr>
          <w:rFonts w:cs="Times New Roman"/>
          <w:color w:val="auto"/>
          <w:szCs w:val="24"/>
        </w:rPr>
        <w:t xml:space="preserve">hat Stalin tried to unite. Moreover, </w:t>
      </w:r>
      <w:r w:rsidR="00943804" w:rsidRPr="00943804">
        <w:rPr>
          <w:rFonts w:cs="Times New Roman"/>
          <w:color w:val="auto"/>
          <w:szCs w:val="24"/>
        </w:rPr>
        <w:t>Reagan completely</w:t>
      </w:r>
      <w:r w:rsidR="00357ACA" w:rsidRPr="00943804">
        <w:rPr>
          <w:rFonts w:cs="Times New Roman"/>
          <w:color w:val="auto"/>
          <w:szCs w:val="24"/>
        </w:rPr>
        <w:t xml:space="preserve"> </w:t>
      </w:r>
      <w:r w:rsidR="00650E88" w:rsidRPr="00943804">
        <w:rPr>
          <w:rFonts w:cs="Times New Roman"/>
          <w:color w:val="auto"/>
          <w:szCs w:val="24"/>
        </w:rPr>
        <w:t>ignore</w:t>
      </w:r>
      <w:r w:rsidR="00357ACA" w:rsidRPr="00943804">
        <w:rPr>
          <w:rFonts w:cs="Times New Roman"/>
          <w:color w:val="auto"/>
          <w:szCs w:val="24"/>
        </w:rPr>
        <w:t>d</w:t>
      </w:r>
      <w:r w:rsidR="00650E88" w:rsidRPr="00943804">
        <w:rPr>
          <w:rFonts w:cs="Times New Roman"/>
          <w:color w:val="auto"/>
          <w:szCs w:val="24"/>
        </w:rPr>
        <w:t xml:space="preserve"> any </w:t>
      </w:r>
      <w:r w:rsidR="00357ACA" w:rsidRPr="00943804">
        <w:rPr>
          <w:rFonts w:cs="Times New Roman"/>
          <w:color w:val="auto"/>
          <w:szCs w:val="24"/>
        </w:rPr>
        <w:t xml:space="preserve">of </w:t>
      </w:r>
      <w:r w:rsidR="00650E88" w:rsidRPr="00943804">
        <w:rPr>
          <w:rFonts w:cs="Times New Roman"/>
          <w:color w:val="auto"/>
          <w:szCs w:val="24"/>
        </w:rPr>
        <w:t>their achi</w:t>
      </w:r>
      <w:r w:rsidR="002C0F80" w:rsidRPr="00943804">
        <w:rPr>
          <w:rFonts w:cs="Times New Roman"/>
          <w:color w:val="auto"/>
          <w:szCs w:val="24"/>
        </w:rPr>
        <w:t xml:space="preserve">evements that were much better than the </w:t>
      </w:r>
      <w:r w:rsidR="00B956F2" w:rsidRPr="00943804">
        <w:rPr>
          <w:rFonts w:cs="Times New Roman"/>
          <w:color w:val="auto"/>
          <w:szCs w:val="24"/>
        </w:rPr>
        <w:t>achievements of the American nation and claimed t</w:t>
      </w:r>
      <w:r w:rsidR="00650E88" w:rsidRPr="00943804">
        <w:rPr>
          <w:rFonts w:cs="Times New Roman"/>
          <w:color w:val="auto"/>
          <w:szCs w:val="24"/>
        </w:rPr>
        <w:t>hat they m</w:t>
      </w:r>
      <w:r w:rsidR="000505A4" w:rsidRPr="00943804">
        <w:rPr>
          <w:rFonts w:cs="Times New Roman"/>
          <w:color w:val="auto"/>
          <w:szCs w:val="24"/>
        </w:rPr>
        <w:t>istreated American</w:t>
      </w:r>
      <w:r w:rsidR="00670386" w:rsidRPr="00943804">
        <w:rPr>
          <w:rFonts w:cs="Times New Roman"/>
          <w:color w:val="auto"/>
          <w:szCs w:val="24"/>
        </w:rPr>
        <w:t xml:space="preserve"> people. </w:t>
      </w:r>
    </w:p>
    <w:p w:rsidR="005B6794" w:rsidRPr="00943804" w:rsidRDefault="005B6794" w:rsidP="00A520B8">
      <w:pPr>
        <w:spacing w:line="480" w:lineRule="auto"/>
        <w:rPr>
          <w:rFonts w:cs="Times New Roman"/>
          <w:i/>
          <w:color w:val="auto"/>
          <w:szCs w:val="24"/>
        </w:rPr>
      </w:pPr>
    </w:p>
    <w:p w:rsidR="00B56A23" w:rsidRPr="00943804" w:rsidRDefault="00B56A23" w:rsidP="00A520B8">
      <w:pPr>
        <w:spacing w:line="480" w:lineRule="auto"/>
        <w:rPr>
          <w:rFonts w:cs="Times New Roman"/>
          <w:b/>
          <w:i/>
          <w:color w:val="auto"/>
          <w:szCs w:val="24"/>
        </w:rPr>
      </w:pPr>
      <w:r w:rsidRPr="00943804">
        <w:rPr>
          <w:rFonts w:cs="Times New Roman"/>
          <w:b/>
          <w:i/>
          <w:color w:val="auto"/>
          <w:szCs w:val="24"/>
        </w:rPr>
        <w:t>Anti-Semitism from Biblical Times to the Present</w:t>
      </w:r>
    </w:p>
    <w:p w:rsidR="005B2A4A" w:rsidRPr="00C6550F" w:rsidRDefault="006B5495" w:rsidP="00A520B8">
      <w:pPr>
        <w:spacing w:line="480" w:lineRule="auto"/>
        <w:rPr>
          <w:rFonts w:cs="Times New Roman"/>
          <w:color w:val="auto"/>
          <w:szCs w:val="24"/>
        </w:rPr>
      </w:pPr>
      <w:r w:rsidRPr="00943804">
        <w:rPr>
          <w:rFonts w:cs="Times New Roman"/>
          <w:b/>
          <w:i/>
          <w:color w:val="auto"/>
          <w:szCs w:val="24"/>
        </w:rPr>
        <w:tab/>
      </w:r>
      <w:r w:rsidR="00C0317D" w:rsidRPr="00943804">
        <w:rPr>
          <w:rFonts w:cs="Times New Roman"/>
          <w:color w:val="auto"/>
          <w:szCs w:val="24"/>
        </w:rPr>
        <w:t xml:space="preserve">Anti-Semitism is defined </w:t>
      </w:r>
      <w:r w:rsidR="00F70113" w:rsidRPr="00943804">
        <w:rPr>
          <w:rFonts w:cs="Times New Roman"/>
          <w:color w:val="auto"/>
          <w:szCs w:val="24"/>
        </w:rPr>
        <w:t xml:space="preserve">as discrimination </w:t>
      </w:r>
      <w:r w:rsidR="00480BB6" w:rsidRPr="00943804">
        <w:rPr>
          <w:rFonts w:cs="Times New Roman"/>
          <w:color w:val="auto"/>
          <w:szCs w:val="24"/>
        </w:rPr>
        <w:t xml:space="preserve">or hostility towards Jews as a religious or racial group. The term was first </w:t>
      </w:r>
      <w:r w:rsidR="00B85D78" w:rsidRPr="00943804">
        <w:rPr>
          <w:rFonts w:cs="Times New Roman"/>
          <w:color w:val="auto"/>
          <w:szCs w:val="24"/>
        </w:rPr>
        <w:t xml:space="preserve">coined by the German agitator Wilhelm Marr </w:t>
      </w:r>
      <w:r w:rsidR="00A6177E" w:rsidRPr="00943804">
        <w:rPr>
          <w:rFonts w:cs="Times New Roman"/>
          <w:color w:val="auto"/>
          <w:szCs w:val="24"/>
        </w:rPr>
        <w:t xml:space="preserve">in 1879 </w:t>
      </w:r>
      <w:r w:rsidR="00B15BA3" w:rsidRPr="00943804">
        <w:rPr>
          <w:rFonts w:cs="Times New Roman"/>
          <w:color w:val="auto"/>
          <w:szCs w:val="24"/>
        </w:rPr>
        <w:t xml:space="preserve">in order to designate a specific name to the anti-Jewish campaigns </w:t>
      </w:r>
      <w:r w:rsidR="00BA579A" w:rsidRPr="00943804">
        <w:rPr>
          <w:rFonts w:cs="Times New Roman"/>
          <w:color w:val="auto"/>
          <w:szCs w:val="24"/>
        </w:rPr>
        <w:t xml:space="preserve">underway </w:t>
      </w:r>
      <w:r w:rsidR="00CB221E" w:rsidRPr="00943804">
        <w:rPr>
          <w:rFonts w:cs="Times New Roman"/>
          <w:color w:val="auto"/>
          <w:szCs w:val="24"/>
        </w:rPr>
        <w:t xml:space="preserve">in central Europe at that time. </w:t>
      </w:r>
      <w:r w:rsidR="00146316" w:rsidRPr="00943804">
        <w:rPr>
          <w:rFonts w:cs="Times New Roman"/>
          <w:color w:val="auto"/>
          <w:szCs w:val="24"/>
        </w:rPr>
        <w:t>Anti-Semitism</w:t>
      </w:r>
      <w:r w:rsidR="00F17949" w:rsidRPr="00943804">
        <w:rPr>
          <w:rFonts w:cs="Times New Roman"/>
          <w:color w:val="auto"/>
          <w:szCs w:val="24"/>
        </w:rPr>
        <w:t xml:space="preserve"> did </w:t>
      </w:r>
      <w:r w:rsidR="00050172" w:rsidRPr="00943804">
        <w:rPr>
          <w:rFonts w:cs="Times New Roman"/>
          <w:color w:val="auto"/>
          <w:szCs w:val="24"/>
        </w:rPr>
        <w:t>not</w:t>
      </w:r>
      <w:r w:rsidR="00F17949" w:rsidRPr="00943804">
        <w:rPr>
          <w:rFonts w:cs="Times New Roman"/>
          <w:color w:val="auto"/>
          <w:szCs w:val="24"/>
        </w:rPr>
        <w:t xml:space="preserve"> only erupt in the </w:t>
      </w:r>
      <w:r w:rsidR="00DB069B" w:rsidRPr="00943804">
        <w:rPr>
          <w:rFonts w:cs="Times New Roman"/>
          <w:color w:val="auto"/>
          <w:szCs w:val="24"/>
        </w:rPr>
        <w:t>nineteenth</w:t>
      </w:r>
      <w:r w:rsidR="00F17949" w:rsidRPr="00943804">
        <w:rPr>
          <w:rFonts w:cs="Times New Roman"/>
          <w:color w:val="auto"/>
          <w:szCs w:val="24"/>
        </w:rPr>
        <w:t xml:space="preserve"> </w:t>
      </w:r>
      <w:r w:rsidR="00DB069B" w:rsidRPr="00943804">
        <w:rPr>
          <w:rFonts w:cs="Times New Roman"/>
          <w:color w:val="auto"/>
          <w:szCs w:val="24"/>
        </w:rPr>
        <w:t>century</w:t>
      </w:r>
      <w:r w:rsidR="00F17949" w:rsidRPr="00943804">
        <w:rPr>
          <w:rFonts w:cs="Times New Roman"/>
          <w:color w:val="auto"/>
          <w:szCs w:val="24"/>
        </w:rPr>
        <w:t xml:space="preserve"> in the world, </w:t>
      </w:r>
      <w:r w:rsidR="00D8301D">
        <w:rPr>
          <w:rFonts w:cs="Times New Roman"/>
          <w:color w:val="auto"/>
          <w:szCs w:val="24"/>
        </w:rPr>
        <w:t>but it is also</w:t>
      </w:r>
      <w:r w:rsidR="00F17949" w:rsidRPr="00943804">
        <w:rPr>
          <w:rFonts w:cs="Times New Roman"/>
          <w:color w:val="auto"/>
          <w:szCs w:val="24"/>
        </w:rPr>
        <w:t xml:space="preserve"> still carried on. In </w:t>
      </w:r>
      <w:r w:rsidR="00943804" w:rsidRPr="00943804">
        <w:rPr>
          <w:rFonts w:cs="Times New Roman"/>
          <w:color w:val="auto"/>
          <w:szCs w:val="24"/>
        </w:rPr>
        <w:t>fact,</w:t>
      </w:r>
      <w:r w:rsidR="00F17949" w:rsidRPr="00943804">
        <w:rPr>
          <w:rFonts w:cs="Times New Roman"/>
          <w:color w:val="auto"/>
          <w:szCs w:val="24"/>
        </w:rPr>
        <w:t xml:space="preserve"> the </w:t>
      </w:r>
      <w:r w:rsidR="00491E8E" w:rsidRPr="00943804">
        <w:rPr>
          <w:rFonts w:cs="Times New Roman"/>
          <w:color w:val="auto"/>
          <w:szCs w:val="24"/>
        </w:rPr>
        <w:t xml:space="preserve">number of violence and discrimination as a result of </w:t>
      </w:r>
      <w:r w:rsidR="00DB069B" w:rsidRPr="00943804">
        <w:rPr>
          <w:rFonts w:cs="Times New Roman"/>
          <w:color w:val="auto"/>
          <w:szCs w:val="24"/>
        </w:rPr>
        <w:t>Anti-Semitism</w:t>
      </w:r>
      <w:r w:rsidR="00491E8E" w:rsidRPr="00943804">
        <w:rPr>
          <w:rFonts w:cs="Times New Roman"/>
          <w:color w:val="auto"/>
          <w:szCs w:val="24"/>
        </w:rPr>
        <w:t xml:space="preserve"> have increased over a period of time. </w:t>
      </w:r>
    </w:p>
    <w:p w:rsidR="00B11E5C" w:rsidRPr="00943804" w:rsidRDefault="00B11E5C" w:rsidP="00A520B8">
      <w:pPr>
        <w:spacing w:line="480" w:lineRule="auto"/>
        <w:rPr>
          <w:rFonts w:cs="Times New Roman"/>
          <w:i/>
          <w:color w:val="auto"/>
          <w:szCs w:val="24"/>
        </w:rPr>
      </w:pPr>
      <w:r w:rsidRPr="00943804">
        <w:rPr>
          <w:rFonts w:cs="Times New Roman"/>
          <w:i/>
          <w:color w:val="auto"/>
          <w:szCs w:val="24"/>
        </w:rPr>
        <w:t>Nuremberg Laws [1935]</w:t>
      </w:r>
    </w:p>
    <w:p w:rsidR="00167EE9" w:rsidRPr="00943804" w:rsidRDefault="00167EE9" w:rsidP="00A520B8">
      <w:pPr>
        <w:pStyle w:val="uiqtextpara"/>
        <w:spacing w:before="0" w:beforeAutospacing="0" w:after="240" w:afterAutospacing="0" w:line="480" w:lineRule="auto"/>
      </w:pPr>
      <w:r w:rsidRPr="00943804">
        <w:lastRenderedPageBreak/>
        <w:tab/>
      </w:r>
      <w:r w:rsidR="0019547C">
        <w:t>The Nu</w:t>
      </w:r>
      <w:r w:rsidR="00DF5022">
        <w:t>re</w:t>
      </w:r>
      <w:r w:rsidR="0019547C">
        <w:t>mberg Laws were devised to pr</w:t>
      </w:r>
      <w:r w:rsidR="00DF5022">
        <w:t>o</w:t>
      </w:r>
      <w:r w:rsidR="0019547C">
        <w:t xml:space="preserve">vide and protect the rights of the civilians during crucial times, especially wars. </w:t>
      </w:r>
      <w:r w:rsidRPr="00943804">
        <w:t>The Nure</w:t>
      </w:r>
      <w:r w:rsidR="00457EDC" w:rsidRPr="00943804">
        <w:t>mberg tribunals (</w:t>
      </w:r>
      <w:r w:rsidRPr="00943804">
        <w:t>trials after the big international military tribunal) made it clear that powerful people are bound by the law, that if they ordered or were complicit in crimes they might have to pay and that “I was just following orders” wasn’t a defen</w:t>
      </w:r>
      <w:r w:rsidR="00D8301D">
        <w:t>c</w:t>
      </w:r>
      <w:r w:rsidRPr="00943804">
        <w:t>e. Due to Nuremberg, every soldier in every army knows he doesn’t have to obey illegal orders and that he could go to prison if he does.</w:t>
      </w:r>
    </w:p>
    <w:p w:rsidR="00CF0E3B" w:rsidRPr="00C6550F" w:rsidRDefault="00167EE9" w:rsidP="00A520B8">
      <w:pPr>
        <w:pStyle w:val="uiqtextpara"/>
        <w:spacing w:before="0" w:beforeAutospacing="0" w:after="240" w:afterAutospacing="0" w:line="480" w:lineRule="auto"/>
        <w:ind w:firstLine="720"/>
      </w:pPr>
      <w:r w:rsidRPr="00943804">
        <w:t>A half</w:t>
      </w:r>
      <w:r w:rsidR="00D8301D">
        <w:t>-</w:t>
      </w:r>
      <w:r w:rsidRPr="00943804">
        <w:t>century later, the two ad hoc UN tribunals for the for</w:t>
      </w:r>
      <w:r w:rsidR="00C35153" w:rsidRPr="00943804">
        <w:t>mer Yugoslavia and Rwanda, in which many defen</w:t>
      </w:r>
      <w:r w:rsidR="00D8301D">
        <w:t>c</w:t>
      </w:r>
      <w:r w:rsidR="00C35153" w:rsidRPr="00943804">
        <w:t xml:space="preserve">e lawyers </w:t>
      </w:r>
      <w:r w:rsidR="00943804" w:rsidRPr="00943804">
        <w:t>participated</w:t>
      </w:r>
      <w:r w:rsidR="00C35153" w:rsidRPr="00943804">
        <w:t xml:space="preserve"> as well</w:t>
      </w:r>
      <w:r w:rsidRPr="00943804">
        <w:t>, built on the foundation from Nuremberg. Basically, the war crimes prosecutions are meant to bring some sort of humanity in</w:t>
      </w:r>
      <w:r w:rsidR="00C35153" w:rsidRPr="00943804">
        <w:t>to what is an inhumane process, war. The armed forces can’t target civilians, they are bound not to</w:t>
      </w:r>
      <w:r w:rsidRPr="00943804">
        <w:t xml:space="preserve"> rape and murder t</w:t>
      </w:r>
      <w:r w:rsidR="00505137" w:rsidRPr="00943804">
        <w:t>he helpless in their</w:t>
      </w:r>
      <w:r w:rsidRPr="00943804">
        <w:t xml:space="preserve"> control.</w:t>
      </w:r>
      <w:r w:rsidR="00505137" w:rsidRPr="00943804">
        <w:t xml:space="preserve">  They have the orders to t</w:t>
      </w:r>
      <w:r w:rsidRPr="00943804">
        <w:t>reat prisoners humanely. Commanders have a duty to prevent their subordin</w:t>
      </w:r>
      <w:r w:rsidR="00505137" w:rsidRPr="00943804">
        <w:t>ates from committing crimes. Same</w:t>
      </w:r>
      <w:r w:rsidR="00BC180B" w:rsidRPr="00943804">
        <w:t xml:space="preserve"> </w:t>
      </w:r>
      <w:r w:rsidR="00505137" w:rsidRPr="00943804">
        <w:t xml:space="preserve">were the rules prescribed in the Nuremberg </w:t>
      </w:r>
      <w:r w:rsidR="00C32FA5" w:rsidRPr="00943804">
        <w:t>Laws, which were very simple.</w:t>
      </w:r>
      <w:r w:rsidR="00505137" w:rsidRPr="00943804">
        <w:t xml:space="preserve"> </w:t>
      </w:r>
    </w:p>
    <w:p w:rsidR="00B11E5C" w:rsidRPr="00943804" w:rsidRDefault="00B11E5C" w:rsidP="00A520B8">
      <w:pPr>
        <w:spacing w:line="480" w:lineRule="auto"/>
        <w:rPr>
          <w:rFonts w:cs="Times New Roman"/>
          <w:i/>
          <w:color w:val="auto"/>
          <w:szCs w:val="24"/>
        </w:rPr>
      </w:pPr>
      <w:r w:rsidRPr="00943804">
        <w:rPr>
          <w:rFonts w:cs="Times New Roman"/>
          <w:i/>
          <w:color w:val="auto"/>
          <w:szCs w:val="24"/>
        </w:rPr>
        <w:t>Theodor Herzl: “A Solution to the Jewish Question” [1896]</w:t>
      </w:r>
    </w:p>
    <w:p w:rsidR="00CF0E3B" w:rsidRPr="00C6550F" w:rsidRDefault="00167C93" w:rsidP="00A520B8">
      <w:pPr>
        <w:spacing w:line="480" w:lineRule="auto"/>
        <w:rPr>
          <w:rFonts w:cs="Times New Roman"/>
          <w:color w:val="auto"/>
          <w:szCs w:val="24"/>
        </w:rPr>
      </w:pPr>
      <w:r w:rsidRPr="00943804">
        <w:rPr>
          <w:rFonts w:cs="Times New Roman"/>
          <w:i/>
          <w:color w:val="auto"/>
          <w:szCs w:val="24"/>
        </w:rPr>
        <w:tab/>
      </w:r>
      <w:r w:rsidRPr="00943804">
        <w:rPr>
          <w:rFonts w:cs="Times New Roman"/>
          <w:color w:val="auto"/>
          <w:szCs w:val="24"/>
        </w:rPr>
        <w:t xml:space="preserve">Theodore Herzl, a well-known writer, playwright, political activist and </w:t>
      </w:r>
      <w:r w:rsidR="00B27E85" w:rsidRPr="00943804">
        <w:rPr>
          <w:rFonts w:cs="Times New Roman"/>
          <w:color w:val="auto"/>
          <w:szCs w:val="24"/>
        </w:rPr>
        <w:t xml:space="preserve">journalist, </w:t>
      </w:r>
      <w:r w:rsidR="009B6738" w:rsidRPr="00943804">
        <w:rPr>
          <w:rFonts w:cs="Times New Roman"/>
          <w:color w:val="auto"/>
          <w:szCs w:val="24"/>
        </w:rPr>
        <w:t>wrote an essay in the London Weekly Newspaper, Jewish Chronicles, by the name of “</w:t>
      </w:r>
      <w:r w:rsidR="00075648" w:rsidRPr="00943804">
        <w:rPr>
          <w:rFonts w:cs="Times New Roman"/>
          <w:color w:val="auto"/>
          <w:szCs w:val="24"/>
        </w:rPr>
        <w:t xml:space="preserve">A Solution to the Jewish Question”, </w:t>
      </w:r>
      <w:r w:rsidR="00AD0442" w:rsidRPr="00943804">
        <w:rPr>
          <w:rFonts w:cs="Times New Roman"/>
          <w:color w:val="auto"/>
          <w:szCs w:val="24"/>
        </w:rPr>
        <w:t>in 1896, that highlig</w:t>
      </w:r>
      <w:r w:rsidR="00B9331B" w:rsidRPr="00943804">
        <w:rPr>
          <w:rFonts w:cs="Times New Roman"/>
          <w:color w:val="auto"/>
          <w:szCs w:val="24"/>
        </w:rPr>
        <w:t xml:space="preserve">hted the issues being faced by </w:t>
      </w:r>
      <w:r w:rsidR="005E7EB2" w:rsidRPr="00943804">
        <w:rPr>
          <w:rFonts w:cs="Times New Roman"/>
          <w:color w:val="auto"/>
          <w:szCs w:val="24"/>
        </w:rPr>
        <w:t>t</w:t>
      </w:r>
      <w:r w:rsidR="00CC1BC5" w:rsidRPr="00943804">
        <w:rPr>
          <w:rFonts w:cs="Times New Roman"/>
          <w:color w:val="auto"/>
          <w:szCs w:val="24"/>
        </w:rPr>
        <w:t xml:space="preserve">he </w:t>
      </w:r>
      <w:r w:rsidR="002939CD" w:rsidRPr="00943804">
        <w:rPr>
          <w:rFonts w:cs="Times New Roman"/>
          <w:color w:val="auto"/>
          <w:szCs w:val="24"/>
        </w:rPr>
        <w:t>Jews</w:t>
      </w:r>
      <w:r w:rsidR="00CC1BC5" w:rsidRPr="00943804">
        <w:rPr>
          <w:rFonts w:cs="Times New Roman"/>
          <w:color w:val="auto"/>
          <w:szCs w:val="24"/>
        </w:rPr>
        <w:t xml:space="preserve"> all over the world. According to him the Jews, no matter in what part of the world they were living, were facing a crisis from the very </w:t>
      </w:r>
      <w:r w:rsidR="008302AD" w:rsidRPr="00943804">
        <w:rPr>
          <w:rFonts w:cs="Times New Roman"/>
          <w:color w:val="auto"/>
          <w:szCs w:val="24"/>
        </w:rPr>
        <w:t>beginning</w:t>
      </w:r>
      <w:r w:rsidR="00CC1BC5" w:rsidRPr="00943804">
        <w:rPr>
          <w:rFonts w:cs="Times New Roman"/>
          <w:color w:val="auto"/>
          <w:szCs w:val="24"/>
        </w:rPr>
        <w:t xml:space="preserve"> of the times. In Herzl’s opinion, the </w:t>
      </w:r>
      <w:r w:rsidR="006E5326" w:rsidRPr="00943804">
        <w:rPr>
          <w:rFonts w:cs="Times New Roman"/>
          <w:color w:val="auto"/>
          <w:szCs w:val="24"/>
        </w:rPr>
        <w:t xml:space="preserve">only solution to this issue or problem was that </w:t>
      </w:r>
      <w:r w:rsidR="008302AD" w:rsidRPr="00943804">
        <w:rPr>
          <w:rFonts w:cs="Times New Roman"/>
          <w:color w:val="auto"/>
          <w:szCs w:val="24"/>
        </w:rPr>
        <w:t xml:space="preserve">Jews should have their separate homeland, where they can practice their religion with peace. He wanted that </w:t>
      </w:r>
      <w:r w:rsidR="00875916" w:rsidRPr="00943804">
        <w:rPr>
          <w:rFonts w:cs="Times New Roman"/>
          <w:color w:val="auto"/>
          <w:szCs w:val="24"/>
        </w:rPr>
        <w:t xml:space="preserve">there should be </w:t>
      </w:r>
      <w:r w:rsidR="00D8301D">
        <w:rPr>
          <w:rFonts w:cs="Times New Roman"/>
          <w:color w:val="auto"/>
          <w:szCs w:val="24"/>
        </w:rPr>
        <w:t xml:space="preserve">a </w:t>
      </w:r>
      <w:r w:rsidR="00875916" w:rsidRPr="00943804">
        <w:rPr>
          <w:rFonts w:cs="Times New Roman"/>
          <w:color w:val="auto"/>
          <w:szCs w:val="24"/>
        </w:rPr>
        <w:t xml:space="preserve">place, all the </w:t>
      </w:r>
      <w:r w:rsidR="002939CD" w:rsidRPr="00943804">
        <w:rPr>
          <w:rFonts w:cs="Times New Roman"/>
          <w:color w:val="auto"/>
          <w:szCs w:val="24"/>
        </w:rPr>
        <w:t>Jews</w:t>
      </w:r>
      <w:r w:rsidR="00875916" w:rsidRPr="00943804">
        <w:rPr>
          <w:rFonts w:cs="Times New Roman"/>
          <w:color w:val="auto"/>
          <w:szCs w:val="24"/>
        </w:rPr>
        <w:t xml:space="preserve"> of the world should live </w:t>
      </w:r>
      <w:r w:rsidR="002939CD" w:rsidRPr="00943804">
        <w:rPr>
          <w:rFonts w:cs="Times New Roman"/>
          <w:color w:val="auto"/>
          <w:szCs w:val="24"/>
        </w:rPr>
        <w:t>with</w:t>
      </w:r>
      <w:r w:rsidR="00280FDD" w:rsidRPr="00943804">
        <w:rPr>
          <w:rFonts w:cs="Times New Roman"/>
          <w:color w:val="auto"/>
          <w:szCs w:val="24"/>
        </w:rPr>
        <w:t xml:space="preserve"> unity and harmony. Theodor </w:t>
      </w:r>
      <w:r w:rsidR="002939CD" w:rsidRPr="00943804">
        <w:rPr>
          <w:rFonts w:cs="Times New Roman"/>
          <w:color w:val="auto"/>
          <w:szCs w:val="24"/>
        </w:rPr>
        <w:t>Herzl</w:t>
      </w:r>
      <w:r w:rsidR="00280FDD" w:rsidRPr="00943804">
        <w:rPr>
          <w:rFonts w:cs="Times New Roman"/>
          <w:color w:val="auto"/>
          <w:szCs w:val="24"/>
        </w:rPr>
        <w:t xml:space="preserve"> suggested that </w:t>
      </w:r>
      <w:r w:rsidR="00C1415B" w:rsidRPr="00943804">
        <w:rPr>
          <w:rFonts w:cs="Times New Roman"/>
          <w:color w:val="auto"/>
          <w:szCs w:val="24"/>
        </w:rPr>
        <w:t xml:space="preserve">no other place or </w:t>
      </w:r>
      <w:r w:rsidR="002939CD" w:rsidRPr="00943804">
        <w:rPr>
          <w:rFonts w:cs="Times New Roman"/>
          <w:color w:val="auto"/>
          <w:szCs w:val="24"/>
        </w:rPr>
        <w:t>region</w:t>
      </w:r>
      <w:r w:rsidR="00C1415B" w:rsidRPr="00943804">
        <w:rPr>
          <w:rFonts w:cs="Times New Roman"/>
          <w:color w:val="auto"/>
          <w:szCs w:val="24"/>
        </w:rPr>
        <w:t xml:space="preserve"> was better </w:t>
      </w:r>
      <w:r w:rsidR="00C1415B" w:rsidRPr="00943804">
        <w:rPr>
          <w:rFonts w:cs="Times New Roman"/>
          <w:color w:val="auto"/>
          <w:szCs w:val="24"/>
        </w:rPr>
        <w:lastRenderedPageBreak/>
        <w:t xml:space="preserve">for this kind of practice </w:t>
      </w:r>
      <w:r w:rsidR="002939CD" w:rsidRPr="00943804">
        <w:rPr>
          <w:rFonts w:cs="Times New Roman"/>
          <w:color w:val="auto"/>
          <w:szCs w:val="24"/>
        </w:rPr>
        <w:t>than</w:t>
      </w:r>
      <w:r w:rsidR="00C1415B" w:rsidRPr="00943804">
        <w:rPr>
          <w:rFonts w:cs="Times New Roman"/>
          <w:color w:val="auto"/>
          <w:szCs w:val="24"/>
        </w:rPr>
        <w:t xml:space="preserve"> Palestine</w:t>
      </w:r>
      <w:r w:rsidR="002F67DF" w:rsidRPr="00943804">
        <w:rPr>
          <w:rFonts w:cs="Times New Roman"/>
          <w:color w:val="auto"/>
          <w:szCs w:val="24"/>
        </w:rPr>
        <w:t xml:space="preserve">. </w:t>
      </w:r>
      <w:r w:rsidR="00C1415B" w:rsidRPr="00943804">
        <w:rPr>
          <w:rFonts w:cs="Times New Roman"/>
          <w:color w:val="auto"/>
          <w:szCs w:val="24"/>
        </w:rPr>
        <w:t>Israel had n</w:t>
      </w:r>
      <w:r w:rsidR="002F67DF" w:rsidRPr="00943804">
        <w:rPr>
          <w:rFonts w:cs="Times New Roman"/>
          <w:color w:val="auto"/>
          <w:szCs w:val="24"/>
        </w:rPr>
        <w:t xml:space="preserve">ot been discovered at that time, when </w:t>
      </w:r>
      <w:r w:rsidR="002939CD" w:rsidRPr="00943804">
        <w:rPr>
          <w:rFonts w:cs="Times New Roman"/>
          <w:color w:val="auto"/>
          <w:szCs w:val="24"/>
        </w:rPr>
        <w:t>Herzl</w:t>
      </w:r>
      <w:r w:rsidR="002F67DF" w:rsidRPr="00943804">
        <w:rPr>
          <w:rFonts w:cs="Times New Roman"/>
          <w:color w:val="auto"/>
          <w:szCs w:val="24"/>
        </w:rPr>
        <w:t xml:space="preserve"> was writing this essay and the </w:t>
      </w:r>
      <w:r w:rsidR="002939CD" w:rsidRPr="00943804">
        <w:rPr>
          <w:rFonts w:cs="Times New Roman"/>
          <w:color w:val="auto"/>
          <w:szCs w:val="24"/>
        </w:rPr>
        <w:t>Jews</w:t>
      </w:r>
      <w:r w:rsidR="002F67DF" w:rsidRPr="00943804">
        <w:rPr>
          <w:rFonts w:cs="Times New Roman"/>
          <w:color w:val="auto"/>
          <w:szCs w:val="24"/>
        </w:rPr>
        <w:t xml:space="preserve"> were living in the Ottom</w:t>
      </w:r>
      <w:r w:rsidR="00D64889" w:rsidRPr="00943804">
        <w:rPr>
          <w:rFonts w:cs="Times New Roman"/>
          <w:color w:val="auto"/>
          <w:szCs w:val="24"/>
        </w:rPr>
        <w:t xml:space="preserve">an Empire, sharing the land </w:t>
      </w:r>
      <w:r w:rsidR="002939CD" w:rsidRPr="00943804">
        <w:rPr>
          <w:rFonts w:cs="Times New Roman"/>
          <w:color w:val="auto"/>
          <w:szCs w:val="24"/>
        </w:rPr>
        <w:t>and</w:t>
      </w:r>
      <w:r w:rsidR="00D64889" w:rsidRPr="00943804">
        <w:rPr>
          <w:rFonts w:cs="Times New Roman"/>
          <w:color w:val="auto"/>
          <w:szCs w:val="24"/>
        </w:rPr>
        <w:t xml:space="preserve"> </w:t>
      </w:r>
      <w:r w:rsidR="002F67DF" w:rsidRPr="00943804">
        <w:rPr>
          <w:rFonts w:cs="Times New Roman"/>
          <w:color w:val="auto"/>
          <w:szCs w:val="24"/>
        </w:rPr>
        <w:t xml:space="preserve">the resources with the </w:t>
      </w:r>
      <w:r w:rsidR="00891B46" w:rsidRPr="00943804">
        <w:rPr>
          <w:rFonts w:cs="Times New Roman"/>
          <w:color w:val="auto"/>
          <w:szCs w:val="24"/>
        </w:rPr>
        <w:t xml:space="preserve">Muslims and Christians. </w:t>
      </w:r>
      <w:r w:rsidR="00D8301D">
        <w:rPr>
          <w:rFonts w:cs="Times New Roman"/>
          <w:color w:val="auto"/>
          <w:szCs w:val="24"/>
        </w:rPr>
        <w:t>Al</w:t>
      </w:r>
      <w:r w:rsidR="002939CD" w:rsidRPr="00943804">
        <w:rPr>
          <w:rFonts w:cs="Times New Roman"/>
          <w:color w:val="auto"/>
          <w:szCs w:val="24"/>
        </w:rPr>
        <w:t>though Herzl was n</w:t>
      </w:r>
      <w:r w:rsidR="00AA160D" w:rsidRPr="00943804">
        <w:rPr>
          <w:rFonts w:cs="Times New Roman"/>
          <w:color w:val="auto"/>
          <w:szCs w:val="24"/>
        </w:rPr>
        <w:t>ot the only one suggesting this, this essay or article proved to be</w:t>
      </w:r>
      <w:r w:rsidR="00812473" w:rsidRPr="00943804">
        <w:rPr>
          <w:rFonts w:cs="Times New Roman"/>
          <w:color w:val="auto"/>
          <w:szCs w:val="24"/>
        </w:rPr>
        <w:t xml:space="preserve"> one of the major milestones in providing a solution to the </w:t>
      </w:r>
      <w:r w:rsidR="00943804" w:rsidRPr="00943804">
        <w:rPr>
          <w:rFonts w:cs="Times New Roman"/>
          <w:color w:val="auto"/>
          <w:szCs w:val="24"/>
        </w:rPr>
        <w:t>problems</w:t>
      </w:r>
      <w:r w:rsidR="00812473" w:rsidRPr="00943804">
        <w:rPr>
          <w:rFonts w:cs="Times New Roman"/>
          <w:color w:val="auto"/>
          <w:szCs w:val="24"/>
        </w:rPr>
        <w:t xml:space="preserve"> of the Jews all </w:t>
      </w:r>
      <w:r w:rsidR="00E341C4" w:rsidRPr="00943804">
        <w:rPr>
          <w:rFonts w:cs="Times New Roman"/>
          <w:color w:val="auto"/>
          <w:szCs w:val="24"/>
        </w:rPr>
        <w:t>over</w:t>
      </w:r>
      <w:r w:rsidR="00812473" w:rsidRPr="00943804">
        <w:rPr>
          <w:rFonts w:cs="Times New Roman"/>
          <w:color w:val="auto"/>
          <w:szCs w:val="24"/>
        </w:rPr>
        <w:t xml:space="preserve"> the world. </w:t>
      </w:r>
    </w:p>
    <w:p w:rsidR="002C442A" w:rsidRPr="00943804" w:rsidRDefault="00B11E5C" w:rsidP="00A520B8">
      <w:pPr>
        <w:spacing w:line="480" w:lineRule="auto"/>
        <w:rPr>
          <w:rFonts w:cs="Times New Roman"/>
          <w:i/>
          <w:color w:val="auto"/>
          <w:szCs w:val="24"/>
        </w:rPr>
      </w:pPr>
      <w:r w:rsidRPr="00943804">
        <w:rPr>
          <w:rFonts w:cs="Times New Roman"/>
          <w:i/>
          <w:color w:val="auto"/>
          <w:szCs w:val="24"/>
        </w:rPr>
        <w:t>Universal Declaration of Human Rights [1948]</w:t>
      </w:r>
    </w:p>
    <w:p w:rsidR="00BF0DD5" w:rsidRPr="00943804" w:rsidRDefault="00E341C4" w:rsidP="00A520B8">
      <w:pPr>
        <w:spacing w:line="480" w:lineRule="auto"/>
        <w:rPr>
          <w:rFonts w:cs="Times New Roman"/>
          <w:color w:val="auto"/>
          <w:szCs w:val="24"/>
        </w:rPr>
      </w:pPr>
      <w:r w:rsidRPr="00943804">
        <w:rPr>
          <w:rFonts w:cs="Times New Roman"/>
          <w:color w:val="auto"/>
          <w:szCs w:val="24"/>
        </w:rPr>
        <w:tab/>
        <w:t xml:space="preserve">Every </w:t>
      </w:r>
      <w:r w:rsidR="00481315" w:rsidRPr="00943804">
        <w:rPr>
          <w:rFonts w:cs="Times New Roman"/>
          <w:color w:val="auto"/>
          <w:szCs w:val="24"/>
        </w:rPr>
        <w:t>person</w:t>
      </w:r>
      <w:r w:rsidRPr="00943804">
        <w:rPr>
          <w:rFonts w:cs="Times New Roman"/>
          <w:color w:val="auto"/>
          <w:szCs w:val="24"/>
        </w:rPr>
        <w:t xml:space="preserve"> is entitled to h</w:t>
      </w:r>
      <w:r w:rsidR="00481315" w:rsidRPr="00943804">
        <w:rPr>
          <w:rFonts w:cs="Times New Roman"/>
          <w:color w:val="auto"/>
          <w:szCs w:val="24"/>
        </w:rPr>
        <w:t xml:space="preserve">ave some basic human rights; these rights have been clearly written and </w:t>
      </w:r>
      <w:r w:rsidR="00BF0DD5" w:rsidRPr="00943804">
        <w:rPr>
          <w:rFonts w:cs="Times New Roman"/>
          <w:color w:val="auto"/>
          <w:szCs w:val="24"/>
        </w:rPr>
        <w:t xml:space="preserve">accepted by the whole world. There is a whole body that ensures the </w:t>
      </w:r>
      <w:r w:rsidR="00AF651F" w:rsidRPr="00943804">
        <w:rPr>
          <w:rFonts w:cs="Times New Roman"/>
          <w:color w:val="auto"/>
          <w:szCs w:val="24"/>
        </w:rPr>
        <w:t xml:space="preserve">protection and promotion of these human rights, by the name </w:t>
      </w:r>
      <w:r w:rsidR="004846FA" w:rsidRPr="00943804">
        <w:rPr>
          <w:rFonts w:cs="Times New Roman"/>
          <w:color w:val="auto"/>
          <w:szCs w:val="24"/>
        </w:rPr>
        <w:t xml:space="preserve">of </w:t>
      </w:r>
      <w:r w:rsidR="00D8301D">
        <w:rPr>
          <w:rFonts w:cs="Times New Roman"/>
          <w:color w:val="auto"/>
          <w:szCs w:val="24"/>
        </w:rPr>
        <w:t xml:space="preserve">the </w:t>
      </w:r>
      <w:r w:rsidR="004846FA" w:rsidRPr="00943804">
        <w:rPr>
          <w:rFonts w:cs="Times New Roman"/>
          <w:color w:val="auto"/>
          <w:szCs w:val="24"/>
        </w:rPr>
        <w:t>United Nations Human Rights O</w:t>
      </w:r>
      <w:r w:rsidR="00AF651F" w:rsidRPr="00943804">
        <w:rPr>
          <w:rFonts w:cs="Times New Roman"/>
          <w:color w:val="auto"/>
          <w:szCs w:val="24"/>
        </w:rPr>
        <w:t xml:space="preserve">rganization. </w:t>
      </w:r>
      <w:r w:rsidR="004846FA" w:rsidRPr="00943804">
        <w:rPr>
          <w:rFonts w:cs="Times New Roman"/>
          <w:color w:val="auto"/>
          <w:szCs w:val="24"/>
        </w:rPr>
        <w:t xml:space="preserve"> </w:t>
      </w:r>
      <w:r w:rsidR="00481315" w:rsidRPr="00943804">
        <w:rPr>
          <w:rFonts w:cs="Times New Roman"/>
          <w:color w:val="auto"/>
          <w:szCs w:val="24"/>
        </w:rPr>
        <w:t xml:space="preserve">However, before 1948, these rights </w:t>
      </w:r>
      <w:r w:rsidR="004846FA" w:rsidRPr="00943804">
        <w:rPr>
          <w:rFonts w:cs="Times New Roman"/>
          <w:color w:val="auto"/>
          <w:szCs w:val="24"/>
        </w:rPr>
        <w:t xml:space="preserve">were neither clearly written down anywhere nor there was a unanimous </w:t>
      </w:r>
      <w:r w:rsidR="005D00C8" w:rsidRPr="00943804">
        <w:rPr>
          <w:rFonts w:cs="Times New Roman"/>
          <w:color w:val="auto"/>
          <w:szCs w:val="24"/>
        </w:rPr>
        <w:t xml:space="preserve">agreement </w:t>
      </w:r>
      <w:r w:rsidR="00FA014B" w:rsidRPr="00943804">
        <w:rPr>
          <w:rFonts w:cs="Times New Roman"/>
          <w:color w:val="auto"/>
          <w:szCs w:val="24"/>
        </w:rPr>
        <w:t>upon</w:t>
      </w:r>
      <w:r w:rsidR="005D00C8" w:rsidRPr="00943804">
        <w:rPr>
          <w:rFonts w:cs="Times New Roman"/>
          <w:color w:val="auto"/>
          <w:szCs w:val="24"/>
        </w:rPr>
        <w:t xml:space="preserve"> a large number of peopl</w:t>
      </w:r>
      <w:r w:rsidR="00FA014B" w:rsidRPr="00943804">
        <w:rPr>
          <w:rFonts w:cs="Times New Roman"/>
          <w:color w:val="auto"/>
          <w:szCs w:val="24"/>
        </w:rPr>
        <w:t>e or heads of states for the ac</w:t>
      </w:r>
      <w:r w:rsidR="005D00C8" w:rsidRPr="00943804">
        <w:rPr>
          <w:rFonts w:cs="Times New Roman"/>
          <w:color w:val="auto"/>
          <w:szCs w:val="24"/>
        </w:rPr>
        <w:t xml:space="preserve">ceptance </w:t>
      </w:r>
      <w:r w:rsidR="00FA014B" w:rsidRPr="00943804">
        <w:rPr>
          <w:rFonts w:cs="Times New Roman"/>
          <w:color w:val="auto"/>
          <w:szCs w:val="24"/>
        </w:rPr>
        <w:t>and</w:t>
      </w:r>
      <w:r w:rsidR="005D00C8" w:rsidRPr="00943804">
        <w:rPr>
          <w:rFonts w:cs="Times New Roman"/>
          <w:color w:val="auto"/>
          <w:szCs w:val="24"/>
        </w:rPr>
        <w:t xml:space="preserve"> promotion of these rights. </w:t>
      </w:r>
      <w:r w:rsidR="00D92618" w:rsidRPr="00943804">
        <w:rPr>
          <w:rFonts w:cs="Times New Roman"/>
          <w:color w:val="auto"/>
          <w:szCs w:val="24"/>
        </w:rPr>
        <w:t xml:space="preserve">On December 10, 1948, there was a declaration presented in the </w:t>
      </w:r>
      <w:r w:rsidR="00D8301D">
        <w:rPr>
          <w:rFonts w:cs="Times New Roman"/>
          <w:color w:val="auto"/>
          <w:szCs w:val="24"/>
        </w:rPr>
        <w:t>G</w:t>
      </w:r>
      <w:r w:rsidR="00D92618" w:rsidRPr="00943804">
        <w:rPr>
          <w:rFonts w:cs="Times New Roman"/>
          <w:color w:val="auto"/>
          <w:szCs w:val="24"/>
        </w:rPr>
        <w:t>eneral Assembly of the United Nations. This document was named as “</w:t>
      </w:r>
      <w:r w:rsidR="00090E38" w:rsidRPr="00943804">
        <w:rPr>
          <w:rFonts w:cs="Times New Roman"/>
          <w:color w:val="auto"/>
          <w:szCs w:val="24"/>
        </w:rPr>
        <w:t>Universal</w:t>
      </w:r>
      <w:r w:rsidR="00D92618" w:rsidRPr="00943804">
        <w:rPr>
          <w:rFonts w:cs="Times New Roman"/>
          <w:color w:val="auto"/>
          <w:szCs w:val="24"/>
        </w:rPr>
        <w:t xml:space="preserve"> Declaration of Human Rights (UDHR)</w:t>
      </w:r>
      <w:r w:rsidR="00090E38" w:rsidRPr="00943804">
        <w:rPr>
          <w:rFonts w:cs="Times New Roman"/>
          <w:color w:val="auto"/>
          <w:szCs w:val="24"/>
        </w:rPr>
        <w:t>”</w:t>
      </w:r>
      <w:r w:rsidR="001F6F4E" w:rsidRPr="00943804">
        <w:rPr>
          <w:rFonts w:cs="Times New Roman"/>
          <w:color w:val="auto"/>
          <w:szCs w:val="24"/>
        </w:rPr>
        <w:t xml:space="preserve"> and was crafted by a separate </w:t>
      </w:r>
      <w:r w:rsidR="002D33A9" w:rsidRPr="00943804">
        <w:rPr>
          <w:rFonts w:cs="Times New Roman"/>
          <w:color w:val="auto"/>
          <w:szCs w:val="24"/>
        </w:rPr>
        <w:t>Commission</w:t>
      </w:r>
      <w:r w:rsidR="001F6F4E" w:rsidRPr="00943804">
        <w:rPr>
          <w:rFonts w:cs="Times New Roman"/>
          <w:color w:val="auto"/>
          <w:szCs w:val="24"/>
        </w:rPr>
        <w:t xml:space="preserve"> on Human Rights, the </w:t>
      </w:r>
      <w:r w:rsidR="00A20214" w:rsidRPr="00943804">
        <w:rPr>
          <w:rFonts w:cs="Times New Roman"/>
          <w:color w:val="auto"/>
          <w:szCs w:val="24"/>
        </w:rPr>
        <w:t>chairperson</w:t>
      </w:r>
      <w:r w:rsidR="001F6F4E" w:rsidRPr="00943804">
        <w:rPr>
          <w:rFonts w:cs="Times New Roman"/>
          <w:color w:val="auto"/>
          <w:szCs w:val="24"/>
        </w:rPr>
        <w:t xml:space="preserve"> </w:t>
      </w:r>
      <w:r w:rsidR="008C4FA0" w:rsidRPr="00943804">
        <w:rPr>
          <w:rFonts w:cs="Times New Roman"/>
          <w:color w:val="auto"/>
          <w:szCs w:val="24"/>
        </w:rPr>
        <w:t xml:space="preserve">of which was Eleanor Roosevelt, the widow of former President of the United States, </w:t>
      </w:r>
      <w:r w:rsidR="00B17903" w:rsidRPr="00943804">
        <w:rPr>
          <w:rFonts w:cs="Times New Roman"/>
          <w:color w:val="auto"/>
          <w:szCs w:val="24"/>
        </w:rPr>
        <w:t xml:space="preserve">Franklin D. Roosevelt. </w:t>
      </w:r>
      <w:r w:rsidR="002D33A9" w:rsidRPr="00943804">
        <w:rPr>
          <w:rFonts w:cs="Times New Roman"/>
          <w:color w:val="auto"/>
          <w:szCs w:val="24"/>
        </w:rPr>
        <w:t xml:space="preserve">This declaration announced the </w:t>
      </w:r>
      <w:r w:rsidR="00563C38" w:rsidRPr="00943804">
        <w:rPr>
          <w:rFonts w:cs="Times New Roman"/>
          <w:color w:val="auto"/>
          <w:szCs w:val="24"/>
        </w:rPr>
        <w:t xml:space="preserve">basic rights that every person has and </w:t>
      </w:r>
      <w:r w:rsidR="00A20214" w:rsidRPr="00943804">
        <w:rPr>
          <w:rFonts w:cs="Times New Roman"/>
          <w:color w:val="auto"/>
          <w:szCs w:val="24"/>
        </w:rPr>
        <w:t>should</w:t>
      </w:r>
      <w:r w:rsidR="00563C38" w:rsidRPr="00943804">
        <w:rPr>
          <w:rFonts w:cs="Times New Roman"/>
          <w:color w:val="auto"/>
          <w:szCs w:val="24"/>
        </w:rPr>
        <w:t xml:space="preserve"> be </w:t>
      </w:r>
      <w:r w:rsidR="00FF48CF" w:rsidRPr="00943804">
        <w:rPr>
          <w:rFonts w:cs="Times New Roman"/>
          <w:color w:val="auto"/>
          <w:szCs w:val="24"/>
        </w:rPr>
        <w:t xml:space="preserve">handed over to each and every </w:t>
      </w:r>
      <w:r w:rsidR="00563C38" w:rsidRPr="00943804">
        <w:rPr>
          <w:rFonts w:cs="Times New Roman"/>
          <w:color w:val="auto"/>
          <w:szCs w:val="24"/>
        </w:rPr>
        <w:t xml:space="preserve">human without any question of </w:t>
      </w:r>
      <w:r w:rsidR="00FF48CF" w:rsidRPr="00943804">
        <w:rPr>
          <w:rFonts w:cs="Times New Roman"/>
          <w:color w:val="auto"/>
          <w:szCs w:val="24"/>
        </w:rPr>
        <w:t xml:space="preserve">religion, faith, race, </w:t>
      </w:r>
      <w:r w:rsidR="00A20214" w:rsidRPr="00943804">
        <w:rPr>
          <w:rFonts w:cs="Times New Roman"/>
          <w:color w:val="auto"/>
          <w:szCs w:val="24"/>
        </w:rPr>
        <w:t>color</w:t>
      </w:r>
      <w:r w:rsidR="00FF48CF" w:rsidRPr="00943804">
        <w:rPr>
          <w:rFonts w:cs="Times New Roman"/>
          <w:color w:val="auto"/>
          <w:szCs w:val="24"/>
        </w:rPr>
        <w:t xml:space="preserve">, </w:t>
      </w:r>
      <w:r w:rsidR="00B95660" w:rsidRPr="00943804">
        <w:rPr>
          <w:rFonts w:cs="Times New Roman"/>
          <w:color w:val="auto"/>
          <w:szCs w:val="24"/>
        </w:rPr>
        <w:t xml:space="preserve">caste or nationality These rights included </w:t>
      </w:r>
      <w:r w:rsidR="005B4CF9" w:rsidRPr="00943804">
        <w:rPr>
          <w:rFonts w:cs="Times New Roman"/>
          <w:color w:val="auto"/>
          <w:szCs w:val="24"/>
        </w:rPr>
        <w:t>the right to health, right top breath, right to live safely</w:t>
      </w:r>
      <w:r w:rsidR="00943804" w:rsidRPr="00943804">
        <w:rPr>
          <w:rFonts w:cs="Times New Roman"/>
          <w:color w:val="auto"/>
          <w:szCs w:val="24"/>
        </w:rPr>
        <w:t xml:space="preserve"> and securely, r</w:t>
      </w:r>
      <w:r w:rsidR="005B4CF9" w:rsidRPr="00943804">
        <w:rPr>
          <w:rFonts w:cs="Times New Roman"/>
          <w:color w:val="auto"/>
          <w:szCs w:val="24"/>
        </w:rPr>
        <w:t xml:space="preserve">ight to rest and leisure, right to equal pay etc. </w:t>
      </w:r>
      <w:r w:rsidR="00BF0DD5" w:rsidRPr="00943804">
        <w:rPr>
          <w:rFonts w:cs="Times New Roman"/>
          <w:color w:val="auto"/>
          <w:szCs w:val="24"/>
        </w:rPr>
        <w:t xml:space="preserve">All the members of the </w:t>
      </w:r>
      <w:r w:rsidR="00D05F72" w:rsidRPr="00943804">
        <w:rPr>
          <w:rFonts w:cs="Times New Roman"/>
          <w:color w:val="auto"/>
          <w:szCs w:val="24"/>
        </w:rPr>
        <w:t>United N</w:t>
      </w:r>
      <w:r w:rsidR="00BF0DD5" w:rsidRPr="00943804">
        <w:rPr>
          <w:rFonts w:cs="Times New Roman"/>
          <w:color w:val="auto"/>
          <w:szCs w:val="24"/>
        </w:rPr>
        <w:t>ations</w:t>
      </w:r>
      <w:r w:rsidR="00861263" w:rsidRPr="00943804">
        <w:rPr>
          <w:rFonts w:cs="Times New Roman"/>
          <w:color w:val="auto"/>
          <w:szCs w:val="24"/>
        </w:rPr>
        <w:t xml:space="preserve"> unanimously</w:t>
      </w:r>
      <w:r w:rsidR="00BF0DD5" w:rsidRPr="00943804">
        <w:rPr>
          <w:rFonts w:cs="Times New Roman"/>
          <w:color w:val="auto"/>
          <w:szCs w:val="24"/>
        </w:rPr>
        <w:t xml:space="preserve"> pledged to follow, protect and promote these human rights. </w:t>
      </w:r>
    </w:p>
    <w:p w:rsidR="002C442A" w:rsidRPr="00943804" w:rsidRDefault="002C442A" w:rsidP="00A520B8">
      <w:pPr>
        <w:spacing w:line="480" w:lineRule="auto"/>
        <w:rPr>
          <w:rFonts w:cs="Times New Roman"/>
          <w:color w:val="auto"/>
          <w:szCs w:val="24"/>
        </w:rPr>
      </w:pPr>
      <w:r w:rsidRPr="00943804">
        <w:rPr>
          <w:rFonts w:cs="Times New Roman"/>
          <w:color w:val="auto"/>
          <w:szCs w:val="24"/>
        </w:rPr>
        <w:br w:type="page"/>
      </w:r>
    </w:p>
    <w:sdt>
      <w:sdtPr>
        <w:rPr>
          <w:rFonts w:cs="Times New Roman"/>
          <w:color w:val="auto"/>
          <w:szCs w:val="24"/>
        </w:rPr>
        <w:id w:val="-1689983942"/>
        <w:docPartObj>
          <w:docPartGallery w:val="Bibliographies"/>
          <w:docPartUnique/>
        </w:docPartObj>
      </w:sdtPr>
      <w:sdtEndPr>
        <w:rPr>
          <w:b/>
          <w:bCs/>
        </w:rPr>
      </w:sdtEndPr>
      <w:sdtContent>
        <w:p w:rsidR="002C442A" w:rsidRPr="00943804" w:rsidRDefault="002C442A" w:rsidP="00A520B8">
          <w:pPr>
            <w:spacing w:line="480" w:lineRule="auto"/>
            <w:rPr>
              <w:rFonts w:cs="Times New Roman"/>
              <w:b/>
              <w:color w:val="auto"/>
              <w:szCs w:val="24"/>
            </w:rPr>
          </w:pPr>
          <w:r w:rsidRPr="00943804">
            <w:rPr>
              <w:rFonts w:cs="Times New Roman"/>
              <w:b/>
              <w:color w:val="auto"/>
              <w:szCs w:val="24"/>
            </w:rPr>
            <w:t>Works Cited:</w:t>
          </w:r>
        </w:p>
        <w:p w:rsidR="002C442A" w:rsidRPr="00943804" w:rsidRDefault="002C442A" w:rsidP="00A520B8">
          <w:pPr>
            <w:pStyle w:val="Bibliography"/>
            <w:spacing w:line="480" w:lineRule="auto"/>
            <w:ind w:left="720" w:hanging="720"/>
            <w:rPr>
              <w:noProof/>
              <w:color w:val="auto"/>
            </w:rPr>
          </w:pPr>
          <w:r w:rsidRPr="00943804">
            <w:rPr>
              <w:color w:val="auto"/>
            </w:rPr>
            <w:fldChar w:fldCharType="begin"/>
          </w:r>
          <w:r w:rsidRPr="00943804">
            <w:rPr>
              <w:color w:val="auto"/>
            </w:rPr>
            <w:instrText xml:space="preserve"> BIBLIOGRAPHY </w:instrText>
          </w:r>
          <w:r w:rsidRPr="00943804">
            <w:rPr>
              <w:color w:val="auto"/>
            </w:rPr>
            <w:fldChar w:fldCharType="separate"/>
          </w:r>
          <w:r w:rsidRPr="00943804">
            <w:rPr>
              <w:noProof/>
              <w:color w:val="auto"/>
            </w:rPr>
            <w:t>"HS-122 World Perspectives in History." n.d. Website. 05 12 2019. &lt;https://www.milestonedocuments.com/courses/sort/18903&gt;.</w:t>
          </w:r>
        </w:p>
        <w:p w:rsidR="00B11E5C" w:rsidRPr="00943804" w:rsidRDefault="002C442A" w:rsidP="00A520B8">
          <w:pPr>
            <w:spacing w:line="480" w:lineRule="auto"/>
            <w:rPr>
              <w:rFonts w:cs="Times New Roman"/>
              <w:b/>
              <w:bCs/>
              <w:color w:val="auto"/>
              <w:szCs w:val="24"/>
            </w:rPr>
          </w:pPr>
          <w:r w:rsidRPr="00943804">
            <w:rPr>
              <w:rFonts w:cs="Times New Roman"/>
              <w:b/>
              <w:bCs/>
              <w:color w:val="auto"/>
              <w:szCs w:val="24"/>
            </w:rPr>
            <w:fldChar w:fldCharType="end"/>
          </w:r>
        </w:p>
      </w:sdtContent>
    </w:sdt>
    <w:bookmarkEnd w:id="0" w:displacedByCustomXml="prev"/>
    <w:sectPr w:rsidR="00B11E5C" w:rsidRPr="0094380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59E4" w:rsidRDefault="001559E4" w:rsidP="002C442A">
      <w:pPr>
        <w:spacing w:after="0" w:line="240" w:lineRule="auto"/>
      </w:pPr>
      <w:r>
        <w:separator/>
      </w:r>
    </w:p>
  </w:endnote>
  <w:endnote w:type="continuationSeparator" w:id="0">
    <w:p w:rsidR="001559E4" w:rsidRDefault="001559E4" w:rsidP="002C4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59E4" w:rsidRDefault="001559E4" w:rsidP="002C442A">
      <w:pPr>
        <w:spacing w:after="0" w:line="240" w:lineRule="auto"/>
      </w:pPr>
      <w:r>
        <w:separator/>
      </w:r>
    </w:p>
  </w:footnote>
  <w:footnote w:type="continuationSeparator" w:id="0">
    <w:p w:rsidR="001559E4" w:rsidRDefault="001559E4" w:rsidP="002C44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70B1" w:rsidRDefault="005770B1">
    <w:pPr>
      <w:pStyle w:val="Header"/>
      <w:jc w:val="right"/>
    </w:pPr>
    <w:r>
      <w:t xml:space="preserve">Last Name  </w:t>
    </w:r>
    <w:sdt>
      <w:sdtPr>
        <w:id w:val="-552066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520B8">
          <w:rPr>
            <w:noProof/>
          </w:rPr>
          <w:t>3</w:t>
        </w:r>
        <w:r>
          <w:rPr>
            <w:noProof/>
          </w:rPr>
          <w:fldChar w:fldCharType="end"/>
        </w:r>
      </w:sdtContent>
    </w:sdt>
  </w:p>
  <w:p w:rsidR="005770B1" w:rsidRDefault="005770B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NrUEMiyNTSwtTZV0lIJTi4sz8/NACgwNawH4/cuVLQAAAA=="/>
  </w:docVars>
  <w:rsids>
    <w:rsidRoot w:val="001C0F15"/>
    <w:rsid w:val="00004CD9"/>
    <w:rsid w:val="00004E2C"/>
    <w:rsid w:val="00016948"/>
    <w:rsid w:val="00017208"/>
    <w:rsid w:val="0001779F"/>
    <w:rsid w:val="00021315"/>
    <w:rsid w:val="00025C8B"/>
    <w:rsid w:val="000261CF"/>
    <w:rsid w:val="000301C2"/>
    <w:rsid w:val="000316C4"/>
    <w:rsid w:val="00031E7D"/>
    <w:rsid w:val="00042E21"/>
    <w:rsid w:val="00050172"/>
    <w:rsid w:val="000505A4"/>
    <w:rsid w:val="00054991"/>
    <w:rsid w:val="000619F9"/>
    <w:rsid w:val="00061A4A"/>
    <w:rsid w:val="00062EE7"/>
    <w:rsid w:val="000643E7"/>
    <w:rsid w:val="000723E6"/>
    <w:rsid w:val="00072DAF"/>
    <w:rsid w:val="0007353B"/>
    <w:rsid w:val="00075648"/>
    <w:rsid w:val="0008014E"/>
    <w:rsid w:val="00090907"/>
    <w:rsid w:val="00090E38"/>
    <w:rsid w:val="00091043"/>
    <w:rsid w:val="00093EDE"/>
    <w:rsid w:val="000945C4"/>
    <w:rsid w:val="000A4674"/>
    <w:rsid w:val="000A688C"/>
    <w:rsid w:val="000B5DDE"/>
    <w:rsid w:val="000C3A8B"/>
    <w:rsid w:val="000E34B7"/>
    <w:rsid w:val="000E3C2C"/>
    <w:rsid w:val="000E4415"/>
    <w:rsid w:val="000F12D7"/>
    <w:rsid w:val="000F1458"/>
    <w:rsid w:val="000F1DB6"/>
    <w:rsid w:val="000F2121"/>
    <w:rsid w:val="00102333"/>
    <w:rsid w:val="0010249B"/>
    <w:rsid w:val="00104619"/>
    <w:rsid w:val="0010504B"/>
    <w:rsid w:val="0011027A"/>
    <w:rsid w:val="00111170"/>
    <w:rsid w:val="00111991"/>
    <w:rsid w:val="00115C77"/>
    <w:rsid w:val="00134962"/>
    <w:rsid w:val="00140394"/>
    <w:rsid w:val="00146316"/>
    <w:rsid w:val="001479B1"/>
    <w:rsid w:val="00151033"/>
    <w:rsid w:val="001523C3"/>
    <w:rsid w:val="001544CA"/>
    <w:rsid w:val="001559E4"/>
    <w:rsid w:val="00155DEE"/>
    <w:rsid w:val="00157A88"/>
    <w:rsid w:val="00162667"/>
    <w:rsid w:val="00167C93"/>
    <w:rsid w:val="00167EE9"/>
    <w:rsid w:val="00177A7D"/>
    <w:rsid w:val="00184AD8"/>
    <w:rsid w:val="00186E56"/>
    <w:rsid w:val="00193770"/>
    <w:rsid w:val="00193BC3"/>
    <w:rsid w:val="0019547C"/>
    <w:rsid w:val="00195783"/>
    <w:rsid w:val="0019793F"/>
    <w:rsid w:val="00197AB2"/>
    <w:rsid w:val="001A113D"/>
    <w:rsid w:val="001A27A0"/>
    <w:rsid w:val="001B1D14"/>
    <w:rsid w:val="001B4931"/>
    <w:rsid w:val="001B53BD"/>
    <w:rsid w:val="001B62EB"/>
    <w:rsid w:val="001B7FB7"/>
    <w:rsid w:val="001C0C1C"/>
    <w:rsid w:val="001C0F15"/>
    <w:rsid w:val="001C1E35"/>
    <w:rsid w:val="001C5BE2"/>
    <w:rsid w:val="001C68D3"/>
    <w:rsid w:val="001C723C"/>
    <w:rsid w:val="001D05B4"/>
    <w:rsid w:val="001D12A2"/>
    <w:rsid w:val="001D2606"/>
    <w:rsid w:val="001D2B25"/>
    <w:rsid w:val="001D668A"/>
    <w:rsid w:val="001E3F95"/>
    <w:rsid w:val="001F04ED"/>
    <w:rsid w:val="001F1F21"/>
    <w:rsid w:val="001F6F4E"/>
    <w:rsid w:val="002021CD"/>
    <w:rsid w:val="00205002"/>
    <w:rsid w:val="00207A5B"/>
    <w:rsid w:val="002109C0"/>
    <w:rsid w:val="002118B7"/>
    <w:rsid w:val="00213050"/>
    <w:rsid w:val="00214401"/>
    <w:rsid w:val="00220C27"/>
    <w:rsid w:val="00221296"/>
    <w:rsid w:val="002303C5"/>
    <w:rsid w:val="002346B5"/>
    <w:rsid w:val="00234EEE"/>
    <w:rsid w:val="00235497"/>
    <w:rsid w:val="00243C5B"/>
    <w:rsid w:val="002449ED"/>
    <w:rsid w:val="00251F1A"/>
    <w:rsid w:val="002530BB"/>
    <w:rsid w:val="002553E2"/>
    <w:rsid w:val="00256301"/>
    <w:rsid w:val="002568FE"/>
    <w:rsid w:val="00280FDD"/>
    <w:rsid w:val="00283607"/>
    <w:rsid w:val="00285C55"/>
    <w:rsid w:val="0029002D"/>
    <w:rsid w:val="002939CD"/>
    <w:rsid w:val="002A10C8"/>
    <w:rsid w:val="002A3B93"/>
    <w:rsid w:val="002A77C5"/>
    <w:rsid w:val="002B13E5"/>
    <w:rsid w:val="002B25B2"/>
    <w:rsid w:val="002B6EBF"/>
    <w:rsid w:val="002C0F80"/>
    <w:rsid w:val="002C3A0C"/>
    <w:rsid w:val="002C442A"/>
    <w:rsid w:val="002C7AD5"/>
    <w:rsid w:val="002D33A9"/>
    <w:rsid w:val="002D357B"/>
    <w:rsid w:val="002D4977"/>
    <w:rsid w:val="002F0BBD"/>
    <w:rsid w:val="002F67DF"/>
    <w:rsid w:val="003035A0"/>
    <w:rsid w:val="00303AA0"/>
    <w:rsid w:val="00304B36"/>
    <w:rsid w:val="003101E8"/>
    <w:rsid w:val="003125C1"/>
    <w:rsid w:val="00315768"/>
    <w:rsid w:val="003173CD"/>
    <w:rsid w:val="00322F39"/>
    <w:rsid w:val="003510CE"/>
    <w:rsid w:val="00357ACA"/>
    <w:rsid w:val="00363B49"/>
    <w:rsid w:val="003706AF"/>
    <w:rsid w:val="00371574"/>
    <w:rsid w:val="00380F37"/>
    <w:rsid w:val="0038210D"/>
    <w:rsid w:val="003849F4"/>
    <w:rsid w:val="00385FEA"/>
    <w:rsid w:val="00391A6D"/>
    <w:rsid w:val="00397259"/>
    <w:rsid w:val="003A1EF6"/>
    <w:rsid w:val="003A68BA"/>
    <w:rsid w:val="003A7150"/>
    <w:rsid w:val="003A7D59"/>
    <w:rsid w:val="003B2798"/>
    <w:rsid w:val="003B7C5B"/>
    <w:rsid w:val="003C087A"/>
    <w:rsid w:val="003C4FBE"/>
    <w:rsid w:val="003D20C7"/>
    <w:rsid w:val="003D3874"/>
    <w:rsid w:val="003D55BC"/>
    <w:rsid w:val="003E02B5"/>
    <w:rsid w:val="003E354E"/>
    <w:rsid w:val="003E40CD"/>
    <w:rsid w:val="004004E0"/>
    <w:rsid w:val="00400FE2"/>
    <w:rsid w:val="00403629"/>
    <w:rsid w:val="0040627C"/>
    <w:rsid w:val="004113BE"/>
    <w:rsid w:val="0041311D"/>
    <w:rsid w:val="0041312F"/>
    <w:rsid w:val="00414254"/>
    <w:rsid w:val="00414A80"/>
    <w:rsid w:val="00422006"/>
    <w:rsid w:val="0042289E"/>
    <w:rsid w:val="00427F59"/>
    <w:rsid w:val="00431CFD"/>
    <w:rsid w:val="004329EC"/>
    <w:rsid w:val="004561C8"/>
    <w:rsid w:val="00456DDF"/>
    <w:rsid w:val="00457EDC"/>
    <w:rsid w:val="004604F1"/>
    <w:rsid w:val="00467B3D"/>
    <w:rsid w:val="00473539"/>
    <w:rsid w:val="00475636"/>
    <w:rsid w:val="00480BB6"/>
    <w:rsid w:val="00481315"/>
    <w:rsid w:val="00481858"/>
    <w:rsid w:val="00483741"/>
    <w:rsid w:val="004846FA"/>
    <w:rsid w:val="00485928"/>
    <w:rsid w:val="00487E74"/>
    <w:rsid w:val="00490D18"/>
    <w:rsid w:val="00491E8E"/>
    <w:rsid w:val="004B0297"/>
    <w:rsid w:val="004B059D"/>
    <w:rsid w:val="004B1FF6"/>
    <w:rsid w:val="004B282D"/>
    <w:rsid w:val="004B5611"/>
    <w:rsid w:val="004C2A9E"/>
    <w:rsid w:val="004C39D3"/>
    <w:rsid w:val="004C7217"/>
    <w:rsid w:val="004C74FD"/>
    <w:rsid w:val="004D1B6D"/>
    <w:rsid w:val="004E2F3A"/>
    <w:rsid w:val="004E4975"/>
    <w:rsid w:val="004E51EC"/>
    <w:rsid w:val="004F0D5A"/>
    <w:rsid w:val="004F1A88"/>
    <w:rsid w:val="004F6AC7"/>
    <w:rsid w:val="00502DA6"/>
    <w:rsid w:val="00505137"/>
    <w:rsid w:val="0051201C"/>
    <w:rsid w:val="00522DDD"/>
    <w:rsid w:val="005264F8"/>
    <w:rsid w:val="00527B65"/>
    <w:rsid w:val="00532FCD"/>
    <w:rsid w:val="0054536C"/>
    <w:rsid w:val="0054648D"/>
    <w:rsid w:val="0055178B"/>
    <w:rsid w:val="00551EFC"/>
    <w:rsid w:val="005534C4"/>
    <w:rsid w:val="00561D51"/>
    <w:rsid w:val="00563C38"/>
    <w:rsid w:val="00564AF1"/>
    <w:rsid w:val="0056683C"/>
    <w:rsid w:val="00571A1B"/>
    <w:rsid w:val="00575509"/>
    <w:rsid w:val="005770B1"/>
    <w:rsid w:val="005803C6"/>
    <w:rsid w:val="00583138"/>
    <w:rsid w:val="00585EC3"/>
    <w:rsid w:val="0059057E"/>
    <w:rsid w:val="00591CFD"/>
    <w:rsid w:val="0059219D"/>
    <w:rsid w:val="005933B4"/>
    <w:rsid w:val="00593476"/>
    <w:rsid w:val="005A1A50"/>
    <w:rsid w:val="005B209D"/>
    <w:rsid w:val="005B2A4A"/>
    <w:rsid w:val="005B4CF9"/>
    <w:rsid w:val="005B6794"/>
    <w:rsid w:val="005B78EF"/>
    <w:rsid w:val="005C0A16"/>
    <w:rsid w:val="005D00C8"/>
    <w:rsid w:val="005D03AD"/>
    <w:rsid w:val="005D1B4E"/>
    <w:rsid w:val="005D1EAD"/>
    <w:rsid w:val="005D49CF"/>
    <w:rsid w:val="005E6500"/>
    <w:rsid w:val="005E73F3"/>
    <w:rsid w:val="005E7EB2"/>
    <w:rsid w:val="005F2A3E"/>
    <w:rsid w:val="005F33B0"/>
    <w:rsid w:val="005F6832"/>
    <w:rsid w:val="00606908"/>
    <w:rsid w:val="006162BC"/>
    <w:rsid w:val="006237C0"/>
    <w:rsid w:val="006238DE"/>
    <w:rsid w:val="00623F1A"/>
    <w:rsid w:val="00630D42"/>
    <w:rsid w:val="006310D9"/>
    <w:rsid w:val="006400F9"/>
    <w:rsid w:val="00650E88"/>
    <w:rsid w:val="0065281E"/>
    <w:rsid w:val="00656C0F"/>
    <w:rsid w:val="006634D7"/>
    <w:rsid w:val="00667645"/>
    <w:rsid w:val="00670386"/>
    <w:rsid w:val="0067193E"/>
    <w:rsid w:val="0067249E"/>
    <w:rsid w:val="006740C9"/>
    <w:rsid w:val="0067666A"/>
    <w:rsid w:val="006855B8"/>
    <w:rsid w:val="006A3C97"/>
    <w:rsid w:val="006A4A4D"/>
    <w:rsid w:val="006A586D"/>
    <w:rsid w:val="006A5F6A"/>
    <w:rsid w:val="006B5495"/>
    <w:rsid w:val="006B5612"/>
    <w:rsid w:val="006C0FBE"/>
    <w:rsid w:val="006C2A1E"/>
    <w:rsid w:val="006C588E"/>
    <w:rsid w:val="006D532A"/>
    <w:rsid w:val="006E0CDC"/>
    <w:rsid w:val="006E5326"/>
    <w:rsid w:val="006F1270"/>
    <w:rsid w:val="006F3359"/>
    <w:rsid w:val="007029C8"/>
    <w:rsid w:val="00706585"/>
    <w:rsid w:val="00712B2E"/>
    <w:rsid w:val="007142D5"/>
    <w:rsid w:val="00723122"/>
    <w:rsid w:val="00723CC7"/>
    <w:rsid w:val="00724ED6"/>
    <w:rsid w:val="00727557"/>
    <w:rsid w:val="00727A5D"/>
    <w:rsid w:val="00731725"/>
    <w:rsid w:val="00731DE3"/>
    <w:rsid w:val="00732AFE"/>
    <w:rsid w:val="00735E9E"/>
    <w:rsid w:val="00736A62"/>
    <w:rsid w:val="00737DB6"/>
    <w:rsid w:val="007577C8"/>
    <w:rsid w:val="00773482"/>
    <w:rsid w:val="00776C9E"/>
    <w:rsid w:val="00787557"/>
    <w:rsid w:val="00796C96"/>
    <w:rsid w:val="007A2093"/>
    <w:rsid w:val="007A54E1"/>
    <w:rsid w:val="007B525D"/>
    <w:rsid w:val="007B6730"/>
    <w:rsid w:val="007C06C1"/>
    <w:rsid w:val="007C0866"/>
    <w:rsid w:val="007C0BA8"/>
    <w:rsid w:val="007C16D3"/>
    <w:rsid w:val="007C17B7"/>
    <w:rsid w:val="007C1C01"/>
    <w:rsid w:val="007C5B6F"/>
    <w:rsid w:val="007C67B4"/>
    <w:rsid w:val="007D1A51"/>
    <w:rsid w:val="007D7CE7"/>
    <w:rsid w:val="007E43F8"/>
    <w:rsid w:val="007E5D31"/>
    <w:rsid w:val="007F6E15"/>
    <w:rsid w:val="007F7013"/>
    <w:rsid w:val="0080240A"/>
    <w:rsid w:val="0080443B"/>
    <w:rsid w:val="008074C1"/>
    <w:rsid w:val="00810D79"/>
    <w:rsid w:val="00812473"/>
    <w:rsid w:val="008154BB"/>
    <w:rsid w:val="00824E0A"/>
    <w:rsid w:val="008276C0"/>
    <w:rsid w:val="008302AD"/>
    <w:rsid w:val="008422D9"/>
    <w:rsid w:val="00845F85"/>
    <w:rsid w:val="00846237"/>
    <w:rsid w:val="00846C45"/>
    <w:rsid w:val="00847E75"/>
    <w:rsid w:val="00856986"/>
    <w:rsid w:val="00861263"/>
    <w:rsid w:val="00867436"/>
    <w:rsid w:val="00871DD2"/>
    <w:rsid w:val="00872CAB"/>
    <w:rsid w:val="00875916"/>
    <w:rsid w:val="00887A27"/>
    <w:rsid w:val="008919A7"/>
    <w:rsid w:val="00891B46"/>
    <w:rsid w:val="00896BF4"/>
    <w:rsid w:val="008A4EE0"/>
    <w:rsid w:val="008A73A1"/>
    <w:rsid w:val="008B201E"/>
    <w:rsid w:val="008C24A2"/>
    <w:rsid w:val="008C4FA0"/>
    <w:rsid w:val="008D0BCB"/>
    <w:rsid w:val="008D1AD6"/>
    <w:rsid w:val="008D501C"/>
    <w:rsid w:val="008D5AE3"/>
    <w:rsid w:val="008E0607"/>
    <w:rsid w:val="008E3975"/>
    <w:rsid w:val="008F3907"/>
    <w:rsid w:val="00902953"/>
    <w:rsid w:val="00903001"/>
    <w:rsid w:val="00904008"/>
    <w:rsid w:val="00904A5D"/>
    <w:rsid w:val="00911BE4"/>
    <w:rsid w:val="00913264"/>
    <w:rsid w:val="009170B7"/>
    <w:rsid w:val="0092044D"/>
    <w:rsid w:val="009239E6"/>
    <w:rsid w:val="009268E8"/>
    <w:rsid w:val="00931655"/>
    <w:rsid w:val="00943804"/>
    <w:rsid w:val="009444E1"/>
    <w:rsid w:val="00947522"/>
    <w:rsid w:val="009526A6"/>
    <w:rsid w:val="009636DC"/>
    <w:rsid w:val="00967A5D"/>
    <w:rsid w:val="00971448"/>
    <w:rsid w:val="00972F55"/>
    <w:rsid w:val="009752AC"/>
    <w:rsid w:val="009774B4"/>
    <w:rsid w:val="009777E7"/>
    <w:rsid w:val="00980A0C"/>
    <w:rsid w:val="00981519"/>
    <w:rsid w:val="0098419E"/>
    <w:rsid w:val="0098563B"/>
    <w:rsid w:val="00995C86"/>
    <w:rsid w:val="009A163B"/>
    <w:rsid w:val="009A3DB2"/>
    <w:rsid w:val="009A56CE"/>
    <w:rsid w:val="009B2207"/>
    <w:rsid w:val="009B6738"/>
    <w:rsid w:val="009C105F"/>
    <w:rsid w:val="009D0F9D"/>
    <w:rsid w:val="009D18B2"/>
    <w:rsid w:val="009D19EC"/>
    <w:rsid w:val="009D1A4A"/>
    <w:rsid w:val="009D7ED3"/>
    <w:rsid w:val="009E239D"/>
    <w:rsid w:val="009E4124"/>
    <w:rsid w:val="009E6600"/>
    <w:rsid w:val="009F1DA3"/>
    <w:rsid w:val="009F297F"/>
    <w:rsid w:val="00A03CBA"/>
    <w:rsid w:val="00A04DC6"/>
    <w:rsid w:val="00A10E77"/>
    <w:rsid w:val="00A137C3"/>
    <w:rsid w:val="00A15F69"/>
    <w:rsid w:val="00A17C2E"/>
    <w:rsid w:val="00A20214"/>
    <w:rsid w:val="00A208E9"/>
    <w:rsid w:val="00A33EDE"/>
    <w:rsid w:val="00A402C8"/>
    <w:rsid w:val="00A46038"/>
    <w:rsid w:val="00A46A5F"/>
    <w:rsid w:val="00A5111B"/>
    <w:rsid w:val="00A520B8"/>
    <w:rsid w:val="00A549C1"/>
    <w:rsid w:val="00A56066"/>
    <w:rsid w:val="00A56521"/>
    <w:rsid w:val="00A57820"/>
    <w:rsid w:val="00A6177E"/>
    <w:rsid w:val="00A6238D"/>
    <w:rsid w:val="00A6470A"/>
    <w:rsid w:val="00A65399"/>
    <w:rsid w:val="00A65970"/>
    <w:rsid w:val="00A6605A"/>
    <w:rsid w:val="00A67E59"/>
    <w:rsid w:val="00A87B9F"/>
    <w:rsid w:val="00A87F38"/>
    <w:rsid w:val="00A945E0"/>
    <w:rsid w:val="00AA160D"/>
    <w:rsid w:val="00AA1ACF"/>
    <w:rsid w:val="00AA1D0B"/>
    <w:rsid w:val="00AA30E3"/>
    <w:rsid w:val="00AA6007"/>
    <w:rsid w:val="00AA6FD5"/>
    <w:rsid w:val="00AB0E9D"/>
    <w:rsid w:val="00AB503C"/>
    <w:rsid w:val="00AC057A"/>
    <w:rsid w:val="00AC5E97"/>
    <w:rsid w:val="00AD0442"/>
    <w:rsid w:val="00AD3CAE"/>
    <w:rsid w:val="00AD767F"/>
    <w:rsid w:val="00AF297D"/>
    <w:rsid w:val="00AF62B1"/>
    <w:rsid w:val="00AF651F"/>
    <w:rsid w:val="00B02696"/>
    <w:rsid w:val="00B04A01"/>
    <w:rsid w:val="00B06A91"/>
    <w:rsid w:val="00B11E5C"/>
    <w:rsid w:val="00B135DE"/>
    <w:rsid w:val="00B15751"/>
    <w:rsid w:val="00B15BA3"/>
    <w:rsid w:val="00B17903"/>
    <w:rsid w:val="00B256D3"/>
    <w:rsid w:val="00B27E85"/>
    <w:rsid w:val="00B3044A"/>
    <w:rsid w:val="00B30E7E"/>
    <w:rsid w:val="00B3505C"/>
    <w:rsid w:val="00B3581D"/>
    <w:rsid w:val="00B36956"/>
    <w:rsid w:val="00B369D4"/>
    <w:rsid w:val="00B371AF"/>
    <w:rsid w:val="00B53E21"/>
    <w:rsid w:val="00B54986"/>
    <w:rsid w:val="00B56040"/>
    <w:rsid w:val="00B56A23"/>
    <w:rsid w:val="00B635F5"/>
    <w:rsid w:val="00B72705"/>
    <w:rsid w:val="00B7384C"/>
    <w:rsid w:val="00B73BAB"/>
    <w:rsid w:val="00B75728"/>
    <w:rsid w:val="00B82317"/>
    <w:rsid w:val="00B82570"/>
    <w:rsid w:val="00B85D78"/>
    <w:rsid w:val="00B87A81"/>
    <w:rsid w:val="00B92DB3"/>
    <w:rsid w:val="00B9331B"/>
    <w:rsid w:val="00B95660"/>
    <w:rsid w:val="00B956F2"/>
    <w:rsid w:val="00B960B6"/>
    <w:rsid w:val="00B96962"/>
    <w:rsid w:val="00BA1EDE"/>
    <w:rsid w:val="00BA1F41"/>
    <w:rsid w:val="00BA23FA"/>
    <w:rsid w:val="00BA2E17"/>
    <w:rsid w:val="00BA579A"/>
    <w:rsid w:val="00BB0ECF"/>
    <w:rsid w:val="00BB350C"/>
    <w:rsid w:val="00BB47A7"/>
    <w:rsid w:val="00BB7203"/>
    <w:rsid w:val="00BB754D"/>
    <w:rsid w:val="00BC1019"/>
    <w:rsid w:val="00BC180B"/>
    <w:rsid w:val="00BC4068"/>
    <w:rsid w:val="00BE4666"/>
    <w:rsid w:val="00BE6BC6"/>
    <w:rsid w:val="00BE77EA"/>
    <w:rsid w:val="00BE7C27"/>
    <w:rsid w:val="00BF0DD5"/>
    <w:rsid w:val="00BF2F54"/>
    <w:rsid w:val="00BF5466"/>
    <w:rsid w:val="00C0317D"/>
    <w:rsid w:val="00C0702D"/>
    <w:rsid w:val="00C12DDD"/>
    <w:rsid w:val="00C1415B"/>
    <w:rsid w:val="00C16F78"/>
    <w:rsid w:val="00C16F87"/>
    <w:rsid w:val="00C17BE4"/>
    <w:rsid w:val="00C30B59"/>
    <w:rsid w:val="00C310E6"/>
    <w:rsid w:val="00C32294"/>
    <w:rsid w:val="00C32FA5"/>
    <w:rsid w:val="00C33544"/>
    <w:rsid w:val="00C35153"/>
    <w:rsid w:val="00C3584D"/>
    <w:rsid w:val="00C43CEC"/>
    <w:rsid w:val="00C43D1D"/>
    <w:rsid w:val="00C47264"/>
    <w:rsid w:val="00C501ED"/>
    <w:rsid w:val="00C63BED"/>
    <w:rsid w:val="00C64808"/>
    <w:rsid w:val="00C6550F"/>
    <w:rsid w:val="00C663F6"/>
    <w:rsid w:val="00C72F14"/>
    <w:rsid w:val="00C73CF9"/>
    <w:rsid w:val="00C77275"/>
    <w:rsid w:val="00C82CEA"/>
    <w:rsid w:val="00C93E98"/>
    <w:rsid w:val="00CB02F0"/>
    <w:rsid w:val="00CB221E"/>
    <w:rsid w:val="00CB2E96"/>
    <w:rsid w:val="00CB42C0"/>
    <w:rsid w:val="00CB45AC"/>
    <w:rsid w:val="00CC1BC5"/>
    <w:rsid w:val="00CC2826"/>
    <w:rsid w:val="00CC5528"/>
    <w:rsid w:val="00CD020B"/>
    <w:rsid w:val="00CE00C6"/>
    <w:rsid w:val="00CE1AA6"/>
    <w:rsid w:val="00CE2B7D"/>
    <w:rsid w:val="00CE5C86"/>
    <w:rsid w:val="00CE7853"/>
    <w:rsid w:val="00CF0E3B"/>
    <w:rsid w:val="00CF1092"/>
    <w:rsid w:val="00CF2D3F"/>
    <w:rsid w:val="00D02B6E"/>
    <w:rsid w:val="00D0356F"/>
    <w:rsid w:val="00D05F72"/>
    <w:rsid w:val="00D170A5"/>
    <w:rsid w:val="00D230A7"/>
    <w:rsid w:val="00D33F54"/>
    <w:rsid w:val="00D342D0"/>
    <w:rsid w:val="00D34A09"/>
    <w:rsid w:val="00D35B70"/>
    <w:rsid w:val="00D41158"/>
    <w:rsid w:val="00D50C2B"/>
    <w:rsid w:val="00D51F9A"/>
    <w:rsid w:val="00D534E4"/>
    <w:rsid w:val="00D61074"/>
    <w:rsid w:val="00D62217"/>
    <w:rsid w:val="00D631F9"/>
    <w:rsid w:val="00D63814"/>
    <w:rsid w:val="00D638CF"/>
    <w:rsid w:val="00D64085"/>
    <w:rsid w:val="00D64889"/>
    <w:rsid w:val="00D651A7"/>
    <w:rsid w:val="00D65912"/>
    <w:rsid w:val="00D73D6D"/>
    <w:rsid w:val="00D80115"/>
    <w:rsid w:val="00D8301D"/>
    <w:rsid w:val="00D852C4"/>
    <w:rsid w:val="00D9240F"/>
    <w:rsid w:val="00D92618"/>
    <w:rsid w:val="00D97CBF"/>
    <w:rsid w:val="00DA14E3"/>
    <w:rsid w:val="00DA4B4B"/>
    <w:rsid w:val="00DA79E3"/>
    <w:rsid w:val="00DB0047"/>
    <w:rsid w:val="00DB069B"/>
    <w:rsid w:val="00DB365B"/>
    <w:rsid w:val="00DB71F5"/>
    <w:rsid w:val="00DC2D7E"/>
    <w:rsid w:val="00DD7A1F"/>
    <w:rsid w:val="00DD7AB4"/>
    <w:rsid w:val="00DE2DF0"/>
    <w:rsid w:val="00DE4AA1"/>
    <w:rsid w:val="00DE4CB0"/>
    <w:rsid w:val="00DE59DE"/>
    <w:rsid w:val="00DF1DA8"/>
    <w:rsid w:val="00DF5022"/>
    <w:rsid w:val="00E007B7"/>
    <w:rsid w:val="00E01D00"/>
    <w:rsid w:val="00E05A6E"/>
    <w:rsid w:val="00E11954"/>
    <w:rsid w:val="00E128A2"/>
    <w:rsid w:val="00E1588E"/>
    <w:rsid w:val="00E1607A"/>
    <w:rsid w:val="00E22520"/>
    <w:rsid w:val="00E321C1"/>
    <w:rsid w:val="00E341C4"/>
    <w:rsid w:val="00E35134"/>
    <w:rsid w:val="00E454CA"/>
    <w:rsid w:val="00E5445C"/>
    <w:rsid w:val="00E611FC"/>
    <w:rsid w:val="00E70D8D"/>
    <w:rsid w:val="00E80F11"/>
    <w:rsid w:val="00E90FAF"/>
    <w:rsid w:val="00E91FD0"/>
    <w:rsid w:val="00EA1C1D"/>
    <w:rsid w:val="00EB5946"/>
    <w:rsid w:val="00EC217D"/>
    <w:rsid w:val="00EC7491"/>
    <w:rsid w:val="00ED19B3"/>
    <w:rsid w:val="00ED6B53"/>
    <w:rsid w:val="00EE0FC3"/>
    <w:rsid w:val="00EE33D3"/>
    <w:rsid w:val="00EE7309"/>
    <w:rsid w:val="00EF0D04"/>
    <w:rsid w:val="00F0004B"/>
    <w:rsid w:val="00F10A63"/>
    <w:rsid w:val="00F14DEB"/>
    <w:rsid w:val="00F1637E"/>
    <w:rsid w:val="00F17949"/>
    <w:rsid w:val="00F206E5"/>
    <w:rsid w:val="00F20CC9"/>
    <w:rsid w:val="00F27E89"/>
    <w:rsid w:val="00F315BB"/>
    <w:rsid w:val="00F342AC"/>
    <w:rsid w:val="00F401BE"/>
    <w:rsid w:val="00F41C62"/>
    <w:rsid w:val="00F46014"/>
    <w:rsid w:val="00F50E85"/>
    <w:rsid w:val="00F5178E"/>
    <w:rsid w:val="00F5197A"/>
    <w:rsid w:val="00F55341"/>
    <w:rsid w:val="00F55CB1"/>
    <w:rsid w:val="00F628C7"/>
    <w:rsid w:val="00F659C2"/>
    <w:rsid w:val="00F67DD2"/>
    <w:rsid w:val="00F70113"/>
    <w:rsid w:val="00F7227D"/>
    <w:rsid w:val="00F747A3"/>
    <w:rsid w:val="00F817C1"/>
    <w:rsid w:val="00F81C51"/>
    <w:rsid w:val="00F81CF5"/>
    <w:rsid w:val="00F85149"/>
    <w:rsid w:val="00F90056"/>
    <w:rsid w:val="00F9652C"/>
    <w:rsid w:val="00FA014B"/>
    <w:rsid w:val="00FA1CEB"/>
    <w:rsid w:val="00FB2198"/>
    <w:rsid w:val="00FB2448"/>
    <w:rsid w:val="00FC0EBE"/>
    <w:rsid w:val="00FC3BC4"/>
    <w:rsid w:val="00FC5B81"/>
    <w:rsid w:val="00FC7277"/>
    <w:rsid w:val="00FE382A"/>
    <w:rsid w:val="00FE74D0"/>
    <w:rsid w:val="00FE78C8"/>
    <w:rsid w:val="00FF48CF"/>
    <w:rsid w:val="00FF6173"/>
    <w:rsid w:val="00FF6789"/>
    <w:rsid w:val="00FF7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711EA9-BD1E-4588-989C-F276ADAD4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color w:val="000000" w:themeColor="text1"/>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2C442A"/>
    <w:rPr>
      <w:rFonts w:cs="Times New Roman"/>
      <w:szCs w:val="24"/>
    </w:rPr>
  </w:style>
  <w:style w:type="paragraph" w:styleId="NoSpacing">
    <w:name w:val="No Spacing"/>
    <w:aliases w:val="No Indent"/>
    <w:uiPriority w:val="1"/>
    <w:qFormat/>
    <w:rsid w:val="002C442A"/>
    <w:pPr>
      <w:spacing w:after="0" w:line="480" w:lineRule="auto"/>
    </w:pPr>
    <w:rPr>
      <w:rFonts w:asciiTheme="minorHAnsi" w:eastAsiaTheme="minorEastAsia" w:hAnsiTheme="minorHAnsi"/>
      <w:color w:val="auto"/>
      <w:szCs w:val="24"/>
      <w:lang w:eastAsia="ja-JP"/>
    </w:rPr>
  </w:style>
  <w:style w:type="paragraph" w:styleId="Header">
    <w:name w:val="header"/>
    <w:basedOn w:val="Normal"/>
    <w:link w:val="HeaderChar"/>
    <w:uiPriority w:val="99"/>
    <w:unhideWhenUsed/>
    <w:rsid w:val="002C44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42A"/>
  </w:style>
  <w:style w:type="paragraph" w:styleId="Footer">
    <w:name w:val="footer"/>
    <w:basedOn w:val="Normal"/>
    <w:link w:val="FooterChar"/>
    <w:uiPriority w:val="99"/>
    <w:unhideWhenUsed/>
    <w:rsid w:val="002C44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42A"/>
  </w:style>
  <w:style w:type="paragraph" w:customStyle="1" w:styleId="uiqtextpara">
    <w:name w:val="ui_qtext_para"/>
    <w:basedOn w:val="Normal"/>
    <w:rsid w:val="00E454CA"/>
    <w:pPr>
      <w:spacing w:before="100" w:beforeAutospacing="1" w:after="100" w:afterAutospacing="1" w:line="240" w:lineRule="auto"/>
    </w:pPr>
    <w:rPr>
      <w:rFonts w:eastAsia="Times New Roman" w:cs="Times New Roman"/>
      <w:color w:val="auto"/>
      <w:szCs w:val="24"/>
    </w:rPr>
  </w:style>
  <w:style w:type="character" w:styleId="Hyperlink">
    <w:name w:val="Hyperlink"/>
    <w:basedOn w:val="DefaultParagraphFont"/>
    <w:uiPriority w:val="99"/>
    <w:semiHidden/>
    <w:unhideWhenUsed/>
    <w:rsid w:val="00B36956"/>
    <w:rPr>
      <w:color w:val="0000FF"/>
      <w:u w:val="single"/>
    </w:rPr>
  </w:style>
  <w:style w:type="character" w:customStyle="1" w:styleId="qlinkcontainer">
    <w:name w:val="qlink_container"/>
    <w:basedOn w:val="DefaultParagraphFont"/>
    <w:rsid w:val="004C74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568245">
      <w:bodyDiv w:val="1"/>
      <w:marLeft w:val="0"/>
      <w:marRight w:val="0"/>
      <w:marTop w:val="0"/>
      <w:marBottom w:val="0"/>
      <w:divBdr>
        <w:top w:val="none" w:sz="0" w:space="0" w:color="auto"/>
        <w:left w:val="none" w:sz="0" w:space="0" w:color="auto"/>
        <w:bottom w:val="none" w:sz="0" w:space="0" w:color="auto"/>
        <w:right w:val="none" w:sz="0" w:space="0" w:color="auto"/>
      </w:divBdr>
    </w:div>
    <w:div w:id="737165035">
      <w:bodyDiv w:val="1"/>
      <w:marLeft w:val="0"/>
      <w:marRight w:val="0"/>
      <w:marTop w:val="0"/>
      <w:marBottom w:val="0"/>
      <w:divBdr>
        <w:top w:val="none" w:sz="0" w:space="0" w:color="auto"/>
        <w:left w:val="none" w:sz="0" w:space="0" w:color="auto"/>
        <w:bottom w:val="none" w:sz="0" w:space="0" w:color="auto"/>
        <w:right w:val="none" w:sz="0" w:space="0" w:color="auto"/>
      </w:divBdr>
      <w:divsChild>
        <w:div w:id="1776632454">
          <w:blockQuote w:val="1"/>
          <w:marLeft w:val="0"/>
          <w:marRight w:val="0"/>
          <w:marTop w:val="0"/>
          <w:marBottom w:val="240"/>
          <w:divBdr>
            <w:top w:val="none" w:sz="0" w:space="0" w:color="auto"/>
            <w:left w:val="single" w:sz="12" w:space="12" w:color="E2E2E2"/>
            <w:bottom w:val="none" w:sz="0" w:space="0" w:color="auto"/>
            <w:right w:val="none" w:sz="0" w:space="0" w:color="auto"/>
          </w:divBdr>
        </w:div>
      </w:divsChild>
    </w:div>
    <w:div w:id="1300568482">
      <w:bodyDiv w:val="1"/>
      <w:marLeft w:val="0"/>
      <w:marRight w:val="0"/>
      <w:marTop w:val="0"/>
      <w:marBottom w:val="0"/>
      <w:divBdr>
        <w:top w:val="none" w:sz="0" w:space="0" w:color="auto"/>
        <w:left w:val="none" w:sz="0" w:space="0" w:color="auto"/>
        <w:bottom w:val="none" w:sz="0" w:space="0" w:color="auto"/>
        <w:right w:val="none" w:sz="0" w:space="0" w:color="auto"/>
      </w:divBdr>
    </w:div>
    <w:div w:id="1308315328">
      <w:bodyDiv w:val="1"/>
      <w:marLeft w:val="0"/>
      <w:marRight w:val="0"/>
      <w:marTop w:val="0"/>
      <w:marBottom w:val="0"/>
      <w:divBdr>
        <w:top w:val="none" w:sz="0" w:space="0" w:color="auto"/>
        <w:left w:val="none" w:sz="0" w:space="0" w:color="auto"/>
        <w:bottom w:val="none" w:sz="0" w:space="0" w:color="auto"/>
        <w:right w:val="none" w:sz="0" w:space="0" w:color="auto"/>
      </w:divBdr>
    </w:div>
    <w:div w:id="1689720685">
      <w:bodyDiv w:val="1"/>
      <w:marLeft w:val="0"/>
      <w:marRight w:val="0"/>
      <w:marTop w:val="0"/>
      <w:marBottom w:val="0"/>
      <w:divBdr>
        <w:top w:val="none" w:sz="0" w:space="0" w:color="auto"/>
        <w:left w:val="none" w:sz="0" w:space="0" w:color="auto"/>
        <w:bottom w:val="none" w:sz="0" w:space="0" w:color="auto"/>
        <w:right w:val="none" w:sz="0" w:space="0" w:color="auto"/>
      </w:divBdr>
    </w:div>
    <w:div w:id="20728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6747EC60C5C466BBA41A0835805CBB9"/>
        <w:category>
          <w:name w:val="General"/>
          <w:gallery w:val="placeholder"/>
        </w:category>
        <w:types>
          <w:type w:val="bbPlcHdr"/>
        </w:types>
        <w:behaviors>
          <w:behavior w:val="content"/>
        </w:behaviors>
        <w:guid w:val="{CAABE5B4-895B-4680-9E47-8B8EC712E33A}"/>
      </w:docPartPr>
      <w:docPartBody>
        <w:p w:rsidR="004E65E5" w:rsidRDefault="007904AE" w:rsidP="007904AE">
          <w:pPr>
            <w:pStyle w:val="E6747EC60C5C466BBA41A0835805CBB9"/>
          </w:pPr>
          <w:r>
            <w:t>Your Name</w:t>
          </w:r>
        </w:p>
      </w:docPartBody>
    </w:docPart>
    <w:docPart>
      <w:docPartPr>
        <w:name w:val="584AF90D0F874C5DBEA6CEEE3B483FF8"/>
        <w:category>
          <w:name w:val="General"/>
          <w:gallery w:val="placeholder"/>
        </w:category>
        <w:types>
          <w:type w:val="bbPlcHdr"/>
        </w:types>
        <w:behaviors>
          <w:behavior w:val="content"/>
        </w:behaviors>
        <w:guid w:val="{1BAA8331-0D4E-4900-A413-40D89370C41E}"/>
      </w:docPartPr>
      <w:docPartBody>
        <w:p w:rsidR="004E65E5" w:rsidRDefault="007904AE" w:rsidP="007904AE">
          <w:pPr>
            <w:pStyle w:val="584AF90D0F874C5DBEA6CEEE3B483FF8"/>
          </w:pPr>
          <w:r>
            <w:t>Instructor Name</w:t>
          </w:r>
        </w:p>
      </w:docPartBody>
    </w:docPart>
    <w:docPart>
      <w:docPartPr>
        <w:name w:val="C6998D78B7844098AB8CB4E1D2EA98C6"/>
        <w:category>
          <w:name w:val="General"/>
          <w:gallery w:val="placeholder"/>
        </w:category>
        <w:types>
          <w:type w:val="bbPlcHdr"/>
        </w:types>
        <w:behaviors>
          <w:behavior w:val="content"/>
        </w:behaviors>
        <w:guid w:val="{828E3E45-D5EA-4968-8275-EB03C1722402}"/>
      </w:docPartPr>
      <w:docPartBody>
        <w:p w:rsidR="004E65E5" w:rsidRDefault="007904AE" w:rsidP="007904AE">
          <w:pPr>
            <w:pStyle w:val="C6998D78B7844098AB8CB4E1D2EA98C6"/>
          </w:pPr>
          <w:r>
            <w:t>Course Number</w:t>
          </w:r>
        </w:p>
      </w:docPartBody>
    </w:docPart>
    <w:docPart>
      <w:docPartPr>
        <w:name w:val="A8A91BB8C1DB478C97C22B1383DE0917"/>
        <w:category>
          <w:name w:val="General"/>
          <w:gallery w:val="placeholder"/>
        </w:category>
        <w:types>
          <w:type w:val="bbPlcHdr"/>
        </w:types>
        <w:behaviors>
          <w:behavior w:val="content"/>
        </w:behaviors>
        <w:guid w:val="{168BA099-1F0E-4532-AC39-44462BE83A86}"/>
      </w:docPartPr>
      <w:docPartBody>
        <w:p w:rsidR="004E65E5" w:rsidRDefault="007904AE" w:rsidP="007904AE">
          <w:pPr>
            <w:pStyle w:val="A8A91BB8C1DB478C97C22B1383DE0917"/>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04AE"/>
    <w:rsid w:val="00136F2D"/>
    <w:rsid w:val="003C190A"/>
    <w:rsid w:val="004E49EA"/>
    <w:rsid w:val="004E65E5"/>
    <w:rsid w:val="00564E9F"/>
    <w:rsid w:val="007904AE"/>
    <w:rsid w:val="008868F3"/>
    <w:rsid w:val="008F6861"/>
    <w:rsid w:val="00D0747E"/>
    <w:rsid w:val="00F55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747EC60C5C466BBA41A0835805CBB9">
    <w:name w:val="E6747EC60C5C466BBA41A0835805CBB9"/>
    <w:rsid w:val="007904AE"/>
  </w:style>
  <w:style w:type="paragraph" w:customStyle="1" w:styleId="584AF90D0F874C5DBEA6CEEE3B483FF8">
    <w:name w:val="584AF90D0F874C5DBEA6CEEE3B483FF8"/>
    <w:rsid w:val="007904AE"/>
  </w:style>
  <w:style w:type="paragraph" w:customStyle="1" w:styleId="C6998D78B7844098AB8CB4E1D2EA98C6">
    <w:name w:val="C6998D78B7844098AB8CB4E1D2EA98C6"/>
    <w:rsid w:val="007904AE"/>
  </w:style>
  <w:style w:type="paragraph" w:customStyle="1" w:styleId="A8A91BB8C1DB478C97C22B1383DE0917">
    <w:name w:val="A8A91BB8C1DB478C97C22B1383DE0917"/>
    <w:rsid w:val="007904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HS119</b:Tag>
    <b:SourceType>Misc</b:SourceType>
    <b:Guid>{B105050C-7428-4934-8052-29F17DF08771}</b:Guid>
    <b:Title>HS-122 World Perspectives in History</b:Title>
    <b:Medium>Website</b:Medium>
    <b:YearAccessed>2019</b:YearAccessed>
    <b:MonthAccessed>12</b:MonthAccessed>
    <b:DayAccessed>05</b:DayAccessed>
    <b:URL>https://www.milestonedocuments.com/courses/sort/18903</b:URL>
    <b:RefOrder>1</b:RefOrder>
  </b:Source>
</b:Sources>
</file>

<file path=customXml/itemProps1.xml><?xml version="1.0" encoding="utf-8"?>
<ds:datastoreItem xmlns:ds="http://schemas.openxmlformats.org/officeDocument/2006/customXml" ds:itemID="{3709C716-C480-463A-8635-DD128653F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7</TotalTime>
  <Pages>1</Pages>
  <Words>4895</Words>
  <Characters>2790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abc</cp:lastModifiedBy>
  <cp:revision>478</cp:revision>
  <dcterms:created xsi:type="dcterms:W3CDTF">2019-12-11T11:05:00Z</dcterms:created>
  <dcterms:modified xsi:type="dcterms:W3CDTF">2019-12-13T18:33:00Z</dcterms:modified>
</cp:coreProperties>
</file>